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8F6A2" w14:textId="39CEE55B" w:rsidR="00CF04FC" w:rsidRPr="00C95340" w:rsidRDefault="00CF04FC">
      <w:pPr>
        <w:rPr>
          <w:lang w:val="es-MX"/>
        </w:rPr>
      </w:pPr>
    </w:p>
    <w:p w14:paraId="0B37F154" w14:textId="46C02249" w:rsidR="00E05EA3" w:rsidRPr="00C95340" w:rsidRDefault="00E05EA3">
      <w:pPr>
        <w:rPr>
          <w:lang w:val="es-MX"/>
        </w:rPr>
      </w:pPr>
    </w:p>
    <w:p w14:paraId="48032C67" w14:textId="01C6AC90" w:rsidR="00EB7D0F" w:rsidRPr="00C95340" w:rsidRDefault="000A574C" w:rsidP="00E05EA3">
      <w:pPr>
        <w:pStyle w:val="Heading1"/>
        <w:rPr>
          <w:lang w:val="es-MX"/>
        </w:rPr>
      </w:pPr>
      <w:r w:rsidRPr="00C95340">
        <w:rPr>
          <w:noProof/>
          <w:lang w:val="es-MX" w:bidi="es-MX"/>
        </w:rPr>
        <mc:AlternateContent>
          <mc:Choice Requires="wpg">
            <w:drawing>
              <wp:inline distT="0" distB="0" distL="0" distR="0" wp14:anchorId="3DD6CAAF" wp14:editId="75DAD1A3">
                <wp:extent cx="8698611" cy="6261315"/>
                <wp:effectExtent l="0" t="19050" r="26670" b="82550"/>
                <wp:docPr id="181" name="Grupo 1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98611" cy="6261315"/>
                          <a:chOff x="0" y="0"/>
                          <a:chExt cx="8698611" cy="6261315"/>
                        </a:xfrm>
                      </wpg:grpSpPr>
                      <wps:wsp>
                        <wps:cNvPr id="29" name="Forma libre: Forma 29">
                          <a:extLst>
                            <a:ext uri="{FF2B5EF4-FFF2-40B4-BE49-F238E27FC236}">
                              <a16:creationId xmlns:a16="http://schemas.microsoft.com/office/drawing/2014/main" id="{EE40EE2E-D607-4A44-9F64-D7AB19939AF8}"/>
                            </a:ext>
                          </a:extLst>
                        </wps:cNvPr>
                        <wps:cNvSpPr/>
                        <wps:spPr>
                          <a:xfrm>
                            <a:off x="6076950" y="476250"/>
                            <a:ext cx="378349" cy="768433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tx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" name="Forma libre: Forma 23">
                          <a:extLst>
                            <a:ext uri="{FF2B5EF4-FFF2-40B4-BE49-F238E27FC236}">
                              <a16:creationId xmlns:a16="http://schemas.microsoft.com/office/drawing/2014/main" id="{30584068-8B3B-4D39-97CA-BE7066284D3A}"/>
                            </a:ext>
                          </a:extLst>
                        </wps:cNvPr>
                        <wps:cNvSpPr/>
                        <wps:spPr>
                          <a:xfrm>
                            <a:off x="4238625" y="209550"/>
                            <a:ext cx="256540" cy="52133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Forma libre: Forma 24">
                          <a:extLst>
                            <a:ext uri="{FF2B5EF4-FFF2-40B4-BE49-F238E27FC236}">
                              <a16:creationId xmlns:a16="http://schemas.microsoft.com/office/drawing/2014/main" id="{4605886C-1CC9-4CDB-9564-101CEE9B9693}"/>
                            </a:ext>
                          </a:extLst>
                        </wps:cNvPr>
                        <wps:cNvSpPr/>
                        <wps:spPr>
                          <a:xfrm>
                            <a:off x="4286250" y="161925"/>
                            <a:ext cx="557991" cy="721023"/>
                          </a:xfrm>
                          <a:custGeom>
                            <a:avLst/>
                            <a:gdLst>
                              <a:gd name="connsiteX0" fmla="*/ 0 w 561975"/>
                              <a:gd name="connsiteY0" fmla="*/ 321468 h 726281"/>
                              <a:gd name="connsiteX1" fmla="*/ 319087 w 561975"/>
                              <a:gd name="connsiteY1" fmla="*/ 0 h 726281"/>
                              <a:gd name="connsiteX2" fmla="*/ 552450 w 561975"/>
                              <a:gd name="connsiteY2" fmla="*/ 209550 h 726281"/>
                              <a:gd name="connsiteX3" fmla="*/ 561975 w 561975"/>
                              <a:gd name="connsiteY3" fmla="*/ 726281 h 726281"/>
                              <a:gd name="connsiteX4" fmla="*/ 73818 w 561975"/>
                              <a:gd name="connsiteY4" fmla="*/ 726281 h 726281"/>
                              <a:gd name="connsiteX5" fmla="*/ 0 w 561975"/>
                              <a:gd name="connsiteY5" fmla="*/ 321468 h 7262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561975" h="726281">
                                <a:moveTo>
                                  <a:pt x="0" y="321468"/>
                                </a:moveTo>
                                <a:lnTo>
                                  <a:pt x="319087" y="0"/>
                                </a:lnTo>
                                <a:lnTo>
                                  <a:pt x="552450" y="209550"/>
                                </a:lnTo>
                                <a:lnTo>
                                  <a:pt x="561975" y="726281"/>
                                </a:lnTo>
                                <a:lnTo>
                                  <a:pt x="73818" y="726281"/>
                                </a:lnTo>
                                <a:lnTo>
                                  <a:pt x="0" y="3214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69" name="Grupo 169"/>
                        <wpg:cNvGrpSpPr>
                          <a:grpSpLocks noChangeAspect="1"/>
                        </wpg:cNvGrpSpPr>
                        <wpg:grpSpPr>
                          <a:xfrm rot="194603">
                            <a:off x="5438775" y="590550"/>
                            <a:ext cx="1773936" cy="5629992"/>
                            <a:chOff x="0" y="0"/>
                            <a:chExt cx="2159635" cy="6849848"/>
                          </a:xfrm>
                        </wpg:grpSpPr>
                        <wpg:grpSp>
                          <wpg:cNvPr id="82" name="Grupo 82"/>
                          <wpg:cNvGrpSpPr/>
                          <wpg:grpSpPr>
                            <a:xfrm>
                              <a:off x="0" y="0"/>
                              <a:ext cx="2159635" cy="6849848"/>
                              <a:chOff x="0" y="0"/>
                              <a:chExt cx="2159635" cy="6849848"/>
                            </a:xfrm>
                          </wpg:grpSpPr>
                          <pic:pic xmlns:pic="http://schemas.openxmlformats.org/drawingml/2006/picture">
                            <pic:nvPicPr>
                              <pic:cNvPr id="83" name="Imagen 83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7"/>
                                  <a:gd name="connsiteX1" fmla="*/ 2159999 w 2159999"/>
                                  <a:gd name="connsiteY1" fmla="*/ 1079999 h 6848737"/>
                                  <a:gd name="connsiteX2" fmla="*/ 2159999 w 2159999"/>
                                  <a:gd name="connsiteY2" fmla="*/ 6848737 h 6848737"/>
                                  <a:gd name="connsiteX3" fmla="*/ 0 w 2159999"/>
                                  <a:gd name="connsiteY3" fmla="*/ 6848737 h 6848737"/>
                                  <a:gd name="connsiteX4" fmla="*/ 0 w 2159999"/>
                                  <a:gd name="connsiteY4" fmla="*/ 1080000 h 68487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7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7"/>
                                    </a:lnTo>
                                    <a:lnTo>
                                      <a:pt x="0" y="6848737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84" name="Flecha: Pentágono 8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5" name="Rectángulo 85"/>
                            <wps:cNvSpPr/>
                            <wps:spPr>
                              <a:xfrm>
                                <a:off x="0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6" name="Rectángulo 86"/>
                            <wps:cNvSpPr/>
                            <wps:spPr>
                              <a:xfrm>
                                <a:off x="3156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7" name="Rectángulo 87"/>
                            <wps:cNvSpPr/>
                            <wps:spPr>
                              <a:xfrm>
                                <a:off x="6204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8" name="Rectángulo 88"/>
                            <wps:cNvSpPr/>
                            <wps:spPr>
                              <a:xfrm>
                                <a:off x="9252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9" name="Rectángulo 89"/>
                            <wps:cNvSpPr/>
                            <wps:spPr>
                              <a:xfrm>
                                <a:off x="12300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0" name="Rectángulo 90"/>
                            <wps:cNvSpPr/>
                            <wps:spPr>
                              <a:xfrm>
                                <a:off x="15457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1" name="Rectángulo 91"/>
                            <wps:cNvSpPr/>
                            <wps:spPr>
                              <a:xfrm>
                                <a:off x="15457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2" name="Rectángulo 92"/>
                            <wps:cNvSpPr/>
                            <wps:spPr>
                              <a:xfrm>
                                <a:off x="9252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3" name="Rectángulo 93"/>
                            <wps:cNvSpPr/>
                            <wps:spPr>
                              <a:xfrm>
                                <a:off x="3156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5" name="Rectángulo 95"/>
                            <wps:cNvSpPr/>
                            <wps:spPr>
                              <a:xfrm>
                                <a:off x="0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6" name="Rectángulo 96"/>
                            <wps:cNvSpPr/>
                            <wps:spPr>
                              <a:xfrm>
                                <a:off x="6204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7" name="Rectángulo 97"/>
                            <wps:cNvSpPr/>
                            <wps:spPr>
                              <a:xfrm>
                                <a:off x="12300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8" name="Rectángulo 98"/>
                            <wps:cNvSpPr/>
                            <wps:spPr>
                              <a:xfrm>
                                <a:off x="18505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9" name="Rectángulo 99"/>
                            <wps:cNvSpPr/>
                            <wps:spPr>
                              <a:xfrm>
                                <a:off x="18505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0" name="Conector recto 100"/>
                            <wps:cNvCnPr>
                              <a:cxnSpLocks/>
                            </wps:cNvCnPr>
                            <wps:spPr>
                              <a:xfrm>
                                <a:off x="10776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Conector recto 101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Elipse 102"/>
                            <wps:cNvSpPr/>
                            <wps:spPr>
                              <a:xfrm>
                                <a:off x="979714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68" name="Marcador de posición de imagen 51" descr="Una mujer leyendo un libro en la cama 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1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0114" y="4169228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7" name="Marcador de posición de texto 4" descr="Marcador de posición del mensaje"/>
                          <wps:cNvSpPr>
                            <a:spLocks noGrp="1"/>
                          </wps:cNvSpPr>
                          <wps:spPr>
                            <a:xfrm>
                              <a:off x="177496" y="2353646"/>
                              <a:ext cx="1699846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EE24EF1" w14:textId="77777777" w:rsidR="000A574C" w:rsidRPr="00C95340" w:rsidRDefault="00C71C56" w:rsidP="000A574C">
                                <w:pPr>
                                  <w:pStyle w:val="Ejemplo"/>
                                  <w:rPr>
                                    <w:sz w:val="24"/>
                                    <w:szCs w:val="24"/>
                                    <w:lang w:val="es-MX"/>
                                  </w:rPr>
                                </w:pPr>
                                <w:sdt>
                                  <w:sdtPr>
                                    <w:rPr>
                                      <w:lang w:val="es-MX"/>
                                    </w:rPr>
                                    <w:id w:val="-152220588"/>
                                    <w:placeholder>
                                      <w:docPart w:val="2E26A7D7385B49A88652C1F90452AA0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C95340">
                                      <w:rPr>
                                        <w:lang w:val="es-MX" w:bidi="es-MX"/>
                                      </w:rPr>
                                      <w:t>Cuando la vida nos da los libros, pasamos las página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58" name="Grupo 58"/>
                        <wpg:cNvGrpSpPr>
                          <a:grpSpLocks noChangeAspect="1"/>
                        </wpg:cNvGrpSpPr>
                        <wpg:grpSpPr>
                          <a:xfrm>
                            <a:off x="3762375" y="180975"/>
                            <a:ext cx="1737360" cy="5489575"/>
                            <a:chOff x="0" y="0"/>
                            <a:chExt cx="2168101" cy="6848475"/>
                          </a:xfrm>
                        </wpg:grpSpPr>
                        <wpg:grpSp>
                          <wpg:cNvPr id="45" name="Grupo 45"/>
                          <wpg:cNvGrpSpPr/>
                          <wpg:grpSpPr>
                            <a:xfrm>
                              <a:off x="0" y="0"/>
                              <a:ext cx="2168101" cy="6848475"/>
                              <a:chOff x="0" y="0"/>
                              <a:chExt cx="216810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47" name="Imagen 4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466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8"/>
                                  <a:gd name="connsiteX1" fmla="*/ 2159999 w 2159999"/>
                                  <a:gd name="connsiteY1" fmla="*/ 1079999 h 6848738"/>
                                  <a:gd name="connsiteX2" fmla="*/ 2159999 w 2159999"/>
                                  <a:gd name="connsiteY2" fmla="*/ 6848738 h 6848738"/>
                                  <a:gd name="connsiteX3" fmla="*/ 0 w 2159999"/>
                                  <a:gd name="connsiteY3" fmla="*/ 6848738 h 6848738"/>
                                  <a:gd name="connsiteX4" fmla="*/ 0 w 2159999"/>
                                  <a:gd name="connsiteY4" fmla="*/ 1080000 h 68487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8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8"/>
                                    </a:lnTo>
                                    <a:lnTo>
                                      <a:pt x="0" y="6848738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48" name="Flecha: Pentágono 4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099099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49" name="Rectángulo 4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697133"/>
                                <a:ext cx="2160000" cy="1470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3" name="Conector recto 53"/>
                            <wps:cNvCnPr>
                              <a:cxnSpLocks/>
                            </wps:cNvCnPr>
                            <wps:spPr>
                              <a:xfrm>
                                <a:off x="1083733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4" name="Conector recto 54"/>
                            <wps:cNvCnPr>
                              <a:cxnSpLocks/>
                            </wps:cNvCnPr>
                            <wps:spPr>
                              <a:xfrm flipH="1">
                                <a:off x="8466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" name="Elipse 55"/>
                            <wps:cNvSpPr/>
                            <wps:spPr>
                              <a:xfrm>
                                <a:off x="982133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7" name="Marcador de posición de imagen 45" descr="Una mujer hojeando un libro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3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3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6" name="Marcador de posición de texto 3" descr="Marcador de posición del mensaje"/>
                          <wps:cNvSpPr>
                            <a:spLocks noGrp="1"/>
                          </wps:cNvSpPr>
                          <wps:spPr>
                            <a:xfrm>
                              <a:off x="245955" y="2362111"/>
                              <a:ext cx="1740492" cy="1701799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46C9FC3D" w14:textId="77777777" w:rsidR="000A574C" w:rsidRPr="00C95340" w:rsidRDefault="00C71C56" w:rsidP="000A574C">
                                <w:pPr>
                                  <w:pStyle w:val="Ejemplo"/>
                                  <w:rPr>
                                    <w:lang w:val="es-MX"/>
                                  </w:rPr>
                                </w:pPr>
                                <w:sdt>
                                  <w:sdtPr>
                                    <w:rPr>
                                      <w:lang w:val="es-MX"/>
                                    </w:rPr>
                                    <w:id w:val="8596670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C95340">
                                      <w:rPr>
                                        <w:lang w:val="es-MX" w:bidi="es-MX"/>
                                      </w:rPr>
                                      <w:t>Cuanto más leas, mayor será tu interés por la lectura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27" name="Forma libre: Forma 27">
                          <a:extLst>
                            <a:ext uri="{FF2B5EF4-FFF2-40B4-BE49-F238E27FC236}">
                              <a16:creationId xmlns:a16="http://schemas.microsoft.com/office/drawing/2014/main" id="{C5E8A13E-3483-4DFD-AA9B-FE1751BCC04F}"/>
                            </a:ext>
                          </a:extLst>
                        </wps:cNvPr>
                        <wps:cNvSpPr/>
                        <wps:spPr>
                          <a:xfrm>
                            <a:off x="4514850" y="66675"/>
                            <a:ext cx="145788" cy="730228"/>
                          </a:xfrm>
                          <a:custGeom>
                            <a:avLst/>
                            <a:gdLst>
                              <a:gd name="connsiteX0" fmla="*/ 228919 w 228919"/>
                              <a:gd name="connsiteY0" fmla="*/ 0 h 1146792"/>
                              <a:gd name="connsiteX1" fmla="*/ 319 w 228919"/>
                              <a:gd name="connsiteY1" fmla="*/ 838200 h 1146792"/>
                              <a:gd name="connsiteX2" fmla="*/ 216219 w 228919"/>
                              <a:gd name="connsiteY2" fmla="*/ 1130300 h 11467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8919" h="1146792">
                                <a:moveTo>
                                  <a:pt x="228919" y="0"/>
                                </a:moveTo>
                                <a:cubicBezTo>
                                  <a:pt x="115677" y="324908"/>
                                  <a:pt x="2436" y="649817"/>
                                  <a:pt x="319" y="838200"/>
                                </a:cubicBezTo>
                                <a:cubicBezTo>
                                  <a:pt x="-1798" y="1026583"/>
                                  <a:pt x="319" y="1202267"/>
                                  <a:pt x="216219" y="1130300"/>
                                </a:cubicBezTo>
                              </a:path>
                            </a:pathLst>
                          </a:custGeom>
                          <a:noFill/>
                          <a:ln w="127000" cap="rnd">
                            <a:gradFill>
                              <a:gsLst>
                                <a:gs pos="0">
                                  <a:schemeClr val="accent4"/>
                                </a:gs>
                                <a:gs pos="100000">
                                  <a:schemeClr val="accent4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Grupo 31">
                          <a:extLst>
                            <a:ext uri="{FF2B5EF4-FFF2-40B4-BE49-F238E27FC236}">
                              <a16:creationId xmlns:a16="http://schemas.microsoft.com/office/drawing/2014/main" id="{0EE4F912-7AAC-4106-9AA5-3C90CA8F5A8B}"/>
                            </a:ext>
                          </a:extLst>
                        </wpg:cNvPr>
                        <wpg:cNvGrpSpPr/>
                        <wpg:grpSpPr>
                          <a:xfrm>
                            <a:off x="6334125" y="390525"/>
                            <a:ext cx="187325" cy="833755"/>
                            <a:chOff x="6317415" y="509528"/>
                            <a:chExt cx="294445" cy="1309721"/>
                          </a:xfrm>
                        </wpg:grpSpPr>
                        <wps:wsp>
                          <wps:cNvPr id="32" name="Forma libre: Forma 32">
                            <a:extLst>
                              <a:ext uri="{FF2B5EF4-FFF2-40B4-BE49-F238E27FC236}">
                                <a16:creationId xmlns:a16="http://schemas.microsoft.com/office/drawing/2014/main" id="{E0BC2784-CA01-4DFF-9770-5991D1DC8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17415" y="672457"/>
                              <a:ext cx="228919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tx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" name="Forma libre: Forma 33">
                            <a:extLst>
                              <a:ext uri="{FF2B5EF4-FFF2-40B4-BE49-F238E27FC236}">
                                <a16:creationId xmlns:a16="http://schemas.microsoft.com/office/drawing/2014/main" id="{37B6579F-3D8A-4B09-9EF0-300E647B41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26110" y="509528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tx2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rgbClr val="5E6E83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" name="Cuadro de texto 88">
                          <a:extLst>
                            <a:ext uri="{FF2B5EF4-FFF2-40B4-BE49-F238E27FC236}">
                              <a16:creationId xmlns:a16="http://schemas.microsoft.com/office/drawing/2014/main" id="{647DDEE8-149F-4FDF-A6A0-5BE038AF74EB}"/>
                            </a:ext>
                          </a:extLst>
                        </wps:cNvPr>
                        <wps:cNvSpPr txBox="1"/>
                        <wps:spPr>
                          <a:xfrm rot="20986604">
                            <a:off x="0" y="4313049"/>
                            <a:ext cx="1719580" cy="4718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B865908" w14:textId="6D7A3D4E" w:rsidR="00CF04FC" w:rsidRPr="00C95340" w:rsidRDefault="00C71C56" w:rsidP="00990809">
                              <w:pPr>
                                <w:rPr>
                                  <w:sz w:val="24"/>
                                  <w:szCs w:val="24"/>
                                  <w:lang w:val="es-MX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  <w:lang w:val="es-MX"/>
                                  </w:rPr>
                                  <w:id w:val="-122336620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C95340">
                                    <w:rPr>
                                      <w:lang w:val="es-MX" w:bidi="es-MX"/>
                                    </w:rPr>
                                    <w:t>Reemplaza estas imágenes con tus fotos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" name="Cuadro de texto 89">
                          <a:extLst>
                            <a:ext uri="{FF2B5EF4-FFF2-40B4-BE49-F238E27FC236}">
                              <a16:creationId xmlns:a16="http://schemas.microsoft.com/office/drawing/2014/main" id="{5C17100C-0261-438D-BDF6-C21C4D284B43}"/>
                            </a:ext>
                          </a:extLst>
                        </wps:cNvPr>
                        <wps:cNvSpPr txBox="1"/>
                        <wps:spPr>
                          <a:xfrm rot="21353592">
                            <a:off x="228460" y="3360715"/>
                            <a:ext cx="1450975" cy="4718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C123982" w14:textId="2FB48FAE" w:rsidR="00CF04FC" w:rsidRPr="00C95340" w:rsidRDefault="00C71C56" w:rsidP="00990809">
                              <w:pPr>
                                <w:rPr>
                                  <w:sz w:val="24"/>
                                  <w:szCs w:val="24"/>
                                  <w:lang w:val="es-MX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  <w:lang w:val="es-MX"/>
                                  </w:rPr>
                                  <w:id w:val="-1762990416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C95340">
                                    <w:rPr>
                                      <w:lang w:val="es-MX" w:bidi="es-MX"/>
                                    </w:rPr>
                                    <w:t>Escribe tus mensajes en los marcadores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" name="Cuadro de texto 90">
                          <a:extLst>
                            <a:ext uri="{FF2B5EF4-FFF2-40B4-BE49-F238E27FC236}">
                              <a16:creationId xmlns:a16="http://schemas.microsoft.com/office/drawing/2014/main" id="{DE46CCF3-946E-46A4-AF25-3C4E64DFB10A}"/>
                            </a:ext>
                          </a:extLst>
                        </wps:cNvPr>
                        <wps:cNvSpPr txBox="1"/>
                        <wps:spPr>
                          <a:xfrm rot="370594">
                            <a:off x="190436" y="1047462"/>
                            <a:ext cx="1718945" cy="6108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351382" w14:textId="55FFD7A0" w:rsidR="00CF04FC" w:rsidRPr="00C95340" w:rsidRDefault="00C71C56" w:rsidP="00990809">
                              <w:pPr>
                                <w:rPr>
                                  <w:sz w:val="24"/>
                                  <w:szCs w:val="24"/>
                                  <w:lang w:val="es-MX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  <w:lang w:val="es-MX"/>
                                  </w:rPr>
                                  <w:id w:val="2834682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C95340">
                                    <w:rPr>
                                      <w:sz w:val="24"/>
                                      <w:szCs w:val="24"/>
                                      <w:lang w:val="es-MX" w:bidi="es-MX"/>
                                    </w:rPr>
                                    <w:t>Usa una perforadora para hacer un agujero y pasa una cinta por él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g:grpSp>
                        <wpg:cNvPr id="20" name="Grupo 20">
                          <a:extLst>
                            <a:ext uri="{FF2B5EF4-FFF2-40B4-BE49-F238E27FC236}">
                              <a16:creationId xmlns:a16="http://schemas.microsoft.com/office/drawing/2014/main" id="{76C450D5-7A28-481C-9F6E-DCBCC64A2F71}"/>
                            </a:ext>
                          </a:extLst>
                        </wpg:cNvPr>
                        <wpg:cNvGrpSpPr/>
                        <wpg:grpSpPr>
                          <a:xfrm rot="19800000" flipH="1">
                            <a:off x="2657475" y="257175"/>
                            <a:ext cx="217170" cy="966470"/>
                            <a:chOff x="2692314" y="268909"/>
                            <a:chExt cx="294448" cy="1309724"/>
                          </a:xfrm>
                        </wpg:grpSpPr>
                        <wps:wsp>
                          <wps:cNvPr id="21" name="Forma libre: Forma 21">
                            <a:extLst>
                              <a:ext uri="{FF2B5EF4-FFF2-40B4-BE49-F238E27FC236}">
                                <a16:creationId xmlns:a16="http://schemas.microsoft.com/office/drawing/2014/main" id="{4BB60B36-CD9F-4AFB-8AC7-9D7248A480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92314" y="431841"/>
                              <a:ext cx="228918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C0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Forma libre: Forma 22">
                            <a:extLst>
                              <a:ext uri="{FF2B5EF4-FFF2-40B4-BE49-F238E27FC236}">
                                <a16:creationId xmlns:a16="http://schemas.microsoft.com/office/drawing/2014/main" id="{B6DDC75E-A66C-452A-90F4-3A580FE9AED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01012" y="268909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E3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13" name="Forma libre: Forma 13">
                          <a:extLst>
                            <a:ext uri="{FF2B5EF4-FFF2-40B4-BE49-F238E27FC236}">
                              <a16:creationId xmlns:a16="http://schemas.microsoft.com/office/drawing/2014/main" id="{062E5466-F5C0-4001-BBB3-FAE0CA53B8F9}"/>
                            </a:ext>
                          </a:extLst>
                        </wps:cNvPr>
                        <wps:cNvSpPr/>
                        <wps:spPr>
                          <a:xfrm flipH="1">
                            <a:off x="7867650" y="180975"/>
                            <a:ext cx="288290" cy="58610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Forma libre: Forma 9">
                          <a:extLst>
                            <a:ext uri="{FF2B5EF4-FFF2-40B4-BE49-F238E27FC236}">
                              <a16:creationId xmlns:a16="http://schemas.microsoft.com/office/drawing/2014/main" id="{82ED9BB6-6654-47CF-ABF3-EF41310530A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67190">
                            <a:off x="1857375" y="3181350"/>
                            <a:ext cx="267123" cy="478977"/>
                          </a:xfrm>
                          <a:custGeom>
                            <a:avLst/>
                            <a:gdLst>
                              <a:gd name="connsiteX0" fmla="*/ 213570 w 956087"/>
                              <a:gd name="connsiteY0" fmla="*/ 785068 h 952947"/>
                              <a:gd name="connsiteX1" fmla="*/ 209240 w 956087"/>
                              <a:gd name="connsiteY1" fmla="*/ 787450 h 952947"/>
                              <a:gd name="connsiteX2" fmla="*/ 213570 w 956087"/>
                              <a:gd name="connsiteY2" fmla="*/ 788640 h 952947"/>
                              <a:gd name="connsiteX3" fmla="*/ 215734 w 956087"/>
                              <a:gd name="connsiteY3" fmla="*/ 787450 h 952947"/>
                              <a:gd name="connsiteX4" fmla="*/ 213570 w 956087"/>
                              <a:gd name="connsiteY4" fmla="*/ 785068 h 952947"/>
                              <a:gd name="connsiteX5" fmla="*/ 213570 w 956087"/>
                              <a:gd name="connsiteY5" fmla="*/ 764828 h 952947"/>
                              <a:gd name="connsiteX6" fmla="*/ 209240 w 956087"/>
                              <a:gd name="connsiteY6" fmla="*/ 766018 h 952947"/>
                              <a:gd name="connsiteX7" fmla="*/ 211405 w 956087"/>
                              <a:gd name="connsiteY7" fmla="*/ 773162 h 952947"/>
                              <a:gd name="connsiteX8" fmla="*/ 213570 w 956087"/>
                              <a:gd name="connsiteY8" fmla="*/ 773162 h 952947"/>
                              <a:gd name="connsiteX9" fmla="*/ 215734 w 956087"/>
                              <a:gd name="connsiteY9" fmla="*/ 766018 h 952947"/>
                              <a:gd name="connsiteX10" fmla="*/ 213570 w 956087"/>
                              <a:gd name="connsiteY10" fmla="*/ 764828 h 952947"/>
                              <a:gd name="connsiteX11" fmla="*/ 256866 w 956087"/>
                              <a:gd name="connsiteY11" fmla="*/ 720775 h 952947"/>
                              <a:gd name="connsiteX12" fmla="*/ 256866 w 956087"/>
                              <a:gd name="connsiteY12" fmla="*/ 723156 h 952947"/>
                              <a:gd name="connsiteX13" fmla="*/ 254701 w 956087"/>
                              <a:gd name="connsiteY13" fmla="*/ 724347 h 952947"/>
                              <a:gd name="connsiteX14" fmla="*/ 256866 w 956087"/>
                              <a:gd name="connsiteY14" fmla="*/ 720775 h 952947"/>
                              <a:gd name="connsiteX15" fmla="*/ 328303 w 956087"/>
                              <a:gd name="connsiteY15" fmla="*/ 569565 h 952947"/>
                              <a:gd name="connsiteX16" fmla="*/ 326138 w 956087"/>
                              <a:gd name="connsiteY16" fmla="*/ 571947 h 952947"/>
                              <a:gd name="connsiteX17" fmla="*/ 330467 w 956087"/>
                              <a:gd name="connsiteY17" fmla="*/ 571947 h 952947"/>
                              <a:gd name="connsiteX18" fmla="*/ 330467 w 956087"/>
                              <a:gd name="connsiteY18" fmla="*/ 570756 h 952947"/>
                              <a:gd name="connsiteX19" fmla="*/ 328303 w 956087"/>
                              <a:gd name="connsiteY19" fmla="*/ 569565 h 952947"/>
                              <a:gd name="connsiteX20" fmla="*/ 650854 w 956087"/>
                              <a:gd name="connsiteY20" fmla="*/ 446 h 952947"/>
                              <a:gd name="connsiteX21" fmla="*/ 681161 w 956087"/>
                              <a:gd name="connsiteY21" fmla="*/ 4018 h 952947"/>
                              <a:gd name="connsiteX22" fmla="*/ 704973 w 956087"/>
                              <a:gd name="connsiteY22" fmla="*/ 14734 h 952947"/>
                              <a:gd name="connsiteX23" fmla="*/ 717962 w 956087"/>
                              <a:gd name="connsiteY23" fmla="*/ 19496 h 952947"/>
                              <a:gd name="connsiteX24" fmla="*/ 735280 w 956087"/>
                              <a:gd name="connsiteY24" fmla="*/ 26640 h 952947"/>
                              <a:gd name="connsiteX25" fmla="*/ 774246 w 956087"/>
                              <a:gd name="connsiteY25" fmla="*/ 56406 h 952947"/>
                              <a:gd name="connsiteX26" fmla="*/ 780740 w 956087"/>
                              <a:gd name="connsiteY26" fmla="*/ 61168 h 952947"/>
                              <a:gd name="connsiteX27" fmla="*/ 789399 w 956087"/>
                              <a:gd name="connsiteY27" fmla="*/ 73075 h 952947"/>
                              <a:gd name="connsiteX28" fmla="*/ 791564 w 956087"/>
                              <a:gd name="connsiteY28" fmla="*/ 81409 h 952947"/>
                              <a:gd name="connsiteX29" fmla="*/ 813212 w 956087"/>
                              <a:gd name="connsiteY29" fmla="*/ 111175 h 952947"/>
                              <a:gd name="connsiteX30" fmla="*/ 819706 w 956087"/>
                              <a:gd name="connsiteY30" fmla="*/ 133796 h 952947"/>
                              <a:gd name="connsiteX31" fmla="*/ 821871 w 956087"/>
                              <a:gd name="connsiteY31" fmla="*/ 138559 h 952947"/>
                              <a:gd name="connsiteX32" fmla="*/ 834859 w 956087"/>
                              <a:gd name="connsiteY32" fmla="*/ 173087 h 952947"/>
                              <a:gd name="connsiteX33" fmla="*/ 834859 w 956087"/>
                              <a:gd name="connsiteY33" fmla="*/ 174278 h 952947"/>
                              <a:gd name="connsiteX34" fmla="*/ 847848 w 956087"/>
                              <a:gd name="connsiteY34" fmla="*/ 204043 h 952947"/>
                              <a:gd name="connsiteX35" fmla="*/ 850013 w 956087"/>
                              <a:gd name="connsiteY35" fmla="*/ 212378 h 952947"/>
                              <a:gd name="connsiteX36" fmla="*/ 856507 w 956087"/>
                              <a:gd name="connsiteY36" fmla="*/ 237381 h 952947"/>
                              <a:gd name="connsiteX37" fmla="*/ 865166 w 956087"/>
                              <a:gd name="connsiteY37" fmla="*/ 262384 h 952947"/>
                              <a:gd name="connsiteX38" fmla="*/ 875990 w 956087"/>
                              <a:gd name="connsiteY38" fmla="*/ 296912 h 952947"/>
                              <a:gd name="connsiteX39" fmla="*/ 882484 w 956087"/>
                              <a:gd name="connsiteY39" fmla="*/ 331440 h 952947"/>
                              <a:gd name="connsiteX40" fmla="*/ 897638 w 956087"/>
                              <a:gd name="connsiteY40" fmla="*/ 392162 h 952947"/>
                              <a:gd name="connsiteX41" fmla="*/ 912791 w 956087"/>
                              <a:gd name="connsiteY41" fmla="*/ 424309 h 952947"/>
                              <a:gd name="connsiteX42" fmla="*/ 923615 w 956087"/>
                              <a:gd name="connsiteY42" fmla="*/ 442168 h 952947"/>
                              <a:gd name="connsiteX43" fmla="*/ 934439 w 956087"/>
                              <a:gd name="connsiteY43" fmla="*/ 458837 h 952947"/>
                              <a:gd name="connsiteX44" fmla="*/ 938769 w 956087"/>
                              <a:gd name="connsiteY44" fmla="*/ 467171 h 952947"/>
                              <a:gd name="connsiteX45" fmla="*/ 943098 w 956087"/>
                              <a:gd name="connsiteY45" fmla="*/ 479078 h 952947"/>
                              <a:gd name="connsiteX46" fmla="*/ 956087 w 956087"/>
                              <a:gd name="connsiteY46" fmla="*/ 505271 h 952947"/>
                              <a:gd name="connsiteX47" fmla="*/ 949592 w 956087"/>
                              <a:gd name="connsiteY47" fmla="*/ 517178 h 952947"/>
                              <a:gd name="connsiteX48" fmla="*/ 940933 w 956087"/>
                              <a:gd name="connsiteY48" fmla="*/ 524322 h 952947"/>
                              <a:gd name="connsiteX49" fmla="*/ 930109 w 956087"/>
                              <a:gd name="connsiteY49" fmla="*/ 530275 h 952947"/>
                              <a:gd name="connsiteX50" fmla="*/ 923615 w 956087"/>
                              <a:gd name="connsiteY50" fmla="*/ 544562 h 952947"/>
                              <a:gd name="connsiteX51" fmla="*/ 925780 w 956087"/>
                              <a:gd name="connsiteY51" fmla="*/ 548134 h 952947"/>
                              <a:gd name="connsiteX52" fmla="*/ 923615 w 956087"/>
                              <a:gd name="connsiteY52" fmla="*/ 556468 h 952947"/>
                              <a:gd name="connsiteX53" fmla="*/ 912791 w 956087"/>
                              <a:gd name="connsiteY53" fmla="*/ 555278 h 952947"/>
                              <a:gd name="connsiteX54" fmla="*/ 897638 w 956087"/>
                              <a:gd name="connsiteY54" fmla="*/ 549325 h 952947"/>
                              <a:gd name="connsiteX55" fmla="*/ 863002 w 956087"/>
                              <a:gd name="connsiteY55" fmla="*/ 530275 h 952947"/>
                              <a:gd name="connsiteX56" fmla="*/ 834859 w 956087"/>
                              <a:gd name="connsiteY56" fmla="*/ 513606 h 952947"/>
                              <a:gd name="connsiteX57" fmla="*/ 819706 w 956087"/>
                              <a:gd name="connsiteY57" fmla="*/ 502890 h 952947"/>
                              <a:gd name="connsiteX58" fmla="*/ 776411 w 956087"/>
                              <a:gd name="connsiteY58" fmla="*/ 467171 h 952947"/>
                              <a:gd name="connsiteX59" fmla="*/ 765587 w 956087"/>
                              <a:gd name="connsiteY59" fmla="*/ 461218 h 952947"/>
                              <a:gd name="connsiteX60" fmla="*/ 724456 w 956087"/>
                              <a:gd name="connsiteY60" fmla="*/ 424309 h 952947"/>
                              <a:gd name="connsiteX61" fmla="*/ 698479 w 956087"/>
                              <a:gd name="connsiteY61" fmla="*/ 375493 h 952947"/>
                              <a:gd name="connsiteX62" fmla="*/ 678996 w 956087"/>
                              <a:gd name="connsiteY62" fmla="*/ 335012 h 952947"/>
                              <a:gd name="connsiteX63" fmla="*/ 668172 w 956087"/>
                              <a:gd name="connsiteY63" fmla="*/ 295722 h 952947"/>
                              <a:gd name="connsiteX64" fmla="*/ 661678 w 956087"/>
                              <a:gd name="connsiteY64" fmla="*/ 275481 h 952947"/>
                              <a:gd name="connsiteX65" fmla="*/ 653019 w 956087"/>
                              <a:gd name="connsiteY65" fmla="*/ 274290 h 952947"/>
                              <a:gd name="connsiteX66" fmla="*/ 635700 w 956087"/>
                              <a:gd name="connsiteY66" fmla="*/ 283815 h 952947"/>
                              <a:gd name="connsiteX67" fmla="*/ 616217 w 956087"/>
                              <a:gd name="connsiteY67" fmla="*/ 301675 h 952947"/>
                              <a:gd name="connsiteX68" fmla="*/ 579416 w 956087"/>
                              <a:gd name="connsiteY68" fmla="*/ 331440 h 952947"/>
                              <a:gd name="connsiteX69" fmla="*/ 575087 w 956087"/>
                              <a:gd name="connsiteY69" fmla="*/ 333821 h 952947"/>
                              <a:gd name="connsiteX70" fmla="*/ 540450 w 956087"/>
                              <a:gd name="connsiteY70" fmla="*/ 364778 h 952947"/>
                              <a:gd name="connsiteX71" fmla="*/ 533956 w 956087"/>
                              <a:gd name="connsiteY71" fmla="*/ 371922 h 952947"/>
                              <a:gd name="connsiteX72" fmla="*/ 507979 w 956087"/>
                              <a:gd name="connsiteY72" fmla="*/ 396925 h 952947"/>
                              <a:gd name="connsiteX73" fmla="*/ 494990 w 956087"/>
                              <a:gd name="connsiteY73" fmla="*/ 408831 h 952947"/>
                              <a:gd name="connsiteX74" fmla="*/ 464683 w 956087"/>
                              <a:gd name="connsiteY74" fmla="*/ 444550 h 952947"/>
                              <a:gd name="connsiteX75" fmla="*/ 445200 w 956087"/>
                              <a:gd name="connsiteY75" fmla="*/ 468362 h 952947"/>
                              <a:gd name="connsiteX76" fmla="*/ 425717 w 956087"/>
                              <a:gd name="connsiteY76" fmla="*/ 492175 h 952947"/>
                              <a:gd name="connsiteX77" fmla="*/ 412729 w 956087"/>
                              <a:gd name="connsiteY77" fmla="*/ 501700 h 952947"/>
                              <a:gd name="connsiteX78" fmla="*/ 397575 w 956087"/>
                              <a:gd name="connsiteY78" fmla="*/ 514796 h 952947"/>
                              <a:gd name="connsiteX79" fmla="*/ 367269 w 956087"/>
                              <a:gd name="connsiteY79" fmla="*/ 549325 h 952947"/>
                              <a:gd name="connsiteX80" fmla="*/ 354280 w 956087"/>
                              <a:gd name="connsiteY80" fmla="*/ 564803 h 952947"/>
                              <a:gd name="connsiteX81" fmla="*/ 343456 w 956087"/>
                              <a:gd name="connsiteY81" fmla="*/ 577900 h 952947"/>
                              <a:gd name="connsiteX82" fmla="*/ 332632 w 956087"/>
                              <a:gd name="connsiteY82" fmla="*/ 581472 h 952947"/>
                              <a:gd name="connsiteX83" fmla="*/ 319644 w 956087"/>
                              <a:gd name="connsiteY83" fmla="*/ 580281 h 952947"/>
                              <a:gd name="connsiteX84" fmla="*/ 310984 w 956087"/>
                              <a:gd name="connsiteY84" fmla="*/ 586234 h 952947"/>
                              <a:gd name="connsiteX85" fmla="*/ 313149 w 956087"/>
                              <a:gd name="connsiteY85" fmla="*/ 589806 h 952947"/>
                              <a:gd name="connsiteX86" fmla="*/ 308820 w 956087"/>
                              <a:gd name="connsiteY86" fmla="*/ 595759 h 952947"/>
                              <a:gd name="connsiteX87" fmla="*/ 295831 w 956087"/>
                              <a:gd name="connsiteY87" fmla="*/ 605284 h 952947"/>
                              <a:gd name="connsiteX88" fmla="*/ 282842 w 956087"/>
                              <a:gd name="connsiteY88" fmla="*/ 626715 h 952947"/>
                              <a:gd name="connsiteX89" fmla="*/ 278513 w 956087"/>
                              <a:gd name="connsiteY89" fmla="*/ 635050 h 952947"/>
                              <a:gd name="connsiteX90" fmla="*/ 263359 w 956087"/>
                              <a:gd name="connsiteY90" fmla="*/ 645765 h 952947"/>
                              <a:gd name="connsiteX91" fmla="*/ 265524 w 956087"/>
                              <a:gd name="connsiteY91" fmla="*/ 657671 h 952947"/>
                              <a:gd name="connsiteX92" fmla="*/ 263359 w 956087"/>
                              <a:gd name="connsiteY92" fmla="*/ 662434 h 952947"/>
                              <a:gd name="connsiteX93" fmla="*/ 254700 w 956087"/>
                              <a:gd name="connsiteY93" fmla="*/ 679103 h 952947"/>
                              <a:gd name="connsiteX94" fmla="*/ 252536 w 956087"/>
                              <a:gd name="connsiteY94" fmla="*/ 686247 h 952947"/>
                              <a:gd name="connsiteX95" fmla="*/ 239547 w 956087"/>
                              <a:gd name="connsiteY95" fmla="*/ 714822 h 952947"/>
                              <a:gd name="connsiteX96" fmla="*/ 226558 w 956087"/>
                              <a:gd name="connsiteY96" fmla="*/ 754112 h 952947"/>
                              <a:gd name="connsiteX97" fmla="*/ 226558 w 956087"/>
                              <a:gd name="connsiteY97" fmla="*/ 757684 h 952947"/>
                              <a:gd name="connsiteX98" fmla="*/ 237382 w 956087"/>
                              <a:gd name="connsiteY98" fmla="*/ 764828 h 952947"/>
                              <a:gd name="connsiteX99" fmla="*/ 241712 w 956087"/>
                              <a:gd name="connsiteY99" fmla="*/ 766018 h 952947"/>
                              <a:gd name="connsiteX100" fmla="*/ 241712 w 956087"/>
                              <a:gd name="connsiteY100" fmla="*/ 769590 h 952947"/>
                              <a:gd name="connsiteX101" fmla="*/ 228723 w 956087"/>
                              <a:gd name="connsiteY101" fmla="*/ 794593 h 952947"/>
                              <a:gd name="connsiteX102" fmla="*/ 215734 w 956087"/>
                              <a:gd name="connsiteY102" fmla="*/ 827931 h 952947"/>
                              <a:gd name="connsiteX103" fmla="*/ 207075 w 956087"/>
                              <a:gd name="connsiteY103" fmla="*/ 856506 h 952947"/>
                              <a:gd name="connsiteX104" fmla="*/ 198416 w 956087"/>
                              <a:gd name="connsiteY104" fmla="*/ 862459 h 952947"/>
                              <a:gd name="connsiteX105" fmla="*/ 165945 w 956087"/>
                              <a:gd name="connsiteY105" fmla="*/ 887462 h 952947"/>
                              <a:gd name="connsiteX106" fmla="*/ 165945 w 956087"/>
                              <a:gd name="connsiteY106" fmla="*/ 911275 h 952947"/>
                              <a:gd name="connsiteX107" fmla="*/ 161615 w 956087"/>
                              <a:gd name="connsiteY107" fmla="*/ 926753 h 952947"/>
                              <a:gd name="connsiteX108" fmla="*/ 155121 w 956087"/>
                              <a:gd name="connsiteY108" fmla="*/ 951756 h 952947"/>
                              <a:gd name="connsiteX109" fmla="*/ 152956 w 956087"/>
                              <a:gd name="connsiteY109" fmla="*/ 952947 h 952947"/>
                              <a:gd name="connsiteX110" fmla="*/ 146462 w 956087"/>
                              <a:gd name="connsiteY110" fmla="*/ 952947 h 952947"/>
                              <a:gd name="connsiteX111" fmla="*/ 144297 w 956087"/>
                              <a:gd name="connsiteY111" fmla="*/ 951756 h 952947"/>
                              <a:gd name="connsiteX112" fmla="*/ 120484 w 956087"/>
                              <a:gd name="connsiteY112" fmla="*/ 923181 h 952947"/>
                              <a:gd name="connsiteX113" fmla="*/ 126979 w 956087"/>
                              <a:gd name="connsiteY113" fmla="*/ 924372 h 952947"/>
                              <a:gd name="connsiteX114" fmla="*/ 133473 w 956087"/>
                              <a:gd name="connsiteY114" fmla="*/ 920800 h 952947"/>
                              <a:gd name="connsiteX115" fmla="*/ 120484 w 956087"/>
                              <a:gd name="connsiteY115" fmla="*/ 907703 h 952947"/>
                              <a:gd name="connsiteX116" fmla="*/ 118320 w 956087"/>
                              <a:gd name="connsiteY116" fmla="*/ 907703 h 952947"/>
                              <a:gd name="connsiteX117" fmla="*/ 116155 w 956087"/>
                              <a:gd name="connsiteY117" fmla="*/ 908893 h 952947"/>
                              <a:gd name="connsiteX118" fmla="*/ 113990 w 956087"/>
                              <a:gd name="connsiteY118" fmla="*/ 913656 h 952947"/>
                              <a:gd name="connsiteX119" fmla="*/ 101001 w 956087"/>
                              <a:gd name="connsiteY119" fmla="*/ 895796 h 952947"/>
                              <a:gd name="connsiteX120" fmla="*/ 70695 w 956087"/>
                              <a:gd name="connsiteY120" fmla="*/ 819596 h 952947"/>
                              <a:gd name="connsiteX121" fmla="*/ 68530 w 956087"/>
                              <a:gd name="connsiteY121" fmla="*/ 814834 h 952947"/>
                              <a:gd name="connsiteX122" fmla="*/ 68530 w 956087"/>
                              <a:gd name="connsiteY122" fmla="*/ 780306 h 952947"/>
                              <a:gd name="connsiteX123" fmla="*/ 72859 w 956087"/>
                              <a:gd name="connsiteY123" fmla="*/ 766018 h 952947"/>
                              <a:gd name="connsiteX124" fmla="*/ 75024 w 956087"/>
                              <a:gd name="connsiteY124" fmla="*/ 758875 h 952947"/>
                              <a:gd name="connsiteX125" fmla="*/ 79354 w 956087"/>
                              <a:gd name="connsiteY125" fmla="*/ 725537 h 952947"/>
                              <a:gd name="connsiteX126" fmla="*/ 90178 w 956087"/>
                              <a:gd name="connsiteY126" fmla="*/ 694581 h 952947"/>
                              <a:gd name="connsiteX127" fmla="*/ 98837 w 956087"/>
                              <a:gd name="connsiteY127" fmla="*/ 674340 h 952947"/>
                              <a:gd name="connsiteX128" fmla="*/ 103166 w 956087"/>
                              <a:gd name="connsiteY128" fmla="*/ 662434 h 952947"/>
                              <a:gd name="connsiteX129" fmla="*/ 116155 w 956087"/>
                              <a:gd name="connsiteY129" fmla="*/ 629097 h 952947"/>
                              <a:gd name="connsiteX130" fmla="*/ 122649 w 956087"/>
                              <a:gd name="connsiteY130" fmla="*/ 608856 h 952947"/>
                              <a:gd name="connsiteX131" fmla="*/ 124814 w 956087"/>
                              <a:gd name="connsiteY131" fmla="*/ 598140 h 952947"/>
                              <a:gd name="connsiteX132" fmla="*/ 148626 w 956087"/>
                              <a:gd name="connsiteY132" fmla="*/ 548134 h 952947"/>
                              <a:gd name="connsiteX133" fmla="*/ 152956 w 956087"/>
                              <a:gd name="connsiteY133" fmla="*/ 536228 h 952947"/>
                              <a:gd name="connsiteX134" fmla="*/ 170274 w 956087"/>
                              <a:gd name="connsiteY134" fmla="*/ 506462 h 952947"/>
                              <a:gd name="connsiteX135" fmla="*/ 187592 w 956087"/>
                              <a:gd name="connsiteY135" fmla="*/ 476697 h 952947"/>
                              <a:gd name="connsiteX136" fmla="*/ 207075 w 956087"/>
                              <a:gd name="connsiteY136" fmla="*/ 442168 h 952947"/>
                              <a:gd name="connsiteX137" fmla="*/ 209240 w 956087"/>
                              <a:gd name="connsiteY137" fmla="*/ 437406 h 952947"/>
                              <a:gd name="connsiteX138" fmla="*/ 228723 w 956087"/>
                              <a:gd name="connsiteY138" fmla="*/ 410021 h 952947"/>
                              <a:gd name="connsiteX139" fmla="*/ 246041 w 956087"/>
                              <a:gd name="connsiteY139" fmla="*/ 383828 h 952947"/>
                              <a:gd name="connsiteX140" fmla="*/ 272019 w 956087"/>
                              <a:gd name="connsiteY140" fmla="*/ 344537 h 952947"/>
                              <a:gd name="connsiteX141" fmla="*/ 289337 w 956087"/>
                              <a:gd name="connsiteY141" fmla="*/ 324297 h 952947"/>
                              <a:gd name="connsiteX142" fmla="*/ 297996 w 956087"/>
                              <a:gd name="connsiteY142" fmla="*/ 313581 h 952947"/>
                              <a:gd name="connsiteX143" fmla="*/ 330467 w 956087"/>
                              <a:gd name="connsiteY143" fmla="*/ 275481 h 952947"/>
                              <a:gd name="connsiteX144" fmla="*/ 352115 w 956087"/>
                              <a:gd name="connsiteY144" fmla="*/ 250478 h 952947"/>
                              <a:gd name="connsiteX145" fmla="*/ 354280 w 956087"/>
                              <a:gd name="connsiteY145" fmla="*/ 245715 h 952947"/>
                              <a:gd name="connsiteX146" fmla="*/ 347786 w 956087"/>
                              <a:gd name="connsiteY146" fmla="*/ 242143 h 952947"/>
                              <a:gd name="connsiteX147" fmla="*/ 330467 w 956087"/>
                              <a:gd name="connsiteY147" fmla="*/ 245715 h 952947"/>
                              <a:gd name="connsiteX148" fmla="*/ 310984 w 956087"/>
                              <a:gd name="connsiteY148" fmla="*/ 249287 h 952947"/>
                              <a:gd name="connsiteX149" fmla="*/ 287172 w 956087"/>
                              <a:gd name="connsiteY149" fmla="*/ 251668 h 952947"/>
                              <a:gd name="connsiteX150" fmla="*/ 252536 w 956087"/>
                              <a:gd name="connsiteY150" fmla="*/ 260003 h 952947"/>
                              <a:gd name="connsiteX151" fmla="*/ 217899 w 956087"/>
                              <a:gd name="connsiteY151" fmla="*/ 263575 h 952947"/>
                              <a:gd name="connsiteX152" fmla="*/ 170274 w 956087"/>
                              <a:gd name="connsiteY152" fmla="*/ 264765 h 952947"/>
                              <a:gd name="connsiteX153" fmla="*/ 126979 w 956087"/>
                              <a:gd name="connsiteY153" fmla="*/ 265956 h 952947"/>
                              <a:gd name="connsiteX154" fmla="*/ 70695 w 956087"/>
                              <a:gd name="connsiteY154" fmla="*/ 269528 h 952947"/>
                              <a:gd name="connsiteX155" fmla="*/ 62036 w 956087"/>
                              <a:gd name="connsiteY155" fmla="*/ 269528 h 952947"/>
                              <a:gd name="connsiteX156" fmla="*/ 18740 w 956087"/>
                              <a:gd name="connsiteY156" fmla="*/ 265956 h 952947"/>
                              <a:gd name="connsiteX157" fmla="*/ 10081 w 956087"/>
                              <a:gd name="connsiteY157" fmla="*/ 265956 h 952947"/>
                              <a:gd name="connsiteX158" fmla="*/ 3587 w 956087"/>
                              <a:gd name="connsiteY158" fmla="*/ 263575 h 952947"/>
                              <a:gd name="connsiteX159" fmla="*/ 1422 w 956087"/>
                              <a:gd name="connsiteY159" fmla="*/ 260003 h 952947"/>
                              <a:gd name="connsiteX160" fmla="*/ 85848 w 956087"/>
                              <a:gd name="connsiteY160" fmla="*/ 219521 h 952947"/>
                              <a:gd name="connsiteX161" fmla="*/ 96672 w 956087"/>
                              <a:gd name="connsiteY161" fmla="*/ 215950 h 952947"/>
                              <a:gd name="connsiteX162" fmla="*/ 172439 w 956087"/>
                              <a:gd name="connsiteY162" fmla="*/ 186184 h 952947"/>
                              <a:gd name="connsiteX163" fmla="*/ 183263 w 956087"/>
                              <a:gd name="connsiteY163" fmla="*/ 182612 h 952947"/>
                              <a:gd name="connsiteX164" fmla="*/ 228723 w 956087"/>
                              <a:gd name="connsiteY164" fmla="*/ 168325 h 952947"/>
                              <a:gd name="connsiteX165" fmla="*/ 254700 w 956087"/>
                              <a:gd name="connsiteY165" fmla="*/ 158800 h 952947"/>
                              <a:gd name="connsiteX166" fmla="*/ 287172 w 956087"/>
                              <a:gd name="connsiteY166" fmla="*/ 148084 h 952947"/>
                              <a:gd name="connsiteX167" fmla="*/ 330467 w 956087"/>
                              <a:gd name="connsiteY167" fmla="*/ 132606 h 952947"/>
                              <a:gd name="connsiteX168" fmla="*/ 406234 w 956087"/>
                              <a:gd name="connsiteY168" fmla="*/ 104031 h 952947"/>
                              <a:gd name="connsiteX169" fmla="*/ 475507 w 956087"/>
                              <a:gd name="connsiteY169" fmla="*/ 77837 h 952947"/>
                              <a:gd name="connsiteX170" fmla="*/ 490661 w 956087"/>
                              <a:gd name="connsiteY170" fmla="*/ 71884 h 952947"/>
                              <a:gd name="connsiteX171" fmla="*/ 544780 w 956087"/>
                              <a:gd name="connsiteY171" fmla="*/ 48071 h 952947"/>
                              <a:gd name="connsiteX172" fmla="*/ 594570 w 956087"/>
                              <a:gd name="connsiteY172" fmla="*/ 26640 h 952947"/>
                              <a:gd name="connsiteX173" fmla="*/ 607558 w 956087"/>
                              <a:gd name="connsiteY173" fmla="*/ 20687 h 952947"/>
                              <a:gd name="connsiteX174" fmla="*/ 627041 w 956087"/>
                              <a:gd name="connsiteY174" fmla="*/ 9971 h 952947"/>
                              <a:gd name="connsiteX175" fmla="*/ 635700 w 956087"/>
                              <a:gd name="connsiteY175" fmla="*/ 2828 h 952947"/>
                              <a:gd name="connsiteX176" fmla="*/ 650854 w 956087"/>
                              <a:gd name="connsiteY176" fmla="*/ 446 h 95294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</a:cxnLst>
                            <a:rect l="l" t="t" r="r" b="b"/>
                            <a:pathLst>
                              <a:path w="956087" h="952947">
                                <a:moveTo>
                                  <a:pt x="213570" y="785068"/>
                                </a:moveTo>
                                <a:cubicBezTo>
                                  <a:pt x="211405" y="785068"/>
                                  <a:pt x="211405" y="786259"/>
                                  <a:pt x="209240" y="787450"/>
                                </a:cubicBezTo>
                                <a:cubicBezTo>
                                  <a:pt x="209240" y="788640"/>
                                  <a:pt x="211405" y="789831"/>
                                  <a:pt x="213570" y="788640"/>
                                </a:cubicBezTo>
                                <a:cubicBezTo>
                                  <a:pt x="213570" y="788640"/>
                                  <a:pt x="215734" y="787450"/>
                                  <a:pt x="215734" y="787450"/>
                                </a:cubicBezTo>
                                <a:cubicBezTo>
                                  <a:pt x="215734" y="786259"/>
                                  <a:pt x="213570" y="786259"/>
                                  <a:pt x="213570" y="785068"/>
                                </a:cubicBezTo>
                                <a:close/>
                                <a:moveTo>
                                  <a:pt x="213570" y="764828"/>
                                </a:moveTo>
                                <a:cubicBezTo>
                                  <a:pt x="211405" y="764828"/>
                                  <a:pt x="209240" y="766018"/>
                                  <a:pt x="209240" y="766018"/>
                                </a:cubicBezTo>
                                <a:cubicBezTo>
                                  <a:pt x="209240" y="768400"/>
                                  <a:pt x="207075" y="770781"/>
                                  <a:pt x="211405" y="773162"/>
                                </a:cubicBezTo>
                                <a:cubicBezTo>
                                  <a:pt x="211405" y="773162"/>
                                  <a:pt x="213570" y="773162"/>
                                  <a:pt x="213570" y="773162"/>
                                </a:cubicBezTo>
                                <a:cubicBezTo>
                                  <a:pt x="217899" y="771971"/>
                                  <a:pt x="220064" y="768400"/>
                                  <a:pt x="215734" y="766018"/>
                                </a:cubicBezTo>
                                <a:cubicBezTo>
                                  <a:pt x="215734" y="766018"/>
                                  <a:pt x="213570" y="764828"/>
                                  <a:pt x="213570" y="764828"/>
                                </a:cubicBezTo>
                                <a:close/>
                                <a:moveTo>
                                  <a:pt x="256866" y="720775"/>
                                </a:moveTo>
                                <a:cubicBezTo>
                                  <a:pt x="256866" y="721966"/>
                                  <a:pt x="256866" y="723156"/>
                                  <a:pt x="256866" y="723156"/>
                                </a:cubicBezTo>
                                <a:cubicBezTo>
                                  <a:pt x="256866" y="723156"/>
                                  <a:pt x="256866" y="724347"/>
                                  <a:pt x="254701" y="724347"/>
                                </a:cubicBezTo>
                                <a:cubicBezTo>
                                  <a:pt x="254701" y="724347"/>
                                  <a:pt x="254701" y="723156"/>
                                  <a:pt x="256866" y="720775"/>
                                </a:cubicBezTo>
                                <a:close/>
                                <a:moveTo>
                                  <a:pt x="328303" y="569565"/>
                                </a:moveTo>
                                <a:cubicBezTo>
                                  <a:pt x="326138" y="569565"/>
                                  <a:pt x="326138" y="570756"/>
                                  <a:pt x="326138" y="571947"/>
                                </a:cubicBezTo>
                                <a:cubicBezTo>
                                  <a:pt x="328303" y="571947"/>
                                  <a:pt x="330467" y="571947"/>
                                  <a:pt x="330467" y="571947"/>
                                </a:cubicBezTo>
                                <a:cubicBezTo>
                                  <a:pt x="330467" y="571947"/>
                                  <a:pt x="330467" y="570756"/>
                                  <a:pt x="330467" y="570756"/>
                                </a:cubicBezTo>
                                <a:cubicBezTo>
                                  <a:pt x="330467" y="570756"/>
                                  <a:pt x="328303" y="569565"/>
                                  <a:pt x="328303" y="569565"/>
                                </a:cubicBezTo>
                                <a:close/>
                                <a:moveTo>
                                  <a:pt x="650854" y="446"/>
                                </a:moveTo>
                                <a:cubicBezTo>
                                  <a:pt x="661678" y="-744"/>
                                  <a:pt x="672502" y="446"/>
                                  <a:pt x="681161" y="4018"/>
                                </a:cubicBezTo>
                                <a:cubicBezTo>
                                  <a:pt x="689820" y="7590"/>
                                  <a:pt x="698479" y="9971"/>
                                  <a:pt x="704973" y="14734"/>
                                </a:cubicBezTo>
                                <a:cubicBezTo>
                                  <a:pt x="707138" y="17115"/>
                                  <a:pt x="711467" y="19496"/>
                                  <a:pt x="717962" y="19496"/>
                                </a:cubicBezTo>
                                <a:cubicBezTo>
                                  <a:pt x="724456" y="20687"/>
                                  <a:pt x="730950" y="23068"/>
                                  <a:pt x="735280" y="26640"/>
                                </a:cubicBezTo>
                                <a:cubicBezTo>
                                  <a:pt x="750433" y="34975"/>
                                  <a:pt x="767752" y="43309"/>
                                  <a:pt x="774246" y="56406"/>
                                </a:cubicBezTo>
                                <a:cubicBezTo>
                                  <a:pt x="776411" y="58787"/>
                                  <a:pt x="778575" y="61168"/>
                                  <a:pt x="780740" y="61168"/>
                                </a:cubicBezTo>
                                <a:cubicBezTo>
                                  <a:pt x="789399" y="63550"/>
                                  <a:pt x="791564" y="68312"/>
                                  <a:pt x="789399" y="73075"/>
                                </a:cubicBezTo>
                                <a:cubicBezTo>
                                  <a:pt x="789399" y="75456"/>
                                  <a:pt x="787235" y="79028"/>
                                  <a:pt x="791564" y="81409"/>
                                </a:cubicBezTo>
                                <a:cubicBezTo>
                                  <a:pt x="804553" y="89743"/>
                                  <a:pt x="808882" y="101650"/>
                                  <a:pt x="813212" y="111175"/>
                                </a:cubicBezTo>
                                <a:cubicBezTo>
                                  <a:pt x="817541" y="118318"/>
                                  <a:pt x="817541" y="125462"/>
                                  <a:pt x="819706" y="133796"/>
                                </a:cubicBezTo>
                                <a:cubicBezTo>
                                  <a:pt x="819706" y="134987"/>
                                  <a:pt x="821871" y="137368"/>
                                  <a:pt x="821871" y="138559"/>
                                </a:cubicBezTo>
                                <a:cubicBezTo>
                                  <a:pt x="819706" y="150465"/>
                                  <a:pt x="826200" y="162371"/>
                                  <a:pt x="834859" y="173087"/>
                                </a:cubicBezTo>
                                <a:cubicBezTo>
                                  <a:pt x="834859" y="173087"/>
                                  <a:pt x="834859" y="174278"/>
                                  <a:pt x="834859" y="174278"/>
                                </a:cubicBezTo>
                                <a:cubicBezTo>
                                  <a:pt x="837024" y="184993"/>
                                  <a:pt x="845683" y="194518"/>
                                  <a:pt x="847848" y="204043"/>
                                </a:cubicBezTo>
                                <a:cubicBezTo>
                                  <a:pt x="847848" y="206425"/>
                                  <a:pt x="850013" y="209996"/>
                                  <a:pt x="850013" y="212378"/>
                                </a:cubicBezTo>
                                <a:cubicBezTo>
                                  <a:pt x="852178" y="220712"/>
                                  <a:pt x="850013" y="230237"/>
                                  <a:pt x="856507" y="237381"/>
                                </a:cubicBezTo>
                                <a:cubicBezTo>
                                  <a:pt x="856507" y="245715"/>
                                  <a:pt x="860837" y="254050"/>
                                  <a:pt x="865166" y="262384"/>
                                </a:cubicBezTo>
                                <a:cubicBezTo>
                                  <a:pt x="869496" y="274290"/>
                                  <a:pt x="873825" y="285006"/>
                                  <a:pt x="875990" y="296912"/>
                                </a:cubicBezTo>
                                <a:cubicBezTo>
                                  <a:pt x="878155" y="308818"/>
                                  <a:pt x="880320" y="319534"/>
                                  <a:pt x="882484" y="331440"/>
                                </a:cubicBezTo>
                                <a:cubicBezTo>
                                  <a:pt x="886814" y="351681"/>
                                  <a:pt x="891144" y="371922"/>
                                  <a:pt x="897638" y="392162"/>
                                </a:cubicBezTo>
                                <a:cubicBezTo>
                                  <a:pt x="901967" y="402878"/>
                                  <a:pt x="908462" y="413593"/>
                                  <a:pt x="912791" y="424309"/>
                                </a:cubicBezTo>
                                <a:cubicBezTo>
                                  <a:pt x="919286" y="429072"/>
                                  <a:pt x="919286" y="436215"/>
                                  <a:pt x="923615" y="442168"/>
                                </a:cubicBezTo>
                                <a:cubicBezTo>
                                  <a:pt x="927945" y="446931"/>
                                  <a:pt x="930109" y="452884"/>
                                  <a:pt x="934439" y="458837"/>
                                </a:cubicBezTo>
                                <a:cubicBezTo>
                                  <a:pt x="936604" y="461218"/>
                                  <a:pt x="936604" y="464790"/>
                                  <a:pt x="938769" y="467171"/>
                                </a:cubicBezTo>
                                <a:cubicBezTo>
                                  <a:pt x="940933" y="470743"/>
                                  <a:pt x="940933" y="475506"/>
                                  <a:pt x="943098" y="479078"/>
                                </a:cubicBezTo>
                                <a:cubicBezTo>
                                  <a:pt x="947428" y="487412"/>
                                  <a:pt x="951757" y="495747"/>
                                  <a:pt x="956087" y="505271"/>
                                </a:cubicBezTo>
                                <a:cubicBezTo>
                                  <a:pt x="953922" y="508843"/>
                                  <a:pt x="951757" y="512415"/>
                                  <a:pt x="949592" y="517178"/>
                                </a:cubicBezTo>
                                <a:cubicBezTo>
                                  <a:pt x="947428" y="519559"/>
                                  <a:pt x="945263" y="521940"/>
                                  <a:pt x="940933" y="524322"/>
                                </a:cubicBezTo>
                                <a:cubicBezTo>
                                  <a:pt x="936604" y="526703"/>
                                  <a:pt x="932274" y="527893"/>
                                  <a:pt x="930109" y="530275"/>
                                </a:cubicBezTo>
                                <a:cubicBezTo>
                                  <a:pt x="923615" y="535037"/>
                                  <a:pt x="921450" y="539800"/>
                                  <a:pt x="923615" y="544562"/>
                                </a:cubicBezTo>
                                <a:cubicBezTo>
                                  <a:pt x="923615" y="545753"/>
                                  <a:pt x="925780" y="546943"/>
                                  <a:pt x="925780" y="548134"/>
                                </a:cubicBezTo>
                                <a:cubicBezTo>
                                  <a:pt x="927945" y="550515"/>
                                  <a:pt x="927945" y="554087"/>
                                  <a:pt x="923615" y="556468"/>
                                </a:cubicBezTo>
                                <a:cubicBezTo>
                                  <a:pt x="919286" y="557659"/>
                                  <a:pt x="914956" y="556468"/>
                                  <a:pt x="912791" y="555278"/>
                                </a:cubicBezTo>
                                <a:cubicBezTo>
                                  <a:pt x="906297" y="554087"/>
                                  <a:pt x="901967" y="552897"/>
                                  <a:pt x="897638" y="549325"/>
                                </a:cubicBezTo>
                                <a:cubicBezTo>
                                  <a:pt x="886814" y="542181"/>
                                  <a:pt x="873825" y="536228"/>
                                  <a:pt x="863002" y="530275"/>
                                </a:cubicBezTo>
                                <a:cubicBezTo>
                                  <a:pt x="854342" y="524322"/>
                                  <a:pt x="843519" y="519559"/>
                                  <a:pt x="834859" y="513606"/>
                                </a:cubicBezTo>
                                <a:cubicBezTo>
                                  <a:pt x="828365" y="510034"/>
                                  <a:pt x="824036" y="506462"/>
                                  <a:pt x="819706" y="502890"/>
                                </a:cubicBezTo>
                                <a:cubicBezTo>
                                  <a:pt x="804553" y="490984"/>
                                  <a:pt x="791564" y="479078"/>
                                  <a:pt x="776411" y="467171"/>
                                </a:cubicBezTo>
                                <a:cubicBezTo>
                                  <a:pt x="774246" y="464790"/>
                                  <a:pt x="769916" y="462409"/>
                                  <a:pt x="765587" y="461218"/>
                                </a:cubicBezTo>
                                <a:cubicBezTo>
                                  <a:pt x="743939" y="451693"/>
                                  <a:pt x="733115" y="438597"/>
                                  <a:pt x="724456" y="424309"/>
                                </a:cubicBezTo>
                                <a:cubicBezTo>
                                  <a:pt x="715797" y="407640"/>
                                  <a:pt x="704973" y="392162"/>
                                  <a:pt x="698479" y="375493"/>
                                </a:cubicBezTo>
                                <a:cubicBezTo>
                                  <a:pt x="687655" y="362396"/>
                                  <a:pt x="683325" y="349300"/>
                                  <a:pt x="678996" y="335012"/>
                                </a:cubicBezTo>
                                <a:cubicBezTo>
                                  <a:pt x="674666" y="321915"/>
                                  <a:pt x="670337" y="308818"/>
                                  <a:pt x="668172" y="295722"/>
                                </a:cubicBezTo>
                                <a:cubicBezTo>
                                  <a:pt x="666007" y="288578"/>
                                  <a:pt x="663842" y="282625"/>
                                  <a:pt x="661678" y="275481"/>
                                </a:cubicBezTo>
                                <a:cubicBezTo>
                                  <a:pt x="661678" y="274290"/>
                                  <a:pt x="655183" y="273100"/>
                                  <a:pt x="653019" y="274290"/>
                                </a:cubicBezTo>
                                <a:cubicBezTo>
                                  <a:pt x="646524" y="277862"/>
                                  <a:pt x="640030" y="280243"/>
                                  <a:pt x="635700" y="283815"/>
                                </a:cubicBezTo>
                                <a:cubicBezTo>
                                  <a:pt x="629206" y="289768"/>
                                  <a:pt x="622712" y="295722"/>
                                  <a:pt x="616217" y="301675"/>
                                </a:cubicBezTo>
                                <a:cubicBezTo>
                                  <a:pt x="605394" y="312390"/>
                                  <a:pt x="596734" y="323106"/>
                                  <a:pt x="579416" y="331440"/>
                                </a:cubicBezTo>
                                <a:cubicBezTo>
                                  <a:pt x="577252" y="332631"/>
                                  <a:pt x="577252" y="332631"/>
                                  <a:pt x="575087" y="333821"/>
                                </a:cubicBezTo>
                                <a:cubicBezTo>
                                  <a:pt x="566428" y="345728"/>
                                  <a:pt x="551274" y="354062"/>
                                  <a:pt x="540450" y="364778"/>
                                </a:cubicBezTo>
                                <a:cubicBezTo>
                                  <a:pt x="538286" y="367159"/>
                                  <a:pt x="533956" y="369540"/>
                                  <a:pt x="533956" y="371922"/>
                                </a:cubicBezTo>
                                <a:cubicBezTo>
                                  <a:pt x="527462" y="381446"/>
                                  <a:pt x="516638" y="388590"/>
                                  <a:pt x="507979" y="396925"/>
                                </a:cubicBezTo>
                                <a:cubicBezTo>
                                  <a:pt x="503649" y="400497"/>
                                  <a:pt x="497155" y="404068"/>
                                  <a:pt x="494990" y="408831"/>
                                </a:cubicBezTo>
                                <a:cubicBezTo>
                                  <a:pt x="488496" y="421928"/>
                                  <a:pt x="475507" y="432643"/>
                                  <a:pt x="464683" y="444550"/>
                                </a:cubicBezTo>
                                <a:cubicBezTo>
                                  <a:pt x="458189" y="451693"/>
                                  <a:pt x="451695" y="460028"/>
                                  <a:pt x="445200" y="468362"/>
                                </a:cubicBezTo>
                                <a:cubicBezTo>
                                  <a:pt x="438706" y="476697"/>
                                  <a:pt x="432212" y="483840"/>
                                  <a:pt x="425717" y="492175"/>
                                </a:cubicBezTo>
                                <a:cubicBezTo>
                                  <a:pt x="423553" y="495747"/>
                                  <a:pt x="419223" y="499318"/>
                                  <a:pt x="412729" y="501700"/>
                                </a:cubicBezTo>
                                <a:cubicBezTo>
                                  <a:pt x="406234" y="505271"/>
                                  <a:pt x="401905" y="510034"/>
                                  <a:pt x="397575" y="514796"/>
                                </a:cubicBezTo>
                                <a:cubicBezTo>
                                  <a:pt x="388916" y="529084"/>
                                  <a:pt x="378092" y="539800"/>
                                  <a:pt x="367269" y="549325"/>
                                </a:cubicBezTo>
                                <a:cubicBezTo>
                                  <a:pt x="362939" y="554087"/>
                                  <a:pt x="358609" y="560040"/>
                                  <a:pt x="354280" y="564803"/>
                                </a:cubicBezTo>
                                <a:cubicBezTo>
                                  <a:pt x="349950" y="569565"/>
                                  <a:pt x="347786" y="573137"/>
                                  <a:pt x="343456" y="577900"/>
                                </a:cubicBezTo>
                                <a:cubicBezTo>
                                  <a:pt x="341291" y="580281"/>
                                  <a:pt x="336962" y="581472"/>
                                  <a:pt x="332632" y="581472"/>
                                </a:cubicBezTo>
                                <a:cubicBezTo>
                                  <a:pt x="328303" y="581472"/>
                                  <a:pt x="323973" y="580281"/>
                                  <a:pt x="319644" y="580281"/>
                                </a:cubicBezTo>
                                <a:cubicBezTo>
                                  <a:pt x="315314" y="580281"/>
                                  <a:pt x="310984" y="582662"/>
                                  <a:pt x="310984" y="586234"/>
                                </a:cubicBezTo>
                                <a:cubicBezTo>
                                  <a:pt x="310984" y="587425"/>
                                  <a:pt x="313149" y="588615"/>
                                  <a:pt x="313149" y="589806"/>
                                </a:cubicBezTo>
                                <a:cubicBezTo>
                                  <a:pt x="315314" y="592187"/>
                                  <a:pt x="313149" y="594568"/>
                                  <a:pt x="308820" y="595759"/>
                                </a:cubicBezTo>
                                <a:cubicBezTo>
                                  <a:pt x="302325" y="598140"/>
                                  <a:pt x="297996" y="600522"/>
                                  <a:pt x="295831" y="605284"/>
                                </a:cubicBezTo>
                                <a:cubicBezTo>
                                  <a:pt x="291502" y="612428"/>
                                  <a:pt x="285007" y="619572"/>
                                  <a:pt x="282842" y="626715"/>
                                </a:cubicBezTo>
                                <a:cubicBezTo>
                                  <a:pt x="282842" y="629097"/>
                                  <a:pt x="280678" y="632668"/>
                                  <a:pt x="278513" y="635050"/>
                                </a:cubicBezTo>
                                <a:cubicBezTo>
                                  <a:pt x="276348" y="639812"/>
                                  <a:pt x="265524" y="641003"/>
                                  <a:pt x="263359" y="645765"/>
                                </a:cubicBezTo>
                                <a:cubicBezTo>
                                  <a:pt x="263359" y="649337"/>
                                  <a:pt x="265524" y="654100"/>
                                  <a:pt x="265524" y="657671"/>
                                </a:cubicBezTo>
                                <a:cubicBezTo>
                                  <a:pt x="265524" y="658862"/>
                                  <a:pt x="265524" y="661243"/>
                                  <a:pt x="263359" y="662434"/>
                                </a:cubicBezTo>
                                <a:cubicBezTo>
                                  <a:pt x="256865" y="667197"/>
                                  <a:pt x="254700" y="673150"/>
                                  <a:pt x="254700" y="679103"/>
                                </a:cubicBezTo>
                                <a:cubicBezTo>
                                  <a:pt x="254700" y="681484"/>
                                  <a:pt x="254700" y="683865"/>
                                  <a:pt x="252536" y="686247"/>
                                </a:cubicBezTo>
                                <a:cubicBezTo>
                                  <a:pt x="243876" y="695772"/>
                                  <a:pt x="243876" y="705296"/>
                                  <a:pt x="239547" y="714822"/>
                                </a:cubicBezTo>
                                <a:cubicBezTo>
                                  <a:pt x="233053" y="727918"/>
                                  <a:pt x="230888" y="741015"/>
                                  <a:pt x="226558" y="754112"/>
                                </a:cubicBezTo>
                                <a:cubicBezTo>
                                  <a:pt x="226558" y="755303"/>
                                  <a:pt x="226558" y="756493"/>
                                  <a:pt x="226558" y="757684"/>
                                </a:cubicBezTo>
                                <a:cubicBezTo>
                                  <a:pt x="226558" y="761256"/>
                                  <a:pt x="230888" y="763637"/>
                                  <a:pt x="237382" y="764828"/>
                                </a:cubicBezTo>
                                <a:cubicBezTo>
                                  <a:pt x="239547" y="764828"/>
                                  <a:pt x="241712" y="766018"/>
                                  <a:pt x="241712" y="766018"/>
                                </a:cubicBezTo>
                                <a:cubicBezTo>
                                  <a:pt x="241712" y="767209"/>
                                  <a:pt x="241712" y="768400"/>
                                  <a:pt x="241712" y="769590"/>
                                </a:cubicBezTo>
                                <a:cubicBezTo>
                                  <a:pt x="235217" y="777925"/>
                                  <a:pt x="233053" y="786259"/>
                                  <a:pt x="228723" y="794593"/>
                                </a:cubicBezTo>
                                <a:cubicBezTo>
                                  <a:pt x="224394" y="805309"/>
                                  <a:pt x="220064" y="817215"/>
                                  <a:pt x="215734" y="827931"/>
                                </a:cubicBezTo>
                                <a:cubicBezTo>
                                  <a:pt x="211405" y="837456"/>
                                  <a:pt x="207075" y="846981"/>
                                  <a:pt x="207075" y="856506"/>
                                </a:cubicBezTo>
                                <a:cubicBezTo>
                                  <a:pt x="207075" y="860078"/>
                                  <a:pt x="202746" y="861268"/>
                                  <a:pt x="198416" y="862459"/>
                                </a:cubicBezTo>
                                <a:cubicBezTo>
                                  <a:pt x="176769" y="866031"/>
                                  <a:pt x="165945" y="875556"/>
                                  <a:pt x="165945" y="887462"/>
                                </a:cubicBezTo>
                                <a:cubicBezTo>
                                  <a:pt x="163780" y="895796"/>
                                  <a:pt x="161615" y="902940"/>
                                  <a:pt x="165945" y="911275"/>
                                </a:cubicBezTo>
                                <a:cubicBezTo>
                                  <a:pt x="168109" y="916037"/>
                                  <a:pt x="165945" y="921990"/>
                                  <a:pt x="161615" y="926753"/>
                                </a:cubicBezTo>
                                <a:cubicBezTo>
                                  <a:pt x="152956" y="935087"/>
                                  <a:pt x="150791" y="943421"/>
                                  <a:pt x="155121" y="951756"/>
                                </a:cubicBezTo>
                                <a:cubicBezTo>
                                  <a:pt x="155121" y="951756"/>
                                  <a:pt x="155121" y="952947"/>
                                  <a:pt x="152956" y="952947"/>
                                </a:cubicBezTo>
                                <a:cubicBezTo>
                                  <a:pt x="150791" y="952947"/>
                                  <a:pt x="148626" y="952947"/>
                                  <a:pt x="146462" y="952947"/>
                                </a:cubicBezTo>
                                <a:cubicBezTo>
                                  <a:pt x="146462" y="952947"/>
                                  <a:pt x="144297" y="952947"/>
                                  <a:pt x="144297" y="951756"/>
                                </a:cubicBezTo>
                                <a:cubicBezTo>
                                  <a:pt x="135638" y="942231"/>
                                  <a:pt x="122649" y="933897"/>
                                  <a:pt x="120484" y="923181"/>
                                </a:cubicBezTo>
                                <a:cubicBezTo>
                                  <a:pt x="122649" y="923181"/>
                                  <a:pt x="124814" y="924372"/>
                                  <a:pt x="126979" y="924372"/>
                                </a:cubicBezTo>
                                <a:cubicBezTo>
                                  <a:pt x="131308" y="924372"/>
                                  <a:pt x="135638" y="921990"/>
                                  <a:pt x="133473" y="920800"/>
                                </a:cubicBezTo>
                                <a:cubicBezTo>
                                  <a:pt x="129144" y="916037"/>
                                  <a:pt x="126979" y="911275"/>
                                  <a:pt x="120484" y="907703"/>
                                </a:cubicBezTo>
                                <a:cubicBezTo>
                                  <a:pt x="120484" y="907703"/>
                                  <a:pt x="118320" y="907703"/>
                                  <a:pt x="118320" y="907703"/>
                                </a:cubicBezTo>
                                <a:cubicBezTo>
                                  <a:pt x="118320" y="907703"/>
                                  <a:pt x="116155" y="908893"/>
                                  <a:pt x="116155" y="908893"/>
                                </a:cubicBezTo>
                                <a:cubicBezTo>
                                  <a:pt x="113990" y="911275"/>
                                  <a:pt x="113990" y="912465"/>
                                  <a:pt x="113990" y="913656"/>
                                </a:cubicBezTo>
                                <a:cubicBezTo>
                                  <a:pt x="107496" y="908893"/>
                                  <a:pt x="103166" y="902940"/>
                                  <a:pt x="101001" y="895796"/>
                                </a:cubicBezTo>
                                <a:cubicBezTo>
                                  <a:pt x="88013" y="870793"/>
                                  <a:pt x="81519" y="844600"/>
                                  <a:pt x="70695" y="819596"/>
                                </a:cubicBezTo>
                                <a:cubicBezTo>
                                  <a:pt x="70695" y="818406"/>
                                  <a:pt x="68530" y="816025"/>
                                  <a:pt x="68530" y="814834"/>
                                </a:cubicBezTo>
                                <a:cubicBezTo>
                                  <a:pt x="68530" y="802928"/>
                                  <a:pt x="66365" y="792212"/>
                                  <a:pt x="68530" y="780306"/>
                                </a:cubicBezTo>
                                <a:cubicBezTo>
                                  <a:pt x="68530" y="775543"/>
                                  <a:pt x="70695" y="770781"/>
                                  <a:pt x="72859" y="766018"/>
                                </a:cubicBezTo>
                                <a:cubicBezTo>
                                  <a:pt x="72859" y="763637"/>
                                  <a:pt x="75024" y="761256"/>
                                  <a:pt x="75024" y="758875"/>
                                </a:cubicBezTo>
                                <a:cubicBezTo>
                                  <a:pt x="70695" y="748159"/>
                                  <a:pt x="77189" y="737443"/>
                                  <a:pt x="79354" y="725537"/>
                                </a:cubicBezTo>
                                <a:cubicBezTo>
                                  <a:pt x="79354" y="716012"/>
                                  <a:pt x="85848" y="705296"/>
                                  <a:pt x="90178" y="694581"/>
                                </a:cubicBezTo>
                                <a:cubicBezTo>
                                  <a:pt x="92342" y="687437"/>
                                  <a:pt x="94507" y="681484"/>
                                  <a:pt x="98837" y="674340"/>
                                </a:cubicBezTo>
                                <a:cubicBezTo>
                                  <a:pt x="101001" y="670768"/>
                                  <a:pt x="101001" y="666006"/>
                                  <a:pt x="103166" y="662434"/>
                                </a:cubicBezTo>
                                <a:cubicBezTo>
                                  <a:pt x="105331" y="650528"/>
                                  <a:pt x="109661" y="639812"/>
                                  <a:pt x="116155" y="629097"/>
                                </a:cubicBezTo>
                                <a:cubicBezTo>
                                  <a:pt x="120484" y="623143"/>
                                  <a:pt x="124814" y="616000"/>
                                  <a:pt x="122649" y="608856"/>
                                </a:cubicBezTo>
                                <a:cubicBezTo>
                                  <a:pt x="120484" y="605284"/>
                                  <a:pt x="122649" y="601712"/>
                                  <a:pt x="124814" y="598140"/>
                                </a:cubicBezTo>
                                <a:cubicBezTo>
                                  <a:pt x="133473" y="581472"/>
                                  <a:pt x="137803" y="563612"/>
                                  <a:pt x="148626" y="548134"/>
                                </a:cubicBezTo>
                                <a:cubicBezTo>
                                  <a:pt x="150791" y="544562"/>
                                  <a:pt x="150791" y="539800"/>
                                  <a:pt x="152956" y="536228"/>
                                </a:cubicBezTo>
                                <a:cubicBezTo>
                                  <a:pt x="159450" y="526703"/>
                                  <a:pt x="161615" y="515987"/>
                                  <a:pt x="170274" y="506462"/>
                                </a:cubicBezTo>
                                <a:cubicBezTo>
                                  <a:pt x="176769" y="496937"/>
                                  <a:pt x="181098" y="486222"/>
                                  <a:pt x="187592" y="476697"/>
                                </a:cubicBezTo>
                                <a:cubicBezTo>
                                  <a:pt x="194087" y="464790"/>
                                  <a:pt x="200581" y="452884"/>
                                  <a:pt x="207075" y="442168"/>
                                </a:cubicBezTo>
                                <a:cubicBezTo>
                                  <a:pt x="209240" y="440978"/>
                                  <a:pt x="209240" y="438597"/>
                                  <a:pt x="209240" y="437406"/>
                                </a:cubicBezTo>
                                <a:cubicBezTo>
                                  <a:pt x="217899" y="429072"/>
                                  <a:pt x="224394" y="419546"/>
                                  <a:pt x="228723" y="410021"/>
                                </a:cubicBezTo>
                                <a:cubicBezTo>
                                  <a:pt x="233053" y="400497"/>
                                  <a:pt x="241712" y="393353"/>
                                  <a:pt x="246041" y="383828"/>
                                </a:cubicBezTo>
                                <a:cubicBezTo>
                                  <a:pt x="252536" y="370731"/>
                                  <a:pt x="265524" y="358825"/>
                                  <a:pt x="272019" y="344537"/>
                                </a:cubicBezTo>
                                <a:cubicBezTo>
                                  <a:pt x="276348" y="337393"/>
                                  <a:pt x="282842" y="331440"/>
                                  <a:pt x="289337" y="324297"/>
                                </a:cubicBezTo>
                                <a:cubicBezTo>
                                  <a:pt x="291502" y="320725"/>
                                  <a:pt x="295831" y="317153"/>
                                  <a:pt x="297996" y="313581"/>
                                </a:cubicBezTo>
                                <a:cubicBezTo>
                                  <a:pt x="306655" y="300484"/>
                                  <a:pt x="315314" y="287387"/>
                                  <a:pt x="330467" y="275481"/>
                                </a:cubicBezTo>
                                <a:cubicBezTo>
                                  <a:pt x="334797" y="265956"/>
                                  <a:pt x="345621" y="258812"/>
                                  <a:pt x="352115" y="250478"/>
                                </a:cubicBezTo>
                                <a:cubicBezTo>
                                  <a:pt x="352115" y="249287"/>
                                  <a:pt x="354280" y="246906"/>
                                  <a:pt x="354280" y="245715"/>
                                </a:cubicBezTo>
                                <a:cubicBezTo>
                                  <a:pt x="354280" y="244525"/>
                                  <a:pt x="352115" y="242143"/>
                                  <a:pt x="347786" y="242143"/>
                                </a:cubicBezTo>
                                <a:cubicBezTo>
                                  <a:pt x="341291" y="243334"/>
                                  <a:pt x="334797" y="243334"/>
                                  <a:pt x="330467" y="245715"/>
                                </a:cubicBezTo>
                                <a:cubicBezTo>
                                  <a:pt x="323973" y="248097"/>
                                  <a:pt x="319644" y="250478"/>
                                  <a:pt x="310984" y="249287"/>
                                </a:cubicBezTo>
                                <a:cubicBezTo>
                                  <a:pt x="302325" y="249287"/>
                                  <a:pt x="293666" y="250478"/>
                                  <a:pt x="287172" y="251668"/>
                                </a:cubicBezTo>
                                <a:cubicBezTo>
                                  <a:pt x="276348" y="254050"/>
                                  <a:pt x="263359" y="257621"/>
                                  <a:pt x="252536" y="260003"/>
                                </a:cubicBezTo>
                                <a:cubicBezTo>
                                  <a:pt x="241712" y="262384"/>
                                  <a:pt x="230888" y="263575"/>
                                  <a:pt x="217899" y="263575"/>
                                </a:cubicBezTo>
                                <a:cubicBezTo>
                                  <a:pt x="202746" y="262384"/>
                                  <a:pt x="187592" y="263575"/>
                                  <a:pt x="170274" y="264765"/>
                                </a:cubicBezTo>
                                <a:cubicBezTo>
                                  <a:pt x="155121" y="265956"/>
                                  <a:pt x="142132" y="267146"/>
                                  <a:pt x="126979" y="265956"/>
                                </a:cubicBezTo>
                                <a:cubicBezTo>
                                  <a:pt x="109661" y="268337"/>
                                  <a:pt x="90178" y="265956"/>
                                  <a:pt x="70695" y="269528"/>
                                </a:cubicBezTo>
                                <a:cubicBezTo>
                                  <a:pt x="68530" y="269528"/>
                                  <a:pt x="64200" y="269528"/>
                                  <a:pt x="62036" y="269528"/>
                                </a:cubicBezTo>
                                <a:cubicBezTo>
                                  <a:pt x="49047" y="265956"/>
                                  <a:pt x="33894" y="267146"/>
                                  <a:pt x="18740" y="265956"/>
                                </a:cubicBezTo>
                                <a:cubicBezTo>
                                  <a:pt x="16575" y="265956"/>
                                  <a:pt x="12246" y="265956"/>
                                  <a:pt x="10081" y="265956"/>
                                </a:cubicBezTo>
                                <a:cubicBezTo>
                                  <a:pt x="7916" y="265956"/>
                                  <a:pt x="3587" y="264765"/>
                                  <a:pt x="3587" y="263575"/>
                                </a:cubicBezTo>
                                <a:cubicBezTo>
                                  <a:pt x="-743" y="263575"/>
                                  <a:pt x="-743" y="261193"/>
                                  <a:pt x="1422" y="260003"/>
                                </a:cubicBezTo>
                                <a:cubicBezTo>
                                  <a:pt x="27399" y="244525"/>
                                  <a:pt x="55541" y="230237"/>
                                  <a:pt x="85848" y="219521"/>
                                </a:cubicBezTo>
                                <a:cubicBezTo>
                                  <a:pt x="90178" y="218331"/>
                                  <a:pt x="92342" y="217140"/>
                                  <a:pt x="96672" y="215950"/>
                                </a:cubicBezTo>
                                <a:cubicBezTo>
                                  <a:pt x="120484" y="204043"/>
                                  <a:pt x="148626" y="196900"/>
                                  <a:pt x="172439" y="186184"/>
                                </a:cubicBezTo>
                                <a:cubicBezTo>
                                  <a:pt x="176769" y="184993"/>
                                  <a:pt x="178933" y="183803"/>
                                  <a:pt x="183263" y="182612"/>
                                </a:cubicBezTo>
                                <a:cubicBezTo>
                                  <a:pt x="200581" y="180231"/>
                                  <a:pt x="215734" y="174278"/>
                                  <a:pt x="228723" y="168325"/>
                                </a:cubicBezTo>
                                <a:cubicBezTo>
                                  <a:pt x="237382" y="164753"/>
                                  <a:pt x="246041" y="161181"/>
                                  <a:pt x="254700" y="158800"/>
                                </a:cubicBezTo>
                                <a:cubicBezTo>
                                  <a:pt x="265524" y="156418"/>
                                  <a:pt x="276348" y="151656"/>
                                  <a:pt x="287172" y="148084"/>
                                </a:cubicBezTo>
                                <a:cubicBezTo>
                                  <a:pt x="300161" y="142131"/>
                                  <a:pt x="315314" y="138559"/>
                                  <a:pt x="330467" y="132606"/>
                                </a:cubicBezTo>
                                <a:cubicBezTo>
                                  <a:pt x="356445" y="123081"/>
                                  <a:pt x="380257" y="113556"/>
                                  <a:pt x="406234" y="104031"/>
                                </a:cubicBezTo>
                                <a:cubicBezTo>
                                  <a:pt x="430047" y="96887"/>
                                  <a:pt x="451695" y="86171"/>
                                  <a:pt x="475507" y="77837"/>
                                </a:cubicBezTo>
                                <a:cubicBezTo>
                                  <a:pt x="479837" y="75456"/>
                                  <a:pt x="486331" y="74265"/>
                                  <a:pt x="490661" y="71884"/>
                                </a:cubicBezTo>
                                <a:cubicBezTo>
                                  <a:pt x="505814" y="62359"/>
                                  <a:pt x="525297" y="55215"/>
                                  <a:pt x="544780" y="48071"/>
                                </a:cubicBezTo>
                                <a:cubicBezTo>
                                  <a:pt x="562098" y="40928"/>
                                  <a:pt x="579416" y="34975"/>
                                  <a:pt x="594570" y="26640"/>
                                </a:cubicBezTo>
                                <a:cubicBezTo>
                                  <a:pt x="598899" y="24259"/>
                                  <a:pt x="603229" y="23068"/>
                                  <a:pt x="607558" y="20687"/>
                                </a:cubicBezTo>
                                <a:cubicBezTo>
                                  <a:pt x="616217" y="18306"/>
                                  <a:pt x="622712" y="14734"/>
                                  <a:pt x="627041" y="9971"/>
                                </a:cubicBezTo>
                                <a:cubicBezTo>
                                  <a:pt x="629206" y="7590"/>
                                  <a:pt x="633536" y="5209"/>
                                  <a:pt x="635700" y="2828"/>
                                </a:cubicBezTo>
                                <a:cubicBezTo>
                                  <a:pt x="642195" y="1637"/>
                                  <a:pt x="646524" y="1637"/>
                                  <a:pt x="650854" y="44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21648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Forma libre: Forma 10">
                          <a:extLst>
                            <a:ext uri="{FF2B5EF4-FFF2-40B4-BE49-F238E27FC236}">
                              <a16:creationId xmlns:a16="http://schemas.microsoft.com/office/drawing/2014/main" id="{32315545-FA91-4C86-9B35-828B6D9C0DA6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752600" y="4333875"/>
                            <a:ext cx="534197" cy="533128"/>
                          </a:xfrm>
                          <a:custGeom>
                            <a:avLst/>
                            <a:gdLst>
                              <a:gd name="connsiteX0" fmla="*/ 109662 w 951361"/>
                              <a:gd name="connsiteY0" fmla="*/ 264841 h 949496"/>
                              <a:gd name="connsiteX1" fmla="*/ 111606 w 951361"/>
                              <a:gd name="connsiteY1" fmla="*/ 267164 h 949496"/>
                              <a:gd name="connsiteX2" fmla="*/ 107718 w 951361"/>
                              <a:gd name="connsiteY2" fmla="*/ 267164 h 949496"/>
                              <a:gd name="connsiteX3" fmla="*/ 109662 w 951361"/>
                              <a:gd name="connsiteY3" fmla="*/ 264841 h 949496"/>
                              <a:gd name="connsiteX4" fmla="*/ 70784 w 951361"/>
                              <a:gd name="connsiteY4" fmla="*/ 175399 h 949496"/>
                              <a:gd name="connsiteX5" fmla="*/ 72728 w 951361"/>
                              <a:gd name="connsiteY5" fmla="*/ 177722 h 949496"/>
                              <a:gd name="connsiteX6" fmla="*/ 70784 w 951361"/>
                              <a:gd name="connsiteY6" fmla="*/ 180045 h 949496"/>
                              <a:gd name="connsiteX7" fmla="*/ 68840 w 951361"/>
                              <a:gd name="connsiteY7" fmla="*/ 180045 h 949496"/>
                              <a:gd name="connsiteX8" fmla="*/ 70784 w 951361"/>
                              <a:gd name="connsiteY8" fmla="*/ 175399 h 949496"/>
                              <a:gd name="connsiteX9" fmla="*/ 29963 w 951361"/>
                              <a:gd name="connsiteY9" fmla="*/ 104543 h 949496"/>
                              <a:gd name="connsiteX10" fmla="*/ 28019 w 951361"/>
                              <a:gd name="connsiteY10" fmla="*/ 106866 h 949496"/>
                              <a:gd name="connsiteX11" fmla="*/ 29963 w 951361"/>
                              <a:gd name="connsiteY11" fmla="*/ 113835 h 949496"/>
                              <a:gd name="connsiteX12" fmla="*/ 31907 w 951361"/>
                              <a:gd name="connsiteY12" fmla="*/ 114997 h 949496"/>
                              <a:gd name="connsiteX13" fmla="*/ 33851 w 951361"/>
                              <a:gd name="connsiteY13" fmla="*/ 113835 h 949496"/>
                              <a:gd name="connsiteX14" fmla="*/ 31907 w 951361"/>
                              <a:gd name="connsiteY14" fmla="*/ 110351 h 949496"/>
                              <a:gd name="connsiteX15" fmla="*/ 31907 w 951361"/>
                              <a:gd name="connsiteY15" fmla="*/ 106866 h 949496"/>
                              <a:gd name="connsiteX16" fmla="*/ 29963 w 951361"/>
                              <a:gd name="connsiteY16" fmla="*/ 104543 h 949496"/>
                              <a:gd name="connsiteX17" fmla="*/ 29963 w 951361"/>
                              <a:gd name="connsiteY17" fmla="*/ 0 h 949496"/>
                              <a:gd name="connsiteX18" fmla="*/ 33851 w 951361"/>
                              <a:gd name="connsiteY18" fmla="*/ 3485 h 949496"/>
                              <a:gd name="connsiteX19" fmla="*/ 33851 w 951361"/>
                              <a:gd name="connsiteY19" fmla="*/ 9293 h 949496"/>
                              <a:gd name="connsiteX20" fmla="*/ 33851 w 951361"/>
                              <a:gd name="connsiteY20" fmla="*/ 23232 h 949496"/>
                              <a:gd name="connsiteX21" fmla="*/ 37739 w 951361"/>
                              <a:gd name="connsiteY21" fmla="*/ 45302 h 949496"/>
                              <a:gd name="connsiteX22" fmla="*/ 41627 w 951361"/>
                              <a:gd name="connsiteY22" fmla="*/ 61564 h 949496"/>
                              <a:gd name="connsiteX23" fmla="*/ 41627 w 951361"/>
                              <a:gd name="connsiteY23" fmla="*/ 85957 h 949496"/>
                              <a:gd name="connsiteX24" fmla="*/ 39683 w 951361"/>
                              <a:gd name="connsiteY24" fmla="*/ 91765 h 949496"/>
                              <a:gd name="connsiteX25" fmla="*/ 43570 w 951361"/>
                              <a:gd name="connsiteY25" fmla="*/ 138229 h 949496"/>
                              <a:gd name="connsiteX26" fmla="*/ 45514 w 951361"/>
                              <a:gd name="connsiteY26" fmla="*/ 160299 h 949496"/>
                              <a:gd name="connsiteX27" fmla="*/ 45514 w 951361"/>
                              <a:gd name="connsiteY27" fmla="*/ 168430 h 949496"/>
                              <a:gd name="connsiteX28" fmla="*/ 47458 w 951361"/>
                              <a:gd name="connsiteY28" fmla="*/ 191662 h 949496"/>
                              <a:gd name="connsiteX29" fmla="*/ 49402 w 951361"/>
                              <a:gd name="connsiteY29" fmla="*/ 226509 h 949496"/>
                              <a:gd name="connsiteX30" fmla="*/ 51346 w 951361"/>
                              <a:gd name="connsiteY30" fmla="*/ 231155 h 949496"/>
                              <a:gd name="connsiteX31" fmla="*/ 55234 w 951361"/>
                              <a:gd name="connsiteY31" fmla="*/ 252064 h 949496"/>
                              <a:gd name="connsiteX32" fmla="*/ 57178 w 951361"/>
                              <a:gd name="connsiteY32" fmla="*/ 262518 h 949496"/>
                              <a:gd name="connsiteX33" fmla="*/ 66897 w 951361"/>
                              <a:gd name="connsiteY33" fmla="*/ 296204 h 949496"/>
                              <a:gd name="connsiteX34" fmla="*/ 76616 w 951361"/>
                              <a:gd name="connsiteY34" fmla="*/ 317113 h 949496"/>
                              <a:gd name="connsiteX35" fmla="*/ 82448 w 951361"/>
                              <a:gd name="connsiteY35" fmla="*/ 335698 h 949496"/>
                              <a:gd name="connsiteX36" fmla="*/ 86336 w 951361"/>
                              <a:gd name="connsiteY36" fmla="*/ 349637 h 949496"/>
                              <a:gd name="connsiteX37" fmla="*/ 97999 w 951361"/>
                              <a:gd name="connsiteY37" fmla="*/ 367061 h 949496"/>
                              <a:gd name="connsiteX38" fmla="*/ 99943 w 951361"/>
                              <a:gd name="connsiteY38" fmla="*/ 381000 h 949496"/>
                              <a:gd name="connsiteX39" fmla="*/ 109662 w 951361"/>
                              <a:gd name="connsiteY39" fmla="*/ 397262 h 949496"/>
                              <a:gd name="connsiteX40" fmla="*/ 119382 w 951361"/>
                              <a:gd name="connsiteY40" fmla="*/ 407716 h 949496"/>
                              <a:gd name="connsiteX41" fmla="*/ 129101 w 951361"/>
                              <a:gd name="connsiteY41" fmla="*/ 417009 h 949496"/>
                              <a:gd name="connsiteX42" fmla="*/ 132989 w 951361"/>
                              <a:gd name="connsiteY42" fmla="*/ 426302 h 949496"/>
                              <a:gd name="connsiteX43" fmla="*/ 138820 w 951361"/>
                              <a:gd name="connsiteY43" fmla="*/ 439079 h 949496"/>
                              <a:gd name="connsiteX44" fmla="*/ 142708 w 951361"/>
                              <a:gd name="connsiteY44" fmla="*/ 448372 h 949496"/>
                              <a:gd name="connsiteX45" fmla="*/ 146596 w 951361"/>
                              <a:gd name="connsiteY45" fmla="*/ 458826 h 949496"/>
                              <a:gd name="connsiteX46" fmla="*/ 148540 w 951361"/>
                              <a:gd name="connsiteY46" fmla="*/ 456503 h 949496"/>
                              <a:gd name="connsiteX47" fmla="*/ 154372 w 951361"/>
                              <a:gd name="connsiteY47" fmla="*/ 457665 h 949496"/>
                              <a:gd name="connsiteX48" fmla="*/ 156315 w 951361"/>
                              <a:gd name="connsiteY48" fmla="*/ 468119 h 949496"/>
                              <a:gd name="connsiteX49" fmla="*/ 167979 w 951361"/>
                              <a:gd name="connsiteY49" fmla="*/ 472765 h 949496"/>
                              <a:gd name="connsiteX50" fmla="*/ 169923 w 951361"/>
                              <a:gd name="connsiteY50" fmla="*/ 472765 h 949496"/>
                              <a:gd name="connsiteX51" fmla="*/ 171866 w 951361"/>
                              <a:gd name="connsiteY51" fmla="*/ 470442 h 949496"/>
                              <a:gd name="connsiteX52" fmla="*/ 167979 w 951361"/>
                              <a:gd name="connsiteY52" fmla="*/ 455341 h 949496"/>
                              <a:gd name="connsiteX53" fmla="*/ 164091 w 951361"/>
                              <a:gd name="connsiteY53" fmla="*/ 443726 h 949496"/>
                              <a:gd name="connsiteX54" fmla="*/ 158259 w 951361"/>
                              <a:gd name="connsiteY54" fmla="*/ 428625 h 949496"/>
                              <a:gd name="connsiteX55" fmla="*/ 152428 w 951361"/>
                              <a:gd name="connsiteY55" fmla="*/ 418171 h 949496"/>
                              <a:gd name="connsiteX56" fmla="*/ 134933 w 951361"/>
                              <a:gd name="connsiteY56" fmla="*/ 397262 h 949496"/>
                              <a:gd name="connsiteX57" fmla="*/ 129101 w 951361"/>
                              <a:gd name="connsiteY57" fmla="*/ 383323 h 949496"/>
                              <a:gd name="connsiteX58" fmla="*/ 125213 w 951361"/>
                              <a:gd name="connsiteY58" fmla="*/ 368223 h 949496"/>
                              <a:gd name="connsiteX59" fmla="*/ 115494 w 951361"/>
                              <a:gd name="connsiteY59" fmla="*/ 342668 h 949496"/>
                              <a:gd name="connsiteX60" fmla="*/ 97999 w 951361"/>
                              <a:gd name="connsiteY60" fmla="*/ 307820 h 949496"/>
                              <a:gd name="connsiteX61" fmla="*/ 94111 w 951361"/>
                              <a:gd name="connsiteY61" fmla="*/ 295043 h 949496"/>
                              <a:gd name="connsiteX62" fmla="*/ 92167 w 951361"/>
                              <a:gd name="connsiteY62" fmla="*/ 278781 h 949496"/>
                              <a:gd name="connsiteX63" fmla="*/ 94111 w 951361"/>
                              <a:gd name="connsiteY63" fmla="*/ 276457 h 949496"/>
                              <a:gd name="connsiteX64" fmla="*/ 97999 w 951361"/>
                              <a:gd name="connsiteY64" fmla="*/ 276457 h 949496"/>
                              <a:gd name="connsiteX65" fmla="*/ 103831 w 951361"/>
                              <a:gd name="connsiteY65" fmla="*/ 281104 h 949496"/>
                              <a:gd name="connsiteX66" fmla="*/ 109662 w 951361"/>
                              <a:gd name="connsiteY66" fmla="*/ 283427 h 949496"/>
                              <a:gd name="connsiteX67" fmla="*/ 119382 w 951361"/>
                              <a:gd name="connsiteY67" fmla="*/ 286912 h 949496"/>
                              <a:gd name="connsiteX68" fmla="*/ 119382 w 951361"/>
                              <a:gd name="connsiteY68" fmla="*/ 288073 h 949496"/>
                              <a:gd name="connsiteX69" fmla="*/ 136877 w 951361"/>
                              <a:gd name="connsiteY69" fmla="*/ 327567 h 949496"/>
                              <a:gd name="connsiteX70" fmla="*/ 146596 w 951361"/>
                              <a:gd name="connsiteY70" fmla="*/ 344991 h 949496"/>
                              <a:gd name="connsiteX71" fmla="*/ 154372 w 951361"/>
                              <a:gd name="connsiteY71" fmla="*/ 363576 h 949496"/>
                              <a:gd name="connsiteX72" fmla="*/ 173810 w 951361"/>
                              <a:gd name="connsiteY72" fmla="*/ 405393 h 949496"/>
                              <a:gd name="connsiteX73" fmla="*/ 181586 w 951361"/>
                              <a:gd name="connsiteY73" fmla="*/ 419332 h 949496"/>
                              <a:gd name="connsiteX74" fmla="*/ 202968 w 951361"/>
                              <a:gd name="connsiteY74" fmla="*/ 448372 h 949496"/>
                              <a:gd name="connsiteX75" fmla="*/ 212688 w 951361"/>
                              <a:gd name="connsiteY75" fmla="*/ 461149 h 949496"/>
                              <a:gd name="connsiteX76" fmla="*/ 243790 w 951361"/>
                              <a:gd name="connsiteY76" fmla="*/ 494835 h 949496"/>
                              <a:gd name="connsiteX77" fmla="*/ 267116 w 951361"/>
                              <a:gd name="connsiteY77" fmla="*/ 519229 h 949496"/>
                              <a:gd name="connsiteX78" fmla="*/ 271004 w 951361"/>
                              <a:gd name="connsiteY78" fmla="*/ 523875 h 949496"/>
                              <a:gd name="connsiteX79" fmla="*/ 304050 w 951361"/>
                              <a:gd name="connsiteY79" fmla="*/ 550592 h 949496"/>
                              <a:gd name="connsiteX80" fmla="*/ 307938 w 951361"/>
                              <a:gd name="connsiteY80" fmla="*/ 554076 h 949496"/>
                              <a:gd name="connsiteX81" fmla="*/ 387637 w 951361"/>
                              <a:gd name="connsiteY81" fmla="*/ 604024 h 949496"/>
                              <a:gd name="connsiteX82" fmla="*/ 416795 w 951361"/>
                              <a:gd name="connsiteY82" fmla="*/ 621448 h 949496"/>
                              <a:gd name="connsiteX83" fmla="*/ 424570 w 951361"/>
                              <a:gd name="connsiteY83" fmla="*/ 626095 h 949496"/>
                              <a:gd name="connsiteX84" fmla="*/ 457616 w 951361"/>
                              <a:gd name="connsiteY84" fmla="*/ 643518 h 949496"/>
                              <a:gd name="connsiteX85" fmla="*/ 484831 w 951361"/>
                              <a:gd name="connsiteY85" fmla="*/ 656296 h 949496"/>
                              <a:gd name="connsiteX86" fmla="*/ 504269 w 951361"/>
                              <a:gd name="connsiteY86" fmla="*/ 666750 h 949496"/>
                              <a:gd name="connsiteX87" fmla="*/ 537315 w 951361"/>
                              <a:gd name="connsiteY87" fmla="*/ 680689 h 949496"/>
                              <a:gd name="connsiteX88" fmla="*/ 568417 w 951361"/>
                              <a:gd name="connsiteY88" fmla="*/ 693467 h 949496"/>
                              <a:gd name="connsiteX89" fmla="*/ 595632 w 951361"/>
                              <a:gd name="connsiteY89" fmla="*/ 702759 h 949496"/>
                              <a:gd name="connsiteX90" fmla="*/ 628678 w 951361"/>
                              <a:gd name="connsiteY90" fmla="*/ 714375 h 949496"/>
                              <a:gd name="connsiteX91" fmla="*/ 640341 w 951361"/>
                              <a:gd name="connsiteY91" fmla="*/ 716698 h 949496"/>
                              <a:gd name="connsiteX92" fmla="*/ 642285 w 951361"/>
                              <a:gd name="connsiteY92" fmla="*/ 716698 h 949496"/>
                              <a:gd name="connsiteX93" fmla="*/ 644229 w 951361"/>
                              <a:gd name="connsiteY93" fmla="*/ 714375 h 949496"/>
                              <a:gd name="connsiteX94" fmla="*/ 626734 w 951361"/>
                              <a:gd name="connsiteY94" fmla="*/ 692305 h 949496"/>
                              <a:gd name="connsiteX95" fmla="*/ 595632 w 951361"/>
                              <a:gd name="connsiteY95" fmla="*/ 651649 h 949496"/>
                              <a:gd name="connsiteX96" fmla="*/ 593688 w 951361"/>
                              <a:gd name="connsiteY96" fmla="*/ 650488 h 949496"/>
                              <a:gd name="connsiteX97" fmla="*/ 572305 w 951361"/>
                              <a:gd name="connsiteY97" fmla="*/ 610994 h 949496"/>
                              <a:gd name="connsiteX98" fmla="*/ 564530 w 951361"/>
                              <a:gd name="connsiteY98" fmla="*/ 599378 h 949496"/>
                              <a:gd name="connsiteX99" fmla="*/ 554810 w 951361"/>
                              <a:gd name="connsiteY99" fmla="*/ 581954 h 949496"/>
                              <a:gd name="connsiteX100" fmla="*/ 554810 w 951361"/>
                              <a:gd name="connsiteY100" fmla="*/ 583116 h 949496"/>
                              <a:gd name="connsiteX101" fmla="*/ 552866 w 951361"/>
                              <a:gd name="connsiteY101" fmla="*/ 580793 h 949496"/>
                              <a:gd name="connsiteX102" fmla="*/ 547035 w 951361"/>
                              <a:gd name="connsiteY102" fmla="*/ 571500 h 949496"/>
                              <a:gd name="connsiteX103" fmla="*/ 547035 w 951361"/>
                              <a:gd name="connsiteY103" fmla="*/ 569177 h 949496"/>
                              <a:gd name="connsiteX104" fmla="*/ 543147 w 951361"/>
                              <a:gd name="connsiteY104" fmla="*/ 563369 h 949496"/>
                              <a:gd name="connsiteX105" fmla="*/ 547035 w 951361"/>
                              <a:gd name="connsiteY105" fmla="*/ 561046 h 949496"/>
                              <a:gd name="connsiteX106" fmla="*/ 543147 w 951361"/>
                              <a:gd name="connsiteY106" fmla="*/ 552915 h 949496"/>
                              <a:gd name="connsiteX107" fmla="*/ 541203 w 951361"/>
                              <a:gd name="connsiteY107" fmla="*/ 545945 h 949496"/>
                              <a:gd name="connsiteX108" fmla="*/ 531484 w 951361"/>
                              <a:gd name="connsiteY108" fmla="*/ 530845 h 949496"/>
                              <a:gd name="connsiteX109" fmla="*/ 529540 w 951361"/>
                              <a:gd name="connsiteY109" fmla="*/ 525037 h 949496"/>
                              <a:gd name="connsiteX110" fmla="*/ 521764 w 951361"/>
                              <a:gd name="connsiteY110" fmla="*/ 509936 h 949496"/>
                              <a:gd name="connsiteX111" fmla="*/ 515933 w 951361"/>
                              <a:gd name="connsiteY111" fmla="*/ 475088 h 949496"/>
                              <a:gd name="connsiteX112" fmla="*/ 513989 w 951361"/>
                              <a:gd name="connsiteY112" fmla="*/ 463473 h 949496"/>
                              <a:gd name="connsiteX113" fmla="*/ 515933 w 951361"/>
                              <a:gd name="connsiteY113" fmla="*/ 461149 h 949496"/>
                              <a:gd name="connsiteX114" fmla="*/ 521764 w 951361"/>
                              <a:gd name="connsiteY114" fmla="*/ 463473 h 949496"/>
                              <a:gd name="connsiteX115" fmla="*/ 521764 w 951361"/>
                              <a:gd name="connsiteY115" fmla="*/ 464634 h 949496"/>
                              <a:gd name="connsiteX116" fmla="*/ 552866 w 951361"/>
                              <a:gd name="connsiteY116" fmla="*/ 506451 h 949496"/>
                              <a:gd name="connsiteX117" fmla="*/ 560642 w 951361"/>
                              <a:gd name="connsiteY117" fmla="*/ 506451 h 949496"/>
                              <a:gd name="connsiteX118" fmla="*/ 570361 w 951361"/>
                              <a:gd name="connsiteY118" fmla="*/ 506451 h 949496"/>
                              <a:gd name="connsiteX119" fmla="*/ 576193 w 951361"/>
                              <a:gd name="connsiteY119" fmla="*/ 514582 h 949496"/>
                              <a:gd name="connsiteX120" fmla="*/ 601463 w 951361"/>
                              <a:gd name="connsiteY120" fmla="*/ 547107 h 949496"/>
                              <a:gd name="connsiteX121" fmla="*/ 607295 w 951361"/>
                              <a:gd name="connsiteY121" fmla="*/ 551753 h 949496"/>
                              <a:gd name="connsiteX122" fmla="*/ 611183 w 951361"/>
                              <a:gd name="connsiteY122" fmla="*/ 554076 h 949496"/>
                              <a:gd name="connsiteX123" fmla="*/ 618958 w 951361"/>
                              <a:gd name="connsiteY123" fmla="*/ 559884 h 949496"/>
                              <a:gd name="connsiteX124" fmla="*/ 648116 w 951361"/>
                              <a:gd name="connsiteY124" fmla="*/ 586601 h 949496"/>
                              <a:gd name="connsiteX125" fmla="*/ 669499 w 951361"/>
                              <a:gd name="connsiteY125" fmla="*/ 607509 h 949496"/>
                              <a:gd name="connsiteX126" fmla="*/ 688938 w 951361"/>
                              <a:gd name="connsiteY126" fmla="*/ 627256 h 949496"/>
                              <a:gd name="connsiteX127" fmla="*/ 706433 w 951361"/>
                              <a:gd name="connsiteY127" fmla="*/ 645841 h 949496"/>
                              <a:gd name="connsiteX128" fmla="*/ 727815 w 951361"/>
                              <a:gd name="connsiteY128" fmla="*/ 665588 h 949496"/>
                              <a:gd name="connsiteX129" fmla="*/ 735591 w 951361"/>
                              <a:gd name="connsiteY129" fmla="*/ 672558 h 949496"/>
                              <a:gd name="connsiteX130" fmla="*/ 755030 w 951361"/>
                              <a:gd name="connsiteY130" fmla="*/ 687659 h 949496"/>
                              <a:gd name="connsiteX131" fmla="*/ 780300 w 951361"/>
                              <a:gd name="connsiteY131" fmla="*/ 708567 h 949496"/>
                              <a:gd name="connsiteX132" fmla="*/ 807514 w 951361"/>
                              <a:gd name="connsiteY132" fmla="*/ 732960 h 949496"/>
                              <a:gd name="connsiteX133" fmla="*/ 815290 w 951361"/>
                              <a:gd name="connsiteY133" fmla="*/ 736445 h 949496"/>
                              <a:gd name="connsiteX134" fmla="*/ 834729 w 951361"/>
                              <a:gd name="connsiteY134" fmla="*/ 746899 h 949496"/>
                              <a:gd name="connsiteX135" fmla="*/ 850280 w 951361"/>
                              <a:gd name="connsiteY135" fmla="*/ 756192 h 949496"/>
                              <a:gd name="connsiteX136" fmla="*/ 865831 w 951361"/>
                              <a:gd name="connsiteY136" fmla="*/ 763162 h 949496"/>
                              <a:gd name="connsiteX137" fmla="*/ 875550 w 951361"/>
                              <a:gd name="connsiteY137" fmla="*/ 768970 h 949496"/>
                              <a:gd name="connsiteX138" fmla="*/ 902764 w 951361"/>
                              <a:gd name="connsiteY138" fmla="*/ 782909 h 949496"/>
                              <a:gd name="connsiteX139" fmla="*/ 912484 w 951361"/>
                              <a:gd name="connsiteY139" fmla="*/ 787555 h 949496"/>
                              <a:gd name="connsiteX140" fmla="*/ 926091 w 951361"/>
                              <a:gd name="connsiteY140" fmla="*/ 798009 h 949496"/>
                              <a:gd name="connsiteX141" fmla="*/ 943586 w 951361"/>
                              <a:gd name="connsiteY141" fmla="*/ 801494 h 949496"/>
                              <a:gd name="connsiteX142" fmla="*/ 951361 w 951361"/>
                              <a:gd name="connsiteY142" fmla="*/ 810787 h 949496"/>
                              <a:gd name="connsiteX143" fmla="*/ 949417 w 951361"/>
                              <a:gd name="connsiteY143" fmla="*/ 818918 h 949496"/>
                              <a:gd name="connsiteX144" fmla="*/ 945530 w 951361"/>
                              <a:gd name="connsiteY144" fmla="*/ 838665 h 949496"/>
                              <a:gd name="connsiteX145" fmla="*/ 931923 w 951361"/>
                              <a:gd name="connsiteY145" fmla="*/ 852604 h 949496"/>
                              <a:gd name="connsiteX146" fmla="*/ 916372 w 951361"/>
                              <a:gd name="connsiteY146" fmla="*/ 864220 h 949496"/>
                              <a:gd name="connsiteX147" fmla="*/ 896933 w 951361"/>
                              <a:gd name="connsiteY147" fmla="*/ 878159 h 949496"/>
                              <a:gd name="connsiteX148" fmla="*/ 879438 w 951361"/>
                              <a:gd name="connsiteY148" fmla="*/ 883966 h 949496"/>
                              <a:gd name="connsiteX149" fmla="*/ 854167 w 951361"/>
                              <a:gd name="connsiteY149" fmla="*/ 889774 h 949496"/>
                              <a:gd name="connsiteX150" fmla="*/ 852224 w 951361"/>
                              <a:gd name="connsiteY150" fmla="*/ 890936 h 949496"/>
                              <a:gd name="connsiteX151" fmla="*/ 819178 w 951361"/>
                              <a:gd name="connsiteY151" fmla="*/ 897906 h 949496"/>
                              <a:gd name="connsiteX152" fmla="*/ 809458 w 951361"/>
                              <a:gd name="connsiteY152" fmla="*/ 900229 h 949496"/>
                              <a:gd name="connsiteX153" fmla="*/ 774468 w 951361"/>
                              <a:gd name="connsiteY153" fmla="*/ 915329 h 949496"/>
                              <a:gd name="connsiteX154" fmla="*/ 770581 w 951361"/>
                              <a:gd name="connsiteY154" fmla="*/ 915329 h 949496"/>
                              <a:gd name="connsiteX155" fmla="*/ 770581 w 951361"/>
                              <a:gd name="connsiteY155" fmla="*/ 914168 h 949496"/>
                              <a:gd name="connsiteX156" fmla="*/ 770581 w 951361"/>
                              <a:gd name="connsiteY156" fmla="*/ 907198 h 949496"/>
                              <a:gd name="connsiteX157" fmla="*/ 760861 w 951361"/>
                              <a:gd name="connsiteY157" fmla="*/ 907198 h 949496"/>
                              <a:gd name="connsiteX158" fmla="*/ 756974 w 951361"/>
                              <a:gd name="connsiteY158" fmla="*/ 908360 h 949496"/>
                              <a:gd name="connsiteX159" fmla="*/ 710321 w 951361"/>
                              <a:gd name="connsiteY159" fmla="*/ 913006 h 949496"/>
                              <a:gd name="connsiteX160" fmla="*/ 681162 w 951361"/>
                              <a:gd name="connsiteY160" fmla="*/ 915329 h 949496"/>
                              <a:gd name="connsiteX161" fmla="*/ 650060 w 951361"/>
                              <a:gd name="connsiteY161" fmla="*/ 918814 h 949496"/>
                              <a:gd name="connsiteX162" fmla="*/ 624790 w 951361"/>
                              <a:gd name="connsiteY162" fmla="*/ 921137 h 949496"/>
                              <a:gd name="connsiteX163" fmla="*/ 617014 w 951361"/>
                              <a:gd name="connsiteY163" fmla="*/ 922299 h 949496"/>
                              <a:gd name="connsiteX164" fmla="*/ 531484 w 951361"/>
                              <a:gd name="connsiteY164" fmla="*/ 929268 h 949496"/>
                              <a:gd name="connsiteX165" fmla="*/ 488718 w 951361"/>
                              <a:gd name="connsiteY165" fmla="*/ 933915 h 949496"/>
                              <a:gd name="connsiteX166" fmla="*/ 451785 w 951361"/>
                              <a:gd name="connsiteY166" fmla="*/ 937399 h 949496"/>
                              <a:gd name="connsiteX167" fmla="*/ 420683 w 951361"/>
                              <a:gd name="connsiteY167" fmla="*/ 940884 h 949496"/>
                              <a:gd name="connsiteX168" fmla="*/ 409019 w 951361"/>
                              <a:gd name="connsiteY168" fmla="*/ 942046 h 949496"/>
                              <a:gd name="connsiteX169" fmla="*/ 379861 w 951361"/>
                              <a:gd name="connsiteY169" fmla="*/ 943207 h 949496"/>
                              <a:gd name="connsiteX170" fmla="*/ 366254 w 951361"/>
                              <a:gd name="connsiteY170" fmla="*/ 944369 h 949496"/>
                              <a:gd name="connsiteX171" fmla="*/ 342928 w 951361"/>
                              <a:gd name="connsiteY171" fmla="*/ 945531 h 949496"/>
                              <a:gd name="connsiteX172" fmla="*/ 319601 w 951361"/>
                              <a:gd name="connsiteY172" fmla="*/ 949015 h 949496"/>
                              <a:gd name="connsiteX173" fmla="*/ 305994 w 951361"/>
                              <a:gd name="connsiteY173" fmla="*/ 947854 h 949496"/>
                              <a:gd name="connsiteX174" fmla="*/ 290443 w 951361"/>
                              <a:gd name="connsiteY174" fmla="*/ 940884 h 949496"/>
                              <a:gd name="connsiteX175" fmla="*/ 288499 w 951361"/>
                              <a:gd name="connsiteY175" fmla="*/ 931591 h 949496"/>
                              <a:gd name="connsiteX176" fmla="*/ 304050 w 951361"/>
                              <a:gd name="connsiteY176" fmla="*/ 918814 h 949496"/>
                              <a:gd name="connsiteX177" fmla="*/ 309882 w 951361"/>
                              <a:gd name="connsiteY177" fmla="*/ 916491 h 949496"/>
                              <a:gd name="connsiteX178" fmla="*/ 333208 w 951361"/>
                              <a:gd name="connsiteY178" fmla="*/ 908360 h 949496"/>
                              <a:gd name="connsiteX179" fmla="*/ 346815 w 951361"/>
                              <a:gd name="connsiteY179" fmla="*/ 902552 h 949496"/>
                              <a:gd name="connsiteX180" fmla="*/ 354591 w 951361"/>
                              <a:gd name="connsiteY180" fmla="*/ 900229 h 949496"/>
                              <a:gd name="connsiteX181" fmla="*/ 387637 w 951361"/>
                              <a:gd name="connsiteY181" fmla="*/ 895582 h 949496"/>
                              <a:gd name="connsiteX182" fmla="*/ 407076 w 951361"/>
                              <a:gd name="connsiteY182" fmla="*/ 892098 h 949496"/>
                              <a:gd name="connsiteX183" fmla="*/ 461504 w 951361"/>
                              <a:gd name="connsiteY183" fmla="*/ 879320 h 949496"/>
                              <a:gd name="connsiteX184" fmla="*/ 500382 w 951361"/>
                              <a:gd name="connsiteY184" fmla="*/ 872351 h 949496"/>
                              <a:gd name="connsiteX185" fmla="*/ 525652 w 951361"/>
                              <a:gd name="connsiteY185" fmla="*/ 867704 h 949496"/>
                              <a:gd name="connsiteX186" fmla="*/ 562586 w 951361"/>
                              <a:gd name="connsiteY186" fmla="*/ 860735 h 949496"/>
                              <a:gd name="connsiteX187" fmla="*/ 599519 w 951361"/>
                              <a:gd name="connsiteY187" fmla="*/ 856088 h 949496"/>
                              <a:gd name="connsiteX188" fmla="*/ 624790 w 951361"/>
                              <a:gd name="connsiteY188" fmla="*/ 853765 h 949496"/>
                              <a:gd name="connsiteX189" fmla="*/ 652004 w 951361"/>
                              <a:gd name="connsiteY189" fmla="*/ 849119 h 949496"/>
                              <a:gd name="connsiteX190" fmla="*/ 653948 w 951361"/>
                              <a:gd name="connsiteY190" fmla="*/ 847957 h 949496"/>
                              <a:gd name="connsiteX191" fmla="*/ 652004 w 951361"/>
                              <a:gd name="connsiteY191" fmla="*/ 845634 h 949496"/>
                              <a:gd name="connsiteX192" fmla="*/ 646173 w 951361"/>
                              <a:gd name="connsiteY192" fmla="*/ 843311 h 949496"/>
                              <a:gd name="connsiteX193" fmla="*/ 620902 w 951361"/>
                              <a:gd name="connsiteY193" fmla="*/ 837503 h 949496"/>
                              <a:gd name="connsiteX194" fmla="*/ 605351 w 951361"/>
                              <a:gd name="connsiteY194" fmla="*/ 832857 h 949496"/>
                              <a:gd name="connsiteX195" fmla="*/ 554810 w 951361"/>
                              <a:gd name="connsiteY195" fmla="*/ 815433 h 949496"/>
                              <a:gd name="connsiteX196" fmla="*/ 529540 w 951361"/>
                              <a:gd name="connsiteY196" fmla="*/ 807302 h 949496"/>
                              <a:gd name="connsiteX197" fmla="*/ 502326 w 951361"/>
                              <a:gd name="connsiteY197" fmla="*/ 796848 h 949496"/>
                              <a:gd name="connsiteX198" fmla="*/ 403188 w 951361"/>
                              <a:gd name="connsiteY198" fmla="*/ 756192 h 949496"/>
                              <a:gd name="connsiteX199" fmla="*/ 346815 w 951361"/>
                              <a:gd name="connsiteY199" fmla="*/ 728314 h 949496"/>
                              <a:gd name="connsiteX200" fmla="*/ 276836 w 951361"/>
                              <a:gd name="connsiteY200" fmla="*/ 685335 h 949496"/>
                              <a:gd name="connsiteX201" fmla="*/ 272948 w 951361"/>
                              <a:gd name="connsiteY201" fmla="*/ 681851 h 949496"/>
                              <a:gd name="connsiteX202" fmla="*/ 280724 w 951361"/>
                              <a:gd name="connsiteY202" fmla="*/ 681851 h 949496"/>
                              <a:gd name="connsiteX203" fmla="*/ 284611 w 951361"/>
                              <a:gd name="connsiteY203" fmla="*/ 678366 h 949496"/>
                              <a:gd name="connsiteX204" fmla="*/ 278780 w 951361"/>
                              <a:gd name="connsiteY204" fmla="*/ 673720 h 949496"/>
                              <a:gd name="connsiteX205" fmla="*/ 253509 w 951361"/>
                              <a:gd name="connsiteY205" fmla="*/ 657457 h 949496"/>
                              <a:gd name="connsiteX206" fmla="*/ 230183 w 951361"/>
                              <a:gd name="connsiteY206" fmla="*/ 638872 h 949496"/>
                              <a:gd name="connsiteX207" fmla="*/ 226295 w 951361"/>
                              <a:gd name="connsiteY207" fmla="*/ 635387 h 949496"/>
                              <a:gd name="connsiteX208" fmla="*/ 195193 w 951361"/>
                              <a:gd name="connsiteY208" fmla="*/ 612156 h 949496"/>
                              <a:gd name="connsiteX209" fmla="*/ 177698 w 951361"/>
                              <a:gd name="connsiteY209" fmla="*/ 597055 h 949496"/>
                              <a:gd name="connsiteX210" fmla="*/ 132989 w 951361"/>
                              <a:gd name="connsiteY210" fmla="*/ 545945 h 949496"/>
                              <a:gd name="connsiteX211" fmla="*/ 121326 w 951361"/>
                              <a:gd name="connsiteY211" fmla="*/ 532006 h 949496"/>
                              <a:gd name="connsiteX212" fmla="*/ 132989 w 951361"/>
                              <a:gd name="connsiteY212" fmla="*/ 535491 h 949496"/>
                              <a:gd name="connsiteX213" fmla="*/ 164091 w 951361"/>
                              <a:gd name="connsiteY213" fmla="*/ 563369 h 949496"/>
                              <a:gd name="connsiteX214" fmla="*/ 173810 w 951361"/>
                              <a:gd name="connsiteY214" fmla="*/ 574985 h 949496"/>
                              <a:gd name="connsiteX215" fmla="*/ 185474 w 951361"/>
                              <a:gd name="connsiteY215" fmla="*/ 583116 h 949496"/>
                              <a:gd name="connsiteX216" fmla="*/ 191305 w 951361"/>
                              <a:gd name="connsiteY216" fmla="*/ 583116 h 949496"/>
                              <a:gd name="connsiteX217" fmla="*/ 195193 w 951361"/>
                              <a:gd name="connsiteY217" fmla="*/ 578470 h 949496"/>
                              <a:gd name="connsiteX218" fmla="*/ 193249 w 951361"/>
                              <a:gd name="connsiteY218" fmla="*/ 576146 h 949496"/>
                              <a:gd name="connsiteX219" fmla="*/ 173810 w 951361"/>
                              <a:gd name="connsiteY219" fmla="*/ 558723 h 949496"/>
                              <a:gd name="connsiteX220" fmla="*/ 156315 w 951361"/>
                              <a:gd name="connsiteY220" fmla="*/ 534329 h 949496"/>
                              <a:gd name="connsiteX221" fmla="*/ 142708 w 951361"/>
                              <a:gd name="connsiteY221" fmla="*/ 519229 h 949496"/>
                              <a:gd name="connsiteX222" fmla="*/ 101887 w 951361"/>
                              <a:gd name="connsiteY222" fmla="*/ 457665 h 949496"/>
                              <a:gd name="connsiteX223" fmla="*/ 97999 w 951361"/>
                              <a:gd name="connsiteY223" fmla="*/ 453018 h 949496"/>
                              <a:gd name="connsiteX224" fmla="*/ 82448 w 951361"/>
                              <a:gd name="connsiteY224" fmla="*/ 418171 h 949496"/>
                              <a:gd name="connsiteX225" fmla="*/ 78560 w 951361"/>
                              <a:gd name="connsiteY225" fmla="*/ 411201 h 949496"/>
                              <a:gd name="connsiteX226" fmla="*/ 72729 w 951361"/>
                              <a:gd name="connsiteY226" fmla="*/ 398424 h 949496"/>
                              <a:gd name="connsiteX227" fmla="*/ 70785 w 951361"/>
                              <a:gd name="connsiteY227" fmla="*/ 393777 h 949496"/>
                              <a:gd name="connsiteX228" fmla="*/ 57178 w 951361"/>
                              <a:gd name="connsiteY228" fmla="*/ 356607 h 949496"/>
                              <a:gd name="connsiteX229" fmla="*/ 51346 w 951361"/>
                              <a:gd name="connsiteY229" fmla="*/ 342668 h 949496"/>
                              <a:gd name="connsiteX230" fmla="*/ 47458 w 951361"/>
                              <a:gd name="connsiteY230" fmla="*/ 328729 h 949496"/>
                              <a:gd name="connsiteX231" fmla="*/ 39683 w 951361"/>
                              <a:gd name="connsiteY231" fmla="*/ 313628 h 949496"/>
                              <a:gd name="connsiteX232" fmla="*/ 35795 w 951361"/>
                              <a:gd name="connsiteY232" fmla="*/ 299689 h 949496"/>
                              <a:gd name="connsiteX233" fmla="*/ 31907 w 951361"/>
                              <a:gd name="connsiteY233" fmla="*/ 270649 h 949496"/>
                              <a:gd name="connsiteX234" fmla="*/ 24132 w 951361"/>
                              <a:gd name="connsiteY234" fmla="*/ 263680 h 949496"/>
                              <a:gd name="connsiteX235" fmla="*/ 14412 w 951361"/>
                              <a:gd name="connsiteY235" fmla="*/ 254387 h 949496"/>
                              <a:gd name="connsiteX236" fmla="*/ 18300 w 951361"/>
                              <a:gd name="connsiteY236" fmla="*/ 243933 h 949496"/>
                              <a:gd name="connsiteX237" fmla="*/ 20244 w 951361"/>
                              <a:gd name="connsiteY237" fmla="*/ 238125 h 949496"/>
                              <a:gd name="connsiteX238" fmla="*/ 18300 w 951361"/>
                              <a:gd name="connsiteY238" fmla="*/ 193985 h 949496"/>
                              <a:gd name="connsiteX239" fmla="*/ 14412 w 951361"/>
                              <a:gd name="connsiteY239" fmla="*/ 156814 h 949496"/>
                              <a:gd name="connsiteX240" fmla="*/ 10525 w 951361"/>
                              <a:gd name="connsiteY240" fmla="*/ 149845 h 949496"/>
                              <a:gd name="connsiteX241" fmla="*/ 2749 w 951361"/>
                              <a:gd name="connsiteY241" fmla="*/ 134744 h 949496"/>
                              <a:gd name="connsiteX242" fmla="*/ 805 w 951361"/>
                              <a:gd name="connsiteY242" fmla="*/ 88280 h 949496"/>
                              <a:gd name="connsiteX243" fmla="*/ 2749 w 951361"/>
                              <a:gd name="connsiteY243" fmla="*/ 63887 h 949496"/>
                              <a:gd name="connsiteX244" fmla="*/ 4693 w 951361"/>
                              <a:gd name="connsiteY244" fmla="*/ 59241 h 949496"/>
                              <a:gd name="connsiteX245" fmla="*/ 10525 w 951361"/>
                              <a:gd name="connsiteY245" fmla="*/ 56918 h 949496"/>
                              <a:gd name="connsiteX246" fmla="*/ 18300 w 951361"/>
                              <a:gd name="connsiteY246" fmla="*/ 54595 h 949496"/>
                              <a:gd name="connsiteX247" fmla="*/ 22188 w 951361"/>
                              <a:gd name="connsiteY247" fmla="*/ 40655 h 949496"/>
                              <a:gd name="connsiteX248" fmla="*/ 24132 w 951361"/>
                              <a:gd name="connsiteY248" fmla="*/ 15101 h 949496"/>
                              <a:gd name="connsiteX249" fmla="*/ 26076 w 951361"/>
                              <a:gd name="connsiteY249" fmla="*/ 2323 h 949496"/>
                              <a:gd name="connsiteX250" fmla="*/ 29963 w 951361"/>
                              <a:gd name="connsiteY250" fmla="*/ 0 h 9494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</a:cxnLst>
                            <a:rect l="l" t="t" r="r" b="b"/>
                            <a:pathLst>
                              <a:path w="951361" h="949496">
                                <a:moveTo>
                                  <a:pt x="109662" y="264841"/>
                                </a:moveTo>
                                <a:cubicBezTo>
                                  <a:pt x="111606" y="266003"/>
                                  <a:pt x="111606" y="267164"/>
                                  <a:pt x="111606" y="267164"/>
                                </a:cubicBezTo>
                                <a:cubicBezTo>
                                  <a:pt x="111606" y="268326"/>
                                  <a:pt x="109662" y="268326"/>
                                  <a:pt x="107718" y="267164"/>
                                </a:cubicBezTo>
                                <a:cubicBezTo>
                                  <a:pt x="109662" y="266003"/>
                                  <a:pt x="109662" y="266003"/>
                                  <a:pt x="109662" y="264841"/>
                                </a:cubicBezTo>
                                <a:close/>
                                <a:moveTo>
                                  <a:pt x="70784" y="175399"/>
                                </a:moveTo>
                                <a:cubicBezTo>
                                  <a:pt x="70784" y="176561"/>
                                  <a:pt x="72728" y="176561"/>
                                  <a:pt x="72728" y="177722"/>
                                </a:cubicBezTo>
                                <a:cubicBezTo>
                                  <a:pt x="72728" y="178884"/>
                                  <a:pt x="70784" y="178884"/>
                                  <a:pt x="70784" y="180045"/>
                                </a:cubicBezTo>
                                <a:cubicBezTo>
                                  <a:pt x="70784" y="180045"/>
                                  <a:pt x="68840" y="180045"/>
                                  <a:pt x="68840" y="180045"/>
                                </a:cubicBezTo>
                                <a:cubicBezTo>
                                  <a:pt x="68840" y="178884"/>
                                  <a:pt x="68840" y="177722"/>
                                  <a:pt x="70784" y="175399"/>
                                </a:cubicBezTo>
                                <a:close/>
                                <a:moveTo>
                                  <a:pt x="29963" y="104543"/>
                                </a:moveTo>
                                <a:cubicBezTo>
                                  <a:pt x="29963" y="105704"/>
                                  <a:pt x="28019" y="105704"/>
                                  <a:pt x="28019" y="106866"/>
                                </a:cubicBezTo>
                                <a:cubicBezTo>
                                  <a:pt x="28019" y="109189"/>
                                  <a:pt x="28019" y="111512"/>
                                  <a:pt x="29963" y="113835"/>
                                </a:cubicBezTo>
                                <a:cubicBezTo>
                                  <a:pt x="29963" y="113835"/>
                                  <a:pt x="31907" y="114997"/>
                                  <a:pt x="31907" y="114997"/>
                                </a:cubicBezTo>
                                <a:cubicBezTo>
                                  <a:pt x="31907" y="114997"/>
                                  <a:pt x="33851" y="114997"/>
                                  <a:pt x="33851" y="113835"/>
                                </a:cubicBezTo>
                                <a:cubicBezTo>
                                  <a:pt x="31907" y="112674"/>
                                  <a:pt x="31907" y="111512"/>
                                  <a:pt x="31907" y="110351"/>
                                </a:cubicBezTo>
                                <a:cubicBezTo>
                                  <a:pt x="31907" y="109189"/>
                                  <a:pt x="31907" y="108027"/>
                                  <a:pt x="31907" y="106866"/>
                                </a:cubicBezTo>
                                <a:cubicBezTo>
                                  <a:pt x="31907" y="105704"/>
                                  <a:pt x="29963" y="105704"/>
                                  <a:pt x="29963" y="104543"/>
                                </a:cubicBezTo>
                                <a:close/>
                                <a:moveTo>
                                  <a:pt x="29963" y="0"/>
                                </a:moveTo>
                                <a:cubicBezTo>
                                  <a:pt x="31907" y="0"/>
                                  <a:pt x="33851" y="1162"/>
                                  <a:pt x="33851" y="3485"/>
                                </a:cubicBezTo>
                                <a:cubicBezTo>
                                  <a:pt x="33851" y="5808"/>
                                  <a:pt x="33851" y="6970"/>
                                  <a:pt x="33851" y="9293"/>
                                </a:cubicBezTo>
                                <a:cubicBezTo>
                                  <a:pt x="31907" y="13939"/>
                                  <a:pt x="31907" y="18585"/>
                                  <a:pt x="33851" y="23232"/>
                                </a:cubicBezTo>
                                <a:cubicBezTo>
                                  <a:pt x="37739" y="30201"/>
                                  <a:pt x="37739" y="37171"/>
                                  <a:pt x="37739" y="45302"/>
                                </a:cubicBezTo>
                                <a:cubicBezTo>
                                  <a:pt x="37739" y="51110"/>
                                  <a:pt x="37739" y="55756"/>
                                  <a:pt x="41627" y="61564"/>
                                </a:cubicBezTo>
                                <a:cubicBezTo>
                                  <a:pt x="45514" y="69695"/>
                                  <a:pt x="45514" y="77826"/>
                                  <a:pt x="41627" y="85957"/>
                                </a:cubicBezTo>
                                <a:cubicBezTo>
                                  <a:pt x="39683" y="87119"/>
                                  <a:pt x="39683" y="89442"/>
                                  <a:pt x="39683" y="91765"/>
                                </a:cubicBezTo>
                                <a:cubicBezTo>
                                  <a:pt x="41627" y="106866"/>
                                  <a:pt x="41627" y="121966"/>
                                  <a:pt x="43570" y="138229"/>
                                </a:cubicBezTo>
                                <a:cubicBezTo>
                                  <a:pt x="45514" y="145198"/>
                                  <a:pt x="45514" y="152168"/>
                                  <a:pt x="45514" y="160299"/>
                                </a:cubicBezTo>
                                <a:cubicBezTo>
                                  <a:pt x="45514" y="162622"/>
                                  <a:pt x="45514" y="166107"/>
                                  <a:pt x="45514" y="168430"/>
                                </a:cubicBezTo>
                                <a:cubicBezTo>
                                  <a:pt x="47458" y="176561"/>
                                  <a:pt x="47458" y="183530"/>
                                  <a:pt x="47458" y="191662"/>
                                </a:cubicBezTo>
                                <a:cubicBezTo>
                                  <a:pt x="47458" y="203277"/>
                                  <a:pt x="49402" y="214893"/>
                                  <a:pt x="49402" y="226509"/>
                                </a:cubicBezTo>
                                <a:cubicBezTo>
                                  <a:pt x="49402" y="227671"/>
                                  <a:pt x="49402" y="229994"/>
                                  <a:pt x="51346" y="231155"/>
                                </a:cubicBezTo>
                                <a:cubicBezTo>
                                  <a:pt x="55234" y="238125"/>
                                  <a:pt x="55234" y="245095"/>
                                  <a:pt x="55234" y="252064"/>
                                </a:cubicBezTo>
                                <a:cubicBezTo>
                                  <a:pt x="55234" y="255549"/>
                                  <a:pt x="57178" y="259034"/>
                                  <a:pt x="57178" y="262518"/>
                                </a:cubicBezTo>
                                <a:cubicBezTo>
                                  <a:pt x="61065" y="274134"/>
                                  <a:pt x="66897" y="284588"/>
                                  <a:pt x="66897" y="296204"/>
                                </a:cubicBezTo>
                                <a:cubicBezTo>
                                  <a:pt x="66897" y="303174"/>
                                  <a:pt x="70785" y="310143"/>
                                  <a:pt x="76616" y="317113"/>
                                </a:cubicBezTo>
                                <a:cubicBezTo>
                                  <a:pt x="80504" y="322921"/>
                                  <a:pt x="84392" y="328729"/>
                                  <a:pt x="82448" y="335698"/>
                                </a:cubicBezTo>
                                <a:cubicBezTo>
                                  <a:pt x="80504" y="340345"/>
                                  <a:pt x="82448" y="344991"/>
                                  <a:pt x="86336" y="349637"/>
                                </a:cubicBezTo>
                                <a:cubicBezTo>
                                  <a:pt x="92167" y="355445"/>
                                  <a:pt x="94111" y="361253"/>
                                  <a:pt x="97999" y="367061"/>
                                </a:cubicBezTo>
                                <a:cubicBezTo>
                                  <a:pt x="99943" y="371707"/>
                                  <a:pt x="99943" y="376354"/>
                                  <a:pt x="99943" y="381000"/>
                                </a:cubicBezTo>
                                <a:cubicBezTo>
                                  <a:pt x="97999" y="387970"/>
                                  <a:pt x="101887" y="393777"/>
                                  <a:pt x="109662" y="397262"/>
                                </a:cubicBezTo>
                                <a:cubicBezTo>
                                  <a:pt x="115494" y="399585"/>
                                  <a:pt x="119382" y="403070"/>
                                  <a:pt x="119382" y="407716"/>
                                </a:cubicBezTo>
                                <a:cubicBezTo>
                                  <a:pt x="119382" y="412363"/>
                                  <a:pt x="123269" y="414686"/>
                                  <a:pt x="129101" y="417009"/>
                                </a:cubicBezTo>
                                <a:cubicBezTo>
                                  <a:pt x="134933" y="419332"/>
                                  <a:pt x="134933" y="422817"/>
                                  <a:pt x="132989" y="426302"/>
                                </a:cubicBezTo>
                                <a:cubicBezTo>
                                  <a:pt x="129101" y="430948"/>
                                  <a:pt x="132989" y="435595"/>
                                  <a:pt x="138820" y="439079"/>
                                </a:cubicBezTo>
                                <a:cubicBezTo>
                                  <a:pt x="142708" y="441402"/>
                                  <a:pt x="144652" y="444887"/>
                                  <a:pt x="142708" y="448372"/>
                                </a:cubicBezTo>
                                <a:cubicBezTo>
                                  <a:pt x="142708" y="451857"/>
                                  <a:pt x="144652" y="455341"/>
                                  <a:pt x="146596" y="458826"/>
                                </a:cubicBezTo>
                                <a:cubicBezTo>
                                  <a:pt x="146596" y="457665"/>
                                  <a:pt x="148540" y="457665"/>
                                  <a:pt x="148540" y="456503"/>
                                </a:cubicBezTo>
                                <a:cubicBezTo>
                                  <a:pt x="150484" y="455341"/>
                                  <a:pt x="154372" y="455341"/>
                                  <a:pt x="154372" y="457665"/>
                                </a:cubicBezTo>
                                <a:cubicBezTo>
                                  <a:pt x="154372" y="461149"/>
                                  <a:pt x="156315" y="464634"/>
                                  <a:pt x="156315" y="468119"/>
                                </a:cubicBezTo>
                                <a:cubicBezTo>
                                  <a:pt x="160203" y="469281"/>
                                  <a:pt x="164091" y="470442"/>
                                  <a:pt x="167979" y="472765"/>
                                </a:cubicBezTo>
                                <a:cubicBezTo>
                                  <a:pt x="167979" y="472765"/>
                                  <a:pt x="169923" y="472765"/>
                                  <a:pt x="169923" y="472765"/>
                                </a:cubicBezTo>
                                <a:cubicBezTo>
                                  <a:pt x="169923" y="471604"/>
                                  <a:pt x="171866" y="471604"/>
                                  <a:pt x="171866" y="470442"/>
                                </a:cubicBezTo>
                                <a:cubicBezTo>
                                  <a:pt x="169923" y="465796"/>
                                  <a:pt x="167979" y="459988"/>
                                  <a:pt x="167979" y="455341"/>
                                </a:cubicBezTo>
                                <a:cubicBezTo>
                                  <a:pt x="167979" y="451857"/>
                                  <a:pt x="166035" y="448372"/>
                                  <a:pt x="164091" y="443726"/>
                                </a:cubicBezTo>
                                <a:cubicBezTo>
                                  <a:pt x="162147" y="439079"/>
                                  <a:pt x="160203" y="433271"/>
                                  <a:pt x="158259" y="428625"/>
                                </a:cubicBezTo>
                                <a:cubicBezTo>
                                  <a:pt x="156315" y="423979"/>
                                  <a:pt x="154372" y="421655"/>
                                  <a:pt x="152428" y="418171"/>
                                </a:cubicBezTo>
                                <a:cubicBezTo>
                                  <a:pt x="146596" y="411201"/>
                                  <a:pt x="140764" y="404232"/>
                                  <a:pt x="134933" y="397262"/>
                                </a:cubicBezTo>
                                <a:cubicBezTo>
                                  <a:pt x="131045" y="392616"/>
                                  <a:pt x="129101" y="387970"/>
                                  <a:pt x="129101" y="383323"/>
                                </a:cubicBezTo>
                                <a:cubicBezTo>
                                  <a:pt x="131045" y="377515"/>
                                  <a:pt x="129101" y="372869"/>
                                  <a:pt x="125213" y="368223"/>
                                </a:cubicBezTo>
                                <a:cubicBezTo>
                                  <a:pt x="123269" y="360091"/>
                                  <a:pt x="117438" y="351960"/>
                                  <a:pt x="115494" y="342668"/>
                                </a:cubicBezTo>
                                <a:cubicBezTo>
                                  <a:pt x="107718" y="331052"/>
                                  <a:pt x="105775" y="319436"/>
                                  <a:pt x="97999" y="307820"/>
                                </a:cubicBezTo>
                                <a:cubicBezTo>
                                  <a:pt x="94111" y="303174"/>
                                  <a:pt x="94111" y="299689"/>
                                  <a:pt x="94111" y="295043"/>
                                </a:cubicBezTo>
                                <a:cubicBezTo>
                                  <a:pt x="94111" y="289235"/>
                                  <a:pt x="92167" y="284588"/>
                                  <a:pt x="92167" y="278781"/>
                                </a:cubicBezTo>
                                <a:cubicBezTo>
                                  <a:pt x="92167" y="277619"/>
                                  <a:pt x="94111" y="276457"/>
                                  <a:pt x="94111" y="276457"/>
                                </a:cubicBezTo>
                                <a:cubicBezTo>
                                  <a:pt x="96055" y="276457"/>
                                  <a:pt x="97999" y="276457"/>
                                  <a:pt x="97999" y="276457"/>
                                </a:cubicBezTo>
                                <a:cubicBezTo>
                                  <a:pt x="99943" y="277619"/>
                                  <a:pt x="101887" y="278781"/>
                                  <a:pt x="103831" y="281104"/>
                                </a:cubicBezTo>
                                <a:cubicBezTo>
                                  <a:pt x="105775" y="282265"/>
                                  <a:pt x="105775" y="283427"/>
                                  <a:pt x="109662" y="283427"/>
                                </a:cubicBezTo>
                                <a:cubicBezTo>
                                  <a:pt x="113550" y="282265"/>
                                  <a:pt x="117438" y="283427"/>
                                  <a:pt x="119382" y="286912"/>
                                </a:cubicBezTo>
                                <a:cubicBezTo>
                                  <a:pt x="119382" y="286912"/>
                                  <a:pt x="119382" y="288073"/>
                                  <a:pt x="119382" y="288073"/>
                                </a:cubicBezTo>
                                <a:cubicBezTo>
                                  <a:pt x="123269" y="300851"/>
                                  <a:pt x="132989" y="313628"/>
                                  <a:pt x="136877" y="327567"/>
                                </a:cubicBezTo>
                                <a:cubicBezTo>
                                  <a:pt x="138820" y="333375"/>
                                  <a:pt x="144652" y="339183"/>
                                  <a:pt x="146596" y="344991"/>
                                </a:cubicBezTo>
                                <a:cubicBezTo>
                                  <a:pt x="148540" y="350799"/>
                                  <a:pt x="150484" y="356607"/>
                                  <a:pt x="154372" y="363576"/>
                                </a:cubicBezTo>
                                <a:cubicBezTo>
                                  <a:pt x="162147" y="377515"/>
                                  <a:pt x="167979" y="391454"/>
                                  <a:pt x="173810" y="405393"/>
                                </a:cubicBezTo>
                                <a:cubicBezTo>
                                  <a:pt x="175754" y="410040"/>
                                  <a:pt x="179642" y="414686"/>
                                  <a:pt x="181586" y="419332"/>
                                </a:cubicBezTo>
                                <a:cubicBezTo>
                                  <a:pt x="189361" y="428625"/>
                                  <a:pt x="197137" y="437918"/>
                                  <a:pt x="202968" y="448372"/>
                                </a:cubicBezTo>
                                <a:cubicBezTo>
                                  <a:pt x="204912" y="453018"/>
                                  <a:pt x="208800" y="457665"/>
                                  <a:pt x="212688" y="461149"/>
                                </a:cubicBezTo>
                                <a:cubicBezTo>
                                  <a:pt x="222407" y="472765"/>
                                  <a:pt x="232127" y="484381"/>
                                  <a:pt x="243790" y="494835"/>
                                </a:cubicBezTo>
                                <a:cubicBezTo>
                                  <a:pt x="253509" y="502966"/>
                                  <a:pt x="261285" y="511098"/>
                                  <a:pt x="267116" y="519229"/>
                                </a:cubicBezTo>
                                <a:cubicBezTo>
                                  <a:pt x="269060" y="520390"/>
                                  <a:pt x="269060" y="522713"/>
                                  <a:pt x="271004" y="523875"/>
                                </a:cubicBezTo>
                                <a:cubicBezTo>
                                  <a:pt x="282667" y="532006"/>
                                  <a:pt x="292387" y="541299"/>
                                  <a:pt x="304050" y="550592"/>
                                </a:cubicBezTo>
                                <a:cubicBezTo>
                                  <a:pt x="305994" y="551753"/>
                                  <a:pt x="305994" y="552915"/>
                                  <a:pt x="307938" y="554076"/>
                                </a:cubicBezTo>
                                <a:cubicBezTo>
                                  <a:pt x="335152" y="570338"/>
                                  <a:pt x="358479" y="588924"/>
                                  <a:pt x="387637" y="604024"/>
                                </a:cubicBezTo>
                                <a:cubicBezTo>
                                  <a:pt x="397356" y="609832"/>
                                  <a:pt x="409019" y="614479"/>
                                  <a:pt x="416795" y="621448"/>
                                </a:cubicBezTo>
                                <a:cubicBezTo>
                                  <a:pt x="418739" y="623771"/>
                                  <a:pt x="422627" y="624933"/>
                                  <a:pt x="424570" y="626095"/>
                                </a:cubicBezTo>
                                <a:cubicBezTo>
                                  <a:pt x="436234" y="631902"/>
                                  <a:pt x="445953" y="637710"/>
                                  <a:pt x="457616" y="643518"/>
                                </a:cubicBezTo>
                                <a:cubicBezTo>
                                  <a:pt x="465392" y="648165"/>
                                  <a:pt x="475111" y="651649"/>
                                  <a:pt x="484831" y="656296"/>
                                </a:cubicBezTo>
                                <a:cubicBezTo>
                                  <a:pt x="492606" y="659781"/>
                                  <a:pt x="498438" y="663265"/>
                                  <a:pt x="504269" y="666750"/>
                                </a:cubicBezTo>
                                <a:cubicBezTo>
                                  <a:pt x="513989" y="672558"/>
                                  <a:pt x="525652" y="677204"/>
                                  <a:pt x="537315" y="680689"/>
                                </a:cubicBezTo>
                                <a:cubicBezTo>
                                  <a:pt x="548979" y="684174"/>
                                  <a:pt x="558698" y="688820"/>
                                  <a:pt x="568417" y="693467"/>
                                </a:cubicBezTo>
                                <a:cubicBezTo>
                                  <a:pt x="576193" y="698113"/>
                                  <a:pt x="585912" y="699274"/>
                                  <a:pt x="595632" y="702759"/>
                                </a:cubicBezTo>
                                <a:cubicBezTo>
                                  <a:pt x="605351" y="707406"/>
                                  <a:pt x="617014" y="710890"/>
                                  <a:pt x="628678" y="714375"/>
                                </a:cubicBezTo>
                                <a:cubicBezTo>
                                  <a:pt x="632565" y="715537"/>
                                  <a:pt x="636453" y="715537"/>
                                  <a:pt x="640341" y="716698"/>
                                </a:cubicBezTo>
                                <a:cubicBezTo>
                                  <a:pt x="640341" y="716698"/>
                                  <a:pt x="642285" y="716698"/>
                                  <a:pt x="642285" y="716698"/>
                                </a:cubicBezTo>
                                <a:cubicBezTo>
                                  <a:pt x="642285" y="715537"/>
                                  <a:pt x="644229" y="714375"/>
                                  <a:pt x="644229" y="714375"/>
                                </a:cubicBezTo>
                                <a:cubicBezTo>
                                  <a:pt x="638397" y="707406"/>
                                  <a:pt x="634509" y="699274"/>
                                  <a:pt x="626734" y="692305"/>
                                </a:cubicBezTo>
                                <a:cubicBezTo>
                                  <a:pt x="615071" y="678366"/>
                                  <a:pt x="607295" y="664427"/>
                                  <a:pt x="595632" y="651649"/>
                                </a:cubicBezTo>
                                <a:cubicBezTo>
                                  <a:pt x="595632" y="651649"/>
                                  <a:pt x="595632" y="650488"/>
                                  <a:pt x="593688" y="650488"/>
                                </a:cubicBezTo>
                                <a:cubicBezTo>
                                  <a:pt x="587856" y="636549"/>
                                  <a:pt x="576193" y="624933"/>
                                  <a:pt x="572305" y="610994"/>
                                </a:cubicBezTo>
                                <a:cubicBezTo>
                                  <a:pt x="570361" y="606348"/>
                                  <a:pt x="568417" y="602863"/>
                                  <a:pt x="564530" y="599378"/>
                                </a:cubicBezTo>
                                <a:cubicBezTo>
                                  <a:pt x="556754" y="594732"/>
                                  <a:pt x="554810" y="587762"/>
                                  <a:pt x="554810" y="581954"/>
                                </a:cubicBezTo>
                                <a:lnTo>
                                  <a:pt x="554810" y="583116"/>
                                </a:lnTo>
                                <a:cubicBezTo>
                                  <a:pt x="554810" y="581954"/>
                                  <a:pt x="552866" y="581954"/>
                                  <a:pt x="552866" y="580793"/>
                                </a:cubicBezTo>
                                <a:cubicBezTo>
                                  <a:pt x="552866" y="577308"/>
                                  <a:pt x="548979" y="574985"/>
                                  <a:pt x="547035" y="571500"/>
                                </a:cubicBezTo>
                                <a:cubicBezTo>
                                  <a:pt x="547035" y="570338"/>
                                  <a:pt x="547035" y="569177"/>
                                  <a:pt x="547035" y="569177"/>
                                </a:cubicBezTo>
                                <a:cubicBezTo>
                                  <a:pt x="548979" y="565692"/>
                                  <a:pt x="545091" y="564531"/>
                                  <a:pt x="543147" y="563369"/>
                                </a:cubicBezTo>
                                <a:cubicBezTo>
                                  <a:pt x="547035" y="563369"/>
                                  <a:pt x="547035" y="562207"/>
                                  <a:pt x="547035" y="561046"/>
                                </a:cubicBezTo>
                                <a:cubicBezTo>
                                  <a:pt x="545091" y="558723"/>
                                  <a:pt x="541203" y="556399"/>
                                  <a:pt x="543147" y="552915"/>
                                </a:cubicBezTo>
                                <a:cubicBezTo>
                                  <a:pt x="545091" y="550592"/>
                                  <a:pt x="545091" y="548268"/>
                                  <a:pt x="541203" y="545945"/>
                                </a:cubicBezTo>
                                <a:cubicBezTo>
                                  <a:pt x="533428" y="541299"/>
                                  <a:pt x="529540" y="536652"/>
                                  <a:pt x="531484" y="530845"/>
                                </a:cubicBezTo>
                                <a:cubicBezTo>
                                  <a:pt x="531484" y="528521"/>
                                  <a:pt x="531484" y="527360"/>
                                  <a:pt x="529540" y="525037"/>
                                </a:cubicBezTo>
                                <a:cubicBezTo>
                                  <a:pt x="523708" y="520390"/>
                                  <a:pt x="523708" y="515744"/>
                                  <a:pt x="521764" y="509936"/>
                                </a:cubicBezTo>
                                <a:cubicBezTo>
                                  <a:pt x="519821" y="498320"/>
                                  <a:pt x="517877" y="486704"/>
                                  <a:pt x="515933" y="475088"/>
                                </a:cubicBezTo>
                                <a:cubicBezTo>
                                  <a:pt x="515933" y="471604"/>
                                  <a:pt x="515933" y="466957"/>
                                  <a:pt x="513989" y="463473"/>
                                </a:cubicBezTo>
                                <a:cubicBezTo>
                                  <a:pt x="513989" y="462311"/>
                                  <a:pt x="515933" y="462311"/>
                                  <a:pt x="515933" y="461149"/>
                                </a:cubicBezTo>
                                <a:cubicBezTo>
                                  <a:pt x="515933" y="459988"/>
                                  <a:pt x="519821" y="462311"/>
                                  <a:pt x="521764" y="463473"/>
                                </a:cubicBezTo>
                                <a:cubicBezTo>
                                  <a:pt x="521764" y="463473"/>
                                  <a:pt x="521764" y="464634"/>
                                  <a:pt x="521764" y="464634"/>
                                </a:cubicBezTo>
                                <a:cubicBezTo>
                                  <a:pt x="527596" y="479735"/>
                                  <a:pt x="539259" y="493674"/>
                                  <a:pt x="552866" y="506451"/>
                                </a:cubicBezTo>
                                <a:cubicBezTo>
                                  <a:pt x="554810" y="508774"/>
                                  <a:pt x="556754" y="508774"/>
                                  <a:pt x="560642" y="506451"/>
                                </a:cubicBezTo>
                                <a:cubicBezTo>
                                  <a:pt x="564530" y="504128"/>
                                  <a:pt x="568417" y="504128"/>
                                  <a:pt x="570361" y="506451"/>
                                </a:cubicBezTo>
                                <a:cubicBezTo>
                                  <a:pt x="572305" y="508774"/>
                                  <a:pt x="574249" y="511098"/>
                                  <a:pt x="576193" y="514582"/>
                                </a:cubicBezTo>
                                <a:cubicBezTo>
                                  <a:pt x="582025" y="526198"/>
                                  <a:pt x="593688" y="536652"/>
                                  <a:pt x="601463" y="547107"/>
                                </a:cubicBezTo>
                                <a:cubicBezTo>
                                  <a:pt x="603407" y="548268"/>
                                  <a:pt x="605351" y="550592"/>
                                  <a:pt x="607295" y="551753"/>
                                </a:cubicBezTo>
                                <a:cubicBezTo>
                                  <a:pt x="609239" y="552915"/>
                                  <a:pt x="609239" y="552915"/>
                                  <a:pt x="611183" y="554076"/>
                                </a:cubicBezTo>
                                <a:cubicBezTo>
                                  <a:pt x="613127" y="556399"/>
                                  <a:pt x="617014" y="557561"/>
                                  <a:pt x="618958" y="559884"/>
                                </a:cubicBezTo>
                                <a:cubicBezTo>
                                  <a:pt x="626734" y="569177"/>
                                  <a:pt x="640341" y="576146"/>
                                  <a:pt x="648116" y="586601"/>
                                </a:cubicBezTo>
                                <a:cubicBezTo>
                                  <a:pt x="653948" y="593570"/>
                                  <a:pt x="661724" y="600540"/>
                                  <a:pt x="669499" y="607509"/>
                                </a:cubicBezTo>
                                <a:cubicBezTo>
                                  <a:pt x="677275" y="613317"/>
                                  <a:pt x="683106" y="620287"/>
                                  <a:pt x="688938" y="627256"/>
                                </a:cubicBezTo>
                                <a:cubicBezTo>
                                  <a:pt x="694770" y="634226"/>
                                  <a:pt x="700601" y="640034"/>
                                  <a:pt x="706433" y="645841"/>
                                </a:cubicBezTo>
                                <a:cubicBezTo>
                                  <a:pt x="714208" y="651649"/>
                                  <a:pt x="721984" y="658619"/>
                                  <a:pt x="727815" y="665588"/>
                                </a:cubicBezTo>
                                <a:cubicBezTo>
                                  <a:pt x="729759" y="667912"/>
                                  <a:pt x="731703" y="671396"/>
                                  <a:pt x="735591" y="672558"/>
                                </a:cubicBezTo>
                                <a:cubicBezTo>
                                  <a:pt x="743366" y="677204"/>
                                  <a:pt x="747254" y="683012"/>
                                  <a:pt x="755030" y="687659"/>
                                </a:cubicBezTo>
                                <a:cubicBezTo>
                                  <a:pt x="766693" y="693467"/>
                                  <a:pt x="774468" y="701598"/>
                                  <a:pt x="780300" y="708567"/>
                                </a:cubicBezTo>
                                <a:cubicBezTo>
                                  <a:pt x="788076" y="717860"/>
                                  <a:pt x="799739" y="723668"/>
                                  <a:pt x="807514" y="732960"/>
                                </a:cubicBezTo>
                                <a:cubicBezTo>
                                  <a:pt x="809458" y="734122"/>
                                  <a:pt x="811402" y="736445"/>
                                  <a:pt x="815290" y="736445"/>
                                </a:cubicBezTo>
                                <a:cubicBezTo>
                                  <a:pt x="823065" y="738768"/>
                                  <a:pt x="828897" y="743415"/>
                                  <a:pt x="834729" y="746899"/>
                                </a:cubicBezTo>
                                <a:cubicBezTo>
                                  <a:pt x="838616" y="750384"/>
                                  <a:pt x="842504" y="753869"/>
                                  <a:pt x="850280" y="756192"/>
                                </a:cubicBezTo>
                                <a:cubicBezTo>
                                  <a:pt x="856111" y="757354"/>
                                  <a:pt x="859999" y="760838"/>
                                  <a:pt x="865831" y="763162"/>
                                </a:cubicBezTo>
                                <a:cubicBezTo>
                                  <a:pt x="869718" y="764323"/>
                                  <a:pt x="873606" y="766646"/>
                                  <a:pt x="875550" y="768970"/>
                                </a:cubicBezTo>
                                <a:cubicBezTo>
                                  <a:pt x="881382" y="774777"/>
                                  <a:pt x="893045" y="779424"/>
                                  <a:pt x="902764" y="782909"/>
                                </a:cubicBezTo>
                                <a:cubicBezTo>
                                  <a:pt x="906652" y="784070"/>
                                  <a:pt x="910540" y="785232"/>
                                  <a:pt x="912484" y="787555"/>
                                </a:cubicBezTo>
                                <a:cubicBezTo>
                                  <a:pt x="916372" y="791040"/>
                                  <a:pt x="922203" y="794524"/>
                                  <a:pt x="926091" y="798009"/>
                                </a:cubicBezTo>
                                <a:cubicBezTo>
                                  <a:pt x="931923" y="799171"/>
                                  <a:pt x="937754" y="800332"/>
                                  <a:pt x="943586" y="801494"/>
                                </a:cubicBezTo>
                                <a:cubicBezTo>
                                  <a:pt x="945530" y="804979"/>
                                  <a:pt x="947474" y="807302"/>
                                  <a:pt x="951361" y="810787"/>
                                </a:cubicBezTo>
                                <a:cubicBezTo>
                                  <a:pt x="949417" y="814271"/>
                                  <a:pt x="947474" y="816595"/>
                                  <a:pt x="949417" y="818918"/>
                                </a:cubicBezTo>
                                <a:cubicBezTo>
                                  <a:pt x="951361" y="825887"/>
                                  <a:pt x="947474" y="831695"/>
                                  <a:pt x="945530" y="838665"/>
                                </a:cubicBezTo>
                                <a:cubicBezTo>
                                  <a:pt x="943586" y="844473"/>
                                  <a:pt x="939698" y="849119"/>
                                  <a:pt x="931923" y="852604"/>
                                </a:cubicBezTo>
                                <a:cubicBezTo>
                                  <a:pt x="924147" y="856088"/>
                                  <a:pt x="920259" y="859573"/>
                                  <a:pt x="916372" y="864220"/>
                                </a:cubicBezTo>
                                <a:cubicBezTo>
                                  <a:pt x="912484" y="870027"/>
                                  <a:pt x="904708" y="874674"/>
                                  <a:pt x="896933" y="878159"/>
                                </a:cubicBezTo>
                                <a:cubicBezTo>
                                  <a:pt x="891101" y="880482"/>
                                  <a:pt x="887213" y="882805"/>
                                  <a:pt x="879438" y="883966"/>
                                </a:cubicBezTo>
                                <a:cubicBezTo>
                                  <a:pt x="871662" y="886290"/>
                                  <a:pt x="863887" y="887451"/>
                                  <a:pt x="854167" y="889774"/>
                                </a:cubicBezTo>
                                <a:cubicBezTo>
                                  <a:pt x="854167" y="889774"/>
                                  <a:pt x="852224" y="889774"/>
                                  <a:pt x="852224" y="890936"/>
                                </a:cubicBezTo>
                                <a:cubicBezTo>
                                  <a:pt x="842504" y="896744"/>
                                  <a:pt x="832785" y="897906"/>
                                  <a:pt x="819178" y="897906"/>
                                </a:cubicBezTo>
                                <a:cubicBezTo>
                                  <a:pt x="817234" y="897906"/>
                                  <a:pt x="813346" y="899067"/>
                                  <a:pt x="809458" y="900229"/>
                                </a:cubicBezTo>
                                <a:cubicBezTo>
                                  <a:pt x="795851" y="904875"/>
                                  <a:pt x="784188" y="909521"/>
                                  <a:pt x="774468" y="915329"/>
                                </a:cubicBezTo>
                                <a:cubicBezTo>
                                  <a:pt x="772525" y="916491"/>
                                  <a:pt x="770581" y="916491"/>
                                  <a:pt x="770581" y="915329"/>
                                </a:cubicBezTo>
                                <a:cubicBezTo>
                                  <a:pt x="770581" y="915329"/>
                                  <a:pt x="770581" y="914168"/>
                                  <a:pt x="770581" y="914168"/>
                                </a:cubicBezTo>
                                <a:cubicBezTo>
                                  <a:pt x="770581" y="911845"/>
                                  <a:pt x="774468" y="909521"/>
                                  <a:pt x="770581" y="907198"/>
                                </a:cubicBezTo>
                                <a:cubicBezTo>
                                  <a:pt x="768637" y="906037"/>
                                  <a:pt x="764749" y="907198"/>
                                  <a:pt x="760861" y="907198"/>
                                </a:cubicBezTo>
                                <a:cubicBezTo>
                                  <a:pt x="758917" y="907198"/>
                                  <a:pt x="756974" y="908360"/>
                                  <a:pt x="756974" y="908360"/>
                                </a:cubicBezTo>
                                <a:cubicBezTo>
                                  <a:pt x="741423" y="908360"/>
                                  <a:pt x="725872" y="910683"/>
                                  <a:pt x="710321" y="913006"/>
                                </a:cubicBezTo>
                                <a:cubicBezTo>
                                  <a:pt x="700601" y="914168"/>
                                  <a:pt x="690882" y="915329"/>
                                  <a:pt x="681162" y="915329"/>
                                </a:cubicBezTo>
                                <a:cubicBezTo>
                                  <a:pt x="671443" y="915329"/>
                                  <a:pt x="659780" y="917652"/>
                                  <a:pt x="650060" y="918814"/>
                                </a:cubicBezTo>
                                <a:cubicBezTo>
                                  <a:pt x="642285" y="919976"/>
                                  <a:pt x="632565" y="922299"/>
                                  <a:pt x="624790" y="921137"/>
                                </a:cubicBezTo>
                                <a:cubicBezTo>
                                  <a:pt x="622846" y="921137"/>
                                  <a:pt x="620902" y="921137"/>
                                  <a:pt x="617014" y="922299"/>
                                </a:cubicBezTo>
                                <a:cubicBezTo>
                                  <a:pt x="589800" y="926945"/>
                                  <a:pt x="560642" y="926945"/>
                                  <a:pt x="531484" y="929268"/>
                                </a:cubicBezTo>
                                <a:cubicBezTo>
                                  <a:pt x="517877" y="930430"/>
                                  <a:pt x="502326" y="931591"/>
                                  <a:pt x="488718" y="933915"/>
                                </a:cubicBezTo>
                                <a:cubicBezTo>
                                  <a:pt x="477055" y="936238"/>
                                  <a:pt x="463448" y="937399"/>
                                  <a:pt x="451785" y="937399"/>
                                </a:cubicBezTo>
                                <a:cubicBezTo>
                                  <a:pt x="442065" y="937399"/>
                                  <a:pt x="430402" y="937399"/>
                                  <a:pt x="420683" y="940884"/>
                                </a:cubicBezTo>
                                <a:cubicBezTo>
                                  <a:pt x="416795" y="942046"/>
                                  <a:pt x="412907" y="942046"/>
                                  <a:pt x="409019" y="942046"/>
                                </a:cubicBezTo>
                                <a:cubicBezTo>
                                  <a:pt x="399300" y="940884"/>
                                  <a:pt x="389581" y="942046"/>
                                  <a:pt x="379861" y="943207"/>
                                </a:cubicBezTo>
                                <a:cubicBezTo>
                                  <a:pt x="375974" y="944369"/>
                                  <a:pt x="370142" y="944369"/>
                                  <a:pt x="366254" y="944369"/>
                                </a:cubicBezTo>
                                <a:cubicBezTo>
                                  <a:pt x="358479" y="944369"/>
                                  <a:pt x="350703" y="944369"/>
                                  <a:pt x="342928" y="945531"/>
                                </a:cubicBezTo>
                                <a:cubicBezTo>
                                  <a:pt x="335152" y="946692"/>
                                  <a:pt x="327377" y="947854"/>
                                  <a:pt x="319601" y="949015"/>
                                </a:cubicBezTo>
                                <a:cubicBezTo>
                                  <a:pt x="313769" y="950177"/>
                                  <a:pt x="309882" y="949015"/>
                                  <a:pt x="305994" y="947854"/>
                                </a:cubicBezTo>
                                <a:cubicBezTo>
                                  <a:pt x="300162" y="945531"/>
                                  <a:pt x="296275" y="943207"/>
                                  <a:pt x="290443" y="940884"/>
                                </a:cubicBezTo>
                                <a:cubicBezTo>
                                  <a:pt x="286555" y="938561"/>
                                  <a:pt x="284611" y="935076"/>
                                  <a:pt x="288499" y="931591"/>
                                </a:cubicBezTo>
                                <a:cubicBezTo>
                                  <a:pt x="292387" y="926945"/>
                                  <a:pt x="298218" y="922299"/>
                                  <a:pt x="304050" y="918814"/>
                                </a:cubicBezTo>
                                <a:cubicBezTo>
                                  <a:pt x="305994" y="917652"/>
                                  <a:pt x="307938" y="916491"/>
                                  <a:pt x="309882" y="916491"/>
                                </a:cubicBezTo>
                                <a:cubicBezTo>
                                  <a:pt x="319601" y="915329"/>
                                  <a:pt x="325433" y="911845"/>
                                  <a:pt x="333208" y="908360"/>
                                </a:cubicBezTo>
                                <a:cubicBezTo>
                                  <a:pt x="337096" y="906037"/>
                                  <a:pt x="342928" y="904875"/>
                                  <a:pt x="346815" y="902552"/>
                                </a:cubicBezTo>
                                <a:cubicBezTo>
                                  <a:pt x="348759" y="901390"/>
                                  <a:pt x="352647" y="900229"/>
                                  <a:pt x="354591" y="900229"/>
                                </a:cubicBezTo>
                                <a:cubicBezTo>
                                  <a:pt x="366254" y="897906"/>
                                  <a:pt x="375974" y="896744"/>
                                  <a:pt x="387637" y="895582"/>
                                </a:cubicBezTo>
                                <a:cubicBezTo>
                                  <a:pt x="393468" y="894421"/>
                                  <a:pt x="401244" y="894421"/>
                                  <a:pt x="407076" y="892098"/>
                                </a:cubicBezTo>
                                <a:cubicBezTo>
                                  <a:pt x="424570" y="887451"/>
                                  <a:pt x="444009" y="883966"/>
                                  <a:pt x="461504" y="879320"/>
                                </a:cubicBezTo>
                                <a:cubicBezTo>
                                  <a:pt x="473167" y="875835"/>
                                  <a:pt x="486775" y="873512"/>
                                  <a:pt x="500382" y="872351"/>
                                </a:cubicBezTo>
                                <a:cubicBezTo>
                                  <a:pt x="510101" y="871189"/>
                                  <a:pt x="517877" y="870027"/>
                                  <a:pt x="525652" y="867704"/>
                                </a:cubicBezTo>
                                <a:cubicBezTo>
                                  <a:pt x="537315" y="864220"/>
                                  <a:pt x="548979" y="861896"/>
                                  <a:pt x="562586" y="860735"/>
                                </a:cubicBezTo>
                                <a:cubicBezTo>
                                  <a:pt x="576193" y="859573"/>
                                  <a:pt x="587856" y="858412"/>
                                  <a:pt x="599519" y="856088"/>
                                </a:cubicBezTo>
                                <a:cubicBezTo>
                                  <a:pt x="607295" y="853765"/>
                                  <a:pt x="617014" y="853765"/>
                                  <a:pt x="624790" y="853765"/>
                                </a:cubicBezTo>
                                <a:cubicBezTo>
                                  <a:pt x="634509" y="853765"/>
                                  <a:pt x="644229" y="851442"/>
                                  <a:pt x="652004" y="849119"/>
                                </a:cubicBezTo>
                                <a:cubicBezTo>
                                  <a:pt x="652004" y="849119"/>
                                  <a:pt x="653948" y="847957"/>
                                  <a:pt x="653948" y="847957"/>
                                </a:cubicBezTo>
                                <a:cubicBezTo>
                                  <a:pt x="653948" y="846796"/>
                                  <a:pt x="653948" y="845634"/>
                                  <a:pt x="652004" y="845634"/>
                                </a:cubicBezTo>
                                <a:cubicBezTo>
                                  <a:pt x="650060" y="844473"/>
                                  <a:pt x="648116" y="843311"/>
                                  <a:pt x="646173" y="843311"/>
                                </a:cubicBezTo>
                                <a:cubicBezTo>
                                  <a:pt x="638397" y="840988"/>
                                  <a:pt x="630622" y="839826"/>
                                  <a:pt x="620902" y="837503"/>
                                </a:cubicBezTo>
                                <a:cubicBezTo>
                                  <a:pt x="615071" y="836341"/>
                                  <a:pt x="611183" y="835180"/>
                                  <a:pt x="605351" y="832857"/>
                                </a:cubicBezTo>
                                <a:cubicBezTo>
                                  <a:pt x="587856" y="827049"/>
                                  <a:pt x="572305" y="821241"/>
                                  <a:pt x="554810" y="815433"/>
                                </a:cubicBezTo>
                                <a:cubicBezTo>
                                  <a:pt x="545091" y="813110"/>
                                  <a:pt x="537315" y="809625"/>
                                  <a:pt x="529540" y="807302"/>
                                </a:cubicBezTo>
                                <a:cubicBezTo>
                                  <a:pt x="519821" y="803817"/>
                                  <a:pt x="512045" y="800332"/>
                                  <a:pt x="502326" y="796848"/>
                                </a:cubicBezTo>
                                <a:cubicBezTo>
                                  <a:pt x="469280" y="782909"/>
                                  <a:pt x="434290" y="771293"/>
                                  <a:pt x="403188" y="756192"/>
                                </a:cubicBezTo>
                                <a:cubicBezTo>
                                  <a:pt x="383749" y="746899"/>
                                  <a:pt x="364310" y="738768"/>
                                  <a:pt x="346815" y="728314"/>
                                </a:cubicBezTo>
                                <a:cubicBezTo>
                                  <a:pt x="321545" y="714375"/>
                                  <a:pt x="298218" y="700436"/>
                                  <a:pt x="276836" y="685335"/>
                                </a:cubicBezTo>
                                <a:cubicBezTo>
                                  <a:pt x="274892" y="684174"/>
                                  <a:pt x="274892" y="683012"/>
                                  <a:pt x="272948" y="681851"/>
                                </a:cubicBezTo>
                                <a:cubicBezTo>
                                  <a:pt x="274892" y="681851"/>
                                  <a:pt x="276836" y="681851"/>
                                  <a:pt x="280724" y="681851"/>
                                </a:cubicBezTo>
                                <a:cubicBezTo>
                                  <a:pt x="282667" y="681851"/>
                                  <a:pt x="284611" y="679527"/>
                                  <a:pt x="284611" y="678366"/>
                                </a:cubicBezTo>
                                <a:cubicBezTo>
                                  <a:pt x="282667" y="677204"/>
                                  <a:pt x="280724" y="674881"/>
                                  <a:pt x="278780" y="673720"/>
                                </a:cubicBezTo>
                                <a:cubicBezTo>
                                  <a:pt x="271004" y="667912"/>
                                  <a:pt x="263229" y="663265"/>
                                  <a:pt x="253509" y="657457"/>
                                </a:cubicBezTo>
                                <a:cubicBezTo>
                                  <a:pt x="245734" y="651649"/>
                                  <a:pt x="236014" y="645841"/>
                                  <a:pt x="230183" y="638872"/>
                                </a:cubicBezTo>
                                <a:cubicBezTo>
                                  <a:pt x="228239" y="637710"/>
                                  <a:pt x="228239" y="636549"/>
                                  <a:pt x="226295" y="635387"/>
                                </a:cubicBezTo>
                                <a:cubicBezTo>
                                  <a:pt x="212688" y="628418"/>
                                  <a:pt x="206856" y="619125"/>
                                  <a:pt x="195193" y="612156"/>
                                </a:cubicBezTo>
                                <a:cubicBezTo>
                                  <a:pt x="187417" y="607509"/>
                                  <a:pt x="183530" y="601701"/>
                                  <a:pt x="177698" y="597055"/>
                                </a:cubicBezTo>
                                <a:cubicBezTo>
                                  <a:pt x="162147" y="580793"/>
                                  <a:pt x="144652" y="564531"/>
                                  <a:pt x="132989" y="545945"/>
                                </a:cubicBezTo>
                                <a:cubicBezTo>
                                  <a:pt x="129101" y="541299"/>
                                  <a:pt x="127157" y="535491"/>
                                  <a:pt x="121326" y="532006"/>
                                </a:cubicBezTo>
                                <a:cubicBezTo>
                                  <a:pt x="127157" y="532006"/>
                                  <a:pt x="131045" y="533168"/>
                                  <a:pt x="132989" y="535491"/>
                                </a:cubicBezTo>
                                <a:cubicBezTo>
                                  <a:pt x="142708" y="544784"/>
                                  <a:pt x="154372" y="554076"/>
                                  <a:pt x="164091" y="563369"/>
                                </a:cubicBezTo>
                                <a:cubicBezTo>
                                  <a:pt x="167979" y="566854"/>
                                  <a:pt x="169923" y="571500"/>
                                  <a:pt x="173810" y="574985"/>
                                </a:cubicBezTo>
                                <a:cubicBezTo>
                                  <a:pt x="177698" y="578470"/>
                                  <a:pt x="179642" y="581954"/>
                                  <a:pt x="185474" y="583116"/>
                                </a:cubicBezTo>
                                <a:cubicBezTo>
                                  <a:pt x="187417" y="584277"/>
                                  <a:pt x="189361" y="583116"/>
                                  <a:pt x="191305" y="583116"/>
                                </a:cubicBezTo>
                                <a:cubicBezTo>
                                  <a:pt x="193249" y="583116"/>
                                  <a:pt x="195193" y="579631"/>
                                  <a:pt x="195193" y="578470"/>
                                </a:cubicBezTo>
                                <a:cubicBezTo>
                                  <a:pt x="195193" y="577308"/>
                                  <a:pt x="193249" y="576146"/>
                                  <a:pt x="193249" y="576146"/>
                                </a:cubicBezTo>
                                <a:cubicBezTo>
                                  <a:pt x="183530" y="571500"/>
                                  <a:pt x="177698" y="565692"/>
                                  <a:pt x="173810" y="558723"/>
                                </a:cubicBezTo>
                                <a:cubicBezTo>
                                  <a:pt x="171866" y="550592"/>
                                  <a:pt x="164091" y="542460"/>
                                  <a:pt x="156315" y="534329"/>
                                </a:cubicBezTo>
                                <a:cubicBezTo>
                                  <a:pt x="150484" y="529683"/>
                                  <a:pt x="146596" y="525037"/>
                                  <a:pt x="142708" y="519229"/>
                                </a:cubicBezTo>
                                <a:cubicBezTo>
                                  <a:pt x="129101" y="498320"/>
                                  <a:pt x="115494" y="478573"/>
                                  <a:pt x="101887" y="457665"/>
                                </a:cubicBezTo>
                                <a:cubicBezTo>
                                  <a:pt x="99943" y="456503"/>
                                  <a:pt x="97999" y="454180"/>
                                  <a:pt x="97999" y="453018"/>
                                </a:cubicBezTo>
                                <a:cubicBezTo>
                                  <a:pt x="92167" y="441402"/>
                                  <a:pt x="88280" y="429787"/>
                                  <a:pt x="82448" y="418171"/>
                                </a:cubicBezTo>
                                <a:cubicBezTo>
                                  <a:pt x="80504" y="415848"/>
                                  <a:pt x="80504" y="413524"/>
                                  <a:pt x="78560" y="411201"/>
                                </a:cubicBezTo>
                                <a:cubicBezTo>
                                  <a:pt x="76616" y="407716"/>
                                  <a:pt x="74673" y="403070"/>
                                  <a:pt x="72729" y="398424"/>
                                </a:cubicBezTo>
                                <a:cubicBezTo>
                                  <a:pt x="72729" y="397262"/>
                                  <a:pt x="72729" y="396101"/>
                                  <a:pt x="70785" y="393777"/>
                                </a:cubicBezTo>
                                <a:cubicBezTo>
                                  <a:pt x="63009" y="382162"/>
                                  <a:pt x="61065" y="369384"/>
                                  <a:pt x="57178" y="356607"/>
                                </a:cubicBezTo>
                                <a:cubicBezTo>
                                  <a:pt x="55234" y="351960"/>
                                  <a:pt x="51346" y="347314"/>
                                  <a:pt x="51346" y="342668"/>
                                </a:cubicBezTo>
                                <a:cubicBezTo>
                                  <a:pt x="49402" y="338021"/>
                                  <a:pt x="49402" y="333375"/>
                                  <a:pt x="47458" y="328729"/>
                                </a:cubicBezTo>
                                <a:cubicBezTo>
                                  <a:pt x="45514" y="324082"/>
                                  <a:pt x="41627" y="318274"/>
                                  <a:pt x="39683" y="313628"/>
                                </a:cubicBezTo>
                                <a:cubicBezTo>
                                  <a:pt x="35795" y="308982"/>
                                  <a:pt x="33851" y="304335"/>
                                  <a:pt x="35795" y="299689"/>
                                </a:cubicBezTo>
                                <a:cubicBezTo>
                                  <a:pt x="39683" y="290396"/>
                                  <a:pt x="35795" y="279942"/>
                                  <a:pt x="31907" y="270649"/>
                                </a:cubicBezTo>
                                <a:cubicBezTo>
                                  <a:pt x="31907" y="267165"/>
                                  <a:pt x="28019" y="264841"/>
                                  <a:pt x="24132" y="263680"/>
                                </a:cubicBezTo>
                                <a:cubicBezTo>
                                  <a:pt x="18300" y="261357"/>
                                  <a:pt x="14412" y="257872"/>
                                  <a:pt x="14412" y="254387"/>
                                </a:cubicBezTo>
                                <a:cubicBezTo>
                                  <a:pt x="14412" y="250902"/>
                                  <a:pt x="14412" y="246256"/>
                                  <a:pt x="18300" y="243933"/>
                                </a:cubicBezTo>
                                <a:cubicBezTo>
                                  <a:pt x="20244" y="241610"/>
                                  <a:pt x="20244" y="239287"/>
                                  <a:pt x="20244" y="238125"/>
                                </a:cubicBezTo>
                                <a:cubicBezTo>
                                  <a:pt x="18300" y="223024"/>
                                  <a:pt x="18300" y="207924"/>
                                  <a:pt x="18300" y="193985"/>
                                </a:cubicBezTo>
                                <a:cubicBezTo>
                                  <a:pt x="18300" y="181207"/>
                                  <a:pt x="14412" y="169591"/>
                                  <a:pt x="14412" y="156814"/>
                                </a:cubicBezTo>
                                <a:cubicBezTo>
                                  <a:pt x="14412" y="154491"/>
                                  <a:pt x="12468" y="152168"/>
                                  <a:pt x="10525" y="149845"/>
                                </a:cubicBezTo>
                                <a:cubicBezTo>
                                  <a:pt x="6637" y="145198"/>
                                  <a:pt x="4693" y="140552"/>
                                  <a:pt x="2749" y="134744"/>
                                </a:cubicBezTo>
                                <a:cubicBezTo>
                                  <a:pt x="805" y="118482"/>
                                  <a:pt x="-1139" y="103381"/>
                                  <a:pt x="805" y="88280"/>
                                </a:cubicBezTo>
                                <a:cubicBezTo>
                                  <a:pt x="2749" y="80149"/>
                                  <a:pt x="2749" y="72018"/>
                                  <a:pt x="2749" y="63887"/>
                                </a:cubicBezTo>
                                <a:cubicBezTo>
                                  <a:pt x="2749" y="62726"/>
                                  <a:pt x="2749" y="61564"/>
                                  <a:pt x="4693" y="59241"/>
                                </a:cubicBezTo>
                                <a:cubicBezTo>
                                  <a:pt x="4693" y="58079"/>
                                  <a:pt x="8581" y="56918"/>
                                  <a:pt x="10525" y="56918"/>
                                </a:cubicBezTo>
                                <a:cubicBezTo>
                                  <a:pt x="18300" y="56918"/>
                                  <a:pt x="18300" y="56918"/>
                                  <a:pt x="18300" y="54595"/>
                                </a:cubicBezTo>
                                <a:cubicBezTo>
                                  <a:pt x="20244" y="49948"/>
                                  <a:pt x="22188" y="46463"/>
                                  <a:pt x="22188" y="40655"/>
                                </a:cubicBezTo>
                                <a:cubicBezTo>
                                  <a:pt x="20244" y="32524"/>
                                  <a:pt x="20244" y="23232"/>
                                  <a:pt x="24132" y="15101"/>
                                </a:cubicBezTo>
                                <a:cubicBezTo>
                                  <a:pt x="26076" y="10454"/>
                                  <a:pt x="26076" y="6970"/>
                                  <a:pt x="26076" y="2323"/>
                                </a:cubicBezTo>
                                <a:cubicBezTo>
                                  <a:pt x="26076" y="1162"/>
                                  <a:pt x="28019" y="1162"/>
                                  <a:pt x="2996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9439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Forma libre: Forma 11">
                          <a:extLst>
                            <a:ext uri="{FF2B5EF4-FFF2-40B4-BE49-F238E27FC236}">
                              <a16:creationId xmlns:a16="http://schemas.microsoft.com/office/drawing/2014/main" id="{20C11D62-38FF-47F2-812E-11F976329622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943100" y="657225"/>
                            <a:ext cx="395305" cy="597973"/>
                          </a:xfrm>
                          <a:custGeom>
                            <a:avLst/>
                            <a:gdLst>
                              <a:gd name="connsiteX0" fmla="*/ 303917 w 961143"/>
                              <a:gd name="connsiteY0" fmla="*/ 954549 h 955573"/>
                              <a:gd name="connsiteX1" fmla="*/ 307092 w 961143"/>
                              <a:gd name="connsiteY1" fmla="*/ 955573 h 955573"/>
                              <a:gd name="connsiteX2" fmla="*/ 305505 w 961143"/>
                              <a:gd name="connsiteY2" fmla="*/ 955573 h 955573"/>
                              <a:gd name="connsiteX3" fmla="*/ 303917 w 961143"/>
                              <a:gd name="connsiteY3" fmla="*/ 954549 h 955573"/>
                              <a:gd name="connsiteX4" fmla="*/ 340431 w 961143"/>
                              <a:gd name="connsiteY4" fmla="*/ 0 h 955573"/>
                              <a:gd name="connsiteX5" fmla="*/ 343606 w 961143"/>
                              <a:gd name="connsiteY5" fmla="*/ 0 h 955573"/>
                              <a:gd name="connsiteX6" fmla="*/ 349956 w 961143"/>
                              <a:gd name="connsiteY6" fmla="*/ 2048 h 955573"/>
                              <a:gd name="connsiteX7" fmla="*/ 395993 w 961143"/>
                              <a:gd name="connsiteY7" fmla="*/ 17411 h 955573"/>
                              <a:gd name="connsiteX8" fmla="*/ 416631 w 961143"/>
                              <a:gd name="connsiteY8" fmla="*/ 26629 h 955573"/>
                              <a:gd name="connsiteX9" fmla="*/ 443618 w 961143"/>
                              <a:gd name="connsiteY9" fmla="*/ 38919 h 955573"/>
                              <a:gd name="connsiteX10" fmla="*/ 449968 w 961143"/>
                              <a:gd name="connsiteY10" fmla="*/ 41992 h 955573"/>
                              <a:gd name="connsiteX11" fmla="*/ 484893 w 961143"/>
                              <a:gd name="connsiteY11" fmla="*/ 58379 h 955573"/>
                              <a:gd name="connsiteX12" fmla="*/ 519818 w 961143"/>
                              <a:gd name="connsiteY12" fmla="*/ 72718 h 955573"/>
                              <a:gd name="connsiteX13" fmla="*/ 537281 w 961143"/>
                              <a:gd name="connsiteY13" fmla="*/ 78863 h 955573"/>
                              <a:gd name="connsiteX14" fmla="*/ 569031 w 961143"/>
                              <a:gd name="connsiteY14" fmla="*/ 89105 h 955573"/>
                              <a:gd name="connsiteX15" fmla="*/ 635706 w 961143"/>
                              <a:gd name="connsiteY15" fmla="*/ 108565 h 955573"/>
                              <a:gd name="connsiteX16" fmla="*/ 656343 w 961143"/>
                              <a:gd name="connsiteY16" fmla="*/ 112661 h 955573"/>
                              <a:gd name="connsiteX17" fmla="*/ 659518 w 961143"/>
                              <a:gd name="connsiteY17" fmla="*/ 113685 h 955573"/>
                              <a:gd name="connsiteX18" fmla="*/ 702381 w 961143"/>
                              <a:gd name="connsiteY18" fmla="*/ 125976 h 955573"/>
                              <a:gd name="connsiteX19" fmla="*/ 710318 w 961143"/>
                              <a:gd name="connsiteY19" fmla="*/ 128024 h 955573"/>
                              <a:gd name="connsiteX20" fmla="*/ 738893 w 961143"/>
                              <a:gd name="connsiteY20" fmla="*/ 135194 h 955573"/>
                              <a:gd name="connsiteX21" fmla="*/ 754768 w 961143"/>
                              <a:gd name="connsiteY21" fmla="*/ 138266 h 955573"/>
                              <a:gd name="connsiteX22" fmla="*/ 764293 w 961143"/>
                              <a:gd name="connsiteY22" fmla="*/ 140315 h 955573"/>
                              <a:gd name="connsiteX23" fmla="*/ 780168 w 961143"/>
                              <a:gd name="connsiteY23" fmla="*/ 143387 h 955573"/>
                              <a:gd name="connsiteX24" fmla="*/ 789693 w 961143"/>
                              <a:gd name="connsiteY24" fmla="*/ 145435 h 955573"/>
                              <a:gd name="connsiteX25" fmla="*/ 824618 w 961143"/>
                              <a:gd name="connsiteY25" fmla="*/ 151581 h 955573"/>
                              <a:gd name="connsiteX26" fmla="*/ 859543 w 961143"/>
                              <a:gd name="connsiteY26" fmla="*/ 157726 h 955573"/>
                              <a:gd name="connsiteX27" fmla="*/ 881768 w 961143"/>
                              <a:gd name="connsiteY27" fmla="*/ 161823 h 955573"/>
                              <a:gd name="connsiteX28" fmla="*/ 891293 w 961143"/>
                              <a:gd name="connsiteY28" fmla="*/ 161823 h 955573"/>
                              <a:gd name="connsiteX29" fmla="*/ 942093 w 961143"/>
                              <a:gd name="connsiteY29" fmla="*/ 152605 h 955573"/>
                              <a:gd name="connsiteX30" fmla="*/ 948443 w 961143"/>
                              <a:gd name="connsiteY30" fmla="*/ 151581 h 955573"/>
                              <a:gd name="connsiteX31" fmla="*/ 956381 w 961143"/>
                              <a:gd name="connsiteY31" fmla="*/ 153629 h 955573"/>
                              <a:gd name="connsiteX32" fmla="*/ 959556 w 961143"/>
                              <a:gd name="connsiteY32" fmla="*/ 156702 h 955573"/>
                              <a:gd name="connsiteX33" fmla="*/ 961143 w 961143"/>
                              <a:gd name="connsiteY33" fmla="*/ 159774 h 955573"/>
                              <a:gd name="connsiteX34" fmla="*/ 957968 w 961143"/>
                              <a:gd name="connsiteY34" fmla="*/ 180258 h 955573"/>
                              <a:gd name="connsiteX35" fmla="*/ 945268 w 961143"/>
                              <a:gd name="connsiteY35" fmla="*/ 194597 h 955573"/>
                              <a:gd name="connsiteX36" fmla="*/ 934156 w 961143"/>
                              <a:gd name="connsiteY36" fmla="*/ 202790 h 955573"/>
                              <a:gd name="connsiteX37" fmla="*/ 913518 w 961143"/>
                              <a:gd name="connsiteY37" fmla="*/ 217129 h 955573"/>
                              <a:gd name="connsiteX38" fmla="*/ 907168 w 961143"/>
                              <a:gd name="connsiteY38" fmla="*/ 220202 h 955573"/>
                              <a:gd name="connsiteX39" fmla="*/ 902406 w 961143"/>
                              <a:gd name="connsiteY39" fmla="*/ 222250 h 955573"/>
                              <a:gd name="connsiteX40" fmla="*/ 877006 w 961143"/>
                              <a:gd name="connsiteY40" fmla="*/ 231468 h 955573"/>
                              <a:gd name="connsiteX41" fmla="*/ 856368 w 961143"/>
                              <a:gd name="connsiteY41" fmla="*/ 240685 h 955573"/>
                              <a:gd name="connsiteX42" fmla="*/ 850018 w 961143"/>
                              <a:gd name="connsiteY42" fmla="*/ 244782 h 955573"/>
                              <a:gd name="connsiteX43" fmla="*/ 837318 w 961143"/>
                              <a:gd name="connsiteY43" fmla="*/ 249903 h 955573"/>
                              <a:gd name="connsiteX44" fmla="*/ 829381 w 961143"/>
                              <a:gd name="connsiteY44" fmla="*/ 251952 h 955573"/>
                              <a:gd name="connsiteX45" fmla="*/ 803981 w 961143"/>
                              <a:gd name="connsiteY45" fmla="*/ 263218 h 955573"/>
                              <a:gd name="connsiteX46" fmla="*/ 776993 w 961143"/>
                              <a:gd name="connsiteY46" fmla="*/ 273460 h 955573"/>
                              <a:gd name="connsiteX47" fmla="*/ 694443 w 961143"/>
                              <a:gd name="connsiteY47" fmla="*/ 306234 h 955573"/>
                              <a:gd name="connsiteX48" fmla="*/ 651581 w 961143"/>
                              <a:gd name="connsiteY48" fmla="*/ 323645 h 955573"/>
                              <a:gd name="connsiteX49" fmla="*/ 632531 w 961143"/>
                              <a:gd name="connsiteY49" fmla="*/ 332863 h 955573"/>
                              <a:gd name="connsiteX50" fmla="*/ 608718 w 961143"/>
                              <a:gd name="connsiteY50" fmla="*/ 345153 h 955573"/>
                              <a:gd name="connsiteX51" fmla="*/ 572206 w 961143"/>
                              <a:gd name="connsiteY51" fmla="*/ 364613 h 955573"/>
                              <a:gd name="connsiteX52" fmla="*/ 556331 w 961143"/>
                              <a:gd name="connsiteY52" fmla="*/ 373831 h 955573"/>
                              <a:gd name="connsiteX53" fmla="*/ 543631 w 961143"/>
                              <a:gd name="connsiteY53" fmla="*/ 379976 h 955573"/>
                              <a:gd name="connsiteX54" fmla="*/ 527756 w 961143"/>
                              <a:gd name="connsiteY54" fmla="*/ 388169 h 955573"/>
                              <a:gd name="connsiteX55" fmla="*/ 502356 w 961143"/>
                              <a:gd name="connsiteY55" fmla="*/ 395339 h 955573"/>
                              <a:gd name="connsiteX56" fmla="*/ 494418 w 961143"/>
                              <a:gd name="connsiteY56" fmla="*/ 397387 h 955573"/>
                              <a:gd name="connsiteX57" fmla="*/ 484893 w 961143"/>
                              <a:gd name="connsiteY57" fmla="*/ 404556 h 955573"/>
                              <a:gd name="connsiteX58" fmla="*/ 478543 w 961143"/>
                              <a:gd name="connsiteY58" fmla="*/ 407629 h 955573"/>
                              <a:gd name="connsiteX59" fmla="*/ 475368 w 961143"/>
                              <a:gd name="connsiteY59" fmla="*/ 406605 h 955573"/>
                              <a:gd name="connsiteX60" fmla="*/ 484893 w 961143"/>
                              <a:gd name="connsiteY60" fmla="*/ 381000 h 955573"/>
                              <a:gd name="connsiteX61" fmla="*/ 496006 w 961143"/>
                              <a:gd name="connsiteY61" fmla="*/ 365637 h 955573"/>
                              <a:gd name="connsiteX62" fmla="*/ 505531 w 961143"/>
                              <a:gd name="connsiteY62" fmla="*/ 354371 h 955573"/>
                              <a:gd name="connsiteX63" fmla="*/ 540456 w 961143"/>
                              <a:gd name="connsiteY63" fmla="*/ 321597 h 955573"/>
                              <a:gd name="connsiteX64" fmla="*/ 546806 w 961143"/>
                              <a:gd name="connsiteY64" fmla="*/ 317500 h 955573"/>
                              <a:gd name="connsiteX65" fmla="*/ 565856 w 961143"/>
                              <a:gd name="connsiteY65" fmla="*/ 305210 h 955573"/>
                              <a:gd name="connsiteX66" fmla="*/ 611893 w 961143"/>
                              <a:gd name="connsiteY66" fmla="*/ 275508 h 955573"/>
                              <a:gd name="connsiteX67" fmla="*/ 629356 w 961143"/>
                              <a:gd name="connsiteY67" fmla="*/ 266290 h 955573"/>
                              <a:gd name="connsiteX68" fmla="*/ 648406 w 961143"/>
                              <a:gd name="connsiteY68" fmla="*/ 256048 h 955573"/>
                              <a:gd name="connsiteX69" fmla="*/ 667456 w 961143"/>
                              <a:gd name="connsiteY69" fmla="*/ 247855 h 955573"/>
                              <a:gd name="connsiteX70" fmla="*/ 676981 w 961143"/>
                              <a:gd name="connsiteY70" fmla="*/ 242734 h 955573"/>
                              <a:gd name="connsiteX71" fmla="*/ 676981 w 961143"/>
                              <a:gd name="connsiteY71" fmla="*/ 240685 h 955573"/>
                              <a:gd name="connsiteX72" fmla="*/ 675393 w 961143"/>
                              <a:gd name="connsiteY72" fmla="*/ 239661 h 955573"/>
                              <a:gd name="connsiteX73" fmla="*/ 670631 w 961143"/>
                              <a:gd name="connsiteY73" fmla="*/ 239661 h 955573"/>
                              <a:gd name="connsiteX74" fmla="*/ 656343 w 961143"/>
                              <a:gd name="connsiteY74" fmla="*/ 241710 h 955573"/>
                              <a:gd name="connsiteX75" fmla="*/ 640468 w 961143"/>
                              <a:gd name="connsiteY75" fmla="*/ 243758 h 955573"/>
                              <a:gd name="connsiteX76" fmla="*/ 624593 w 961143"/>
                              <a:gd name="connsiteY76" fmla="*/ 245806 h 955573"/>
                              <a:gd name="connsiteX77" fmla="*/ 597606 w 961143"/>
                              <a:gd name="connsiteY77" fmla="*/ 249903 h 955573"/>
                              <a:gd name="connsiteX78" fmla="*/ 575381 w 961143"/>
                              <a:gd name="connsiteY78" fmla="*/ 252976 h 955573"/>
                              <a:gd name="connsiteX79" fmla="*/ 524581 w 961143"/>
                              <a:gd name="connsiteY79" fmla="*/ 261169 h 955573"/>
                              <a:gd name="connsiteX80" fmla="*/ 518231 w 961143"/>
                              <a:gd name="connsiteY80" fmla="*/ 262194 h 955573"/>
                              <a:gd name="connsiteX81" fmla="*/ 510293 w 961143"/>
                              <a:gd name="connsiteY81" fmla="*/ 263218 h 955573"/>
                              <a:gd name="connsiteX82" fmla="*/ 489656 w 961143"/>
                              <a:gd name="connsiteY82" fmla="*/ 268339 h 955573"/>
                              <a:gd name="connsiteX83" fmla="*/ 476956 w 961143"/>
                              <a:gd name="connsiteY83" fmla="*/ 271411 h 955573"/>
                              <a:gd name="connsiteX84" fmla="*/ 467431 w 961143"/>
                              <a:gd name="connsiteY84" fmla="*/ 273460 h 955573"/>
                              <a:gd name="connsiteX85" fmla="*/ 442031 w 961143"/>
                              <a:gd name="connsiteY85" fmla="*/ 278581 h 955573"/>
                              <a:gd name="connsiteX86" fmla="*/ 430918 w 961143"/>
                              <a:gd name="connsiteY86" fmla="*/ 281653 h 955573"/>
                              <a:gd name="connsiteX87" fmla="*/ 395993 w 961143"/>
                              <a:gd name="connsiteY87" fmla="*/ 293944 h 955573"/>
                              <a:gd name="connsiteX88" fmla="*/ 362656 w 961143"/>
                              <a:gd name="connsiteY88" fmla="*/ 306234 h 955573"/>
                              <a:gd name="connsiteX89" fmla="*/ 356306 w 961143"/>
                              <a:gd name="connsiteY89" fmla="*/ 309306 h 955573"/>
                              <a:gd name="connsiteX90" fmla="*/ 342018 w 961143"/>
                              <a:gd name="connsiteY90" fmla="*/ 316476 h 955573"/>
                              <a:gd name="connsiteX91" fmla="*/ 329318 w 961143"/>
                              <a:gd name="connsiteY91" fmla="*/ 324669 h 955573"/>
                              <a:gd name="connsiteX92" fmla="*/ 313443 w 961143"/>
                              <a:gd name="connsiteY92" fmla="*/ 334911 h 955573"/>
                              <a:gd name="connsiteX93" fmla="*/ 289631 w 961143"/>
                              <a:gd name="connsiteY93" fmla="*/ 350274 h 955573"/>
                              <a:gd name="connsiteX94" fmla="*/ 268993 w 961143"/>
                              <a:gd name="connsiteY94" fmla="*/ 364613 h 955573"/>
                              <a:gd name="connsiteX95" fmla="*/ 238831 w 961143"/>
                              <a:gd name="connsiteY95" fmla="*/ 386121 h 955573"/>
                              <a:gd name="connsiteX96" fmla="*/ 235656 w 961143"/>
                              <a:gd name="connsiteY96" fmla="*/ 388169 h 955573"/>
                              <a:gd name="connsiteX97" fmla="*/ 219781 w 961143"/>
                              <a:gd name="connsiteY97" fmla="*/ 399436 h 955573"/>
                              <a:gd name="connsiteX98" fmla="*/ 203906 w 961143"/>
                              <a:gd name="connsiteY98" fmla="*/ 410702 h 955573"/>
                              <a:gd name="connsiteX99" fmla="*/ 199143 w 961143"/>
                              <a:gd name="connsiteY99" fmla="*/ 414798 h 955573"/>
                              <a:gd name="connsiteX100" fmla="*/ 195968 w 961143"/>
                              <a:gd name="connsiteY100" fmla="*/ 417871 h 955573"/>
                              <a:gd name="connsiteX101" fmla="*/ 184856 w 961143"/>
                              <a:gd name="connsiteY101" fmla="*/ 431185 h 955573"/>
                              <a:gd name="connsiteX102" fmla="*/ 168981 w 961143"/>
                              <a:gd name="connsiteY102" fmla="*/ 450645 h 955573"/>
                              <a:gd name="connsiteX103" fmla="*/ 162631 w 961143"/>
                              <a:gd name="connsiteY103" fmla="*/ 455766 h 955573"/>
                              <a:gd name="connsiteX104" fmla="*/ 154693 w 961143"/>
                              <a:gd name="connsiteY104" fmla="*/ 466008 h 955573"/>
                              <a:gd name="connsiteX105" fmla="*/ 151518 w 961143"/>
                              <a:gd name="connsiteY105" fmla="*/ 471129 h 955573"/>
                              <a:gd name="connsiteX106" fmla="*/ 137231 w 961143"/>
                              <a:gd name="connsiteY106" fmla="*/ 487516 h 955573"/>
                              <a:gd name="connsiteX107" fmla="*/ 135643 w 961143"/>
                              <a:gd name="connsiteY107" fmla="*/ 489565 h 955573"/>
                              <a:gd name="connsiteX108" fmla="*/ 121356 w 961143"/>
                              <a:gd name="connsiteY108" fmla="*/ 510048 h 955573"/>
                              <a:gd name="connsiteX109" fmla="*/ 116593 w 961143"/>
                              <a:gd name="connsiteY109" fmla="*/ 518242 h 955573"/>
                              <a:gd name="connsiteX110" fmla="*/ 102306 w 961143"/>
                              <a:gd name="connsiteY110" fmla="*/ 544871 h 955573"/>
                              <a:gd name="connsiteX111" fmla="*/ 97543 w 961143"/>
                              <a:gd name="connsiteY111" fmla="*/ 555113 h 955573"/>
                              <a:gd name="connsiteX112" fmla="*/ 91193 w 961143"/>
                              <a:gd name="connsiteY112" fmla="*/ 575597 h 955573"/>
                              <a:gd name="connsiteX113" fmla="*/ 84843 w 961143"/>
                              <a:gd name="connsiteY113" fmla="*/ 596081 h 955573"/>
                              <a:gd name="connsiteX114" fmla="*/ 84843 w 961143"/>
                              <a:gd name="connsiteY114" fmla="*/ 607347 h 955573"/>
                              <a:gd name="connsiteX115" fmla="*/ 81668 w 961143"/>
                              <a:gd name="connsiteY115" fmla="*/ 616565 h 955573"/>
                              <a:gd name="connsiteX116" fmla="*/ 80081 w 961143"/>
                              <a:gd name="connsiteY116" fmla="*/ 636024 h 955573"/>
                              <a:gd name="connsiteX117" fmla="*/ 81668 w 961143"/>
                              <a:gd name="connsiteY117" fmla="*/ 655484 h 955573"/>
                              <a:gd name="connsiteX118" fmla="*/ 84843 w 961143"/>
                              <a:gd name="connsiteY118" fmla="*/ 673919 h 955573"/>
                              <a:gd name="connsiteX119" fmla="*/ 89606 w 961143"/>
                              <a:gd name="connsiteY119" fmla="*/ 687234 h 955573"/>
                              <a:gd name="connsiteX120" fmla="*/ 91193 w 961143"/>
                              <a:gd name="connsiteY120" fmla="*/ 689282 h 955573"/>
                              <a:gd name="connsiteX121" fmla="*/ 102306 w 961143"/>
                              <a:gd name="connsiteY121" fmla="*/ 711815 h 955573"/>
                              <a:gd name="connsiteX122" fmla="*/ 111831 w 961143"/>
                              <a:gd name="connsiteY122" fmla="*/ 732298 h 955573"/>
                              <a:gd name="connsiteX123" fmla="*/ 113418 w 961143"/>
                              <a:gd name="connsiteY123" fmla="*/ 736395 h 955573"/>
                              <a:gd name="connsiteX124" fmla="*/ 115006 w 961143"/>
                              <a:gd name="connsiteY124" fmla="*/ 739468 h 955573"/>
                              <a:gd name="connsiteX125" fmla="*/ 126118 w 961143"/>
                              <a:gd name="connsiteY125" fmla="*/ 755855 h 955573"/>
                              <a:gd name="connsiteX126" fmla="*/ 137231 w 961143"/>
                              <a:gd name="connsiteY126" fmla="*/ 772242 h 955573"/>
                              <a:gd name="connsiteX127" fmla="*/ 143581 w 961143"/>
                              <a:gd name="connsiteY127" fmla="*/ 778387 h 955573"/>
                              <a:gd name="connsiteX128" fmla="*/ 159456 w 961143"/>
                              <a:gd name="connsiteY128" fmla="*/ 798871 h 955573"/>
                              <a:gd name="connsiteX129" fmla="*/ 162631 w 961143"/>
                              <a:gd name="connsiteY129" fmla="*/ 802968 h 955573"/>
                              <a:gd name="connsiteX130" fmla="*/ 180093 w 961143"/>
                              <a:gd name="connsiteY130" fmla="*/ 823452 h 955573"/>
                              <a:gd name="connsiteX131" fmla="*/ 183268 w 961143"/>
                              <a:gd name="connsiteY131" fmla="*/ 827548 h 955573"/>
                              <a:gd name="connsiteX132" fmla="*/ 207081 w 961143"/>
                              <a:gd name="connsiteY132" fmla="*/ 851105 h 955573"/>
                              <a:gd name="connsiteX133" fmla="*/ 232481 w 961143"/>
                              <a:gd name="connsiteY133" fmla="*/ 874661 h 955573"/>
                              <a:gd name="connsiteX134" fmla="*/ 235656 w 961143"/>
                              <a:gd name="connsiteY134" fmla="*/ 877734 h 955573"/>
                              <a:gd name="connsiteX135" fmla="*/ 256293 w 961143"/>
                              <a:gd name="connsiteY135" fmla="*/ 896169 h 955573"/>
                              <a:gd name="connsiteX136" fmla="*/ 280106 w 961143"/>
                              <a:gd name="connsiteY136" fmla="*/ 917677 h 955573"/>
                              <a:gd name="connsiteX137" fmla="*/ 284868 w 961143"/>
                              <a:gd name="connsiteY137" fmla="*/ 920750 h 955573"/>
                              <a:gd name="connsiteX138" fmla="*/ 311856 w 961143"/>
                              <a:gd name="connsiteY138" fmla="*/ 940210 h 955573"/>
                              <a:gd name="connsiteX139" fmla="*/ 315031 w 961143"/>
                              <a:gd name="connsiteY139" fmla="*/ 943282 h 955573"/>
                              <a:gd name="connsiteX140" fmla="*/ 315031 w 961143"/>
                              <a:gd name="connsiteY140" fmla="*/ 944306 h 955573"/>
                              <a:gd name="connsiteX141" fmla="*/ 313443 w 961143"/>
                              <a:gd name="connsiteY141" fmla="*/ 944306 h 955573"/>
                              <a:gd name="connsiteX142" fmla="*/ 305506 w 961143"/>
                              <a:gd name="connsiteY142" fmla="*/ 943282 h 955573"/>
                              <a:gd name="connsiteX143" fmla="*/ 305506 w 961143"/>
                              <a:gd name="connsiteY143" fmla="*/ 947379 h 955573"/>
                              <a:gd name="connsiteX144" fmla="*/ 299156 w 961143"/>
                              <a:gd name="connsiteY144" fmla="*/ 944306 h 955573"/>
                              <a:gd name="connsiteX145" fmla="*/ 299156 w 961143"/>
                              <a:gd name="connsiteY145" fmla="*/ 939185 h 955573"/>
                              <a:gd name="connsiteX146" fmla="*/ 302331 w 961143"/>
                              <a:gd name="connsiteY146" fmla="*/ 939185 h 955573"/>
                              <a:gd name="connsiteX147" fmla="*/ 303918 w 961143"/>
                              <a:gd name="connsiteY147" fmla="*/ 937137 h 955573"/>
                              <a:gd name="connsiteX148" fmla="*/ 295981 w 961143"/>
                              <a:gd name="connsiteY148" fmla="*/ 933040 h 955573"/>
                              <a:gd name="connsiteX149" fmla="*/ 299156 w 961143"/>
                              <a:gd name="connsiteY149" fmla="*/ 939185 h 955573"/>
                              <a:gd name="connsiteX150" fmla="*/ 297568 w 961143"/>
                              <a:gd name="connsiteY150" fmla="*/ 944306 h 955573"/>
                              <a:gd name="connsiteX151" fmla="*/ 300743 w 961143"/>
                              <a:gd name="connsiteY151" fmla="*/ 947379 h 955573"/>
                              <a:gd name="connsiteX152" fmla="*/ 299156 w 961143"/>
                              <a:gd name="connsiteY152" fmla="*/ 949427 h 955573"/>
                              <a:gd name="connsiteX153" fmla="*/ 297568 w 961143"/>
                              <a:gd name="connsiteY153" fmla="*/ 949427 h 955573"/>
                              <a:gd name="connsiteX154" fmla="*/ 273756 w 961143"/>
                              <a:gd name="connsiteY154" fmla="*/ 935089 h 955573"/>
                              <a:gd name="connsiteX155" fmla="*/ 256293 w 961143"/>
                              <a:gd name="connsiteY155" fmla="*/ 923823 h 955573"/>
                              <a:gd name="connsiteX156" fmla="*/ 248356 w 961143"/>
                              <a:gd name="connsiteY156" fmla="*/ 918702 h 955573"/>
                              <a:gd name="connsiteX157" fmla="*/ 237243 w 961143"/>
                              <a:gd name="connsiteY157" fmla="*/ 912556 h 955573"/>
                              <a:gd name="connsiteX158" fmla="*/ 224543 w 961143"/>
                              <a:gd name="connsiteY158" fmla="*/ 905387 h 955573"/>
                              <a:gd name="connsiteX159" fmla="*/ 215018 w 961143"/>
                              <a:gd name="connsiteY159" fmla="*/ 899242 h 955573"/>
                              <a:gd name="connsiteX160" fmla="*/ 211843 w 961143"/>
                              <a:gd name="connsiteY160" fmla="*/ 897194 h 955573"/>
                              <a:gd name="connsiteX161" fmla="*/ 197556 w 961143"/>
                              <a:gd name="connsiteY161" fmla="*/ 887976 h 955573"/>
                              <a:gd name="connsiteX162" fmla="*/ 184856 w 961143"/>
                              <a:gd name="connsiteY162" fmla="*/ 877734 h 955573"/>
                              <a:gd name="connsiteX163" fmla="*/ 172156 w 961143"/>
                              <a:gd name="connsiteY163" fmla="*/ 865444 h 955573"/>
                              <a:gd name="connsiteX164" fmla="*/ 161043 w 961143"/>
                              <a:gd name="connsiteY164" fmla="*/ 857250 h 955573"/>
                              <a:gd name="connsiteX165" fmla="*/ 156281 w 961143"/>
                              <a:gd name="connsiteY165" fmla="*/ 853153 h 955573"/>
                              <a:gd name="connsiteX166" fmla="*/ 122943 w 961143"/>
                              <a:gd name="connsiteY166" fmla="*/ 819355 h 955573"/>
                              <a:gd name="connsiteX167" fmla="*/ 107068 w 961143"/>
                              <a:gd name="connsiteY167" fmla="*/ 798871 h 955573"/>
                              <a:gd name="connsiteX168" fmla="*/ 103893 w 961143"/>
                              <a:gd name="connsiteY168" fmla="*/ 793750 h 955573"/>
                              <a:gd name="connsiteX169" fmla="*/ 88018 w 961143"/>
                              <a:gd name="connsiteY169" fmla="*/ 776339 h 955573"/>
                              <a:gd name="connsiteX170" fmla="*/ 54681 w 961143"/>
                              <a:gd name="connsiteY170" fmla="*/ 738444 h 955573"/>
                              <a:gd name="connsiteX171" fmla="*/ 49918 w 961143"/>
                              <a:gd name="connsiteY171" fmla="*/ 732298 h 955573"/>
                              <a:gd name="connsiteX172" fmla="*/ 37218 w 961143"/>
                              <a:gd name="connsiteY172" fmla="*/ 713863 h 955573"/>
                              <a:gd name="connsiteX173" fmla="*/ 29281 w 961143"/>
                              <a:gd name="connsiteY173" fmla="*/ 702597 h 955573"/>
                              <a:gd name="connsiteX174" fmla="*/ 24518 w 961143"/>
                              <a:gd name="connsiteY174" fmla="*/ 691331 h 955573"/>
                              <a:gd name="connsiteX175" fmla="*/ 8643 w 961143"/>
                              <a:gd name="connsiteY175" fmla="*/ 650363 h 955573"/>
                              <a:gd name="connsiteX176" fmla="*/ 2293 w 961143"/>
                              <a:gd name="connsiteY176" fmla="*/ 626806 h 955573"/>
                              <a:gd name="connsiteX177" fmla="*/ 706 w 961143"/>
                              <a:gd name="connsiteY177" fmla="*/ 606323 h 955573"/>
                              <a:gd name="connsiteX178" fmla="*/ 706 w 961143"/>
                              <a:gd name="connsiteY178" fmla="*/ 586863 h 955573"/>
                              <a:gd name="connsiteX179" fmla="*/ 5468 w 961143"/>
                              <a:gd name="connsiteY179" fmla="*/ 569452 h 955573"/>
                              <a:gd name="connsiteX180" fmla="*/ 7056 w 961143"/>
                              <a:gd name="connsiteY180" fmla="*/ 565355 h 955573"/>
                              <a:gd name="connsiteX181" fmla="*/ 5468 w 961143"/>
                              <a:gd name="connsiteY181" fmla="*/ 557161 h 955573"/>
                              <a:gd name="connsiteX182" fmla="*/ 8643 w 961143"/>
                              <a:gd name="connsiteY182" fmla="*/ 548968 h 955573"/>
                              <a:gd name="connsiteX183" fmla="*/ 13406 w 961143"/>
                              <a:gd name="connsiteY183" fmla="*/ 531556 h 955573"/>
                              <a:gd name="connsiteX184" fmla="*/ 26106 w 961143"/>
                              <a:gd name="connsiteY184" fmla="*/ 502879 h 955573"/>
                              <a:gd name="connsiteX185" fmla="*/ 29281 w 961143"/>
                              <a:gd name="connsiteY185" fmla="*/ 496734 h 955573"/>
                              <a:gd name="connsiteX186" fmla="*/ 46743 w 961143"/>
                              <a:gd name="connsiteY186" fmla="*/ 468056 h 955573"/>
                              <a:gd name="connsiteX187" fmla="*/ 72143 w 961143"/>
                              <a:gd name="connsiteY187" fmla="*/ 436306 h 955573"/>
                              <a:gd name="connsiteX188" fmla="*/ 78493 w 961143"/>
                              <a:gd name="connsiteY188" fmla="*/ 429137 h 955573"/>
                              <a:gd name="connsiteX189" fmla="*/ 91193 w 961143"/>
                              <a:gd name="connsiteY189" fmla="*/ 414798 h 955573"/>
                              <a:gd name="connsiteX190" fmla="*/ 95956 w 961143"/>
                              <a:gd name="connsiteY190" fmla="*/ 410702 h 955573"/>
                              <a:gd name="connsiteX191" fmla="*/ 99131 w 961143"/>
                              <a:gd name="connsiteY191" fmla="*/ 406605 h 955573"/>
                              <a:gd name="connsiteX192" fmla="*/ 111831 w 961143"/>
                              <a:gd name="connsiteY192" fmla="*/ 394315 h 955573"/>
                              <a:gd name="connsiteX193" fmla="*/ 122943 w 961143"/>
                              <a:gd name="connsiteY193" fmla="*/ 382024 h 955573"/>
                              <a:gd name="connsiteX194" fmla="*/ 129293 w 961143"/>
                              <a:gd name="connsiteY194" fmla="*/ 374855 h 955573"/>
                              <a:gd name="connsiteX195" fmla="*/ 146756 w 961143"/>
                              <a:gd name="connsiteY195" fmla="*/ 358468 h 955573"/>
                              <a:gd name="connsiteX196" fmla="*/ 175331 w 961143"/>
                              <a:gd name="connsiteY196" fmla="*/ 331839 h 955573"/>
                              <a:gd name="connsiteX197" fmla="*/ 178506 w 961143"/>
                              <a:gd name="connsiteY197" fmla="*/ 328766 h 955573"/>
                              <a:gd name="connsiteX198" fmla="*/ 195968 w 961143"/>
                              <a:gd name="connsiteY198" fmla="*/ 315452 h 955573"/>
                              <a:gd name="connsiteX199" fmla="*/ 203906 w 961143"/>
                              <a:gd name="connsiteY199" fmla="*/ 310331 h 955573"/>
                              <a:gd name="connsiteX200" fmla="*/ 221368 w 961143"/>
                              <a:gd name="connsiteY200" fmla="*/ 299065 h 955573"/>
                              <a:gd name="connsiteX201" fmla="*/ 226131 w 961143"/>
                              <a:gd name="connsiteY201" fmla="*/ 295992 h 955573"/>
                              <a:gd name="connsiteX202" fmla="*/ 242006 w 961143"/>
                              <a:gd name="connsiteY202" fmla="*/ 286774 h 955573"/>
                              <a:gd name="connsiteX203" fmla="*/ 256293 w 961143"/>
                              <a:gd name="connsiteY203" fmla="*/ 278581 h 955573"/>
                              <a:gd name="connsiteX204" fmla="*/ 281693 w 961143"/>
                              <a:gd name="connsiteY204" fmla="*/ 265266 h 955573"/>
                              <a:gd name="connsiteX205" fmla="*/ 303918 w 961143"/>
                              <a:gd name="connsiteY205" fmla="*/ 254000 h 955573"/>
                              <a:gd name="connsiteX206" fmla="*/ 313443 w 961143"/>
                              <a:gd name="connsiteY206" fmla="*/ 249903 h 955573"/>
                              <a:gd name="connsiteX207" fmla="*/ 330906 w 961143"/>
                              <a:gd name="connsiteY207" fmla="*/ 240685 h 955573"/>
                              <a:gd name="connsiteX208" fmla="*/ 334081 w 961143"/>
                              <a:gd name="connsiteY208" fmla="*/ 239661 h 955573"/>
                              <a:gd name="connsiteX209" fmla="*/ 364243 w 961143"/>
                              <a:gd name="connsiteY209" fmla="*/ 227371 h 955573"/>
                              <a:gd name="connsiteX210" fmla="*/ 400756 w 961143"/>
                              <a:gd name="connsiteY210" fmla="*/ 215081 h 955573"/>
                              <a:gd name="connsiteX211" fmla="*/ 480131 w 961143"/>
                              <a:gd name="connsiteY211" fmla="*/ 193573 h 955573"/>
                              <a:gd name="connsiteX212" fmla="*/ 532518 w 961143"/>
                              <a:gd name="connsiteY212" fmla="*/ 185379 h 955573"/>
                              <a:gd name="connsiteX213" fmla="*/ 543631 w 961143"/>
                              <a:gd name="connsiteY213" fmla="*/ 183331 h 955573"/>
                              <a:gd name="connsiteX214" fmla="*/ 551568 w 961143"/>
                              <a:gd name="connsiteY214" fmla="*/ 182306 h 955573"/>
                              <a:gd name="connsiteX215" fmla="*/ 554743 w 961143"/>
                              <a:gd name="connsiteY215" fmla="*/ 182306 h 955573"/>
                              <a:gd name="connsiteX216" fmla="*/ 586493 w 961143"/>
                              <a:gd name="connsiteY216" fmla="*/ 176161 h 955573"/>
                              <a:gd name="connsiteX217" fmla="*/ 584906 w 961143"/>
                              <a:gd name="connsiteY217" fmla="*/ 173089 h 955573"/>
                              <a:gd name="connsiteX218" fmla="*/ 572206 w 961143"/>
                              <a:gd name="connsiteY218" fmla="*/ 168992 h 955573"/>
                              <a:gd name="connsiteX219" fmla="*/ 529343 w 961143"/>
                              <a:gd name="connsiteY219" fmla="*/ 156702 h 955573"/>
                              <a:gd name="connsiteX220" fmla="*/ 521406 w 961143"/>
                              <a:gd name="connsiteY220" fmla="*/ 154653 h 955573"/>
                              <a:gd name="connsiteX221" fmla="*/ 511881 w 961143"/>
                              <a:gd name="connsiteY221" fmla="*/ 152605 h 955573"/>
                              <a:gd name="connsiteX222" fmla="*/ 473781 w 961143"/>
                              <a:gd name="connsiteY222" fmla="*/ 142363 h 955573"/>
                              <a:gd name="connsiteX223" fmla="*/ 454731 w 961143"/>
                              <a:gd name="connsiteY223" fmla="*/ 134169 h 955573"/>
                              <a:gd name="connsiteX224" fmla="*/ 446793 w 961143"/>
                              <a:gd name="connsiteY224" fmla="*/ 130073 h 955573"/>
                              <a:gd name="connsiteX225" fmla="*/ 421393 w 961143"/>
                              <a:gd name="connsiteY225" fmla="*/ 115734 h 955573"/>
                              <a:gd name="connsiteX226" fmla="*/ 410281 w 961143"/>
                              <a:gd name="connsiteY226" fmla="*/ 106516 h 955573"/>
                              <a:gd name="connsiteX227" fmla="*/ 407106 w 961143"/>
                              <a:gd name="connsiteY227" fmla="*/ 103444 h 955573"/>
                              <a:gd name="connsiteX228" fmla="*/ 400756 w 961143"/>
                              <a:gd name="connsiteY228" fmla="*/ 95250 h 955573"/>
                              <a:gd name="connsiteX229" fmla="*/ 394406 w 961143"/>
                              <a:gd name="connsiteY229" fmla="*/ 90129 h 955573"/>
                              <a:gd name="connsiteX230" fmla="*/ 392818 w 961143"/>
                              <a:gd name="connsiteY230" fmla="*/ 85008 h 955573"/>
                              <a:gd name="connsiteX231" fmla="*/ 389643 w 961143"/>
                              <a:gd name="connsiteY231" fmla="*/ 79887 h 955573"/>
                              <a:gd name="connsiteX232" fmla="*/ 376943 w 961143"/>
                              <a:gd name="connsiteY232" fmla="*/ 69645 h 955573"/>
                              <a:gd name="connsiteX233" fmla="*/ 372181 w 961143"/>
                              <a:gd name="connsiteY233" fmla="*/ 60427 h 955573"/>
                              <a:gd name="connsiteX234" fmla="*/ 367418 w 961143"/>
                              <a:gd name="connsiteY234" fmla="*/ 51210 h 955573"/>
                              <a:gd name="connsiteX235" fmla="*/ 362656 w 961143"/>
                              <a:gd name="connsiteY235" fmla="*/ 44040 h 955573"/>
                              <a:gd name="connsiteX236" fmla="*/ 357893 w 961143"/>
                              <a:gd name="connsiteY236" fmla="*/ 36871 h 955573"/>
                              <a:gd name="connsiteX237" fmla="*/ 346781 w 961143"/>
                              <a:gd name="connsiteY237" fmla="*/ 24581 h 955573"/>
                              <a:gd name="connsiteX238" fmla="*/ 342018 w 961143"/>
                              <a:gd name="connsiteY238" fmla="*/ 17411 h 955573"/>
                              <a:gd name="connsiteX239" fmla="*/ 337256 w 961143"/>
                              <a:gd name="connsiteY239" fmla="*/ 5121 h 955573"/>
                              <a:gd name="connsiteX240" fmla="*/ 337256 w 961143"/>
                              <a:gd name="connsiteY240" fmla="*/ 1024 h 955573"/>
                              <a:gd name="connsiteX241" fmla="*/ 340431 w 961143"/>
                              <a:gd name="connsiteY241" fmla="*/ 0 h 9555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</a:cxnLst>
                            <a:rect l="l" t="t" r="r" b="b"/>
                            <a:pathLst>
                              <a:path w="961143" h="955573">
                                <a:moveTo>
                                  <a:pt x="303917" y="954549"/>
                                </a:moveTo>
                                <a:cubicBezTo>
                                  <a:pt x="305505" y="954549"/>
                                  <a:pt x="307092" y="954549"/>
                                  <a:pt x="307092" y="955573"/>
                                </a:cubicBezTo>
                                <a:cubicBezTo>
                                  <a:pt x="307092" y="955573"/>
                                  <a:pt x="305505" y="955573"/>
                                  <a:pt x="305505" y="955573"/>
                                </a:cubicBezTo>
                                <a:cubicBezTo>
                                  <a:pt x="305505" y="955573"/>
                                  <a:pt x="305505" y="954549"/>
                                  <a:pt x="303917" y="954549"/>
                                </a:cubicBezTo>
                                <a:close/>
                                <a:moveTo>
                                  <a:pt x="340431" y="0"/>
                                </a:moveTo>
                                <a:cubicBezTo>
                                  <a:pt x="342018" y="0"/>
                                  <a:pt x="342018" y="0"/>
                                  <a:pt x="343606" y="0"/>
                                </a:cubicBezTo>
                                <a:cubicBezTo>
                                  <a:pt x="345193" y="1024"/>
                                  <a:pt x="346781" y="1024"/>
                                  <a:pt x="349956" y="2048"/>
                                </a:cubicBezTo>
                                <a:cubicBezTo>
                                  <a:pt x="367418" y="5121"/>
                                  <a:pt x="381706" y="12290"/>
                                  <a:pt x="395993" y="17411"/>
                                </a:cubicBezTo>
                                <a:cubicBezTo>
                                  <a:pt x="403931" y="19460"/>
                                  <a:pt x="410281" y="22532"/>
                                  <a:pt x="416631" y="26629"/>
                                </a:cubicBezTo>
                                <a:cubicBezTo>
                                  <a:pt x="424568" y="31750"/>
                                  <a:pt x="434093" y="34823"/>
                                  <a:pt x="443618" y="38919"/>
                                </a:cubicBezTo>
                                <a:cubicBezTo>
                                  <a:pt x="445206" y="40968"/>
                                  <a:pt x="448381" y="40968"/>
                                  <a:pt x="449968" y="41992"/>
                                </a:cubicBezTo>
                                <a:cubicBezTo>
                                  <a:pt x="461081" y="48137"/>
                                  <a:pt x="472193" y="52234"/>
                                  <a:pt x="484893" y="58379"/>
                                </a:cubicBezTo>
                                <a:cubicBezTo>
                                  <a:pt x="496006" y="63500"/>
                                  <a:pt x="507118" y="68621"/>
                                  <a:pt x="519818" y="72718"/>
                                </a:cubicBezTo>
                                <a:cubicBezTo>
                                  <a:pt x="524581" y="74766"/>
                                  <a:pt x="530931" y="76815"/>
                                  <a:pt x="537281" y="78863"/>
                                </a:cubicBezTo>
                                <a:cubicBezTo>
                                  <a:pt x="548393" y="81935"/>
                                  <a:pt x="559506" y="86032"/>
                                  <a:pt x="569031" y="89105"/>
                                </a:cubicBezTo>
                                <a:cubicBezTo>
                                  <a:pt x="591256" y="95250"/>
                                  <a:pt x="613481" y="103444"/>
                                  <a:pt x="635706" y="108565"/>
                                </a:cubicBezTo>
                                <a:cubicBezTo>
                                  <a:pt x="642056" y="109589"/>
                                  <a:pt x="648406" y="112661"/>
                                  <a:pt x="656343" y="112661"/>
                                </a:cubicBezTo>
                                <a:cubicBezTo>
                                  <a:pt x="657931" y="112661"/>
                                  <a:pt x="657931" y="113685"/>
                                  <a:pt x="659518" y="113685"/>
                                </a:cubicBezTo>
                                <a:cubicBezTo>
                                  <a:pt x="673806" y="118806"/>
                                  <a:pt x="688093" y="121879"/>
                                  <a:pt x="702381" y="125976"/>
                                </a:cubicBezTo>
                                <a:cubicBezTo>
                                  <a:pt x="705556" y="127000"/>
                                  <a:pt x="707143" y="127000"/>
                                  <a:pt x="710318" y="128024"/>
                                </a:cubicBezTo>
                                <a:cubicBezTo>
                                  <a:pt x="719843" y="131097"/>
                                  <a:pt x="729368" y="133145"/>
                                  <a:pt x="738893" y="135194"/>
                                </a:cubicBezTo>
                                <a:cubicBezTo>
                                  <a:pt x="743656" y="136218"/>
                                  <a:pt x="748418" y="137242"/>
                                  <a:pt x="754768" y="138266"/>
                                </a:cubicBezTo>
                                <a:cubicBezTo>
                                  <a:pt x="757943" y="139290"/>
                                  <a:pt x="761118" y="139290"/>
                                  <a:pt x="764293" y="140315"/>
                                </a:cubicBezTo>
                                <a:cubicBezTo>
                                  <a:pt x="769056" y="141339"/>
                                  <a:pt x="775406" y="142363"/>
                                  <a:pt x="780168" y="143387"/>
                                </a:cubicBezTo>
                                <a:cubicBezTo>
                                  <a:pt x="783343" y="144411"/>
                                  <a:pt x="786518" y="144411"/>
                                  <a:pt x="789693" y="145435"/>
                                </a:cubicBezTo>
                                <a:cubicBezTo>
                                  <a:pt x="800806" y="147484"/>
                                  <a:pt x="813506" y="149532"/>
                                  <a:pt x="824618" y="151581"/>
                                </a:cubicBezTo>
                                <a:cubicBezTo>
                                  <a:pt x="835731" y="153629"/>
                                  <a:pt x="848431" y="155677"/>
                                  <a:pt x="859543" y="157726"/>
                                </a:cubicBezTo>
                                <a:cubicBezTo>
                                  <a:pt x="867481" y="159774"/>
                                  <a:pt x="873831" y="159774"/>
                                  <a:pt x="881768" y="161823"/>
                                </a:cubicBezTo>
                                <a:cubicBezTo>
                                  <a:pt x="884943" y="162847"/>
                                  <a:pt x="888118" y="161823"/>
                                  <a:pt x="891293" y="161823"/>
                                </a:cubicBezTo>
                                <a:cubicBezTo>
                                  <a:pt x="907168" y="158750"/>
                                  <a:pt x="924631" y="154653"/>
                                  <a:pt x="942093" y="152605"/>
                                </a:cubicBezTo>
                                <a:cubicBezTo>
                                  <a:pt x="943681" y="152605"/>
                                  <a:pt x="946856" y="151581"/>
                                  <a:pt x="948443" y="151581"/>
                                </a:cubicBezTo>
                                <a:cubicBezTo>
                                  <a:pt x="951618" y="151581"/>
                                  <a:pt x="954793" y="151581"/>
                                  <a:pt x="956381" y="153629"/>
                                </a:cubicBezTo>
                                <a:cubicBezTo>
                                  <a:pt x="957968" y="154653"/>
                                  <a:pt x="959556" y="155677"/>
                                  <a:pt x="959556" y="156702"/>
                                </a:cubicBezTo>
                                <a:cubicBezTo>
                                  <a:pt x="961143" y="157726"/>
                                  <a:pt x="961143" y="158750"/>
                                  <a:pt x="961143" y="159774"/>
                                </a:cubicBezTo>
                                <a:cubicBezTo>
                                  <a:pt x="959556" y="166944"/>
                                  <a:pt x="961143" y="174113"/>
                                  <a:pt x="957968" y="180258"/>
                                </a:cubicBezTo>
                                <a:cubicBezTo>
                                  <a:pt x="954793" y="185379"/>
                                  <a:pt x="951618" y="190500"/>
                                  <a:pt x="945268" y="194597"/>
                                </a:cubicBezTo>
                                <a:cubicBezTo>
                                  <a:pt x="940506" y="196645"/>
                                  <a:pt x="937331" y="199718"/>
                                  <a:pt x="934156" y="202790"/>
                                </a:cubicBezTo>
                                <a:cubicBezTo>
                                  <a:pt x="929393" y="208935"/>
                                  <a:pt x="921456" y="213032"/>
                                  <a:pt x="913518" y="217129"/>
                                </a:cubicBezTo>
                                <a:cubicBezTo>
                                  <a:pt x="911931" y="218153"/>
                                  <a:pt x="908756" y="219177"/>
                                  <a:pt x="907168" y="220202"/>
                                </a:cubicBezTo>
                                <a:cubicBezTo>
                                  <a:pt x="905581" y="221226"/>
                                  <a:pt x="903993" y="222250"/>
                                  <a:pt x="902406" y="222250"/>
                                </a:cubicBezTo>
                                <a:cubicBezTo>
                                  <a:pt x="892881" y="224298"/>
                                  <a:pt x="884943" y="228395"/>
                                  <a:pt x="877006" y="231468"/>
                                </a:cubicBezTo>
                                <a:cubicBezTo>
                                  <a:pt x="869068" y="233516"/>
                                  <a:pt x="862718" y="236589"/>
                                  <a:pt x="856368" y="240685"/>
                                </a:cubicBezTo>
                                <a:cubicBezTo>
                                  <a:pt x="853193" y="241710"/>
                                  <a:pt x="851606" y="243758"/>
                                  <a:pt x="850018" y="244782"/>
                                </a:cubicBezTo>
                                <a:cubicBezTo>
                                  <a:pt x="846843" y="247855"/>
                                  <a:pt x="842081" y="248879"/>
                                  <a:pt x="837318" y="249903"/>
                                </a:cubicBezTo>
                                <a:cubicBezTo>
                                  <a:pt x="834143" y="249903"/>
                                  <a:pt x="832556" y="250927"/>
                                  <a:pt x="829381" y="251952"/>
                                </a:cubicBezTo>
                                <a:cubicBezTo>
                                  <a:pt x="821443" y="256048"/>
                                  <a:pt x="811918" y="259121"/>
                                  <a:pt x="803981" y="263218"/>
                                </a:cubicBezTo>
                                <a:cubicBezTo>
                                  <a:pt x="794456" y="267315"/>
                                  <a:pt x="786518" y="270387"/>
                                  <a:pt x="776993" y="273460"/>
                                </a:cubicBezTo>
                                <a:cubicBezTo>
                                  <a:pt x="748418" y="282677"/>
                                  <a:pt x="721431" y="294968"/>
                                  <a:pt x="694443" y="306234"/>
                                </a:cubicBezTo>
                                <a:cubicBezTo>
                                  <a:pt x="680156" y="312379"/>
                                  <a:pt x="665868" y="318524"/>
                                  <a:pt x="651581" y="323645"/>
                                </a:cubicBezTo>
                                <a:cubicBezTo>
                                  <a:pt x="645231" y="326718"/>
                                  <a:pt x="637293" y="328766"/>
                                  <a:pt x="632531" y="332863"/>
                                </a:cubicBezTo>
                                <a:cubicBezTo>
                                  <a:pt x="623006" y="335936"/>
                                  <a:pt x="616656" y="342081"/>
                                  <a:pt x="608718" y="345153"/>
                                </a:cubicBezTo>
                                <a:cubicBezTo>
                                  <a:pt x="596018" y="351298"/>
                                  <a:pt x="584906" y="358468"/>
                                  <a:pt x="572206" y="364613"/>
                                </a:cubicBezTo>
                                <a:cubicBezTo>
                                  <a:pt x="565856" y="367685"/>
                                  <a:pt x="562681" y="370758"/>
                                  <a:pt x="556331" y="373831"/>
                                </a:cubicBezTo>
                                <a:cubicBezTo>
                                  <a:pt x="551568" y="375879"/>
                                  <a:pt x="548393" y="378952"/>
                                  <a:pt x="543631" y="379976"/>
                                </a:cubicBezTo>
                                <a:cubicBezTo>
                                  <a:pt x="537281" y="382024"/>
                                  <a:pt x="532518" y="385097"/>
                                  <a:pt x="527756" y="388169"/>
                                </a:cubicBezTo>
                                <a:cubicBezTo>
                                  <a:pt x="521406" y="392266"/>
                                  <a:pt x="513468" y="395339"/>
                                  <a:pt x="502356" y="395339"/>
                                </a:cubicBezTo>
                                <a:cubicBezTo>
                                  <a:pt x="499181" y="395339"/>
                                  <a:pt x="497593" y="396363"/>
                                  <a:pt x="494418" y="397387"/>
                                </a:cubicBezTo>
                                <a:cubicBezTo>
                                  <a:pt x="491243" y="399436"/>
                                  <a:pt x="488068" y="402508"/>
                                  <a:pt x="484893" y="404556"/>
                                </a:cubicBezTo>
                                <a:cubicBezTo>
                                  <a:pt x="483306" y="405581"/>
                                  <a:pt x="481718" y="406605"/>
                                  <a:pt x="478543" y="407629"/>
                                </a:cubicBezTo>
                                <a:cubicBezTo>
                                  <a:pt x="476956" y="407629"/>
                                  <a:pt x="475368" y="407629"/>
                                  <a:pt x="475368" y="406605"/>
                                </a:cubicBezTo>
                                <a:cubicBezTo>
                                  <a:pt x="476956" y="397387"/>
                                  <a:pt x="480131" y="389194"/>
                                  <a:pt x="484893" y="381000"/>
                                </a:cubicBezTo>
                                <a:cubicBezTo>
                                  <a:pt x="488068" y="375879"/>
                                  <a:pt x="491243" y="370758"/>
                                  <a:pt x="496006" y="365637"/>
                                </a:cubicBezTo>
                                <a:cubicBezTo>
                                  <a:pt x="499181" y="361540"/>
                                  <a:pt x="502356" y="358468"/>
                                  <a:pt x="505531" y="354371"/>
                                </a:cubicBezTo>
                                <a:cubicBezTo>
                                  <a:pt x="515056" y="343105"/>
                                  <a:pt x="527756" y="331839"/>
                                  <a:pt x="540456" y="321597"/>
                                </a:cubicBezTo>
                                <a:cubicBezTo>
                                  <a:pt x="542043" y="319548"/>
                                  <a:pt x="545218" y="318524"/>
                                  <a:pt x="546806" y="317500"/>
                                </a:cubicBezTo>
                                <a:cubicBezTo>
                                  <a:pt x="554743" y="313403"/>
                                  <a:pt x="559506" y="309306"/>
                                  <a:pt x="565856" y="305210"/>
                                </a:cubicBezTo>
                                <a:cubicBezTo>
                                  <a:pt x="580143" y="294968"/>
                                  <a:pt x="596018" y="284726"/>
                                  <a:pt x="611893" y="275508"/>
                                </a:cubicBezTo>
                                <a:cubicBezTo>
                                  <a:pt x="618243" y="272435"/>
                                  <a:pt x="624593" y="269363"/>
                                  <a:pt x="629356" y="266290"/>
                                </a:cubicBezTo>
                                <a:cubicBezTo>
                                  <a:pt x="635706" y="263218"/>
                                  <a:pt x="640468" y="259121"/>
                                  <a:pt x="648406" y="256048"/>
                                </a:cubicBezTo>
                                <a:cubicBezTo>
                                  <a:pt x="654756" y="254000"/>
                                  <a:pt x="659518" y="249903"/>
                                  <a:pt x="667456" y="247855"/>
                                </a:cubicBezTo>
                                <a:cubicBezTo>
                                  <a:pt x="670631" y="246831"/>
                                  <a:pt x="673806" y="244782"/>
                                  <a:pt x="676981" y="242734"/>
                                </a:cubicBezTo>
                                <a:cubicBezTo>
                                  <a:pt x="676981" y="242734"/>
                                  <a:pt x="678568" y="241710"/>
                                  <a:pt x="676981" y="240685"/>
                                </a:cubicBezTo>
                                <a:cubicBezTo>
                                  <a:pt x="676981" y="239661"/>
                                  <a:pt x="675393" y="239661"/>
                                  <a:pt x="675393" y="239661"/>
                                </a:cubicBezTo>
                                <a:cubicBezTo>
                                  <a:pt x="673806" y="239661"/>
                                  <a:pt x="672218" y="239661"/>
                                  <a:pt x="670631" y="239661"/>
                                </a:cubicBezTo>
                                <a:cubicBezTo>
                                  <a:pt x="665868" y="240685"/>
                                  <a:pt x="661106" y="240685"/>
                                  <a:pt x="656343" y="241710"/>
                                </a:cubicBezTo>
                                <a:cubicBezTo>
                                  <a:pt x="651581" y="242734"/>
                                  <a:pt x="645231" y="243758"/>
                                  <a:pt x="640468" y="243758"/>
                                </a:cubicBezTo>
                                <a:cubicBezTo>
                                  <a:pt x="635706" y="243758"/>
                                  <a:pt x="629356" y="243758"/>
                                  <a:pt x="624593" y="245806"/>
                                </a:cubicBezTo>
                                <a:cubicBezTo>
                                  <a:pt x="615068" y="245806"/>
                                  <a:pt x="607131" y="248879"/>
                                  <a:pt x="597606" y="249903"/>
                                </a:cubicBezTo>
                                <a:cubicBezTo>
                                  <a:pt x="589668" y="250927"/>
                                  <a:pt x="583318" y="251952"/>
                                  <a:pt x="575381" y="252976"/>
                                </a:cubicBezTo>
                                <a:cubicBezTo>
                                  <a:pt x="557918" y="256048"/>
                                  <a:pt x="540456" y="258097"/>
                                  <a:pt x="524581" y="261169"/>
                                </a:cubicBezTo>
                                <a:cubicBezTo>
                                  <a:pt x="522993" y="261169"/>
                                  <a:pt x="519818" y="261169"/>
                                  <a:pt x="518231" y="262194"/>
                                </a:cubicBezTo>
                                <a:cubicBezTo>
                                  <a:pt x="515056" y="262194"/>
                                  <a:pt x="513468" y="263218"/>
                                  <a:pt x="510293" y="263218"/>
                                </a:cubicBezTo>
                                <a:cubicBezTo>
                                  <a:pt x="503943" y="264242"/>
                                  <a:pt x="497593" y="266290"/>
                                  <a:pt x="489656" y="268339"/>
                                </a:cubicBezTo>
                                <a:cubicBezTo>
                                  <a:pt x="484893" y="269363"/>
                                  <a:pt x="481718" y="270387"/>
                                  <a:pt x="476956" y="271411"/>
                                </a:cubicBezTo>
                                <a:cubicBezTo>
                                  <a:pt x="473781" y="272435"/>
                                  <a:pt x="470606" y="273460"/>
                                  <a:pt x="467431" y="273460"/>
                                </a:cubicBezTo>
                                <a:cubicBezTo>
                                  <a:pt x="457906" y="274484"/>
                                  <a:pt x="451556" y="277556"/>
                                  <a:pt x="442031" y="278581"/>
                                </a:cubicBezTo>
                                <a:cubicBezTo>
                                  <a:pt x="437268" y="278581"/>
                                  <a:pt x="434093" y="280629"/>
                                  <a:pt x="430918" y="281653"/>
                                </a:cubicBezTo>
                                <a:cubicBezTo>
                                  <a:pt x="419806" y="285750"/>
                                  <a:pt x="407106" y="289847"/>
                                  <a:pt x="395993" y="293944"/>
                                </a:cubicBezTo>
                                <a:cubicBezTo>
                                  <a:pt x="384881" y="298040"/>
                                  <a:pt x="373768" y="302137"/>
                                  <a:pt x="362656" y="306234"/>
                                </a:cubicBezTo>
                                <a:cubicBezTo>
                                  <a:pt x="361068" y="307258"/>
                                  <a:pt x="357893" y="308282"/>
                                  <a:pt x="356306" y="309306"/>
                                </a:cubicBezTo>
                                <a:cubicBezTo>
                                  <a:pt x="351543" y="311355"/>
                                  <a:pt x="346781" y="314427"/>
                                  <a:pt x="342018" y="316476"/>
                                </a:cubicBezTo>
                                <a:cubicBezTo>
                                  <a:pt x="337256" y="318524"/>
                                  <a:pt x="332493" y="321597"/>
                                  <a:pt x="329318" y="324669"/>
                                </a:cubicBezTo>
                                <a:cubicBezTo>
                                  <a:pt x="324556" y="328766"/>
                                  <a:pt x="319793" y="331839"/>
                                  <a:pt x="313443" y="334911"/>
                                </a:cubicBezTo>
                                <a:cubicBezTo>
                                  <a:pt x="305506" y="340032"/>
                                  <a:pt x="295981" y="345153"/>
                                  <a:pt x="289631" y="350274"/>
                                </a:cubicBezTo>
                                <a:cubicBezTo>
                                  <a:pt x="283281" y="355395"/>
                                  <a:pt x="275343" y="360516"/>
                                  <a:pt x="268993" y="364613"/>
                                </a:cubicBezTo>
                                <a:cubicBezTo>
                                  <a:pt x="259468" y="371782"/>
                                  <a:pt x="249943" y="378952"/>
                                  <a:pt x="238831" y="386121"/>
                                </a:cubicBezTo>
                                <a:cubicBezTo>
                                  <a:pt x="237243" y="387145"/>
                                  <a:pt x="237243" y="388169"/>
                                  <a:pt x="235656" y="388169"/>
                                </a:cubicBezTo>
                                <a:cubicBezTo>
                                  <a:pt x="229306" y="391242"/>
                                  <a:pt x="224543" y="395339"/>
                                  <a:pt x="219781" y="399436"/>
                                </a:cubicBezTo>
                                <a:cubicBezTo>
                                  <a:pt x="215018" y="403532"/>
                                  <a:pt x="210256" y="407629"/>
                                  <a:pt x="203906" y="410702"/>
                                </a:cubicBezTo>
                                <a:cubicBezTo>
                                  <a:pt x="202318" y="411726"/>
                                  <a:pt x="200731" y="413774"/>
                                  <a:pt x="199143" y="414798"/>
                                </a:cubicBezTo>
                                <a:cubicBezTo>
                                  <a:pt x="197556" y="415823"/>
                                  <a:pt x="197556" y="417871"/>
                                  <a:pt x="195968" y="417871"/>
                                </a:cubicBezTo>
                                <a:cubicBezTo>
                                  <a:pt x="191206" y="420944"/>
                                  <a:pt x="188031" y="426065"/>
                                  <a:pt x="184856" y="431185"/>
                                </a:cubicBezTo>
                                <a:cubicBezTo>
                                  <a:pt x="180093" y="438355"/>
                                  <a:pt x="175331" y="444500"/>
                                  <a:pt x="168981" y="450645"/>
                                </a:cubicBezTo>
                                <a:cubicBezTo>
                                  <a:pt x="167393" y="452694"/>
                                  <a:pt x="165806" y="453718"/>
                                  <a:pt x="162631" y="455766"/>
                                </a:cubicBezTo>
                                <a:cubicBezTo>
                                  <a:pt x="157868" y="458839"/>
                                  <a:pt x="156281" y="461911"/>
                                  <a:pt x="154693" y="466008"/>
                                </a:cubicBezTo>
                                <a:cubicBezTo>
                                  <a:pt x="154693" y="468056"/>
                                  <a:pt x="153106" y="469081"/>
                                  <a:pt x="151518" y="471129"/>
                                </a:cubicBezTo>
                                <a:cubicBezTo>
                                  <a:pt x="146756" y="476250"/>
                                  <a:pt x="143581" y="482395"/>
                                  <a:pt x="137231" y="487516"/>
                                </a:cubicBezTo>
                                <a:cubicBezTo>
                                  <a:pt x="137231" y="487516"/>
                                  <a:pt x="135643" y="488540"/>
                                  <a:pt x="135643" y="489565"/>
                                </a:cubicBezTo>
                                <a:cubicBezTo>
                                  <a:pt x="132468" y="496734"/>
                                  <a:pt x="124531" y="502879"/>
                                  <a:pt x="121356" y="510048"/>
                                </a:cubicBezTo>
                                <a:cubicBezTo>
                                  <a:pt x="119768" y="513121"/>
                                  <a:pt x="118181" y="515169"/>
                                  <a:pt x="116593" y="518242"/>
                                </a:cubicBezTo>
                                <a:cubicBezTo>
                                  <a:pt x="113418" y="527460"/>
                                  <a:pt x="107068" y="535653"/>
                                  <a:pt x="102306" y="544871"/>
                                </a:cubicBezTo>
                                <a:cubicBezTo>
                                  <a:pt x="99131" y="547944"/>
                                  <a:pt x="99131" y="551016"/>
                                  <a:pt x="97543" y="555113"/>
                                </a:cubicBezTo>
                                <a:cubicBezTo>
                                  <a:pt x="97543" y="562282"/>
                                  <a:pt x="94368" y="569452"/>
                                  <a:pt x="91193" y="575597"/>
                                </a:cubicBezTo>
                                <a:cubicBezTo>
                                  <a:pt x="88018" y="582766"/>
                                  <a:pt x="86431" y="588911"/>
                                  <a:pt x="84843" y="596081"/>
                                </a:cubicBezTo>
                                <a:cubicBezTo>
                                  <a:pt x="83256" y="600177"/>
                                  <a:pt x="84843" y="603250"/>
                                  <a:pt x="84843" y="607347"/>
                                </a:cubicBezTo>
                                <a:cubicBezTo>
                                  <a:pt x="83256" y="610419"/>
                                  <a:pt x="83256" y="613492"/>
                                  <a:pt x="81668" y="616565"/>
                                </a:cubicBezTo>
                                <a:cubicBezTo>
                                  <a:pt x="80081" y="623734"/>
                                  <a:pt x="80081" y="629879"/>
                                  <a:pt x="80081" y="636024"/>
                                </a:cubicBezTo>
                                <a:cubicBezTo>
                                  <a:pt x="81668" y="642169"/>
                                  <a:pt x="80081" y="648315"/>
                                  <a:pt x="81668" y="655484"/>
                                </a:cubicBezTo>
                                <a:cubicBezTo>
                                  <a:pt x="81668" y="661629"/>
                                  <a:pt x="83256" y="667774"/>
                                  <a:pt x="84843" y="673919"/>
                                </a:cubicBezTo>
                                <a:cubicBezTo>
                                  <a:pt x="86431" y="678016"/>
                                  <a:pt x="86431" y="683137"/>
                                  <a:pt x="89606" y="687234"/>
                                </a:cubicBezTo>
                                <a:cubicBezTo>
                                  <a:pt x="89606" y="688258"/>
                                  <a:pt x="91193" y="688258"/>
                                  <a:pt x="91193" y="689282"/>
                                </a:cubicBezTo>
                                <a:cubicBezTo>
                                  <a:pt x="92781" y="697476"/>
                                  <a:pt x="97543" y="704645"/>
                                  <a:pt x="102306" y="711815"/>
                                </a:cubicBezTo>
                                <a:cubicBezTo>
                                  <a:pt x="105481" y="717960"/>
                                  <a:pt x="107068" y="725129"/>
                                  <a:pt x="111831" y="732298"/>
                                </a:cubicBezTo>
                                <a:cubicBezTo>
                                  <a:pt x="113418" y="733323"/>
                                  <a:pt x="113418" y="735371"/>
                                  <a:pt x="113418" y="736395"/>
                                </a:cubicBezTo>
                                <a:cubicBezTo>
                                  <a:pt x="113418" y="737419"/>
                                  <a:pt x="113418" y="738444"/>
                                  <a:pt x="115006" y="739468"/>
                                </a:cubicBezTo>
                                <a:cubicBezTo>
                                  <a:pt x="119768" y="744589"/>
                                  <a:pt x="122943" y="749710"/>
                                  <a:pt x="126118" y="755855"/>
                                </a:cubicBezTo>
                                <a:cubicBezTo>
                                  <a:pt x="129293" y="762000"/>
                                  <a:pt x="134056" y="767121"/>
                                  <a:pt x="137231" y="772242"/>
                                </a:cubicBezTo>
                                <a:cubicBezTo>
                                  <a:pt x="138818" y="774290"/>
                                  <a:pt x="140406" y="776339"/>
                                  <a:pt x="143581" y="778387"/>
                                </a:cubicBezTo>
                                <a:cubicBezTo>
                                  <a:pt x="148343" y="785556"/>
                                  <a:pt x="156281" y="791702"/>
                                  <a:pt x="159456" y="798871"/>
                                </a:cubicBezTo>
                                <a:cubicBezTo>
                                  <a:pt x="159456" y="799895"/>
                                  <a:pt x="161043" y="801944"/>
                                  <a:pt x="162631" y="802968"/>
                                </a:cubicBezTo>
                                <a:cubicBezTo>
                                  <a:pt x="168981" y="810137"/>
                                  <a:pt x="173743" y="816282"/>
                                  <a:pt x="180093" y="823452"/>
                                </a:cubicBezTo>
                                <a:cubicBezTo>
                                  <a:pt x="181681" y="824476"/>
                                  <a:pt x="181681" y="825500"/>
                                  <a:pt x="183268" y="827548"/>
                                </a:cubicBezTo>
                                <a:cubicBezTo>
                                  <a:pt x="192793" y="834718"/>
                                  <a:pt x="199143" y="843936"/>
                                  <a:pt x="207081" y="851105"/>
                                </a:cubicBezTo>
                                <a:cubicBezTo>
                                  <a:pt x="215018" y="859298"/>
                                  <a:pt x="222956" y="866468"/>
                                  <a:pt x="232481" y="874661"/>
                                </a:cubicBezTo>
                                <a:cubicBezTo>
                                  <a:pt x="234068" y="875686"/>
                                  <a:pt x="235656" y="876710"/>
                                  <a:pt x="235656" y="877734"/>
                                </a:cubicBezTo>
                                <a:cubicBezTo>
                                  <a:pt x="242006" y="883879"/>
                                  <a:pt x="248356" y="891048"/>
                                  <a:pt x="256293" y="896169"/>
                                </a:cubicBezTo>
                                <a:cubicBezTo>
                                  <a:pt x="265818" y="902315"/>
                                  <a:pt x="272168" y="910508"/>
                                  <a:pt x="280106" y="917677"/>
                                </a:cubicBezTo>
                                <a:cubicBezTo>
                                  <a:pt x="281693" y="918702"/>
                                  <a:pt x="281693" y="919726"/>
                                  <a:pt x="284868" y="920750"/>
                                </a:cubicBezTo>
                                <a:cubicBezTo>
                                  <a:pt x="295981" y="926895"/>
                                  <a:pt x="302331" y="934065"/>
                                  <a:pt x="311856" y="940210"/>
                                </a:cubicBezTo>
                                <a:cubicBezTo>
                                  <a:pt x="313443" y="941234"/>
                                  <a:pt x="315031" y="942258"/>
                                  <a:pt x="315031" y="943282"/>
                                </a:cubicBezTo>
                                <a:cubicBezTo>
                                  <a:pt x="315031" y="943282"/>
                                  <a:pt x="315031" y="944306"/>
                                  <a:pt x="315031" y="944306"/>
                                </a:cubicBezTo>
                                <a:cubicBezTo>
                                  <a:pt x="315031" y="944306"/>
                                  <a:pt x="313443" y="944306"/>
                                  <a:pt x="313443" y="944306"/>
                                </a:cubicBezTo>
                                <a:cubicBezTo>
                                  <a:pt x="310268" y="944306"/>
                                  <a:pt x="308681" y="943282"/>
                                  <a:pt x="305506" y="943282"/>
                                </a:cubicBezTo>
                                <a:cubicBezTo>
                                  <a:pt x="303918" y="945331"/>
                                  <a:pt x="305506" y="946355"/>
                                  <a:pt x="305506" y="947379"/>
                                </a:cubicBezTo>
                                <a:cubicBezTo>
                                  <a:pt x="302331" y="947379"/>
                                  <a:pt x="300743" y="946355"/>
                                  <a:pt x="299156" y="944306"/>
                                </a:cubicBezTo>
                                <a:cubicBezTo>
                                  <a:pt x="302331" y="943282"/>
                                  <a:pt x="300743" y="941234"/>
                                  <a:pt x="299156" y="939185"/>
                                </a:cubicBezTo>
                                <a:cubicBezTo>
                                  <a:pt x="299156" y="939185"/>
                                  <a:pt x="300743" y="939185"/>
                                  <a:pt x="302331" y="939185"/>
                                </a:cubicBezTo>
                                <a:cubicBezTo>
                                  <a:pt x="303918" y="939185"/>
                                  <a:pt x="305506" y="938161"/>
                                  <a:pt x="303918" y="937137"/>
                                </a:cubicBezTo>
                                <a:cubicBezTo>
                                  <a:pt x="302331" y="935089"/>
                                  <a:pt x="300743" y="934065"/>
                                  <a:pt x="295981" y="933040"/>
                                </a:cubicBezTo>
                                <a:cubicBezTo>
                                  <a:pt x="297568" y="935089"/>
                                  <a:pt x="297568" y="937137"/>
                                  <a:pt x="299156" y="939185"/>
                                </a:cubicBezTo>
                                <a:cubicBezTo>
                                  <a:pt x="295981" y="940210"/>
                                  <a:pt x="294393" y="942258"/>
                                  <a:pt x="297568" y="944306"/>
                                </a:cubicBezTo>
                                <a:cubicBezTo>
                                  <a:pt x="299156" y="945331"/>
                                  <a:pt x="299156" y="946355"/>
                                  <a:pt x="300743" y="947379"/>
                                </a:cubicBezTo>
                                <a:cubicBezTo>
                                  <a:pt x="300743" y="948403"/>
                                  <a:pt x="300743" y="948403"/>
                                  <a:pt x="299156" y="949427"/>
                                </a:cubicBezTo>
                                <a:cubicBezTo>
                                  <a:pt x="299156" y="949427"/>
                                  <a:pt x="297568" y="949427"/>
                                  <a:pt x="297568" y="949427"/>
                                </a:cubicBezTo>
                                <a:cubicBezTo>
                                  <a:pt x="289631" y="944306"/>
                                  <a:pt x="283281" y="939185"/>
                                  <a:pt x="273756" y="935089"/>
                                </a:cubicBezTo>
                                <a:cubicBezTo>
                                  <a:pt x="268993" y="929968"/>
                                  <a:pt x="262643" y="927919"/>
                                  <a:pt x="256293" y="923823"/>
                                </a:cubicBezTo>
                                <a:cubicBezTo>
                                  <a:pt x="253118" y="921774"/>
                                  <a:pt x="249943" y="920750"/>
                                  <a:pt x="248356" y="918702"/>
                                </a:cubicBezTo>
                                <a:cubicBezTo>
                                  <a:pt x="245181" y="916653"/>
                                  <a:pt x="240418" y="914605"/>
                                  <a:pt x="237243" y="912556"/>
                                </a:cubicBezTo>
                                <a:cubicBezTo>
                                  <a:pt x="234068" y="909484"/>
                                  <a:pt x="229306" y="907436"/>
                                  <a:pt x="224543" y="905387"/>
                                </a:cubicBezTo>
                                <a:cubicBezTo>
                                  <a:pt x="221368" y="904363"/>
                                  <a:pt x="218193" y="902315"/>
                                  <a:pt x="215018" y="899242"/>
                                </a:cubicBezTo>
                                <a:cubicBezTo>
                                  <a:pt x="213431" y="898218"/>
                                  <a:pt x="213431" y="897194"/>
                                  <a:pt x="211843" y="897194"/>
                                </a:cubicBezTo>
                                <a:cubicBezTo>
                                  <a:pt x="205493" y="896169"/>
                                  <a:pt x="202318" y="892073"/>
                                  <a:pt x="197556" y="887976"/>
                                </a:cubicBezTo>
                                <a:cubicBezTo>
                                  <a:pt x="194381" y="884903"/>
                                  <a:pt x="189618" y="880806"/>
                                  <a:pt x="184856" y="877734"/>
                                </a:cubicBezTo>
                                <a:cubicBezTo>
                                  <a:pt x="180093" y="873637"/>
                                  <a:pt x="175331" y="869540"/>
                                  <a:pt x="172156" y="865444"/>
                                </a:cubicBezTo>
                                <a:cubicBezTo>
                                  <a:pt x="168981" y="862371"/>
                                  <a:pt x="165806" y="859298"/>
                                  <a:pt x="161043" y="857250"/>
                                </a:cubicBezTo>
                                <a:cubicBezTo>
                                  <a:pt x="159456" y="856226"/>
                                  <a:pt x="156281" y="855202"/>
                                  <a:pt x="156281" y="853153"/>
                                </a:cubicBezTo>
                                <a:cubicBezTo>
                                  <a:pt x="145168" y="841887"/>
                                  <a:pt x="134056" y="830621"/>
                                  <a:pt x="122943" y="819355"/>
                                </a:cubicBezTo>
                                <a:cubicBezTo>
                                  <a:pt x="116593" y="813210"/>
                                  <a:pt x="111831" y="806040"/>
                                  <a:pt x="107068" y="798871"/>
                                </a:cubicBezTo>
                                <a:cubicBezTo>
                                  <a:pt x="105481" y="796823"/>
                                  <a:pt x="105481" y="795798"/>
                                  <a:pt x="103893" y="793750"/>
                                </a:cubicBezTo>
                                <a:cubicBezTo>
                                  <a:pt x="97543" y="788629"/>
                                  <a:pt x="92781" y="782484"/>
                                  <a:pt x="88018" y="776339"/>
                                </a:cubicBezTo>
                                <a:cubicBezTo>
                                  <a:pt x="75318" y="764048"/>
                                  <a:pt x="64206" y="751758"/>
                                  <a:pt x="54681" y="738444"/>
                                </a:cubicBezTo>
                                <a:cubicBezTo>
                                  <a:pt x="53093" y="736395"/>
                                  <a:pt x="51506" y="734347"/>
                                  <a:pt x="49918" y="732298"/>
                                </a:cubicBezTo>
                                <a:cubicBezTo>
                                  <a:pt x="45156" y="726153"/>
                                  <a:pt x="40393" y="721032"/>
                                  <a:pt x="37218" y="713863"/>
                                </a:cubicBezTo>
                                <a:cubicBezTo>
                                  <a:pt x="35631" y="709766"/>
                                  <a:pt x="30868" y="706694"/>
                                  <a:pt x="29281" y="702597"/>
                                </a:cubicBezTo>
                                <a:cubicBezTo>
                                  <a:pt x="27693" y="698500"/>
                                  <a:pt x="27693" y="694403"/>
                                  <a:pt x="24518" y="691331"/>
                                </a:cubicBezTo>
                                <a:cubicBezTo>
                                  <a:pt x="16581" y="678016"/>
                                  <a:pt x="13406" y="663677"/>
                                  <a:pt x="8643" y="650363"/>
                                </a:cubicBezTo>
                                <a:cubicBezTo>
                                  <a:pt x="7056" y="642169"/>
                                  <a:pt x="3881" y="633976"/>
                                  <a:pt x="2293" y="626806"/>
                                </a:cubicBezTo>
                                <a:cubicBezTo>
                                  <a:pt x="706" y="620661"/>
                                  <a:pt x="2293" y="613492"/>
                                  <a:pt x="706" y="606323"/>
                                </a:cubicBezTo>
                                <a:cubicBezTo>
                                  <a:pt x="706" y="600177"/>
                                  <a:pt x="-882" y="594032"/>
                                  <a:pt x="706" y="586863"/>
                                </a:cubicBezTo>
                                <a:cubicBezTo>
                                  <a:pt x="2293" y="580718"/>
                                  <a:pt x="3881" y="575597"/>
                                  <a:pt x="5468" y="569452"/>
                                </a:cubicBezTo>
                                <a:cubicBezTo>
                                  <a:pt x="5468" y="568427"/>
                                  <a:pt x="7056" y="566379"/>
                                  <a:pt x="7056" y="565355"/>
                                </a:cubicBezTo>
                                <a:cubicBezTo>
                                  <a:pt x="7056" y="562282"/>
                                  <a:pt x="5468" y="559210"/>
                                  <a:pt x="5468" y="557161"/>
                                </a:cubicBezTo>
                                <a:cubicBezTo>
                                  <a:pt x="5468" y="554089"/>
                                  <a:pt x="8643" y="552040"/>
                                  <a:pt x="8643" y="548968"/>
                                </a:cubicBezTo>
                                <a:cubicBezTo>
                                  <a:pt x="7056" y="542823"/>
                                  <a:pt x="10231" y="536677"/>
                                  <a:pt x="13406" y="531556"/>
                                </a:cubicBezTo>
                                <a:cubicBezTo>
                                  <a:pt x="18168" y="522339"/>
                                  <a:pt x="22931" y="513121"/>
                                  <a:pt x="26106" y="502879"/>
                                </a:cubicBezTo>
                                <a:cubicBezTo>
                                  <a:pt x="26106" y="500831"/>
                                  <a:pt x="27693" y="498782"/>
                                  <a:pt x="29281" y="496734"/>
                                </a:cubicBezTo>
                                <a:cubicBezTo>
                                  <a:pt x="35631" y="487516"/>
                                  <a:pt x="40393" y="477274"/>
                                  <a:pt x="46743" y="468056"/>
                                </a:cubicBezTo>
                                <a:cubicBezTo>
                                  <a:pt x="54681" y="456790"/>
                                  <a:pt x="62618" y="446548"/>
                                  <a:pt x="72143" y="436306"/>
                                </a:cubicBezTo>
                                <a:cubicBezTo>
                                  <a:pt x="73731" y="434258"/>
                                  <a:pt x="76906" y="431185"/>
                                  <a:pt x="78493" y="429137"/>
                                </a:cubicBezTo>
                                <a:cubicBezTo>
                                  <a:pt x="80081" y="424016"/>
                                  <a:pt x="84843" y="418895"/>
                                  <a:pt x="91193" y="414798"/>
                                </a:cubicBezTo>
                                <a:cubicBezTo>
                                  <a:pt x="92781" y="413774"/>
                                  <a:pt x="94368" y="411726"/>
                                  <a:pt x="95956" y="410702"/>
                                </a:cubicBezTo>
                                <a:cubicBezTo>
                                  <a:pt x="97543" y="409677"/>
                                  <a:pt x="97543" y="407629"/>
                                  <a:pt x="99131" y="406605"/>
                                </a:cubicBezTo>
                                <a:cubicBezTo>
                                  <a:pt x="103893" y="402508"/>
                                  <a:pt x="108656" y="398411"/>
                                  <a:pt x="111831" y="394315"/>
                                </a:cubicBezTo>
                                <a:cubicBezTo>
                                  <a:pt x="116593" y="390218"/>
                                  <a:pt x="118181" y="385097"/>
                                  <a:pt x="122943" y="382024"/>
                                </a:cubicBezTo>
                                <a:cubicBezTo>
                                  <a:pt x="126118" y="379976"/>
                                  <a:pt x="127706" y="376903"/>
                                  <a:pt x="129293" y="374855"/>
                                </a:cubicBezTo>
                                <a:cubicBezTo>
                                  <a:pt x="134056" y="368710"/>
                                  <a:pt x="138818" y="363589"/>
                                  <a:pt x="146756" y="358468"/>
                                </a:cubicBezTo>
                                <a:cubicBezTo>
                                  <a:pt x="157868" y="350274"/>
                                  <a:pt x="167393" y="341056"/>
                                  <a:pt x="175331" y="331839"/>
                                </a:cubicBezTo>
                                <a:cubicBezTo>
                                  <a:pt x="176918" y="330815"/>
                                  <a:pt x="176918" y="328766"/>
                                  <a:pt x="178506" y="328766"/>
                                </a:cubicBezTo>
                                <a:cubicBezTo>
                                  <a:pt x="186443" y="324669"/>
                                  <a:pt x="191206" y="319548"/>
                                  <a:pt x="195968" y="315452"/>
                                </a:cubicBezTo>
                                <a:cubicBezTo>
                                  <a:pt x="199143" y="313403"/>
                                  <a:pt x="200731" y="311355"/>
                                  <a:pt x="203906" y="310331"/>
                                </a:cubicBezTo>
                                <a:cubicBezTo>
                                  <a:pt x="210256" y="306234"/>
                                  <a:pt x="215018" y="302137"/>
                                  <a:pt x="221368" y="299065"/>
                                </a:cubicBezTo>
                                <a:cubicBezTo>
                                  <a:pt x="222956" y="298040"/>
                                  <a:pt x="224543" y="297016"/>
                                  <a:pt x="226131" y="295992"/>
                                </a:cubicBezTo>
                                <a:cubicBezTo>
                                  <a:pt x="230893" y="292919"/>
                                  <a:pt x="237243" y="289847"/>
                                  <a:pt x="242006" y="286774"/>
                                </a:cubicBezTo>
                                <a:cubicBezTo>
                                  <a:pt x="245181" y="283702"/>
                                  <a:pt x="251531" y="280629"/>
                                  <a:pt x="256293" y="278581"/>
                                </a:cubicBezTo>
                                <a:cubicBezTo>
                                  <a:pt x="264231" y="274484"/>
                                  <a:pt x="273756" y="269363"/>
                                  <a:pt x="281693" y="265266"/>
                                </a:cubicBezTo>
                                <a:cubicBezTo>
                                  <a:pt x="289631" y="261169"/>
                                  <a:pt x="295981" y="258097"/>
                                  <a:pt x="303918" y="254000"/>
                                </a:cubicBezTo>
                                <a:cubicBezTo>
                                  <a:pt x="307093" y="252976"/>
                                  <a:pt x="310268" y="250927"/>
                                  <a:pt x="313443" y="249903"/>
                                </a:cubicBezTo>
                                <a:cubicBezTo>
                                  <a:pt x="319793" y="247855"/>
                                  <a:pt x="326143" y="244782"/>
                                  <a:pt x="330906" y="240685"/>
                                </a:cubicBezTo>
                                <a:cubicBezTo>
                                  <a:pt x="330906" y="239661"/>
                                  <a:pt x="332493" y="239661"/>
                                  <a:pt x="334081" y="239661"/>
                                </a:cubicBezTo>
                                <a:cubicBezTo>
                                  <a:pt x="345193" y="235565"/>
                                  <a:pt x="353131" y="230444"/>
                                  <a:pt x="364243" y="227371"/>
                                </a:cubicBezTo>
                                <a:cubicBezTo>
                                  <a:pt x="376943" y="224298"/>
                                  <a:pt x="388056" y="219177"/>
                                  <a:pt x="400756" y="215081"/>
                                </a:cubicBezTo>
                                <a:cubicBezTo>
                                  <a:pt x="426156" y="206887"/>
                                  <a:pt x="451556" y="199718"/>
                                  <a:pt x="480131" y="193573"/>
                                </a:cubicBezTo>
                                <a:cubicBezTo>
                                  <a:pt x="497593" y="189476"/>
                                  <a:pt x="515056" y="186403"/>
                                  <a:pt x="532518" y="185379"/>
                                </a:cubicBezTo>
                                <a:cubicBezTo>
                                  <a:pt x="535693" y="185379"/>
                                  <a:pt x="540456" y="184355"/>
                                  <a:pt x="543631" y="183331"/>
                                </a:cubicBezTo>
                                <a:cubicBezTo>
                                  <a:pt x="546806" y="182306"/>
                                  <a:pt x="548393" y="182306"/>
                                  <a:pt x="551568" y="182306"/>
                                </a:cubicBezTo>
                                <a:cubicBezTo>
                                  <a:pt x="553156" y="182306"/>
                                  <a:pt x="553156" y="182306"/>
                                  <a:pt x="554743" y="182306"/>
                                </a:cubicBezTo>
                                <a:cubicBezTo>
                                  <a:pt x="564268" y="179234"/>
                                  <a:pt x="576968" y="180258"/>
                                  <a:pt x="586493" y="176161"/>
                                </a:cubicBezTo>
                                <a:cubicBezTo>
                                  <a:pt x="586493" y="175137"/>
                                  <a:pt x="586493" y="174113"/>
                                  <a:pt x="584906" y="173089"/>
                                </a:cubicBezTo>
                                <a:cubicBezTo>
                                  <a:pt x="580143" y="172065"/>
                                  <a:pt x="576968" y="170016"/>
                                  <a:pt x="572206" y="168992"/>
                                </a:cubicBezTo>
                                <a:cubicBezTo>
                                  <a:pt x="561093" y="165919"/>
                                  <a:pt x="540456" y="160798"/>
                                  <a:pt x="529343" y="156702"/>
                                </a:cubicBezTo>
                                <a:cubicBezTo>
                                  <a:pt x="526168" y="155677"/>
                                  <a:pt x="524581" y="155677"/>
                                  <a:pt x="521406" y="154653"/>
                                </a:cubicBezTo>
                                <a:cubicBezTo>
                                  <a:pt x="518231" y="153629"/>
                                  <a:pt x="515056" y="153629"/>
                                  <a:pt x="511881" y="152605"/>
                                </a:cubicBezTo>
                                <a:cubicBezTo>
                                  <a:pt x="499181" y="148508"/>
                                  <a:pt x="488068" y="144411"/>
                                  <a:pt x="473781" y="142363"/>
                                </a:cubicBezTo>
                                <a:cubicBezTo>
                                  <a:pt x="465843" y="140315"/>
                                  <a:pt x="461081" y="137242"/>
                                  <a:pt x="454731" y="134169"/>
                                </a:cubicBezTo>
                                <a:cubicBezTo>
                                  <a:pt x="451556" y="133145"/>
                                  <a:pt x="449968" y="131097"/>
                                  <a:pt x="446793" y="130073"/>
                                </a:cubicBezTo>
                                <a:cubicBezTo>
                                  <a:pt x="437268" y="125976"/>
                                  <a:pt x="427743" y="120855"/>
                                  <a:pt x="421393" y="115734"/>
                                </a:cubicBezTo>
                                <a:cubicBezTo>
                                  <a:pt x="418218" y="112661"/>
                                  <a:pt x="413456" y="109589"/>
                                  <a:pt x="410281" y="106516"/>
                                </a:cubicBezTo>
                                <a:cubicBezTo>
                                  <a:pt x="408693" y="105492"/>
                                  <a:pt x="407106" y="104468"/>
                                  <a:pt x="407106" y="103444"/>
                                </a:cubicBezTo>
                                <a:cubicBezTo>
                                  <a:pt x="407106" y="100371"/>
                                  <a:pt x="403931" y="97298"/>
                                  <a:pt x="400756" y="95250"/>
                                </a:cubicBezTo>
                                <a:cubicBezTo>
                                  <a:pt x="399168" y="94226"/>
                                  <a:pt x="397581" y="92177"/>
                                  <a:pt x="394406" y="90129"/>
                                </a:cubicBezTo>
                                <a:cubicBezTo>
                                  <a:pt x="392818" y="89105"/>
                                  <a:pt x="392818" y="87056"/>
                                  <a:pt x="392818" y="85008"/>
                                </a:cubicBezTo>
                                <a:cubicBezTo>
                                  <a:pt x="392818" y="82960"/>
                                  <a:pt x="392818" y="81935"/>
                                  <a:pt x="389643" y="79887"/>
                                </a:cubicBezTo>
                                <a:cubicBezTo>
                                  <a:pt x="384881" y="76815"/>
                                  <a:pt x="381706" y="73742"/>
                                  <a:pt x="376943" y="69645"/>
                                </a:cubicBezTo>
                                <a:cubicBezTo>
                                  <a:pt x="373768" y="66573"/>
                                  <a:pt x="372181" y="64524"/>
                                  <a:pt x="372181" y="60427"/>
                                </a:cubicBezTo>
                                <a:cubicBezTo>
                                  <a:pt x="372181" y="57355"/>
                                  <a:pt x="370593" y="54282"/>
                                  <a:pt x="367418" y="51210"/>
                                </a:cubicBezTo>
                                <a:cubicBezTo>
                                  <a:pt x="365831" y="49161"/>
                                  <a:pt x="364243" y="46089"/>
                                  <a:pt x="362656" y="44040"/>
                                </a:cubicBezTo>
                                <a:cubicBezTo>
                                  <a:pt x="361068" y="41992"/>
                                  <a:pt x="359481" y="39944"/>
                                  <a:pt x="357893" y="36871"/>
                                </a:cubicBezTo>
                                <a:cubicBezTo>
                                  <a:pt x="351543" y="31750"/>
                                  <a:pt x="349956" y="28677"/>
                                  <a:pt x="346781" y="24581"/>
                                </a:cubicBezTo>
                                <a:cubicBezTo>
                                  <a:pt x="345193" y="22532"/>
                                  <a:pt x="345193" y="19460"/>
                                  <a:pt x="342018" y="17411"/>
                                </a:cubicBezTo>
                                <a:cubicBezTo>
                                  <a:pt x="338843" y="13315"/>
                                  <a:pt x="337256" y="10242"/>
                                  <a:pt x="337256" y="5121"/>
                                </a:cubicBezTo>
                                <a:cubicBezTo>
                                  <a:pt x="337256" y="4097"/>
                                  <a:pt x="337256" y="2048"/>
                                  <a:pt x="337256" y="1024"/>
                                </a:cubicBezTo>
                                <a:cubicBezTo>
                                  <a:pt x="337256" y="1024"/>
                                  <a:pt x="338843" y="0"/>
                                  <a:pt x="34043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44" name="Grupo 44"/>
                        <wpg:cNvGrpSpPr>
                          <a:grpSpLocks noChangeAspect="1"/>
                        </wpg:cNvGrpSpPr>
                        <wpg:grpSpPr>
                          <a:xfrm rot="21312698">
                            <a:off x="2238375" y="457200"/>
                            <a:ext cx="1828800" cy="5804115"/>
                            <a:chOff x="0" y="0"/>
                            <a:chExt cx="2160000" cy="6848475"/>
                          </a:xfrm>
                        </wpg:grpSpPr>
                        <wpg:grpSp>
                          <wpg:cNvPr id="12" name="Grupo 12"/>
                          <wpg:cNvGrpSpPr/>
                          <wpg:grpSpPr>
                            <a:xfrm>
                              <a:off x="0" y="0"/>
                              <a:ext cx="2160000" cy="6848475"/>
                              <a:chOff x="0" y="0"/>
                              <a:chExt cx="2160000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Imagen 1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42"/>
                                  <a:gd name="connsiteX1" fmla="*/ 2159999 w 2159999"/>
                                  <a:gd name="connsiteY1" fmla="*/ 1079999 h 6848742"/>
                                  <a:gd name="connsiteX2" fmla="*/ 2159999 w 2159999"/>
                                  <a:gd name="connsiteY2" fmla="*/ 6848742 h 6848742"/>
                                  <a:gd name="connsiteX3" fmla="*/ 0 w 2159999"/>
                                  <a:gd name="connsiteY3" fmla="*/ 6848742 h 6848742"/>
                                  <a:gd name="connsiteX4" fmla="*/ 0 w 2159999"/>
                                  <a:gd name="connsiteY4" fmla="*/ 1080000 h 68487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42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42"/>
                                    </a:lnTo>
                                    <a:lnTo>
                                      <a:pt x="0" y="6848742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9" name="Flecha: Pentágono 1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7565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5" name="Rectángulo 2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485466"/>
                                <a:ext cx="2160000" cy="35938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6" name="Triángulo isósceles 26"/>
                            <wps:cNvSpPr/>
                            <wps:spPr>
                              <a:xfrm>
                                <a:off x="84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8" name="Triángulo isósceles 28"/>
                            <wps:cNvSpPr/>
                            <wps:spPr>
                              <a:xfrm>
                                <a:off x="4402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0" name="Triángulo isósceles 30"/>
                            <wps:cNvSpPr/>
                            <wps:spPr>
                              <a:xfrm>
                                <a:off x="8720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4" name="Triángulo isósceles 34"/>
                            <wps:cNvSpPr/>
                            <wps:spPr>
                              <a:xfrm>
                                <a:off x="13038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8" name="Triángulo isósceles 38"/>
                            <wps:cNvSpPr/>
                            <wps:spPr>
                              <a:xfrm>
                                <a:off x="1727200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9" name="Conector recto 39"/>
                            <wps:cNvCnPr>
                              <a:cxnSpLocks/>
                            </wps:cNvCnPr>
                            <wps:spPr>
                              <a:xfrm>
                                <a:off x="1075267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Conector recto 40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Elipse 41"/>
                            <wps:cNvSpPr/>
                            <wps:spPr>
                              <a:xfrm>
                                <a:off x="982134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3" name="Marcador de posición de imagen 41" descr="Dos amigos abrazándose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5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4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5" name="Marcador de posición de texto 2" descr="Marcador de posición del mensaje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796415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29F4D2FE" w14:textId="77777777" w:rsidR="000A574C" w:rsidRPr="00C95340" w:rsidRDefault="00C71C56" w:rsidP="000A574C">
                                <w:pPr>
                                  <w:pStyle w:val="Ejemplo"/>
                                  <w:rPr>
                                    <w:sz w:val="24"/>
                                    <w:szCs w:val="24"/>
                                    <w:lang w:val="es-MX"/>
                                  </w:rPr>
                                </w:pPr>
                                <w:sdt>
                                  <w:sdtPr>
                                    <w:rPr>
                                      <w:rFonts w:hAnsi="Speak Pro"/>
                                      <w:color w:val="FFFFFF" w:themeColor="background1"/>
                                      <w:kern w:val="24"/>
                                      <w:szCs w:val="36"/>
                                      <w:lang w:val="es-MX"/>
                                    </w:rPr>
                                    <w:id w:val="186956659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C95340">
                                      <w:rPr>
                                        <w:lang w:val="es-MX" w:bidi="es-MX"/>
                                      </w:rPr>
                                      <w:t>Un libro especial para un amigo extraordinario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180" name="Grupo 180"/>
                        <wpg:cNvGrpSpPr>
                          <a:grpSpLocks noChangeAspect="1"/>
                        </wpg:cNvGrpSpPr>
                        <wpg:grpSpPr>
                          <a:xfrm>
                            <a:off x="6924675" y="171450"/>
                            <a:ext cx="1773936" cy="5606237"/>
                            <a:chOff x="0" y="0"/>
                            <a:chExt cx="2164771" cy="6848475"/>
                          </a:xfrm>
                        </wpg:grpSpPr>
                        <wpg:grpSp>
                          <wpg:cNvPr id="170" name="Grupo 170"/>
                          <wpg:cNvGrpSpPr/>
                          <wpg:grpSpPr>
                            <a:xfrm>
                              <a:off x="0" y="0"/>
                              <a:ext cx="2164771" cy="6848475"/>
                              <a:chOff x="0" y="0"/>
                              <a:chExt cx="216477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71" name="Imagen 17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79999 w 2159999"/>
                                  <a:gd name="connsiteY0" fmla="*/ 0 h 6848739"/>
                                  <a:gd name="connsiteX1" fmla="*/ 2159999 w 2159999"/>
                                  <a:gd name="connsiteY1" fmla="*/ 1080000 h 6848739"/>
                                  <a:gd name="connsiteX2" fmla="*/ 2159999 w 2159999"/>
                                  <a:gd name="connsiteY2" fmla="*/ 6848739 h 6848739"/>
                                  <a:gd name="connsiteX3" fmla="*/ 0 w 2159999"/>
                                  <a:gd name="connsiteY3" fmla="*/ 6848739 h 6848739"/>
                                  <a:gd name="connsiteX4" fmla="*/ 0 w 2159999"/>
                                  <a:gd name="connsiteY4" fmla="*/ 1080000 h 6848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9">
                                    <a:moveTo>
                                      <a:pt x="1079999" y="0"/>
                                    </a:moveTo>
                                    <a:lnTo>
                                      <a:pt x="2159999" y="1080000"/>
                                    </a:lnTo>
                                    <a:lnTo>
                                      <a:pt x="2159999" y="6848739"/>
                                    </a:lnTo>
                                    <a:lnTo>
                                      <a:pt x="0" y="6848739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72" name="Flecha: Pentágono 17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3" name="Forma libre: Forma 17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flipH="1"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4" name="Forma libre: Forma 17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5" name="Conector recto 175"/>
                            <wps:cNvCnPr>
                              <a:cxnSpLocks/>
                            </wps:cNvCnPr>
                            <wps:spPr>
                              <a:xfrm>
                                <a:off x="1088571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" name="Conector recto 176"/>
                            <wps:cNvCnPr>
                              <a:cxnSpLocks/>
                            </wps:cNvCnPr>
                            <wps:spPr>
                              <a:xfrm flipH="1">
                                <a:off x="108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7" name="Elipse 177"/>
                            <wps:cNvSpPr/>
                            <wps:spPr>
                              <a:xfrm>
                                <a:off x="990600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8" name="Marcador de posición de imagen 55" descr="Madre e hija leyendo un libro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7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70114" y="4169228"/>
                                <a:ext cx="1407160" cy="140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79" name="Marcador de posición de texto 5" descr="Marcador de posición del mensaje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2478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4A0CA8C" w14:textId="77777777" w:rsidR="000A574C" w:rsidRPr="00C95340" w:rsidRDefault="00C71C56" w:rsidP="000A574C">
                                <w:pPr>
                                  <w:pStyle w:val="Ejemplo"/>
                                  <w:rPr>
                                    <w:sz w:val="24"/>
                                    <w:szCs w:val="24"/>
                                    <w:lang w:val="es-MX"/>
                                  </w:rPr>
                                </w:pPr>
                                <w:sdt>
                                  <w:sdtPr>
                                    <w:rPr>
                                      <w:lang w:val="es-MX"/>
                                    </w:rPr>
                                    <w:id w:val="-66486674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C95340">
                                      <w:rPr>
                                        <w:lang w:val="es-MX" w:bidi="es-MX"/>
                                      </w:rPr>
                                      <w:t>¡Sólo una página más!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18" name="Forma libre: Forma 18">
                          <a:extLst>
                            <a:ext uri="{FF2B5EF4-FFF2-40B4-BE49-F238E27FC236}">
                              <a16:creationId xmlns:a16="http://schemas.microsoft.com/office/drawing/2014/main" id="{E3238DF1-58E2-47AF-AD75-EB47EDA8BCA0}"/>
                            </a:ext>
                          </a:extLst>
                        </wps:cNvPr>
                        <wps:cNvSpPr/>
                        <wps:spPr>
                          <a:xfrm rot="19800000" flipH="1">
                            <a:off x="2752725" y="352425"/>
                            <a:ext cx="383540" cy="779780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gradFill>
                              <a:gsLst>
                                <a:gs pos="0">
                                  <a:srgbClr val="FF0000"/>
                                </a:gs>
                                <a:gs pos="100000">
                                  <a:srgbClr val="C00000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Grupo 15">
                          <a:extLst>
                            <a:ext uri="{FF2B5EF4-FFF2-40B4-BE49-F238E27FC236}">
                              <a16:creationId xmlns:a16="http://schemas.microsoft.com/office/drawing/2014/main" id="{30C64753-5FF4-4839-887B-BB0F57E37FB9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7743825" y="0"/>
                            <a:ext cx="200660" cy="805180"/>
                            <a:chOff x="7717158" y="-287860"/>
                            <a:chExt cx="315694" cy="1264833"/>
                          </a:xfrm>
                        </wpg:grpSpPr>
                        <wps:wsp>
                          <wps:cNvPr id="16" name="Forma libre: Forma 16">
                            <a:extLst>
                              <a:ext uri="{FF2B5EF4-FFF2-40B4-BE49-F238E27FC236}">
                                <a16:creationId xmlns:a16="http://schemas.microsoft.com/office/drawing/2014/main" id="{EB3112AF-C84F-4A0E-B6F6-AF6F20C967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7158" y="-169819"/>
                              <a:ext cx="228920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100000">
                                    <a:schemeClr val="accent2">
                                      <a:lumMod val="50000"/>
                                    </a:schemeClr>
                                  </a:gs>
                                  <a:gs pos="46000">
                                    <a:schemeClr val="accent2"/>
                                  </a:gs>
                                  <a:gs pos="78000">
                                    <a:schemeClr val="accent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Forma libre: Forma 17">
                            <a:extLst>
                              <a:ext uri="{FF2B5EF4-FFF2-40B4-BE49-F238E27FC236}">
                                <a16:creationId xmlns:a16="http://schemas.microsoft.com/office/drawing/2014/main" id="{486764A4-959A-435F-81CE-7011848B17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47102" y="-287860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rgbClr val="D7C5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D6CAAF" id="Grupo 181" o:spid="_x0000_s1026" style="width:684.95pt;height:493pt;mso-position-horizontal-relative:char;mso-position-vertical-relative:line" coordsize="86986,626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">
                <v:shape id="Forma libre: Forma 29" o:spid="_x0000_s1027" style="position:absolute;left:60769;top:4762;width:3783;height:7684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" path="m,c158221,122237,316442,244475,374650,381000v58208,136525,16404,287337,-25400,438150e" filled="f" strokecolor="#323e4f [2415]" strokeweight="10pt">
                  <v:stroke joinstyle="miter"/>
                  <v:path arrowok="t" o:connecttype="custom" o:connectlocs="0,0;351468,357411;327640,768433" o:connectangles="0,0,0"/>
                </v:shape>
                <v:shape id="Forma libre: Forma 23" o:spid="_x0000_s1028" style="position:absolute;left:42386;top:2095;width:2565;height:5213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" path="m,c158221,122237,316442,244475,374650,381000v58208,136525,16404,287337,-25400,438150e" filled="f" strokecolor="#b23883 [2407]" strokeweight="10pt">
                  <v:stroke joinstyle="miter"/>
                  <v:path arrowok="t" o:connecttype="custom" o:connectlocs="0,0;238313,242481;222156,521335" o:connectangles="0,0,0"/>
                </v:shape>
                <v:shape id="Forma libre: Forma 24" o:spid="_x0000_s1029" style="position:absolute;left:42862;top:1619;width:5580;height:7210;visibility:visible;mso-wrap-style:square;v-text-anchor:middle" coordsize="561975,726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" path="m,321468l319087,,552450,209550r9525,516731l73818,726281,,321468xe" fillcolor="white [3212]" stroked="f" strokeweight="1pt">
                  <v:stroke joinstyle="miter"/>
                  <v:path arrowok="t" o:connecttype="custom" o:connectlocs="0,319141;316825,0;548534,208033;557991,721023;73295,721023;0,319141" o:connectangles="0,0,0,0,0,0"/>
                </v:shape>
                <v:group id="Grupo 169" o:spid="_x0000_s1030" style="position:absolute;left:54387;top:5905;width:17740;height:56300;rotation:212558fd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">
                  <o:lock v:ext="edit" aspectratio="t"/>
                  <v:group id="Grupo 82" o:spid="_x0000_s1031" style="position:absolute;width:21596;height:68498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magen 83" o:spid="_x0000_s1032" type="#_x0000_t75" style="position:absolute;width:21596;height:68484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" path="m1080000,l2159999,1079999r,5768738l,6848737,,1080000,1080000,xe">
                      <v:imagedata r:id="rId18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Flecha: Pentágono 84" o:spid="_x0000_s1033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" adj="18615" fillcolor="black [3213]" stroked="f" strokeweight="1pt">
                      <v:fill opacity="55769f"/>
                    </v:shape>
                    <v:rect id="Rectángulo 85" o:spid="_x0000_s1034" style="position:absolute;top:65423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" fillcolor="#008bce [3206]" stroked="f" strokeweight="1pt"/>
                    <v:rect id="Rectángulo 86" o:spid="_x0000_s1035" style="position:absolute;left:3156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" fillcolor="#008bce [3206]" stroked="f" strokeweight="1pt"/>
                    <v:rect id="Rectángulo 87" o:spid="_x0000_s1036" style="position:absolute;left:6204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" fillcolor="#008bce [3206]" stroked="f" strokeweight="1pt"/>
                    <v:rect id="Rectángulo 88" o:spid="_x0000_s1037" style="position:absolute;left:9252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" fillcolor="#008bce [3206]" stroked="f" strokeweight="1pt"/>
                    <v:rect id="Rectángulo 89" o:spid="_x0000_s1038" style="position:absolute;left:12300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" fillcolor="#008bce [3206]" stroked="f" strokeweight="1pt"/>
                    <v:rect id="Rectángulo 90" o:spid="_x0000_s1039" style="position:absolute;left:15457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PGG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7g+fok/QGZ3AAAA//8DAFBLAQItABQABgAIAAAAIQDb4fbL7gAAAIUBAAATAAAAAAAAAAAAAAAA&#10;AAAAAABbQ29udGVudF9UeXBlc10ueG1sUEsBAi0AFAAGAAgAAAAhAFr0LFu/AAAAFQEAAAsAAAAA&#10;AAAAAAAAAAAAHwEAAF9yZWxzLy5yZWxzUEsBAi0AFAAGAAgAAAAhALMg8YbBAAAA2wAAAA8AAAAA&#10;AAAAAAAAAAAABwIAAGRycy9kb3ducmV2LnhtbFBLBQYAAAAAAwADALcAAAD1AgAAAAA=&#10;" fillcolor="#008bce [3206]" stroked="f" strokeweight="1pt"/>
                    <v:rect id="Rectángulo 91" o:spid="_x0000_s1040" style="position:absolute;left:15457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" fillcolor="#00679a [2406]" stroked="f" strokeweight="1pt"/>
                    <v:rect id="Rectángulo 92" o:spid="_x0000_s1041" style="position:absolute;left:9252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" fillcolor="#00679a [2406]" stroked="f" strokeweight="1pt"/>
                    <v:rect id="Rectángulo 93" o:spid="_x0000_s1042" style="position:absolute;left:3156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XyXwwAAANsAAAAPAAAAZHJzL2Rvd25yZXYueG1sRI9Ra8Iw&#10;FIXfhf2HcIW9aaqD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nO18l8MAAADbAAAADwAA&#10;AAAAAAAAAAAAAAAHAgAAZHJzL2Rvd25yZXYueG1sUEsFBgAAAAADAAMAtwAAAPcCAAAAAA==&#10;" fillcolor="#00679a [2406]" stroked="f" strokeweight="1pt"/>
                    <v:rect id="Rectángulo 95" o:spid="_x0000_s1043" style="position:absolute;top:62266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EF4wwAAANsAAAAPAAAAZHJzL2Rvd25yZXYueG1sRI9Ra8Iw&#10;FIXfhf2HcIW9aaqw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fEhBeMMAAADbAAAADwAA&#10;AAAAAAAAAAAAAAAHAgAAZHJzL2Rvd25yZXYueG1sUEsFBgAAAAADAAMAtwAAAPcCAAAAAA==&#10;" fillcolor="#00679a [2406]" stroked="f" strokeweight="1pt"/>
                    <v:rect id="Rectángulo 96" o:spid="_x0000_s1044" style="position:absolute;left:6204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" fillcolor="#00679a [2406]" stroked="f" strokeweight="1pt"/>
                    <v:rect id="Rectángulo 97" o:spid="_x0000_s1045" style="position:absolute;left:12300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" fillcolor="#00679a [2406]" stroked="f" strokeweight="1pt"/>
                    <v:rect id="Rectángulo 98" o:spid="_x0000_s1046" style="position:absolute;left:18505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v2A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zg2fok/QGZ3AAAA//8DAFBLAQItABQABgAIAAAAIQDb4fbL7gAAAIUBAAATAAAAAAAAAAAAAAAA&#10;AAAAAABbQ29udGVudF9UeXBlc10ueG1sUEsBAi0AFAAGAAgAAAAhAFr0LFu/AAAAFQEAAAsAAAAA&#10;AAAAAAAAAAAAHwEAAF9yZWxzLy5yZWxzUEsBAi0AFAAGAAgAAAAhAE1W/YDBAAAA2wAAAA8AAAAA&#10;AAAAAAAAAAAABwIAAGRycy9kb3ducmV2LnhtbFBLBQYAAAAAAwADALcAAAD1AgAAAAA=&#10;" fillcolor="#008bce [3206]" stroked="f" strokeweight="1pt"/>
                    <v:rect id="Rectángulo 99" o:spid="_x0000_s1047" style="position:absolute;left:18505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" fillcolor="#00679a [2406]" stroked="f" strokeweight="1pt"/>
                    <v:line id="Conector recto 100" o:spid="_x0000_s1048" style="position:absolute;visibility:visible;mso-wrap-style:square" from="10776,0" to="21538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line id="Conector recto 101" o:spid="_x0000_s1049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oval id="Elipse 102" o:spid="_x0000_s1050" style="position:absolute;left:9797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" fillcolor="white [3212]" strokecolor="#d8d8d8 [2732]" strokeweight=".5pt">
                      <v:stroke dashstyle="dash" joinstyle="miter"/>
                    </v:oval>
                  </v:group>
                </v:group>
                <v:group id="Grupo 58" o:spid="_x0000_s1053" style="position:absolute;left:37623;top:1809;width:17374;height:54896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o:lock v:ext="edit" aspectratio="t"/>
                  <v:group id="Grupo 45" o:spid="_x0000_s1054" style="position:absolute;width:21681;height:68484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shape id="Imagen 47" o:spid="_x0000_s1055" type="#_x0000_t75" style="position:absolute;left:84;width:21597;height:68484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" path="m1080000,l2159999,1079999r,5768739l,6848738,,1080000,1080000,xe">
                      <v:imagedata r:id="rId19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 id="Flecha: Pentágono 48" o:spid="_x0000_s1056" type="#_x0000_t15" style="position:absolute;left:-20992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" adj="18615" fillcolor="black [3213]" stroked="f" strokeweight="1pt">
                      <v:fill opacity="55769f"/>
                    </v:shape>
                    <v:rect id="Rectángulo 49" o:spid="_x0000_s1057" style="position:absolute;top:6697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ZwWwgAAANsAAAAPAAAAZHJzL2Rvd25yZXYueG1sRI/disIw&#10;FITvF/Ydwlnwbk1XVL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B4HZwWwgAAANsAAAAPAAAA&#10;AAAAAAAAAAAAAAcCAABkcnMvZG93bnJldi54bWxQSwUGAAAAAAMAAwC3AAAA9gIAAAAA&#10;" fillcolor="#fce600 [3205]" stroked="f" strokeweight="1pt"/>
                    <v:line id="Conector recto 53" o:spid="_x0000_s1058" style="position:absolute;visibility:visible;mso-wrap-style:square" from="10837,0" to="21599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ector recto 54" o:spid="_x0000_s1059" style="position:absolute;flip:x;visibility:visible;mso-wrap-style:square" from="84,0" to="10846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" strokecolor="#d8d8d8 [2732]" strokeweight=".5pt">
                      <v:stroke dashstyle="dash" joinstyle="miter"/>
                      <o:lock v:ext="edit" shapetype="f"/>
                    </v:line>
                    <v:oval id="Elipse 55" o:spid="_x0000_s1060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shape id="Forma libre: Forma 27" o:spid="_x0000_s1063" style="position:absolute;left:45148;top:666;width:1458;height:7303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" path="m228919,c115677,324908,2436,649817,319,838200v-2117,188383,,364067,215900,292100e" filled="f" strokeweight="10pt">
                  <v:stroke joinstyle="miter" endcap="round"/>
                  <v:path arrowok="t" o:connecttype="custom" o:connectlocs="145788,0;203,533730;137700,719727" o:connectangles="0,0,0"/>
                </v:shape>
                <v:group id="Grupo 31" o:spid="_x0000_s1064" style="position:absolute;left:63341;top:3905;width:1873;height:8337" coordorigin="63174,5095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orma libre: Forma 32" o:spid="_x0000_s1065" style="position:absolute;left:63174;top:6724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9,0;319,838200;216219,1130300" o:connectangles="0,0,0"/>
                  </v:shape>
                  <v:shape id="Forma libre: Forma 33" o:spid="_x0000_s1066" style="position:absolute;left:63261;top:5095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88" o:spid="_x0000_s1067" type="#_x0000_t202" style="position:absolute;top:43130;width:17195;height:4718;rotation:-66999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" filled="f" stroked="f">
                  <v:textbox style="mso-fit-shape-to-text:t">
                    <w:txbxContent>
                      <w:p w14:paraId="0B865908" w14:textId="6D7A3D4E" w:rsidR="00CF04FC" w:rsidRPr="00C95340" w:rsidRDefault="00C71C56" w:rsidP="00990809">
                        <w:pPr>
                          <w:rPr>
                            <w:sz w:val="24"/>
                            <w:szCs w:val="24"/>
                            <w:lang w:val="es-MX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  <w:lang w:val="es-MX"/>
                            </w:rPr>
                            <w:id w:val="-1223366203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C95340">
                              <w:rPr>
                                <w:lang w:val="es-MX" w:bidi="es-MX"/>
                              </w:rPr>
                              <w:t>Reemplaza estas imágenes con tus fotos</w:t>
                            </w:r>
                          </w:sdtContent>
                        </w:sdt>
                      </w:p>
                    </w:txbxContent>
                  </v:textbox>
                </v:shape>
                <v:shape id="Cuadro de texto 89" o:spid="_x0000_s1068" type="#_x0000_t202" style="position:absolute;left:2284;top:33607;width:14510;height:4718;rotation:-26914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" filled="f" stroked="f">
                  <v:textbox style="mso-fit-shape-to-text:t">
                    <w:txbxContent>
                      <w:p w14:paraId="3C123982" w14:textId="2FB48FAE" w:rsidR="00CF04FC" w:rsidRPr="00C95340" w:rsidRDefault="00C71C56" w:rsidP="00990809">
                        <w:pPr>
                          <w:rPr>
                            <w:sz w:val="24"/>
                            <w:szCs w:val="24"/>
                            <w:lang w:val="es-MX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  <w:lang w:val="es-MX"/>
                            </w:rPr>
                            <w:id w:val="-1762990416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C95340">
                              <w:rPr>
                                <w:lang w:val="es-MX" w:bidi="es-MX"/>
                              </w:rPr>
                              <w:t>Escribe tus mensajes en los marcadores</w:t>
                            </w:r>
                          </w:sdtContent>
                        </w:sdt>
                      </w:p>
                    </w:txbxContent>
                  </v:textbox>
                </v:shape>
                <v:shape id="Cuadro de texto 90" o:spid="_x0000_s1069" type="#_x0000_t202" style="position:absolute;left:1904;top:10474;width:17189;height:6109;rotation:40478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" filled="f" stroked="f">
                  <v:textbox style="mso-fit-shape-to-text:t">
                    <w:txbxContent>
                      <w:p w14:paraId="22351382" w14:textId="55FFD7A0" w:rsidR="00CF04FC" w:rsidRPr="00C95340" w:rsidRDefault="00C71C56" w:rsidP="00990809">
                        <w:pPr>
                          <w:rPr>
                            <w:sz w:val="24"/>
                            <w:szCs w:val="24"/>
                            <w:lang w:val="es-MX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  <w:lang w:val="es-MX"/>
                            </w:rPr>
                            <w:id w:val="283468261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C95340">
                              <w:rPr>
                                <w:sz w:val="24"/>
                                <w:szCs w:val="24"/>
                                <w:lang w:val="es-MX" w:bidi="es-MX"/>
                              </w:rPr>
                              <w:t>Usa una perforadora para hacer un agujero y pasa una cinta por él.</w:t>
                            </w:r>
                          </w:sdtContent>
                        </w:sdt>
                      </w:p>
                    </w:txbxContent>
                  </v:textbox>
                </v:shape>
                <v:group id="Grupo 20" o:spid="_x0000_s1070" style="position:absolute;left:26574;top:2571;width:2172;height:9665;rotation:30;flip:x" coordorigin="26923,2689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">
                  <v:shape id="Forma libre: Forma 21" o:spid="_x0000_s1071" style="position:absolute;left:26923;top:4318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8,0;319,838200;216218,1130300" o:connectangles="0,0,0"/>
                  </v:shape>
                  <v:shape id="Forma libre: Forma 22" o:spid="_x0000_s1072" style="position:absolute;left:27010;top:2689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 id="Forma libre: Forma 13" o:spid="_x0000_s1073" style="position:absolute;left:78676;top:1809;width:2883;height:5861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" path="m,c158221,122237,316442,244475,374650,381000v58208,136525,16404,287337,-25400,438150e" filled="f" strokecolor="#bcab00 [2405]" strokeweight="10pt">
                  <v:stroke joinstyle="miter"/>
                  <v:path arrowok="t" o:connecttype="custom" o:connectlocs="0,0;267808,272607;249651,586105" o:connectangles="0,0,0"/>
                </v:shape>
                <v:shape id="Forma libre: Forma 9" o:spid="_x0000_s1074" style="position:absolute;left:18573;top:31813;width:2671;height:4790;rotation:2148696fd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<v:stroke joinstyle="miter"/>
                  <v:path arrowok="t" o:connecttype="custom" o:connectlocs="59670,394596;58460,395794;59670,396392;60274,395794;59670,394596;59670,384423;58460,385021;59065,388612;59670,388612;60274,385021;59670,384423;71766,362281;71766,363478;71161,364076;71766,362281;91725,286279;91120,287476;92330,287476;92330,286877;91725,286279;181843,224;190311,2020;196964,7406;200593,9799;205431,13390;216318,28351;218132,30745;220552,36729;221157,40918;227205,55880;229019,67249;229624,69644;233253,86998;233253,87597;236882,102558;237487,106747;239301,119314;241720,131881;244745,149236;246559,166591;250793,197111;255026,213269;258051,222246;261075,230624;262284,234813;263494,240798;267123,253963;265308,259948;262889,263538;259865,266531;258051,273712;258655,275507;258051,279696;255026,279098;250793,276106;241116,266531;233253,258152;229019,252766;216923,234813;213899,231821;202407,213269;195149,188733;189706,168386;186682,148638;184867,138464;182448,137866;177609,142653;172166,151630;161884,166591;160675,167787;150997,183347;149183,186938;141925,199505;138296,205490;129829,223443;124385,235411;118942,247380;115313,252168;111079,258750;102612,276106;98983,283885;95959,290468;92935,292264;89306,291665;86886,294657;87491,296452;86282,299445;82653,304232;79024,315004;77814,319193;73580,324579;74185,330563;73580,332957;71161,341336;70557,344926;66928,359289;63298,379037;63298,380833;66323,384423;67532,385021;67532,386817;63903,399384;60274,416141;57855,430503;55436,433495;46364,446062;46364,458032;45154,465811;43340,478378;42735,478977;40920,478977;40315,478378;33662,464016;35477,464614;37291,462819;33662,456236;33058,456236;32453,456834;31848,459228;28219,450251;19752,411951;19147,409558;19147,392203;20356,385021;20961,381431;22171,364675;25195,349115;27614,338942;28824,332957;32453,316201;34267,306028;34872,300641;41525,275507;42735,269523;47573,254562;52412,239601;57855,222246;58460,219852;63903,206088;68742,192922;76000,173174;80838,163000;83258,157614;92330,138464;98378,125897;98983,123503;97169,121708;92330,123503;86886,125298;80234,126495;70557,130685;60879,132480;47573,133078;35477,133677;19752,135472;17332,135472;5236,133677;2817,133677;1002,132480;397,130685;23985,110337;27009,108542;48178,93581;51202,91786;63903,84605;71161,79817;80234,74431;92330,66651;113499,52289;132853,39123;137087,36131;152207,24162;166118,13390;169747,10398;175190,5012;177609,1421;181843,22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a libre: Forma 10" o:spid="_x0000_s1075" style="position:absolute;left:17526;top:43338;width:5341;height:5332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<v:stroke joinstyle="miter"/>
                  <v:path arrowok="t" o:connecttype="custom" o:connectlocs="61576,148704;62668,150009;60485,150009;61576,148704;39746,98484;40837,99788;39746,101093;38654,101093;39746,98484;16824,58699;15733,60004;16824,63917;17916,64569;19008,63917;17916,61960;17916,60004;16824,58699;16824,0;19008,1957;19008,5218;19008,13044;21191,25436;23374,34567;23374,48264;22282,51525;24465,77614;25556,90006;25556,94571;26648,107615;27740,127181;28831,129790;31014,141530;32106,147400;37563,166314;43021,178054;46295,188489;48478,196316;55027,206099;56119,213926;61576,223057;67034,228927;72491,234144;74674,239362;77949,246536;80132,251754;82315,257624;83406,256320;86681,256972;87772,262842;94322,265451;95413,265451;96504,264146;94322,255667;92138,249146;88864,240667;85590,234797;75766,223057;72491,215230;70308,206752;64851,192403;55027,172836;52844,165662;51753,156531;52844,155227;55027,155227;58302,157836;61576,159140;67034,161097;67034,161749;76858,183924;82315,193707;86681,204143;97596,227622;101962,235449;113968,251754;119426,258928;136890,277843;149988,291539;152171,294148;170727,309149;172910,311106;217661,339151;234034,348934;238400,351543;256955,361326;272237,368501;283151,374370;301707,382197;319171,389371;334452,394589;353008,401111;359557,402415;360648,402415;361740,401111;351916,388719;334452,365891;333361,365239;321354,343064;316988,336542;311530,326759;311530,327411;310439,326107;307165,320889;307165,319584;304981,316323;307165,315019;304981,310454;303890,306540;298433,298062;297341,294801;292975,286322;289701,266755;288609,260233;289701,258928;292975,260233;292975,260885;310439,284365;314805,284365;320262,284365;323537,288930;337726,307193;341001,309801;343184,311106;347550,314367;363922,329368;375929,341107;386844,352195;396668,362630;408674,373718;413040,377631;423956,386110;438145,397850;453426,411546;457792,413503;468707,419373;477439,424591;486171,428504;491629,431765;506909,439592;512367,442201;520008,448070;529831,450027;534197,455245;533105,459810;530923,470898;523282,478725;514550,485247;503635,493073;493812,496334;479622,499595;478531,500247;459975,504161;454517,505465;434870,513944;432688,513944;432688,513292;432688,509378;427230,509378;425047,510031;398851,512639;382478,513944;365014,515901;350825,517205;346458,517857;298433,521770;274419,524379;253681,526336;236217,528292;229668,528945;213295,529597;205655,530249;192557,530902;179459,532858;171818,532206;163086,528292;161995,523075;170727,515901;174001,514596;187099,510031;194739,506770;199106,505465;217661,502856;228577,500900;259138,493725;280969,489812;295158,487203;315897,483290;336635,480681;350825,479376;366106,476768;367197,476115;366106,474811;362831,473507;348642,470246;339910,467637;311530,457854;297341,453288;282060,447418;226393,424591;194739,408938;155446,384805;153263,382849;157629,382849;159811,380893;156537,378284;142347,369152;129250,358717;127066,356760;109602,343717;99779,335238;74674,306540;68126,298714;74674,300670;92138,316323;97596,322846;104145,327411;107419,327411;109602,324802;108511,323497;97596,313715;87772,300018;80132,291539;57210,256972;55027,254363;46295,234797;44112,230883;40838,223709;39746,221100;32106,200230;28831,192403;26648,184576;22282,176097;20099,168271;17916,151965;13550,148052;8092,142835;10276,136965;11367,133704;10276,108920;8092,88049;5910,84136;1544,75657;452,49568;1544,35872;2635,33263;5910,31959;10276,30654;12459,22827;13550,8479;14642,1304;16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a libre: Forma 11" o:spid="_x0000_s1076" style="position:absolute;left:19431;top:6572;width:3953;height:5979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<v:stroke joinstyle="miter"/>
                  <v:path arrowok="t" o:connecttype="custom" o:connectlocs="124997,597332;126303,597973;125650,597973;124997,597332;140015,0;141320,0;143932,1282;162867,10895;171355,16664;182454,24355;185066,26278;199430,36532;213794,45505;220976,49350;234035,55760;261457,67937;269945,70500;271251,71141;288880,78833;292144,80114;303897,84601;310426,86523;314343,87806;320872,89728;324790,91009;339154,94855;353518,98701;362659,101265;366577,101265;387470,95496;390082,94855;393346,96137;394652,98060;395305,99982;393999,112801;388776,121774;384206,126901;375717,135874;373106,137797;371147,139078;360701,144847;352212,150614;349601,153178;344377,156383;341113,157665;330666,164715;319567,171124;285615,191633;267986,202529;260151,208297;250357,215988;235341,228165;228811,233934;223588,237779;217059,242906;206612,247393;203347,248675;199430,253161;196818,255084;195512,254443;199430,238420;204000,228806;207918,221756;222282,201247;224894,198683;232729,190993;251663,172406;258846,166637;266681,160228;274516,155101;278433,151897;278433,150614;277780,149974;275821,149974;269945,151256;263416,152537;256887,153819;245787,156383;236646,158306;215753,163433;213141,164074;209877,164715;201389,167920;196165,169842;192248,171124;181801,174329;177231,176251;162867,183943;149155,191633;146544,193556;140667,198043;135444,203170;128915,209579;119121,219192;110633,228165;98228,241625;96922,242906;90393,249957;83864,257007;81905,259570;80599,261493;76029,269824;69500,282002;66888,285207;63623,291616;62317,294820;56441,305075;55788,306357;49912,319175;47953,324303;42077,340966;40118,347375;37506,360194;34895,373012;34895,380062;33589,385831;32936,398007;33589,410185;34895,421721;36854,430053;37506,431335;42077,445436;45995,458253;46647,460817;47300,462740;51871,472995;56441,483249;59053,487095;65582,499913;66888,502477;74070,515295;75376,517858;85170,532600;95616,547340;96922,549263;105410,560800;115204,574259;117162,576182;128262,588359;129568,590282;129568,590922;128915,590922;125650,590282;125650,592845;123039,590922;123039,587718;124345,587718;124997,586436;121733,583872;123039,587718;122386,590922;123691,592845;123039,594127;122386,594127;112592,585155;105410,578105;102145,574900;97575,571054;92351,566568;88434,562723;87128,561441;81252,555673;76029,549263;70805,541573;66235,536445;64276,533881;50565,512731;44036,499913;42730,496708;36201,485813;22490,462099;20531,458253;15307,446717;12043,439667;10084,432617;3555,406980;943,392239;290,379421;290,367244;2249,356348;2902,353785;2249,348657;3555,343530;5514,332634;10737,314689;12043,310843;19225,292897;29671,273029;32283,268543;37506,259570;39465,257007;40771,254443;45995,246752;50565,239061;53176,234575;60359,224320;72111,207656;73417,205733;80599,197402;83864,194197;91046,187147;93005,185224;99534,179456;105410,174329;115856,165997;124997,158947;128915,156383;136097,150614;137403,149974;149808,142283;164825,134592;197471,121133;219017,116005;223588,114724;226852,114082;228158,114082;241217,110237;240564,108315;235341,105751;217712,98060;214447,96778;210530,95496;194860,89087;187025,83960;183760,81396;173313,72423;168743,66655;167437,64733;164825,59605;162214,56400;161561,53196;160255,49991;155032,43582;153073,37814;151114,32046;149155,27559;147197,23073;142626,15382;140667,10895;138709,3205;138709,641;140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upo 44" o:spid="_x0000_s1077" style="position:absolute;left:22383;top:4572;width:18288;height:58041;rotation:-313810fd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">
                  <o:lock v:ext="edit" aspectratio="t"/>
                  <v:group id="Grupo 12" o:spid="_x0000_s1078" style="position:absolute;width:21600;height:68484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Imagen 14" o:spid="_x0000_s1079" type="#_x0000_t75" style="position:absolute;width:21596;height:68484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" path="m1080000,l2159999,1079999r,5768743l,6848742,,1080000,1080000,xe">
                      <v:imagedata r:id="rId20" o:title=""/>
                      <v:formulas/>
                      <v:path o:extrusionok="t" o:connecttype="custom" o:connectlocs="1079818,0;2159635,1079957;2159635,6848475;0,6848475;0,1079958" o:connectangles="0,0,0,0,0"/>
                    </v:shape>
                    <v:shape id="Flecha: Pentágono 19" o:spid="_x0000_s1080" type="#_x0000_t15" style="position:absolute;left:-21076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" adj="18615" fillcolor="black [3213]" stroked="f" strokeweight="1pt">
                      <v:fill opacity="55769f"/>
                    </v:shape>
                    <v:rect id="Rectángulo 25" o:spid="_x0000_s1081" style="position:absolute;top:64854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e5018c [3204]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Triángulo isósceles 26" o:spid="_x0000_s1082" type="#_x0000_t5" style="position:absolute;left:84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" fillcolor="#e5018c [3204]" stroked="f" strokeweight="1pt"/>
                    <v:shape id="Triángulo isósceles 28" o:spid="_x0000_s1083" type="#_x0000_t5" style="position:absolute;left:4402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" fillcolor="#e5018c [3204]" stroked="f" strokeweight="1pt"/>
                    <v:shape id="Triángulo isósceles 30" o:spid="_x0000_s1084" type="#_x0000_t5" style="position:absolute;left:8720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hGT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taHL+EHyPUTAAD//wMAUEsBAi0AFAAGAAgAAAAhANvh9svuAAAAhQEAABMAAAAAAAAAAAAAAAAA&#10;AAAAAFtDb250ZW50X1R5cGVzXS54bWxQSwECLQAUAAYACAAAACEAWvQsW78AAAAVAQAACwAAAAAA&#10;AAAAAAAAAAAfAQAAX3JlbHMvLnJlbHNQSwECLQAUAAYACAAAACEAzt4Rk8AAAADbAAAADwAAAAAA&#10;AAAAAAAAAAAHAgAAZHJzL2Rvd25yZXYueG1sUEsFBgAAAAADAAMAtwAAAPQCAAAAAA==&#10;" fillcolor="#e5018c [3204]" stroked="f" strokeweight="1pt"/>
                    <v:shape id="Triángulo isósceles 34" o:spid="_x0000_s1085" type="#_x0000_t5" style="position:absolute;left:13038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" fillcolor="#e5018c [3204]" stroked="f" strokeweight="1pt"/>
                    <v:shape id="Triángulo isósceles 38" o:spid="_x0000_s1086" type="#_x0000_t5" style="position:absolute;left:17272;top:62822;width:4320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B2V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saGL+EHyPUTAAD//wMAUEsBAi0AFAAGAAgAAAAhANvh9svuAAAAhQEAABMAAAAAAAAAAAAAAAAA&#10;AAAAAFtDb250ZW50X1R5cGVzXS54bWxQSwECLQAUAAYACAAAACEAWvQsW78AAAAVAQAACwAAAAAA&#10;AAAAAAAAAAAfAQAAX3JlbHMvLnJlbHNQSwECLQAUAAYACAAAACEAMKgdlcAAAADbAAAADwAAAAAA&#10;AAAAAAAAAAAHAgAAZHJzL2Rvd25yZXYueG1sUEsFBgAAAAADAAMAtwAAAPQCAAAAAA==&#10;" fillcolor="#e5018c [3204]" stroked="f" strokeweight="1pt"/>
                    <v:line id="Conector recto 39" o:spid="_x0000_s1087" style="position:absolute;visibility:visible;mso-wrap-style:square" from="10752,0" to="21514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ector recto 40" o:spid="_x0000_s1088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oval id="Elipse 41" o:spid="_x0000_s1089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group id="Grupo 180" o:spid="_x0000_s1092" style="position:absolute;left:69246;top:1714;width:17740;height:56062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o:lock v:ext="edit" aspectratio="t"/>
                  <v:group id="Grupo 170" o:spid="_x0000_s1093" style="position:absolute;width:21647;height:68484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  <v:shape id="Imagen 171" o:spid="_x0000_s1094" type="#_x0000_t75" style="position:absolute;width:21596;height:68484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" path="m1079999,l2159999,1080000r,5768739l,6848739,,1080000,1079999,xe">
                      <v:imagedata r:id="rId21" o:title=""/>
                      <v:formulas/>
                      <v:path o:extrusionok="t" o:connecttype="custom" o:connectlocs="1079817,0;2159635,1079958;2159635,6848475;0,6848475;0,1079958" o:connectangles="0,0,0,0,0"/>
                    </v:shape>
                    <v:shape id="Flecha: Pentágono 172" o:spid="_x0000_s1095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" adj="18615" fillcolor="black [3213]" stroked="f" strokeweight="1pt">
                      <v:fill opacity="55769f"/>
                    </v:shape>
                    <v:shape id="Forma libre: Forma 173" o:spid="_x0000_s1096" style="position:absolute;top:62484;width:21600;height:5966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shape id="Forma libre: Forma 174" o:spid="_x0000_s1097" style="position:absolute;top:62484;width:21600;height:5966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line id="Conector recto 175" o:spid="_x0000_s1098" style="position:absolute;visibility:visible;mso-wrap-style:square" from="10885,0" to="21647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Xta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L1/h/ky6QBa/AAAA//8DAFBLAQItABQABgAIAAAAIQDb4fbL7gAAAIUBAAATAAAAAAAAAAAAAAAA&#10;AAAAAABbQ29udGVudF9UeXBlc10ueG1sUEsBAi0AFAAGAAgAAAAhAFr0LFu/AAAAFQEAAAsAAAAA&#10;AAAAAAAAAAAAHwEAAF9yZWxzLy5yZWxzUEsBAi0AFAAGAAgAAAAhAJ8Ne1rBAAAA3A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Conector recto 176" o:spid="_x0000_s1099" style="position:absolute;flip:x;visibility:visible;mso-wrap-style:square" from="108,0" to="10870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" strokecolor="#d8d8d8 [2732]" strokeweight=".5pt">
                      <v:stroke dashstyle="dash" joinstyle="miter"/>
                      <o:lock v:ext="edit" shapetype="f"/>
                    </v:line>
                    <v:oval id="Elipse 177" o:spid="_x0000_s1100" style="position:absolute;left:9906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" fillcolor="white [3212]" strokecolor="#d8d8d8 [2732]" strokeweight=".5pt">
                      <v:stroke dashstyle="dash" joinstyle="miter"/>
                    </v:oval>
                  </v:group>
                </v:group>
                <v:shape id="Forma libre: Forma 18" o:spid="_x0000_s1103" style="position:absolute;left:27527;top:3524;width:3835;height:7798;rotation:30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" path="m,c158221,122237,316442,244475,374650,381000v58208,136525,16404,287337,-25400,438150e" filled="f" strokeweight="10pt">
                  <v:stroke joinstyle="miter"/>
                  <v:path arrowok="t" o:connecttype="custom" o:connectlocs="0,0;356290,362688;332135,779780" o:connectangles="0,0,0"/>
                </v:shape>
                <v:group id="Grupo 15" o:spid="_x0000_s1104" style="position:absolute;left:77438;width:2006;height:8051;flip:x" coordorigin="77171,-2878" coordsize="3156,1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<v:shape id="Forma libre: Forma 16" o:spid="_x0000_s1105" style="position:absolute;left:77171;top:-1698;width:2289;height:11467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" path="m228919,c115677,324908,2436,649817,319,838200v-2117,188383,,364067,215900,292100e" filled="f" strokeweight="10pt">
                    <v:stroke joinstyle="miter" endcap="round"/>
                    <v:path arrowok="t" o:connecttype="custom" o:connectlocs="228920,0;319,838200;216220,1130300" o:connectangles="0,0,0"/>
                  </v:shape>
                  <v:shape id="Forma libre: Forma 17" o:spid="_x0000_s1106" style="position:absolute;left:77471;top:-2878;width:2857;height:9206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w10:anchorlock/>
              </v:group>
            </w:pict>
          </mc:Fallback>
        </mc:AlternateContent>
      </w:r>
    </w:p>
    <w:p w14:paraId="7C6E6301" w14:textId="28391CCF" w:rsidR="00EB7D0F" w:rsidRPr="00C95340" w:rsidRDefault="00EB7D0F">
      <w:pPr>
        <w:rPr>
          <w:rFonts w:eastAsiaTheme="majorEastAsia" w:cstheme="majorBidi"/>
          <w:sz w:val="36"/>
          <w:szCs w:val="32"/>
          <w:lang w:val="es-MX"/>
        </w:rPr>
      </w:pPr>
      <w:r w:rsidRPr="00C95340">
        <w:rPr>
          <w:lang w:val="es-MX" w:bidi="es-MX"/>
        </w:rPr>
        <w:br w:type="page"/>
      </w:r>
    </w:p>
    <w:p w14:paraId="5E57CE02" w14:textId="6A8FD73E" w:rsidR="003611E4" w:rsidRPr="00C95340" w:rsidRDefault="00FB55B7" w:rsidP="00E05EA3">
      <w:pPr>
        <w:pStyle w:val="Heading1"/>
        <w:rPr>
          <w:lang w:val="es-MX"/>
        </w:rPr>
      </w:pPr>
      <w:bookmarkStart w:id="0" w:name="_GoBack"/>
      <w:r w:rsidRPr="00C95340">
        <w:rPr>
          <w:noProof/>
          <w:lang w:val="es-MX" w:bidi="es-MX"/>
        </w:rPr>
        <w:lastRenderedPageBreak/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69BCE742" wp14:editId="16EF2255">
                <wp:simplePos x="0" y="0"/>
                <wp:positionH relativeFrom="page">
                  <wp:posOffset>76199</wp:posOffset>
                </wp:positionH>
                <wp:positionV relativeFrom="page">
                  <wp:posOffset>9525</wp:posOffset>
                </wp:positionV>
                <wp:extent cx="10696575" cy="7772400"/>
                <wp:effectExtent l="0" t="0" r="28575" b="19050"/>
                <wp:wrapNone/>
                <wp:docPr id="35" name="Grupo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6575" cy="7772400"/>
                          <a:chOff x="0" y="0"/>
                          <a:chExt cx="10054711" cy="7772400"/>
                        </a:xfrm>
                      </wpg:grpSpPr>
                      <wpg:grpSp>
                        <wpg:cNvPr id="94" name="Grupo 94" descr="Imágenes de fondo"/>
                        <wpg:cNvGrpSpPr/>
                        <wpg:grpSpPr>
                          <a:xfrm>
                            <a:off x="904875" y="466725"/>
                            <a:ext cx="8932274" cy="6848743"/>
                            <a:chOff x="905010" y="466459"/>
                            <a:chExt cx="8932274" cy="6848743"/>
                          </a:xfrm>
                        </wpg:grpSpPr>
                        <pic:pic xmlns:pic="http://schemas.openxmlformats.org/drawingml/2006/picture">
                          <pic:nvPicPr>
                            <pic:cNvPr id="103" name="Imagen 10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77284" y="466460"/>
                              <a:ext cx="2159999" cy="6848739"/>
                            </a:xfrm>
                            <a:custGeom>
                              <a:avLst/>
                              <a:gdLst>
                                <a:gd name="connsiteX0" fmla="*/ 1079999 w 2159999"/>
                                <a:gd name="connsiteY0" fmla="*/ 0 h 6848739"/>
                                <a:gd name="connsiteX1" fmla="*/ 2159999 w 2159999"/>
                                <a:gd name="connsiteY1" fmla="*/ 1080000 h 6848739"/>
                                <a:gd name="connsiteX2" fmla="*/ 2159999 w 2159999"/>
                                <a:gd name="connsiteY2" fmla="*/ 6848739 h 6848739"/>
                                <a:gd name="connsiteX3" fmla="*/ 0 w 2159999"/>
                                <a:gd name="connsiteY3" fmla="*/ 6848739 h 6848739"/>
                                <a:gd name="connsiteX4" fmla="*/ 0 w 2159999"/>
                                <a:gd name="connsiteY4" fmla="*/ 1080000 h 6848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9">
                                  <a:moveTo>
                                    <a:pt x="1079999" y="0"/>
                                  </a:moveTo>
                                  <a:lnTo>
                                    <a:pt x="2159999" y="1080000"/>
                                  </a:lnTo>
                                  <a:lnTo>
                                    <a:pt x="2159999" y="6848739"/>
                                  </a:lnTo>
                                  <a:lnTo>
                                    <a:pt x="0" y="6848739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4" name="Flecha: Pentágono 1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5569999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5" name="Imagen 10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20222" y="466460"/>
                              <a:ext cx="2159999" cy="6848737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7"/>
                                <a:gd name="connsiteX1" fmla="*/ 2159999 w 2159999"/>
                                <a:gd name="connsiteY1" fmla="*/ 1079999 h 6848737"/>
                                <a:gd name="connsiteX2" fmla="*/ 2159999 w 2159999"/>
                                <a:gd name="connsiteY2" fmla="*/ 6848737 h 6848737"/>
                                <a:gd name="connsiteX3" fmla="*/ 0 w 2159999"/>
                                <a:gd name="connsiteY3" fmla="*/ 6848737 h 6848737"/>
                                <a:gd name="connsiteX4" fmla="*/ 0 w 2159999"/>
                                <a:gd name="connsiteY4" fmla="*/ 1080000 h 68487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7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7"/>
                                  </a:lnTo>
                                  <a:lnTo>
                                    <a:pt x="0" y="6848737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6" name="Flecha: Pentágono 1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3312937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7" name="Imagen 10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64056" y="466459"/>
                              <a:ext cx="2159999" cy="6848738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8"/>
                                <a:gd name="connsiteX1" fmla="*/ 2159999 w 2159999"/>
                                <a:gd name="connsiteY1" fmla="*/ 1079999 h 6848738"/>
                                <a:gd name="connsiteX2" fmla="*/ 2159999 w 2159999"/>
                                <a:gd name="connsiteY2" fmla="*/ 6848738 h 6848738"/>
                                <a:gd name="connsiteX3" fmla="*/ 0 w 2159999"/>
                                <a:gd name="connsiteY3" fmla="*/ 6848738 h 6848738"/>
                                <a:gd name="connsiteX4" fmla="*/ 0 w 2159999"/>
                                <a:gd name="connsiteY4" fmla="*/ 1080000 h 68487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8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8"/>
                                  </a:lnTo>
                                  <a:lnTo>
                                    <a:pt x="0" y="6848738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8" name="Flecha: Pentágono 10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1056771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9" name="Imagen 10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05010" y="466459"/>
                              <a:ext cx="2159999" cy="6848742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42"/>
                                <a:gd name="connsiteX1" fmla="*/ 2159999 w 2159999"/>
                                <a:gd name="connsiteY1" fmla="*/ 1079999 h 6848742"/>
                                <a:gd name="connsiteX2" fmla="*/ 2159999 w 2159999"/>
                                <a:gd name="connsiteY2" fmla="*/ 6848742 h 6848742"/>
                                <a:gd name="connsiteX3" fmla="*/ 0 w 2159999"/>
                                <a:gd name="connsiteY3" fmla="*/ 6848742 h 6848742"/>
                                <a:gd name="connsiteX4" fmla="*/ 0 w 2159999"/>
                                <a:gd name="connsiteY4" fmla="*/ 1080000 h 68487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42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42"/>
                                  </a:lnTo>
                                  <a:lnTo>
                                    <a:pt x="0" y="6848742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10" name="Flecha: Pentágono 1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-1202275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1" name="Forma libre: Forma 1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7677284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2" name="Forma libre: Forma 1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3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13" name="Grupo 1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423089" y="6700134"/>
                              <a:ext cx="2152248" cy="615067"/>
                              <a:chOff x="5423100" y="6700134"/>
                              <a:chExt cx="2515135" cy="718771"/>
                            </a:xfrm>
                          </wpg:grpSpPr>
                          <wps:wsp>
                            <wps:cNvPr id="114" name="Rectángulo 114"/>
                            <wps:cNvSpPr/>
                            <wps:spPr>
                              <a:xfrm>
                                <a:off x="5423100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5" name="Rectángulo 115"/>
                            <wps:cNvSpPr/>
                            <wps:spPr>
                              <a:xfrm>
                                <a:off x="5782127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6" name="Rectángulo 116"/>
                            <wps:cNvSpPr/>
                            <wps:spPr>
                              <a:xfrm>
                                <a:off x="6141154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7" name="Rectángulo 117"/>
                            <wps:cNvSpPr/>
                            <wps:spPr>
                              <a:xfrm>
                                <a:off x="6500181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8" name="Rectángulo 118"/>
                            <wps:cNvSpPr/>
                            <wps:spPr>
                              <a:xfrm>
                                <a:off x="6859208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9" name="Rectángulo 119"/>
                            <wps:cNvSpPr/>
                            <wps:spPr>
                              <a:xfrm>
                                <a:off x="7218236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0" name="Rectángulo 120"/>
                            <wps:cNvSpPr/>
                            <wps:spPr>
                              <a:xfrm>
                                <a:off x="7218236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1" name="Rectángulo 121"/>
                            <wps:cNvSpPr/>
                            <wps:spPr>
                              <a:xfrm>
                                <a:off x="6500181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2" name="Rectángulo 122"/>
                            <wps:cNvSpPr/>
                            <wps:spPr>
                              <a:xfrm>
                                <a:off x="5782127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3" name="Rectángulo 123"/>
                            <wps:cNvSpPr/>
                            <wps:spPr>
                              <a:xfrm>
                                <a:off x="5423100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4" name="Rectángulo 124"/>
                            <wps:cNvSpPr/>
                            <wps:spPr>
                              <a:xfrm>
                                <a:off x="6141154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5" name="Rectángulo 125"/>
                            <wps:cNvSpPr/>
                            <wps:spPr>
                              <a:xfrm>
                                <a:off x="6859208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6" name="Rectángulo 126"/>
                            <wps:cNvSpPr/>
                            <wps:spPr>
                              <a:xfrm>
                                <a:off x="7578235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7" name="Rectángulo 127"/>
                            <wps:cNvSpPr/>
                            <wps:spPr>
                              <a:xfrm>
                                <a:off x="7578235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28" name="Rectángulo 1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6309" y="7168103"/>
                              <a:ext cx="2160000" cy="147097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9" name="Rectángulo 1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010" y="6955815"/>
                              <a:ext cx="2160000" cy="359386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30" name="Grupo 1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909870" y="6744337"/>
                              <a:ext cx="2155134" cy="212289"/>
                              <a:chOff x="909871" y="6744337"/>
                              <a:chExt cx="2708138" cy="468082"/>
                            </a:xfrm>
                          </wpg:grpSpPr>
                          <wps:wsp>
                            <wps:cNvPr id="131" name="Triángulo isósceles 131"/>
                            <wps:cNvSpPr/>
                            <wps:spPr>
                              <a:xfrm>
                                <a:off x="909871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2" name="Triángulo isósceles 132"/>
                            <wps:cNvSpPr/>
                            <wps:spPr>
                              <a:xfrm>
                                <a:off x="1451162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3" name="Triángulo isósceles 133"/>
                            <wps:cNvSpPr/>
                            <wps:spPr>
                              <a:xfrm>
                                <a:off x="1992453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4" name="Triángulo isósceles 134"/>
                            <wps:cNvSpPr/>
                            <wps:spPr>
                              <a:xfrm>
                                <a:off x="253374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5" name="Triángulo isósceles 135"/>
                            <wps:cNvSpPr/>
                            <wps:spPr>
                              <a:xfrm>
                                <a:off x="307503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136" name="Grupo 136" descr="Guías"/>
                        <wpg:cNvGrpSpPr/>
                        <wpg:grpSpPr>
                          <a:xfrm>
                            <a:off x="9525" y="0"/>
                            <a:ext cx="10045186" cy="7772400"/>
                            <a:chOff x="7464" y="0"/>
                            <a:chExt cx="10045186" cy="7772400"/>
                          </a:xfrm>
                        </wpg:grpSpPr>
                        <wps:wsp>
                          <wps:cNvPr id="137" name="Conector recto 137"/>
                          <wps:cNvCnPr>
                            <a:cxnSpLocks/>
                          </wps:cNvCnPr>
                          <wps:spPr>
                            <a:xfrm>
                              <a:off x="650203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Conector recto 138"/>
                          <wps:cNvCnPr>
                            <a:cxnSpLocks/>
                          </wps:cNvCnPr>
                          <wps:spPr>
                            <a:xfrm flipH="1">
                              <a:off x="542310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" name="Elipse 139"/>
                          <wps:cNvSpPr/>
                          <wps:spPr>
                            <a:xfrm>
                              <a:off x="6401668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Conector recto 140"/>
                          <wps:cNvCnPr/>
                          <wps:spPr>
                            <a:xfrm>
                              <a:off x="3164054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Conector recto 141"/>
                          <wps:cNvCnPr/>
                          <wps:spPr>
                            <a:xfrm>
                              <a:off x="542310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" name="Conector recto 142"/>
                          <wps:cNvCnPr/>
                          <wps:spPr>
                            <a:xfrm>
                              <a:off x="7682146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Conector recto 143"/>
                          <wps:cNvCnPr/>
                          <wps:spPr>
                            <a:xfrm>
                              <a:off x="9837283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Conector recto 144"/>
                          <wps:cNvCnPr/>
                          <wps:spPr>
                            <a:xfrm>
                              <a:off x="905008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5" name="Conector recto 145"/>
                          <wps:cNvCnPr>
                            <a:cxnSpLocks/>
                          </wps:cNvCnPr>
                          <wps:spPr>
                            <a:xfrm flipH="1">
                              <a:off x="7464" y="7315200"/>
                              <a:ext cx="10045186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" name="Conector recto 146"/>
                          <wps:cNvCnPr>
                            <a:cxnSpLocks/>
                          </wps:cNvCnPr>
                          <wps:spPr>
                            <a:xfrm>
                              <a:off x="198394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" name="Conector recto 147"/>
                          <wps:cNvCnPr>
                            <a:cxnSpLocks/>
                          </wps:cNvCnPr>
                          <wps:spPr>
                            <a:xfrm flipH="1">
                              <a:off x="905008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" name="Elipse 148"/>
                          <wps:cNvSpPr/>
                          <wps:spPr>
                            <a:xfrm>
                              <a:off x="1883576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Conector recto 149"/>
                          <wps:cNvCnPr>
                            <a:cxnSpLocks/>
                          </wps:cNvCnPr>
                          <wps:spPr>
                            <a:xfrm>
                              <a:off x="424299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Conector recto 150"/>
                          <wps:cNvCnPr>
                            <a:cxnSpLocks/>
                          </wps:cNvCnPr>
                          <wps:spPr>
                            <a:xfrm flipH="1">
                              <a:off x="316405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Elipse 151"/>
                          <wps:cNvSpPr/>
                          <wps:spPr>
                            <a:xfrm>
                              <a:off x="4142622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Conector recto 152"/>
                          <wps:cNvCnPr>
                            <a:cxnSpLocks/>
                          </wps:cNvCnPr>
                          <wps:spPr>
                            <a:xfrm>
                              <a:off x="8761083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Conector recto 153"/>
                          <wps:cNvCnPr>
                            <a:cxnSpLocks/>
                          </wps:cNvCnPr>
                          <wps:spPr>
                            <a:xfrm flipH="1">
                              <a:off x="768214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Elipse 154"/>
                          <wps:cNvSpPr/>
                          <wps:spPr>
                            <a:xfrm>
                              <a:off x="8660714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Conector recto 155"/>
                          <wps:cNvCnPr/>
                          <wps:spPr>
                            <a:xfrm>
                              <a:off x="7580221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6" name="Conector recto 156"/>
                          <wps:cNvCnPr/>
                          <wps:spPr>
                            <a:xfrm>
                              <a:off x="531919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" name="Conector recto 157"/>
                          <wps:cNvCnPr/>
                          <wps:spPr>
                            <a:xfrm>
                              <a:off x="3065009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8" name="Grupo 158" descr="Instrucciones"/>
                        <wpg:cNvGrpSpPr/>
                        <wpg:grpSpPr>
                          <a:xfrm>
                            <a:off x="0" y="638175"/>
                            <a:ext cx="975769" cy="5126329"/>
                            <a:chOff x="0" y="635741"/>
                            <a:chExt cx="975769" cy="5126329"/>
                          </a:xfrm>
                        </wpg:grpSpPr>
                        <wps:wsp>
                          <wps:cNvPr id="159" name="Cuadro de texto 83"/>
                          <wps:cNvSpPr txBox="1"/>
                          <wps:spPr>
                            <a:xfrm>
                              <a:off x="0" y="4625615"/>
                              <a:ext cx="923916" cy="4051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6ED3193" w14:textId="1438D241" w:rsidR="008B7902" w:rsidRDefault="00C71C56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89480440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val="es-MX" w:bidi="es-MX"/>
                                      </w:rPr>
                                      <w:t>Reemplaza estas imágenes con tus foto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0" name="Cuadro de texto 84"/>
                          <wps:cNvSpPr txBox="1"/>
                          <wps:spPr>
                            <a:xfrm>
                              <a:off x="1" y="3107594"/>
                              <a:ext cx="923916" cy="4051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493C16D" w14:textId="00BAD71B" w:rsidR="008B7902" w:rsidRDefault="00C71C56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95768916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val="es-MX" w:bidi="es-MX"/>
                                      </w:rPr>
                                      <w:t>Escribe tus mensajes en los marcadore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1" name="Cuadro de texto 85"/>
                          <wps:cNvSpPr txBox="1"/>
                          <wps:spPr>
                            <a:xfrm>
                              <a:off x="0" y="1280206"/>
                              <a:ext cx="923916" cy="71818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3703117" w14:textId="0C92C963" w:rsidR="008B7902" w:rsidRDefault="00C71C56" w:rsidP="00F817C9">
                                <w:pPr>
                                  <w:pStyle w:val="Heading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265315745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val="es-MX" w:bidi="es-MX"/>
                                      </w:rPr>
                                      <w:t>Usa una perforadora para hacer un agujero y pasa una cinta por él.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62" name="Forma libre: Forma 1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577641" y="635741"/>
                              <a:ext cx="398128" cy="602266"/>
                            </a:xfrm>
                            <a:custGeom>
                              <a:avLst/>
                              <a:gdLst>
                                <a:gd name="connsiteX0" fmla="*/ 303917 w 961143"/>
                                <a:gd name="connsiteY0" fmla="*/ 954549 h 955573"/>
                                <a:gd name="connsiteX1" fmla="*/ 307092 w 961143"/>
                                <a:gd name="connsiteY1" fmla="*/ 955573 h 955573"/>
                                <a:gd name="connsiteX2" fmla="*/ 305505 w 961143"/>
                                <a:gd name="connsiteY2" fmla="*/ 955573 h 955573"/>
                                <a:gd name="connsiteX3" fmla="*/ 303917 w 961143"/>
                                <a:gd name="connsiteY3" fmla="*/ 954549 h 955573"/>
                                <a:gd name="connsiteX4" fmla="*/ 340431 w 961143"/>
                                <a:gd name="connsiteY4" fmla="*/ 0 h 955573"/>
                                <a:gd name="connsiteX5" fmla="*/ 343606 w 961143"/>
                                <a:gd name="connsiteY5" fmla="*/ 0 h 955573"/>
                                <a:gd name="connsiteX6" fmla="*/ 349956 w 961143"/>
                                <a:gd name="connsiteY6" fmla="*/ 2048 h 955573"/>
                                <a:gd name="connsiteX7" fmla="*/ 395993 w 961143"/>
                                <a:gd name="connsiteY7" fmla="*/ 17411 h 955573"/>
                                <a:gd name="connsiteX8" fmla="*/ 416631 w 961143"/>
                                <a:gd name="connsiteY8" fmla="*/ 26629 h 955573"/>
                                <a:gd name="connsiteX9" fmla="*/ 443618 w 961143"/>
                                <a:gd name="connsiteY9" fmla="*/ 38919 h 955573"/>
                                <a:gd name="connsiteX10" fmla="*/ 449968 w 961143"/>
                                <a:gd name="connsiteY10" fmla="*/ 41992 h 955573"/>
                                <a:gd name="connsiteX11" fmla="*/ 484893 w 961143"/>
                                <a:gd name="connsiteY11" fmla="*/ 58379 h 955573"/>
                                <a:gd name="connsiteX12" fmla="*/ 519818 w 961143"/>
                                <a:gd name="connsiteY12" fmla="*/ 72718 h 955573"/>
                                <a:gd name="connsiteX13" fmla="*/ 537281 w 961143"/>
                                <a:gd name="connsiteY13" fmla="*/ 78863 h 955573"/>
                                <a:gd name="connsiteX14" fmla="*/ 569031 w 961143"/>
                                <a:gd name="connsiteY14" fmla="*/ 89105 h 955573"/>
                                <a:gd name="connsiteX15" fmla="*/ 635706 w 961143"/>
                                <a:gd name="connsiteY15" fmla="*/ 108565 h 955573"/>
                                <a:gd name="connsiteX16" fmla="*/ 656343 w 961143"/>
                                <a:gd name="connsiteY16" fmla="*/ 112661 h 955573"/>
                                <a:gd name="connsiteX17" fmla="*/ 659518 w 961143"/>
                                <a:gd name="connsiteY17" fmla="*/ 113685 h 955573"/>
                                <a:gd name="connsiteX18" fmla="*/ 702381 w 961143"/>
                                <a:gd name="connsiteY18" fmla="*/ 125976 h 955573"/>
                                <a:gd name="connsiteX19" fmla="*/ 710318 w 961143"/>
                                <a:gd name="connsiteY19" fmla="*/ 128024 h 955573"/>
                                <a:gd name="connsiteX20" fmla="*/ 738893 w 961143"/>
                                <a:gd name="connsiteY20" fmla="*/ 135194 h 955573"/>
                                <a:gd name="connsiteX21" fmla="*/ 754768 w 961143"/>
                                <a:gd name="connsiteY21" fmla="*/ 138266 h 955573"/>
                                <a:gd name="connsiteX22" fmla="*/ 764293 w 961143"/>
                                <a:gd name="connsiteY22" fmla="*/ 140315 h 955573"/>
                                <a:gd name="connsiteX23" fmla="*/ 780168 w 961143"/>
                                <a:gd name="connsiteY23" fmla="*/ 143387 h 955573"/>
                                <a:gd name="connsiteX24" fmla="*/ 789693 w 961143"/>
                                <a:gd name="connsiteY24" fmla="*/ 145435 h 955573"/>
                                <a:gd name="connsiteX25" fmla="*/ 824618 w 961143"/>
                                <a:gd name="connsiteY25" fmla="*/ 151581 h 955573"/>
                                <a:gd name="connsiteX26" fmla="*/ 859543 w 961143"/>
                                <a:gd name="connsiteY26" fmla="*/ 157726 h 955573"/>
                                <a:gd name="connsiteX27" fmla="*/ 881768 w 961143"/>
                                <a:gd name="connsiteY27" fmla="*/ 161823 h 955573"/>
                                <a:gd name="connsiteX28" fmla="*/ 891293 w 961143"/>
                                <a:gd name="connsiteY28" fmla="*/ 161823 h 955573"/>
                                <a:gd name="connsiteX29" fmla="*/ 942093 w 961143"/>
                                <a:gd name="connsiteY29" fmla="*/ 152605 h 955573"/>
                                <a:gd name="connsiteX30" fmla="*/ 948443 w 961143"/>
                                <a:gd name="connsiteY30" fmla="*/ 151581 h 955573"/>
                                <a:gd name="connsiteX31" fmla="*/ 956381 w 961143"/>
                                <a:gd name="connsiteY31" fmla="*/ 153629 h 955573"/>
                                <a:gd name="connsiteX32" fmla="*/ 959556 w 961143"/>
                                <a:gd name="connsiteY32" fmla="*/ 156702 h 955573"/>
                                <a:gd name="connsiteX33" fmla="*/ 961143 w 961143"/>
                                <a:gd name="connsiteY33" fmla="*/ 159774 h 955573"/>
                                <a:gd name="connsiteX34" fmla="*/ 957968 w 961143"/>
                                <a:gd name="connsiteY34" fmla="*/ 180258 h 955573"/>
                                <a:gd name="connsiteX35" fmla="*/ 945268 w 961143"/>
                                <a:gd name="connsiteY35" fmla="*/ 194597 h 955573"/>
                                <a:gd name="connsiteX36" fmla="*/ 934156 w 961143"/>
                                <a:gd name="connsiteY36" fmla="*/ 202790 h 955573"/>
                                <a:gd name="connsiteX37" fmla="*/ 913518 w 961143"/>
                                <a:gd name="connsiteY37" fmla="*/ 217129 h 955573"/>
                                <a:gd name="connsiteX38" fmla="*/ 907168 w 961143"/>
                                <a:gd name="connsiteY38" fmla="*/ 220202 h 955573"/>
                                <a:gd name="connsiteX39" fmla="*/ 902406 w 961143"/>
                                <a:gd name="connsiteY39" fmla="*/ 222250 h 955573"/>
                                <a:gd name="connsiteX40" fmla="*/ 877006 w 961143"/>
                                <a:gd name="connsiteY40" fmla="*/ 231468 h 955573"/>
                                <a:gd name="connsiteX41" fmla="*/ 856368 w 961143"/>
                                <a:gd name="connsiteY41" fmla="*/ 240685 h 955573"/>
                                <a:gd name="connsiteX42" fmla="*/ 850018 w 961143"/>
                                <a:gd name="connsiteY42" fmla="*/ 244782 h 955573"/>
                                <a:gd name="connsiteX43" fmla="*/ 837318 w 961143"/>
                                <a:gd name="connsiteY43" fmla="*/ 249903 h 955573"/>
                                <a:gd name="connsiteX44" fmla="*/ 829381 w 961143"/>
                                <a:gd name="connsiteY44" fmla="*/ 251952 h 955573"/>
                                <a:gd name="connsiteX45" fmla="*/ 803981 w 961143"/>
                                <a:gd name="connsiteY45" fmla="*/ 263218 h 955573"/>
                                <a:gd name="connsiteX46" fmla="*/ 776993 w 961143"/>
                                <a:gd name="connsiteY46" fmla="*/ 273460 h 955573"/>
                                <a:gd name="connsiteX47" fmla="*/ 694443 w 961143"/>
                                <a:gd name="connsiteY47" fmla="*/ 306234 h 955573"/>
                                <a:gd name="connsiteX48" fmla="*/ 651581 w 961143"/>
                                <a:gd name="connsiteY48" fmla="*/ 323645 h 955573"/>
                                <a:gd name="connsiteX49" fmla="*/ 632531 w 961143"/>
                                <a:gd name="connsiteY49" fmla="*/ 332863 h 955573"/>
                                <a:gd name="connsiteX50" fmla="*/ 608718 w 961143"/>
                                <a:gd name="connsiteY50" fmla="*/ 345153 h 955573"/>
                                <a:gd name="connsiteX51" fmla="*/ 572206 w 961143"/>
                                <a:gd name="connsiteY51" fmla="*/ 364613 h 955573"/>
                                <a:gd name="connsiteX52" fmla="*/ 556331 w 961143"/>
                                <a:gd name="connsiteY52" fmla="*/ 373831 h 955573"/>
                                <a:gd name="connsiteX53" fmla="*/ 543631 w 961143"/>
                                <a:gd name="connsiteY53" fmla="*/ 379976 h 955573"/>
                                <a:gd name="connsiteX54" fmla="*/ 527756 w 961143"/>
                                <a:gd name="connsiteY54" fmla="*/ 388169 h 955573"/>
                                <a:gd name="connsiteX55" fmla="*/ 502356 w 961143"/>
                                <a:gd name="connsiteY55" fmla="*/ 395339 h 955573"/>
                                <a:gd name="connsiteX56" fmla="*/ 494418 w 961143"/>
                                <a:gd name="connsiteY56" fmla="*/ 397387 h 955573"/>
                                <a:gd name="connsiteX57" fmla="*/ 484893 w 961143"/>
                                <a:gd name="connsiteY57" fmla="*/ 404556 h 955573"/>
                                <a:gd name="connsiteX58" fmla="*/ 478543 w 961143"/>
                                <a:gd name="connsiteY58" fmla="*/ 407629 h 955573"/>
                                <a:gd name="connsiteX59" fmla="*/ 475368 w 961143"/>
                                <a:gd name="connsiteY59" fmla="*/ 406605 h 955573"/>
                                <a:gd name="connsiteX60" fmla="*/ 484893 w 961143"/>
                                <a:gd name="connsiteY60" fmla="*/ 381000 h 955573"/>
                                <a:gd name="connsiteX61" fmla="*/ 496006 w 961143"/>
                                <a:gd name="connsiteY61" fmla="*/ 365637 h 955573"/>
                                <a:gd name="connsiteX62" fmla="*/ 505531 w 961143"/>
                                <a:gd name="connsiteY62" fmla="*/ 354371 h 955573"/>
                                <a:gd name="connsiteX63" fmla="*/ 540456 w 961143"/>
                                <a:gd name="connsiteY63" fmla="*/ 321597 h 955573"/>
                                <a:gd name="connsiteX64" fmla="*/ 546806 w 961143"/>
                                <a:gd name="connsiteY64" fmla="*/ 317500 h 955573"/>
                                <a:gd name="connsiteX65" fmla="*/ 565856 w 961143"/>
                                <a:gd name="connsiteY65" fmla="*/ 305210 h 955573"/>
                                <a:gd name="connsiteX66" fmla="*/ 611893 w 961143"/>
                                <a:gd name="connsiteY66" fmla="*/ 275508 h 955573"/>
                                <a:gd name="connsiteX67" fmla="*/ 629356 w 961143"/>
                                <a:gd name="connsiteY67" fmla="*/ 266290 h 955573"/>
                                <a:gd name="connsiteX68" fmla="*/ 648406 w 961143"/>
                                <a:gd name="connsiteY68" fmla="*/ 256048 h 955573"/>
                                <a:gd name="connsiteX69" fmla="*/ 667456 w 961143"/>
                                <a:gd name="connsiteY69" fmla="*/ 247855 h 955573"/>
                                <a:gd name="connsiteX70" fmla="*/ 676981 w 961143"/>
                                <a:gd name="connsiteY70" fmla="*/ 242734 h 955573"/>
                                <a:gd name="connsiteX71" fmla="*/ 676981 w 961143"/>
                                <a:gd name="connsiteY71" fmla="*/ 240685 h 955573"/>
                                <a:gd name="connsiteX72" fmla="*/ 675393 w 961143"/>
                                <a:gd name="connsiteY72" fmla="*/ 239661 h 955573"/>
                                <a:gd name="connsiteX73" fmla="*/ 670631 w 961143"/>
                                <a:gd name="connsiteY73" fmla="*/ 239661 h 955573"/>
                                <a:gd name="connsiteX74" fmla="*/ 656343 w 961143"/>
                                <a:gd name="connsiteY74" fmla="*/ 241710 h 955573"/>
                                <a:gd name="connsiteX75" fmla="*/ 640468 w 961143"/>
                                <a:gd name="connsiteY75" fmla="*/ 243758 h 955573"/>
                                <a:gd name="connsiteX76" fmla="*/ 624593 w 961143"/>
                                <a:gd name="connsiteY76" fmla="*/ 245806 h 955573"/>
                                <a:gd name="connsiteX77" fmla="*/ 597606 w 961143"/>
                                <a:gd name="connsiteY77" fmla="*/ 249903 h 955573"/>
                                <a:gd name="connsiteX78" fmla="*/ 575381 w 961143"/>
                                <a:gd name="connsiteY78" fmla="*/ 252976 h 955573"/>
                                <a:gd name="connsiteX79" fmla="*/ 524581 w 961143"/>
                                <a:gd name="connsiteY79" fmla="*/ 261169 h 955573"/>
                                <a:gd name="connsiteX80" fmla="*/ 518231 w 961143"/>
                                <a:gd name="connsiteY80" fmla="*/ 262194 h 955573"/>
                                <a:gd name="connsiteX81" fmla="*/ 510293 w 961143"/>
                                <a:gd name="connsiteY81" fmla="*/ 263218 h 955573"/>
                                <a:gd name="connsiteX82" fmla="*/ 489656 w 961143"/>
                                <a:gd name="connsiteY82" fmla="*/ 268339 h 955573"/>
                                <a:gd name="connsiteX83" fmla="*/ 476956 w 961143"/>
                                <a:gd name="connsiteY83" fmla="*/ 271411 h 955573"/>
                                <a:gd name="connsiteX84" fmla="*/ 467431 w 961143"/>
                                <a:gd name="connsiteY84" fmla="*/ 273460 h 955573"/>
                                <a:gd name="connsiteX85" fmla="*/ 442031 w 961143"/>
                                <a:gd name="connsiteY85" fmla="*/ 278581 h 955573"/>
                                <a:gd name="connsiteX86" fmla="*/ 430918 w 961143"/>
                                <a:gd name="connsiteY86" fmla="*/ 281653 h 955573"/>
                                <a:gd name="connsiteX87" fmla="*/ 395993 w 961143"/>
                                <a:gd name="connsiteY87" fmla="*/ 293944 h 955573"/>
                                <a:gd name="connsiteX88" fmla="*/ 362656 w 961143"/>
                                <a:gd name="connsiteY88" fmla="*/ 306234 h 955573"/>
                                <a:gd name="connsiteX89" fmla="*/ 356306 w 961143"/>
                                <a:gd name="connsiteY89" fmla="*/ 309306 h 955573"/>
                                <a:gd name="connsiteX90" fmla="*/ 342018 w 961143"/>
                                <a:gd name="connsiteY90" fmla="*/ 316476 h 955573"/>
                                <a:gd name="connsiteX91" fmla="*/ 329318 w 961143"/>
                                <a:gd name="connsiteY91" fmla="*/ 324669 h 955573"/>
                                <a:gd name="connsiteX92" fmla="*/ 313443 w 961143"/>
                                <a:gd name="connsiteY92" fmla="*/ 334911 h 955573"/>
                                <a:gd name="connsiteX93" fmla="*/ 289631 w 961143"/>
                                <a:gd name="connsiteY93" fmla="*/ 350274 h 955573"/>
                                <a:gd name="connsiteX94" fmla="*/ 268993 w 961143"/>
                                <a:gd name="connsiteY94" fmla="*/ 364613 h 955573"/>
                                <a:gd name="connsiteX95" fmla="*/ 238831 w 961143"/>
                                <a:gd name="connsiteY95" fmla="*/ 386121 h 955573"/>
                                <a:gd name="connsiteX96" fmla="*/ 235656 w 961143"/>
                                <a:gd name="connsiteY96" fmla="*/ 388169 h 955573"/>
                                <a:gd name="connsiteX97" fmla="*/ 219781 w 961143"/>
                                <a:gd name="connsiteY97" fmla="*/ 399436 h 955573"/>
                                <a:gd name="connsiteX98" fmla="*/ 203906 w 961143"/>
                                <a:gd name="connsiteY98" fmla="*/ 410702 h 955573"/>
                                <a:gd name="connsiteX99" fmla="*/ 199143 w 961143"/>
                                <a:gd name="connsiteY99" fmla="*/ 414798 h 955573"/>
                                <a:gd name="connsiteX100" fmla="*/ 195968 w 961143"/>
                                <a:gd name="connsiteY100" fmla="*/ 417871 h 955573"/>
                                <a:gd name="connsiteX101" fmla="*/ 184856 w 961143"/>
                                <a:gd name="connsiteY101" fmla="*/ 431185 h 955573"/>
                                <a:gd name="connsiteX102" fmla="*/ 168981 w 961143"/>
                                <a:gd name="connsiteY102" fmla="*/ 450645 h 955573"/>
                                <a:gd name="connsiteX103" fmla="*/ 162631 w 961143"/>
                                <a:gd name="connsiteY103" fmla="*/ 455766 h 955573"/>
                                <a:gd name="connsiteX104" fmla="*/ 154693 w 961143"/>
                                <a:gd name="connsiteY104" fmla="*/ 466008 h 955573"/>
                                <a:gd name="connsiteX105" fmla="*/ 151518 w 961143"/>
                                <a:gd name="connsiteY105" fmla="*/ 471129 h 955573"/>
                                <a:gd name="connsiteX106" fmla="*/ 137231 w 961143"/>
                                <a:gd name="connsiteY106" fmla="*/ 487516 h 955573"/>
                                <a:gd name="connsiteX107" fmla="*/ 135643 w 961143"/>
                                <a:gd name="connsiteY107" fmla="*/ 489565 h 955573"/>
                                <a:gd name="connsiteX108" fmla="*/ 121356 w 961143"/>
                                <a:gd name="connsiteY108" fmla="*/ 510048 h 955573"/>
                                <a:gd name="connsiteX109" fmla="*/ 116593 w 961143"/>
                                <a:gd name="connsiteY109" fmla="*/ 518242 h 955573"/>
                                <a:gd name="connsiteX110" fmla="*/ 102306 w 961143"/>
                                <a:gd name="connsiteY110" fmla="*/ 544871 h 955573"/>
                                <a:gd name="connsiteX111" fmla="*/ 97543 w 961143"/>
                                <a:gd name="connsiteY111" fmla="*/ 555113 h 955573"/>
                                <a:gd name="connsiteX112" fmla="*/ 91193 w 961143"/>
                                <a:gd name="connsiteY112" fmla="*/ 575597 h 955573"/>
                                <a:gd name="connsiteX113" fmla="*/ 84843 w 961143"/>
                                <a:gd name="connsiteY113" fmla="*/ 596081 h 955573"/>
                                <a:gd name="connsiteX114" fmla="*/ 84843 w 961143"/>
                                <a:gd name="connsiteY114" fmla="*/ 607347 h 955573"/>
                                <a:gd name="connsiteX115" fmla="*/ 81668 w 961143"/>
                                <a:gd name="connsiteY115" fmla="*/ 616565 h 955573"/>
                                <a:gd name="connsiteX116" fmla="*/ 80081 w 961143"/>
                                <a:gd name="connsiteY116" fmla="*/ 636024 h 955573"/>
                                <a:gd name="connsiteX117" fmla="*/ 81668 w 961143"/>
                                <a:gd name="connsiteY117" fmla="*/ 655484 h 955573"/>
                                <a:gd name="connsiteX118" fmla="*/ 84843 w 961143"/>
                                <a:gd name="connsiteY118" fmla="*/ 673919 h 955573"/>
                                <a:gd name="connsiteX119" fmla="*/ 89606 w 961143"/>
                                <a:gd name="connsiteY119" fmla="*/ 687234 h 955573"/>
                                <a:gd name="connsiteX120" fmla="*/ 91193 w 961143"/>
                                <a:gd name="connsiteY120" fmla="*/ 689282 h 955573"/>
                                <a:gd name="connsiteX121" fmla="*/ 102306 w 961143"/>
                                <a:gd name="connsiteY121" fmla="*/ 711815 h 955573"/>
                                <a:gd name="connsiteX122" fmla="*/ 111831 w 961143"/>
                                <a:gd name="connsiteY122" fmla="*/ 732298 h 955573"/>
                                <a:gd name="connsiteX123" fmla="*/ 113418 w 961143"/>
                                <a:gd name="connsiteY123" fmla="*/ 736395 h 955573"/>
                                <a:gd name="connsiteX124" fmla="*/ 115006 w 961143"/>
                                <a:gd name="connsiteY124" fmla="*/ 739468 h 955573"/>
                                <a:gd name="connsiteX125" fmla="*/ 126118 w 961143"/>
                                <a:gd name="connsiteY125" fmla="*/ 755855 h 955573"/>
                                <a:gd name="connsiteX126" fmla="*/ 137231 w 961143"/>
                                <a:gd name="connsiteY126" fmla="*/ 772242 h 955573"/>
                                <a:gd name="connsiteX127" fmla="*/ 143581 w 961143"/>
                                <a:gd name="connsiteY127" fmla="*/ 778387 h 955573"/>
                                <a:gd name="connsiteX128" fmla="*/ 159456 w 961143"/>
                                <a:gd name="connsiteY128" fmla="*/ 798871 h 955573"/>
                                <a:gd name="connsiteX129" fmla="*/ 162631 w 961143"/>
                                <a:gd name="connsiteY129" fmla="*/ 802968 h 955573"/>
                                <a:gd name="connsiteX130" fmla="*/ 180093 w 961143"/>
                                <a:gd name="connsiteY130" fmla="*/ 823452 h 955573"/>
                                <a:gd name="connsiteX131" fmla="*/ 183268 w 961143"/>
                                <a:gd name="connsiteY131" fmla="*/ 827548 h 955573"/>
                                <a:gd name="connsiteX132" fmla="*/ 207081 w 961143"/>
                                <a:gd name="connsiteY132" fmla="*/ 851105 h 955573"/>
                                <a:gd name="connsiteX133" fmla="*/ 232481 w 961143"/>
                                <a:gd name="connsiteY133" fmla="*/ 874661 h 955573"/>
                                <a:gd name="connsiteX134" fmla="*/ 235656 w 961143"/>
                                <a:gd name="connsiteY134" fmla="*/ 877734 h 955573"/>
                                <a:gd name="connsiteX135" fmla="*/ 256293 w 961143"/>
                                <a:gd name="connsiteY135" fmla="*/ 896169 h 955573"/>
                                <a:gd name="connsiteX136" fmla="*/ 280106 w 961143"/>
                                <a:gd name="connsiteY136" fmla="*/ 917677 h 955573"/>
                                <a:gd name="connsiteX137" fmla="*/ 284868 w 961143"/>
                                <a:gd name="connsiteY137" fmla="*/ 920750 h 955573"/>
                                <a:gd name="connsiteX138" fmla="*/ 311856 w 961143"/>
                                <a:gd name="connsiteY138" fmla="*/ 940210 h 955573"/>
                                <a:gd name="connsiteX139" fmla="*/ 315031 w 961143"/>
                                <a:gd name="connsiteY139" fmla="*/ 943282 h 955573"/>
                                <a:gd name="connsiteX140" fmla="*/ 315031 w 961143"/>
                                <a:gd name="connsiteY140" fmla="*/ 944306 h 955573"/>
                                <a:gd name="connsiteX141" fmla="*/ 313443 w 961143"/>
                                <a:gd name="connsiteY141" fmla="*/ 944306 h 955573"/>
                                <a:gd name="connsiteX142" fmla="*/ 305506 w 961143"/>
                                <a:gd name="connsiteY142" fmla="*/ 943282 h 955573"/>
                                <a:gd name="connsiteX143" fmla="*/ 305506 w 961143"/>
                                <a:gd name="connsiteY143" fmla="*/ 947379 h 955573"/>
                                <a:gd name="connsiteX144" fmla="*/ 299156 w 961143"/>
                                <a:gd name="connsiteY144" fmla="*/ 944306 h 955573"/>
                                <a:gd name="connsiteX145" fmla="*/ 299156 w 961143"/>
                                <a:gd name="connsiteY145" fmla="*/ 939185 h 955573"/>
                                <a:gd name="connsiteX146" fmla="*/ 302331 w 961143"/>
                                <a:gd name="connsiteY146" fmla="*/ 939185 h 955573"/>
                                <a:gd name="connsiteX147" fmla="*/ 303918 w 961143"/>
                                <a:gd name="connsiteY147" fmla="*/ 937137 h 955573"/>
                                <a:gd name="connsiteX148" fmla="*/ 295981 w 961143"/>
                                <a:gd name="connsiteY148" fmla="*/ 933040 h 955573"/>
                                <a:gd name="connsiteX149" fmla="*/ 299156 w 961143"/>
                                <a:gd name="connsiteY149" fmla="*/ 939185 h 955573"/>
                                <a:gd name="connsiteX150" fmla="*/ 297568 w 961143"/>
                                <a:gd name="connsiteY150" fmla="*/ 944306 h 955573"/>
                                <a:gd name="connsiteX151" fmla="*/ 300743 w 961143"/>
                                <a:gd name="connsiteY151" fmla="*/ 947379 h 955573"/>
                                <a:gd name="connsiteX152" fmla="*/ 299156 w 961143"/>
                                <a:gd name="connsiteY152" fmla="*/ 949427 h 955573"/>
                                <a:gd name="connsiteX153" fmla="*/ 297568 w 961143"/>
                                <a:gd name="connsiteY153" fmla="*/ 949427 h 955573"/>
                                <a:gd name="connsiteX154" fmla="*/ 273756 w 961143"/>
                                <a:gd name="connsiteY154" fmla="*/ 935089 h 955573"/>
                                <a:gd name="connsiteX155" fmla="*/ 256293 w 961143"/>
                                <a:gd name="connsiteY155" fmla="*/ 923823 h 955573"/>
                                <a:gd name="connsiteX156" fmla="*/ 248356 w 961143"/>
                                <a:gd name="connsiteY156" fmla="*/ 918702 h 955573"/>
                                <a:gd name="connsiteX157" fmla="*/ 237243 w 961143"/>
                                <a:gd name="connsiteY157" fmla="*/ 912556 h 955573"/>
                                <a:gd name="connsiteX158" fmla="*/ 224543 w 961143"/>
                                <a:gd name="connsiteY158" fmla="*/ 905387 h 955573"/>
                                <a:gd name="connsiteX159" fmla="*/ 215018 w 961143"/>
                                <a:gd name="connsiteY159" fmla="*/ 899242 h 955573"/>
                                <a:gd name="connsiteX160" fmla="*/ 211843 w 961143"/>
                                <a:gd name="connsiteY160" fmla="*/ 897194 h 955573"/>
                                <a:gd name="connsiteX161" fmla="*/ 197556 w 961143"/>
                                <a:gd name="connsiteY161" fmla="*/ 887976 h 955573"/>
                                <a:gd name="connsiteX162" fmla="*/ 184856 w 961143"/>
                                <a:gd name="connsiteY162" fmla="*/ 877734 h 955573"/>
                                <a:gd name="connsiteX163" fmla="*/ 172156 w 961143"/>
                                <a:gd name="connsiteY163" fmla="*/ 865444 h 955573"/>
                                <a:gd name="connsiteX164" fmla="*/ 161043 w 961143"/>
                                <a:gd name="connsiteY164" fmla="*/ 857250 h 955573"/>
                                <a:gd name="connsiteX165" fmla="*/ 156281 w 961143"/>
                                <a:gd name="connsiteY165" fmla="*/ 853153 h 955573"/>
                                <a:gd name="connsiteX166" fmla="*/ 122943 w 961143"/>
                                <a:gd name="connsiteY166" fmla="*/ 819355 h 955573"/>
                                <a:gd name="connsiteX167" fmla="*/ 107068 w 961143"/>
                                <a:gd name="connsiteY167" fmla="*/ 798871 h 955573"/>
                                <a:gd name="connsiteX168" fmla="*/ 103893 w 961143"/>
                                <a:gd name="connsiteY168" fmla="*/ 793750 h 955573"/>
                                <a:gd name="connsiteX169" fmla="*/ 88018 w 961143"/>
                                <a:gd name="connsiteY169" fmla="*/ 776339 h 955573"/>
                                <a:gd name="connsiteX170" fmla="*/ 54681 w 961143"/>
                                <a:gd name="connsiteY170" fmla="*/ 738444 h 955573"/>
                                <a:gd name="connsiteX171" fmla="*/ 49918 w 961143"/>
                                <a:gd name="connsiteY171" fmla="*/ 732298 h 955573"/>
                                <a:gd name="connsiteX172" fmla="*/ 37218 w 961143"/>
                                <a:gd name="connsiteY172" fmla="*/ 713863 h 955573"/>
                                <a:gd name="connsiteX173" fmla="*/ 29281 w 961143"/>
                                <a:gd name="connsiteY173" fmla="*/ 702597 h 955573"/>
                                <a:gd name="connsiteX174" fmla="*/ 24518 w 961143"/>
                                <a:gd name="connsiteY174" fmla="*/ 691331 h 955573"/>
                                <a:gd name="connsiteX175" fmla="*/ 8643 w 961143"/>
                                <a:gd name="connsiteY175" fmla="*/ 650363 h 955573"/>
                                <a:gd name="connsiteX176" fmla="*/ 2293 w 961143"/>
                                <a:gd name="connsiteY176" fmla="*/ 626806 h 955573"/>
                                <a:gd name="connsiteX177" fmla="*/ 706 w 961143"/>
                                <a:gd name="connsiteY177" fmla="*/ 606323 h 955573"/>
                                <a:gd name="connsiteX178" fmla="*/ 706 w 961143"/>
                                <a:gd name="connsiteY178" fmla="*/ 586863 h 955573"/>
                                <a:gd name="connsiteX179" fmla="*/ 5468 w 961143"/>
                                <a:gd name="connsiteY179" fmla="*/ 569452 h 955573"/>
                                <a:gd name="connsiteX180" fmla="*/ 7056 w 961143"/>
                                <a:gd name="connsiteY180" fmla="*/ 565355 h 955573"/>
                                <a:gd name="connsiteX181" fmla="*/ 5468 w 961143"/>
                                <a:gd name="connsiteY181" fmla="*/ 557161 h 955573"/>
                                <a:gd name="connsiteX182" fmla="*/ 8643 w 961143"/>
                                <a:gd name="connsiteY182" fmla="*/ 548968 h 955573"/>
                                <a:gd name="connsiteX183" fmla="*/ 13406 w 961143"/>
                                <a:gd name="connsiteY183" fmla="*/ 531556 h 955573"/>
                                <a:gd name="connsiteX184" fmla="*/ 26106 w 961143"/>
                                <a:gd name="connsiteY184" fmla="*/ 502879 h 955573"/>
                                <a:gd name="connsiteX185" fmla="*/ 29281 w 961143"/>
                                <a:gd name="connsiteY185" fmla="*/ 496734 h 955573"/>
                                <a:gd name="connsiteX186" fmla="*/ 46743 w 961143"/>
                                <a:gd name="connsiteY186" fmla="*/ 468056 h 955573"/>
                                <a:gd name="connsiteX187" fmla="*/ 72143 w 961143"/>
                                <a:gd name="connsiteY187" fmla="*/ 436306 h 955573"/>
                                <a:gd name="connsiteX188" fmla="*/ 78493 w 961143"/>
                                <a:gd name="connsiteY188" fmla="*/ 429137 h 955573"/>
                                <a:gd name="connsiteX189" fmla="*/ 91193 w 961143"/>
                                <a:gd name="connsiteY189" fmla="*/ 414798 h 955573"/>
                                <a:gd name="connsiteX190" fmla="*/ 95956 w 961143"/>
                                <a:gd name="connsiteY190" fmla="*/ 410702 h 955573"/>
                                <a:gd name="connsiteX191" fmla="*/ 99131 w 961143"/>
                                <a:gd name="connsiteY191" fmla="*/ 406605 h 955573"/>
                                <a:gd name="connsiteX192" fmla="*/ 111831 w 961143"/>
                                <a:gd name="connsiteY192" fmla="*/ 394315 h 955573"/>
                                <a:gd name="connsiteX193" fmla="*/ 122943 w 961143"/>
                                <a:gd name="connsiteY193" fmla="*/ 382024 h 955573"/>
                                <a:gd name="connsiteX194" fmla="*/ 129293 w 961143"/>
                                <a:gd name="connsiteY194" fmla="*/ 374855 h 955573"/>
                                <a:gd name="connsiteX195" fmla="*/ 146756 w 961143"/>
                                <a:gd name="connsiteY195" fmla="*/ 358468 h 955573"/>
                                <a:gd name="connsiteX196" fmla="*/ 175331 w 961143"/>
                                <a:gd name="connsiteY196" fmla="*/ 331839 h 955573"/>
                                <a:gd name="connsiteX197" fmla="*/ 178506 w 961143"/>
                                <a:gd name="connsiteY197" fmla="*/ 328766 h 955573"/>
                                <a:gd name="connsiteX198" fmla="*/ 195968 w 961143"/>
                                <a:gd name="connsiteY198" fmla="*/ 315452 h 955573"/>
                                <a:gd name="connsiteX199" fmla="*/ 203906 w 961143"/>
                                <a:gd name="connsiteY199" fmla="*/ 310331 h 955573"/>
                                <a:gd name="connsiteX200" fmla="*/ 221368 w 961143"/>
                                <a:gd name="connsiteY200" fmla="*/ 299065 h 955573"/>
                                <a:gd name="connsiteX201" fmla="*/ 226131 w 961143"/>
                                <a:gd name="connsiteY201" fmla="*/ 295992 h 955573"/>
                                <a:gd name="connsiteX202" fmla="*/ 242006 w 961143"/>
                                <a:gd name="connsiteY202" fmla="*/ 286774 h 955573"/>
                                <a:gd name="connsiteX203" fmla="*/ 256293 w 961143"/>
                                <a:gd name="connsiteY203" fmla="*/ 278581 h 955573"/>
                                <a:gd name="connsiteX204" fmla="*/ 281693 w 961143"/>
                                <a:gd name="connsiteY204" fmla="*/ 265266 h 955573"/>
                                <a:gd name="connsiteX205" fmla="*/ 303918 w 961143"/>
                                <a:gd name="connsiteY205" fmla="*/ 254000 h 955573"/>
                                <a:gd name="connsiteX206" fmla="*/ 313443 w 961143"/>
                                <a:gd name="connsiteY206" fmla="*/ 249903 h 955573"/>
                                <a:gd name="connsiteX207" fmla="*/ 330906 w 961143"/>
                                <a:gd name="connsiteY207" fmla="*/ 240685 h 955573"/>
                                <a:gd name="connsiteX208" fmla="*/ 334081 w 961143"/>
                                <a:gd name="connsiteY208" fmla="*/ 239661 h 955573"/>
                                <a:gd name="connsiteX209" fmla="*/ 364243 w 961143"/>
                                <a:gd name="connsiteY209" fmla="*/ 227371 h 955573"/>
                                <a:gd name="connsiteX210" fmla="*/ 400756 w 961143"/>
                                <a:gd name="connsiteY210" fmla="*/ 215081 h 955573"/>
                                <a:gd name="connsiteX211" fmla="*/ 480131 w 961143"/>
                                <a:gd name="connsiteY211" fmla="*/ 193573 h 955573"/>
                                <a:gd name="connsiteX212" fmla="*/ 532518 w 961143"/>
                                <a:gd name="connsiteY212" fmla="*/ 185379 h 955573"/>
                                <a:gd name="connsiteX213" fmla="*/ 543631 w 961143"/>
                                <a:gd name="connsiteY213" fmla="*/ 183331 h 955573"/>
                                <a:gd name="connsiteX214" fmla="*/ 551568 w 961143"/>
                                <a:gd name="connsiteY214" fmla="*/ 182306 h 955573"/>
                                <a:gd name="connsiteX215" fmla="*/ 554743 w 961143"/>
                                <a:gd name="connsiteY215" fmla="*/ 182306 h 955573"/>
                                <a:gd name="connsiteX216" fmla="*/ 586493 w 961143"/>
                                <a:gd name="connsiteY216" fmla="*/ 176161 h 955573"/>
                                <a:gd name="connsiteX217" fmla="*/ 584906 w 961143"/>
                                <a:gd name="connsiteY217" fmla="*/ 173089 h 955573"/>
                                <a:gd name="connsiteX218" fmla="*/ 572206 w 961143"/>
                                <a:gd name="connsiteY218" fmla="*/ 168992 h 955573"/>
                                <a:gd name="connsiteX219" fmla="*/ 529343 w 961143"/>
                                <a:gd name="connsiteY219" fmla="*/ 156702 h 955573"/>
                                <a:gd name="connsiteX220" fmla="*/ 521406 w 961143"/>
                                <a:gd name="connsiteY220" fmla="*/ 154653 h 955573"/>
                                <a:gd name="connsiteX221" fmla="*/ 511881 w 961143"/>
                                <a:gd name="connsiteY221" fmla="*/ 152605 h 955573"/>
                                <a:gd name="connsiteX222" fmla="*/ 473781 w 961143"/>
                                <a:gd name="connsiteY222" fmla="*/ 142363 h 955573"/>
                                <a:gd name="connsiteX223" fmla="*/ 454731 w 961143"/>
                                <a:gd name="connsiteY223" fmla="*/ 134169 h 955573"/>
                                <a:gd name="connsiteX224" fmla="*/ 446793 w 961143"/>
                                <a:gd name="connsiteY224" fmla="*/ 130073 h 955573"/>
                                <a:gd name="connsiteX225" fmla="*/ 421393 w 961143"/>
                                <a:gd name="connsiteY225" fmla="*/ 115734 h 955573"/>
                                <a:gd name="connsiteX226" fmla="*/ 410281 w 961143"/>
                                <a:gd name="connsiteY226" fmla="*/ 106516 h 955573"/>
                                <a:gd name="connsiteX227" fmla="*/ 407106 w 961143"/>
                                <a:gd name="connsiteY227" fmla="*/ 103444 h 955573"/>
                                <a:gd name="connsiteX228" fmla="*/ 400756 w 961143"/>
                                <a:gd name="connsiteY228" fmla="*/ 95250 h 955573"/>
                                <a:gd name="connsiteX229" fmla="*/ 394406 w 961143"/>
                                <a:gd name="connsiteY229" fmla="*/ 90129 h 955573"/>
                                <a:gd name="connsiteX230" fmla="*/ 392818 w 961143"/>
                                <a:gd name="connsiteY230" fmla="*/ 85008 h 955573"/>
                                <a:gd name="connsiteX231" fmla="*/ 389643 w 961143"/>
                                <a:gd name="connsiteY231" fmla="*/ 79887 h 955573"/>
                                <a:gd name="connsiteX232" fmla="*/ 376943 w 961143"/>
                                <a:gd name="connsiteY232" fmla="*/ 69645 h 955573"/>
                                <a:gd name="connsiteX233" fmla="*/ 372181 w 961143"/>
                                <a:gd name="connsiteY233" fmla="*/ 60427 h 955573"/>
                                <a:gd name="connsiteX234" fmla="*/ 367418 w 961143"/>
                                <a:gd name="connsiteY234" fmla="*/ 51210 h 955573"/>
                                <a:gd name="connsiteX235" fmla="*/ 362656 w 961143"/>
                                <a:gd name="connsiteY235" fmla="*/ 44040 h 955573"/>
                                <a:gd name="connsiteX236" fmla="*/ 357893 w 961143"/>
                                <a:gd name="connsiteY236" fmla="*/ 36871 h 955573"/>
                                <a:gd name="connsiteX237" fmla="*/ 346781 w 961143"/>
                                <a:gd name="connsiteY237" fmla="*/ 24581 h 955573"/>
                                <a:gd name="connsiteX238" fmla="*/ 342018 w 961143"/>
                                <a:gd name="connsiteY238" fmla="*/ 17411 h 955573"/>
                                <a:gd name="connsiteX239" fmla="*/ 337256 w 961143"/>
                                <a:gd name="connsiteY239" fmla="*/ 5121 h 955573"/>
                                <a:gd name="connsiteX240" fmla="*/ 337256 w 961143"/>
                                <a:gd name="connsiteY240" fmla="*/ 1024 h 955573"/>
                                <a:gd name="connsiteX241" fmla="*/ 340431 w 961143"/>
                                <a:gd name="connsiteY241" fmla="*/ 0 h 9555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</a:cxnLst>
                              <a:rect l="l" t="t" r="r" b="b"/>
                              <a:pathLst>
                                <a:path w="961143" h="955573">
                                  <a:moveTo>
                                    <a:pt x="303917" y="954549"/>
                                  </a:moveTo>
                                  <a:cubicBezTo>
                                    <a:pt x="305505" y="954549"/>
                                    <a:pt x="307092" y="954549"/>
                                    <a:pt x="307092" y="955573"/>
                                  </a:cubicBezTo>
                                  <a:cubicBezTo>
                                    <a:pt x="307092" y="955573"/>
                                    <a:pt x="305505" y="955573"/>
                                    <a:pt x="305505" y="955573"/>
                                  </a:cubicBezTo>
                                  <a:cubicBezTo>
                                    <a:pt x="305505" y="955573"/>
                                    <a:pt x="305505" y="954549"/>
                                    <a:pt x="303917" y="954549"/>
                                  </a:cubicBezTo>
                                  <a:close/>
                                  <a:moveTo>
                                    <a:pt x="340431" y="0"/>
                                  </a:moveTo>
                                  <a:cubicBezTo>
                                    <a:pt x="342018" y="0"/>
                                    <a:pt x="342018" y="0"/>
                                    <a:pt x="343606" y="0"/>
                                  </a:cubicBezTo>
                                  <a:cubicBezTo>
                                    <a:pt x="345193" y="1024"/>
                                    <a:pt x="346781" y="1024"/>
                                    <a:pt x="349956" y="2048"/>
                                  </a:cubicBezTo>
                                  <a:cubicBezTo>
                                    <a:pt x="367418" y="5121"/>
                                    <a:pt x="381706" y="12290"/>
                                    <a:pt x="395993" y="17411"/>
                                  </a:cubicBezTo>
                                  <a:cubicBezTo>
                                    <a:pt x="403931" y="19460"/>
                                    <a:pt x="410281" y="22532"/>
                                    <a:pt x="416631" y="26629"/>
                                  </a:cubicBezTo>
                                  <a:cubicBezTo>
                                    <a:pt x="424568" y="31750"/>
                                    <a:pt x="434093" y="34823"/>
                                    <a:pt x="443618" y="38919"/>
                                  </a:cubicBezTo>
                                  <a:cubicBezTo>
                                    <a:pt x="445206" y="40968"/>
                                    <a:pt x="448381" y="40968"/>
                                    <a:pt x="449968" y="41992"/>
                                  </a:cubicBezTo>
                                  <a:cubicBezTo>
                                    <a:pt x="461081" y="48137"/>
                                    <a:pt x="472193" y="52234"/>
                                    <a:pt x="484893" y="58379"/>
                                  </a:cubicBezTo>
                                  <a:cubicBezTo>
                                    <a:pt x="496006" y="63500"/>
                                    <a:pt x="507118" y="68621"/>
                                    <a:pt x="519818" y="72718"/>
                                  </a:cubicBezTo>
                                  <a:cubicBezTo>
                                    <a:pt x="524581" y="74766"/>
                                    <a:pt x="530931" y="76815"/>
                                    <a:pt x="537281" y="78863"/>
                                  </a:cubicBezTo>
                                  <a:cubicBezTo>
                                    <a:pt x="548393" y="81935"/>
                                    <a:pt x="559506" y="86032"/>
                                    <a:pt x="569031" y="89105"/>
                                  </a:cubicBezTo>
                                  <a:cubicBezTo>
                                    <a:pt x="591256" y="95250"/>
                                    <a:pt x="613481" y="103444"/>
                                    <a:pt x="635706" y="108565"/>
                                  </a:cubicBezTo>
                                  <a:cubicBezTo>
                                    <a:pt x="642056" y="109589"/>
                                    <a:pt x="648406" y="112661"/>
                                    <a:pt x="656343" y="112661"/>
                                  </a:cubicBezTo>
                                  <a:cubicBezTo>
                                    <a:pt x="657931" y="112661"/>
                                    <a:pt x="657931" y="113685"/>
                                    <a:pt x="659518" y="113685"/>
                                  </a:cubicBezTo>
                                  <a:cubicBezTo>
                                    <a:pt x="673806" y="118806"/>
                                    <a:pt x="688093" y="121879"/>
                                    <a:pt x="702381" y="125976"/>
                                  </a:cubicBezTo>
                                  <a:cubicBezTo>
                                    <a:pt x="705556" y="127000"/>
                                    <a:pt x="707143" y="127000"/>
                                    <a:pt x="710318" y="128024"/>
                                  </a:cubicBezTo>
                                  <a:cubicBezTo>
                                    <a:pt x="719843" y="131097"/>
                                    <a:pt x="729368" y="133145"/>
                                    <a:pt x="738893" y="135194"/>
                                  </a:cubicBezTo>
                                  <a:cubicBezTo>
                                    <a:pt x="743656" y="136218"/>
                                    <a:pt x="748418" y="137242"/>
                                    <a:pt x="754768" y="138266"/>
                                  </a:cubicBezTo>
                                  <a:cubicBezTo>
                                    <a:pt x="757943" y="139290"/>
                                    <a:pt x="761118" y="139290"/>
                                    <a:pt x="764293" y="140315"/>
                                  </a:cubicBezTo>
                                  <a:cubicBezTo>
                                    <a:pt x="769056" y="141339"/>
                                    <a:pt x="775406" y="142363"/>
                                    <a:pt x="780168" y="143387"/>
                                  </a:cubicBezTo>
                                  <a:cubicBezTo>
                                    <a:pt x="783343" y="144411"/>
                                    <a:pt x="786518" y="144411"/>
                                    <a:pt x="789693" y="145435"/>
                                  </a:cubicBezTo>
                                  <a:cubicBezTo>
                                    <a:pt x="800806" y="147484"/>
                                    <a:pt x="813506" y="149532"/>
                                    <a:pt x="824618" y="151581"/>
                                  </a:cubicBezTo>
                                  <a:cubicBezTo>
                                    <a:pt x="835731" y="153629"/>
                                    <a:pt x="848431" y="155677"/>
                                    <a:pt x="859543" y="157726"/>
                                  </a:cubicBezTo>
                                  <a:cubicBezTo>
                                    <a:pt x="867481" y="159774"/>
                                    <a:pt x="873831" y="159774"/>
                                    <a:pt x="881768" y="161823"/>
                                  </a:cubicBezTo>
                                  <a:cubicBezTo>
                                    <a:pt x="884943" y="162847"/>
                                    <a:pt x="888118" y="161823"/>
                                    <a:pt x="891293" y="161823"/>
                                  </a:cubicBezTo>
                                  <a:cubicBezTo>
                                    <a:pt x="907168" y="158750"/>
                                    <a:pt x="924631" y="154653"/>
                                    <a:pt x="942093" y="152605"/>
                                  </a:cubicBezTo>
                                  <a:cubicBezTo>
                                    <a:pt x="943681" y="152605"/>
                                    <a:pt x="946856" y="151581"/>
                                    <a:pt x="948443" y="151581"/>
                                  </a:cubicBezTo>
                                  <a:cubicBezTo>
                                    <a:pt x="951618" y="151581"/>
                                    <a:pt x="954793" y="151581"/>
                                    <a:pt x="956381" y="153629"/>
                                  </a:cubicBezTo>
                                  <a:cubicBezTo>
                                    <a:pt x="957968" y="154653"/>
                                    <a:pt x="959556" y="155677"/>
                                    <a:pt x="959556" y="156702"/>
                                  </a:cubicBezTo>
                                  <a:cubicBezTo>
                                    <a:pt x="961143" y="157726"/>
                                    <a:pt x="961143" y="158750"/>
                                    <a:pt x="961143" y="159774"/>
                                  </a:cubicBezTo>
                                  <a:cubicBezTo>
                                    <a:pt x="959556" y="166944"/>
                                    <a:pt x="961143" y="174113"/>
                                    <a:pt x="957968" y="180258"/>
                                  </a:cubicBezTo>
                                  <a:cubicBezTo>
                                    <a:pt x="954793" y="185379"/>
                                    <a:pt x="951618" y="190500"/>
                                    <a:pt x="945268" y="194597"/>
                                  </a:cubicBezTo>
                                  <a:cubicBezTo>
                                    <a:pt x="940506" y="196645"/>
                                    <a:pt x="937331" y="199718"/>
                                    <a:pt x="934156" y="202790"/>
                                  </a:cubicBezTo>
                                  <a:cubicBezTo>
                                    <a:pt x="929393" y="208935"/>
                                    <a:pt x="921456" y="213032"/>
                                    <a:pt x="913518" y="217129"/>
                                  </a:cubicBezTo>
                                  <a:cubicBezTo>
                                    <a:pt x="911931" y="218153"/>
                                    <a:pt x="908756" y="219177"/>
                                    <a:pt x="907168" y="220202"/>
                                  </a:cubicBezTo>
                                  <a:cubicBezTo>
                                    <a:pt x="905581" y="221226"/>
                                    <a:pt x="903993" y="222250"/>
                                    <a:pt x="902406" y="222250"/>
                                  </a:cubicBezTo>
                                  <a:cubicBezTo>
                                    <a:pt x="892881" y="224298"/>
                                    <a:pt x="884943" y="228395"/>
                                    <a:pt x="877006" y="231468"/>
                                  </a:cubicBezTo>
                                  <a:cubicBezTo>
                                    <a:pt x="869068" y="233516"/>
                                    <a:pt x="862718" y="236589"/>
                                    <a:pt x="856368" y="240685"/>
                                  </a:cubicBezTo>
                                  <a:cubicBezTo>
                                    <a:pt x="853193" y="241710"/>
                                    <a:pt x="851606" y="243758"/>
                                    <a:pt x="850018" y="244782"/>
                                  </a:cubicBezTo>
                                  <a:cubicBezTo>
                                    <a:pt x="846843" y="247855"/>
                                    <a:pt x="842081" y="248879"/>
                                    <a:pt x="837318" y="249903"/>
                                  </a:cubicBezTo>
                                  <a:cubicBezTo>
                                    <a:pt x="834143" y="249903"/>
                                    <a:pt x="832556" y="250927"/>
                                    <a:pt x="829381" y="251952"/>
                                  </a:cubicBezTo>
                                  <a:cubicBezTo>
                                    <a:pt x="821443" y="256048"/>
                                    <a:pt x="811918" y="259121"/>
                                    <a:pt x="803981" y="263218"/>
                                  </a:cubicBezTo>
                                  <a:cubicBezTo>
                                    <a:pt x="794456" y="267315"/>
                                    <a:pt x="786518" y="270387"/>
                                    <a:pt x="776993" y="273460"/>
                                  </a:cubicBezTo>
                                  <a:cubicBezTo>
                                    <a:pt x="748418" y="282677"/>
                                    <a:pt x="721431" y="294968"/>
                                    <a:pt x="694443" y="306234"/>
                                  </a:cubicBezTo>
                                  <a:cubicBezTo>
                                    <a:pt x="680156" y="312379"/>
                                    <a:pt x="665868" y="318524"/>
                                    <a:pt x="651581" y="323645"/>
                                  </a:cubicBezTo>
                                  <a:cubicBezTo>
                                    <a:pt x="645231" y="326718"/>
                                    <a:pt x="637293" y="328766"/>
                                    <a:pt x="632531" y="332863"/>
                                  </a:cubicBezTo>
                                  <a:cubicBezTo>
                                    <a:pt x="623006" y="335936"/>
                                    <a:pt x="616656" y="342081"/>
                                    <a:pt x="608718" y="345153"/>
                                  </a:cubicBezTo>
                                  <a:cubicBezTo>
                                    <a:pt x="596018" y="351298"/>
                                    <a:pt x="584906" y="358468"/>
                                    <a:pt x="572206" y="364613"/>
                                  </a:cubicBezTo>
                                  <a:cubicBezTo>
                                    <a:pt x="565856" y="367685"/>
                                    <a:pt x="562681" y="370758"/>
                                    <a:pt x="556331" y="373831"/>
                                  </a:cubicBezTo>
                                  <a:cubicBezTo>
                                    <a:pt x="551568" y="375879"/>
                                    <a:pt x="548393" y="378952"/>
                                    <a:pt x="543631" y="379976"/>
                                  </a:cubicBezTo>
                                  <a:cubicBezTo>
                                    <a:pt x="537281" y="382024"/>
                                    <a:pt x="532518" y="385097"/>
                                    <a:pt x="527756" y="388169"/>
                                  </a:cubicBezTo>
                                  <a:cubicBezTo>
                                    <a:pt x="521406" y="392266"/>
                                    <a:pt x="513468" y="395339"/>
                                    <a:pt x="502356" y="395339"/>
                                  </a:cubicBezTo>
                                  <a:cubicBezTo>
                                    <a:pt x="499181" y="395339"/>
                                    <a:pt x="497593" y="396363"/>
                                    <a:pt x="494418" y="397387"/>
                                  </a:cubicBezTo>
                                  <a:cubicBezTo>
                                    <a:pt x="491243" y="399436"/>
                                    <a:pt x="488068" y="402508"/>
                                    <a:pt x="484893" y="404556"/>
                                  </a:cubicBezTo>
                                  <a:cubicBezTo>
                                    <a:pt x="483306" y="405581"/>
                                    <a:pt x="481718" y="406605"/>
                                    <a:pt x="478543" y="407629"/>
                                  </a:cubicBezTo>
                                  <a:cubicBezTo>
                                    <a:pt x="476956" y="407629"/>
                                    <a:pt x="475368" y="407629"/>
                                    <a:pt x="475368" y="406605"/>
                                  </a:cubicBezTo>
                                  <a:cubicBezTo>
                                    <a:pt x="476956" y="397387"/>
                                    <a:pt x="480131" y="389194"/>
                                    <a:pt x="484893" y="381000"/>
                                  </a:cubicBezTo>
                                  <a:cubicBezTo>
                                    <a:pt x="488068" y="375879"/>
                                    <a:pt x="491243" y="370758"/>
                                    <a:pt x="496006" y="365637"/>
                                  </a:cubicBezTo>
                                  <a:cubicBezTo>
                                    <a:pt x="499181" y="361540"/>
                                    <a:pt x="502356" y="358468"/>
                                    <a:pt x="505531" y="354371"/>
                                  </a:cubicBezTo>
                                  <a:cubicBezTo>
                                    <a:pt x="515056" y="343105"/>
                                    <a:pt x="527756" y="331839"/>
                                    <a:pt x="540456" y="321597"/>
                                  </a:cubicBezTo>
                                  <a:cubicBezTo>
                                    <a:pt x="542043" y="319548"/>
                                    <a:pt x="545218" y="318524"/>
                                    <a:pt x="546806" y="317500"/>
                                  </a:cubicBezTo>
                                  <a:cubicBezTo>
                                    <a:pt x="554743" y="313403"/>
                                    <a:pt x="559506" y="309306"/>
                                    <a:pt x="565856" y="305210"/>
                                  </a:cubicBezTo>
                                  <a:cubicBezTo>
                                    <a:pt x="580143" y="294968"/>
                                    <a:pt x="596018" y="284726"/>
                                    <a:pt x="611893" y="275508"/>
                                  </a:cubicBezTo>
                                  <a:cubicBezTo>
                                    <a:pt x="618243" y="272435"/>
                                    <a:pt x="624593" y="269363"/>
                                    <a:pt x="629356" y="266290"/>
                                  </a:cubicBezTo>
                                  <a:cubicBezTo>
                                    <a:pt x="635706" y="263218"/>
                                    <a:pt x="640468" y="259121"/>
                                    <a:pt x="648406" y="256048"/>
                                  </a:cubicBezTo>
                                  <a:cubicBezTo>
                                    <a:pt x="654756" y="254000"/>
                                    <a:pt x="659518" y="249903"/>
                                    <a:pt x="667456" y="247855"/>
                                  </a:cubicBezTo>
                                  <a:cubicBezTo>
                                    <a:pt x="670631" y="246831"/>
                                    <a:pt x="673806" y="244782"/>
                                    <a:pt x="676981" y="242734"/>
                                  </a:cubicBezTo>
                                  <a:cubicBezTo>
                                    <a:pt x="676981" y="242734"/>
                                    <a:pt x="678568" y="241710"/>
                                    <a:pt x="676981" y="240685"/>
                                  </a:cubicBezTo>
                                  <a:cubicBezTo>
                                    <a:pt x="676981" y="239661"/>
                                    <a:pt x="675393" y="239661"/>
                                    <a:pt x="675393" y="239661"/>
                                  </a:cubicBezTo>
                                  <a:cubicBezTo>
                                    <a:pt x="673806" y="239661"/>
                                    <a:pt x="672218" y="239661"/>
                                    <a:pt x="670631" y="239661"/>
                                  </a:cubicBezTo>
                                  <a:cubicBezTo>
                                    <a:pt x="665868" y="240685"/>
                                    <a:pt x="661106" y="240685"/>
                                    <a:pt x="656343" y="241710"/>
                                  </a:cubicBezTo>
                                  <a:cubicBezTo>
                                    <a:pt x="651581" y="242734"/>
                                    <a:pt x="645231" y="243758"/>
                                    <a:pt x="640468" y="243758"/>
                                  </a:cubicBezTo>
                                  <a:cubicBezTo>
                                    <a:pt x="635706" y="243758"/>
                                    <a:pt x="629356" y="243758"/>
                                    <a:pt x="624593" y="245806"/>
                                  </a:cubicBezTo>
                                  <a:cubicBezTo>
                                    <a:pt x="615068" y="245806"/>
                                    <a:pt x="607131" y="248879"/>
                                    <a:pt x="597606" y="249903"/>
                                  </a:cubicBezTo>
                                  <a:cubicBezTo>
                                    <a:pt x="589668" y="250927"/>
                                    <a:pt x="583318" y="251952"/>
                                    <a:pt x="575381" y="252976"/>
                                  </a:cubicBezTo>
                                  <a:cubicBezTo>
                                    <a:pt x="557918" y="256048"/>
                                    <a:pt x="540456" y="258097"/>
                                    <a:pt x="524581" y="261169"/>
                                  </a:cubicBezTo>
                                  <a:cubicBezTo>
                                    <a:pt x="522993" y="261169"/>
                                    <a:pt x="519818" y="261169"/>
                                    <a:pt x="518231" y="262194"/>
                                  </a:cubicBezTo>
                                  <a:cubicBezTo>
                                    <a:pt x="515056" y="262194"/>
                                    <a:pt x="513468" y="263218"/>
                                    <a:pt x="510293" y="263218"/>
                                  </a:cubicBezTo>
                                  <a:cubicBezTo>
                                    <a:pt x="503943" y="264242"/>
                                    <a:pt x="497593" y="266290"/>
                                    <a:pt x="489656" y="268339"/>
                                  </a:cubicBezTo>
                                  <a:cubicBezTo>
                                    <a:pt x="484893" y="269363"/>
                                    <a:pt x="481718" y="270387"/>
                                    <a:pt x="476956" y="271411"/>
                                  </a:cubicBezTo>
                                  <a:cubicBezTo>
                                    <a:pt x="473781" y="272435"/>
                                    <a:pt x="470606" y="273460"/>
                                    <a:pt x="467431" y="273460"/>
                                  </a:cubicBezTo>
                                  <a:cubicBezTo>
                                    <a:pt x="457906" y="274484"/>
                                    <a:pt x="451556" y="277556"/>
                                    <a:pt x="442031" y="278581"/>
                                  </a:cubicBezTo>
                                  <a:cubicBezTo>
                                    <a:pt x="437268" y="278581"/>
                                    <a:pt x="434093" y="280629"/>
                                    <a:pt x="430918" y="281653"/>
                                  </a:cubicBezTo>
                                  <a:cubicBezTo>
                                    <a:pt x="419806" y="285750"/>
                                    <a:pt x="407106" y="289847"/>
                                    <a:pt x="395993" y="293944"/>
                                  </a:cubicBezTo>
                                  <a:cubicBezTo>
                                    <a:pt x="384881" y="298040"/>
                                    <a:pt x="373768" y="302137"/>
                                    <a:pt x="362656" y="306234"/>
                                  </a:cubicBezTo>
                                  <a:cubicBezTo>
                                    <a:pt x="361068" y="307258"/>
                                    <a:pt x="357893" y="308282"/>
                                    <a:pt x="356306" y="309306"/>
                                  </a:cubicBezTo>
                                  <a:cubicBezTo>
                                    <a:pt x="351543" y="311355"/>
                                    <a:pt x="346781" y="314427"/>
                                    <a:pt x="342018" y="316476"/>
                                  </a:cubicBezTo>
                                  <a:cubicBezTo>
                                    <a:pt x="337256" y="318524"/>
                                    <a:pt x="332493" y="321597"/>
                                    <a:pt x="329318" y="324669"/>
                                  </a:cubicBezTo>
                                  <a:cubicBezTo>
                                    <a:pt x="324556" y="328766"/>
                                    <a:pt x="319793" y="331839"/>
                                    <a:pt x="313443" y="334911"/>
                                  </a:cubicBezTo>
                                  <a:cubicBezTo>
                                    <a:pt x="305506" y="340032"/>
                                    <a:pt x="295981" y="345153"/>
                                    <a:pt x="289631" y="350274"/>
                                  </a:cubicBezTo>
                                  <a:cubicBezTo>
                                    <a:pt x="283281" y="355395"/>
                                    <a:pt x="275343" y="360516"/>
                                    <a:pt x="268993" y="364613"/>
                                  </a:cubicBezTo>
                                  <a:cubicBezTo>
                                    <a:pt x="259468" y="371782"/>
                                    <a:pt x="249943" y="378952"/>
                                    <a:pt x="238831" y="386121"/>
                                  </a:cubicBezTo>
                                  <a:cubicBezTo>
                                    <a:pt x="237243" y="387145"/>
                                    <a:pt x="237243" y="388169"/>
                                    <a:pt x="235656" y="388169"/>
                                  </a:cubicBezTo>
                                  <a:cubicBezTo>
                                    <a:pt x="229306" y="391242"/>
                                    <a:pt x="224543" y="395339"/>
                                    <a:pt x="219781" y="399436"/>
                                  </a:cubicBezTo>
                                  <a:cubicBezTo>
                                    <a:pt x="215018" y="403532"/>
                                    <a:pt x="210256" y="407629"/>
                                    <a:pt x="203906" y="410702"/>
                                  </a:cubicBezTo>
                                  <a:cubicBezTo>
                                    <a:pt x="202318" y="411726"/>
                                    <a:pt x="200731" y="413774"/>
                                    <a:pt x="199143" y="414798"/>
                                  </a:cubicBezTo>
                                  <a:cubicBezTo>
                                    <a:pt x="197556" y="415823"/>
                                    <a:pt x="197556" y="417871"/>
                                    <a:pt x="195968" y="417871"/>
                                  </a:cubicBezTo>
                                  <a:cubicBezTo>
                                    <a:pt x="191206" y="420944"/>
                                    <a:pt x="188031" y="426065"/>
                                    <a:pt x="184856" y="431185"/>
                                  </a:cubicBezTo>
                                  <a:cubicBezTo>
                                    <a:pt x="180093" y="438355"/>
                                    <a:pt x="175331" y="444500"/>
                                    <a:pt x="168981" y="450645"/>
                                  </a:cubicBezTo>
                                  <a:cubicBezTo>
                                    <a:pt x="167393" y="452694"/>
                                    <a:pt x="165806" y="453718"/>
                                    <a:pt x="162631" y="455766"/>
                                  </a:cubicBezTo>
                                  <a:cubicBezTo>
                                    <a:pt x="157868" y="458839"/>
                                    <a:pt x="156281" y="461911"/>
                                    <a:pt x="154693" y="466008"/>
                                  </a:cubicBezTo>
                                  <a:cubicBezTo>
                                    <a:pt x="154693" y="468056"/>
                                    <a:pt x="153106" y="469081"/>
                                    <a:pt x="151518" y="471129"/>
                                  </a:cubicBezTo>
                                  <a:cubicBezTo>
                                    <a:pt x="146756" y="476250"/>
                                    <a:pt x="143581" y="482395"/>
                                    <a:pt x="137231" y="487516"/>
                                  </a:cubicBezTo>
                                  <a:cubicBezTo>
                                    <a:pt x="137231" y="487516"/>
                                    <a:pt x="135643" y="488540"/>
                                    <a:pt x="135643" y="489565"/>
                                  </a:cubicBezTo>
                                  <a:cubicBezTo>
                                    <a:pt x="132468" y="496734"/>
                                    <a:pt x="124531" y="502879"/>
                                    <a:pt x="121356" y="510048"/>
                                  </a:cubicBezTo>
                                  <a:cubicBezTo>
                                    <a:pt x="119768" y="513121"/>
                                    <a:pt x="118181" y="515169"/>
                                    <a:pt x="116593" y="518242"/>
                                  </a:cubicBezTo>
                                  <a:cubicBezTo>
                                    <a:pt x="113418" y="527460"/>
                                    <a:pt x="107068" y="535653"/>
                                    <a:pt x="102306" y="544871"/>
                                  </a:cubicBezTo>
                                  <a:cubicBezTo>
                                    <a:pt x="99131" y="547944"/>
                                    <a:pt x="99131" y="551016"/>
                                    <a:pt x="97543" y="555113"/>
                                  </a:cubicBezTo>
                                  <a:cubicBezTo>
                                    <a:pt x="97543" y="562282"/>
                                    <a:pt x="94368" y="569452"/>
                                    <a:pt x="91193" y="575597"/>
                                  </a:cubicBezTo>
                                  <a:cubicBezTo>
                                    <a:pt x="88018" y="582766"/>
                                    <a:pt x="86431" y="588911"/>
                                    <a:pt x="84843" y="596081"/>
                                  </a:cubicBezTo>
                                  <a:cubicBezTo>
                                    <a:pt x="83256" y="600177"/>
                                    <a:pt x="84843" y="603250"/>
                                    <a:pt x="84843" y="607347"/>
                                  </a:cubicBezTo>
                                  <a:cubicBezTo>
                                    <a:pt x="83256" y="610419"/>
                                    <a:pt x="83256" y="613492"/>
                                    <a:pt x="81668" y="616565"/>
                                  </a:cubicBezTo>
                                  <a:cubicBezTo>
                                    <a:pt x="80081" y="623734"/>
                                    <a:pt x="80081" y="629879"/>
                                    <a:pt x="80081" y="636024"/>
                                  </a:cubicBezTo>
                                  <a:cubicBezTo>
                                    <a:pt x="81668" y="642169"/>
                                    <a:pt x="80081" y="648315"/>
                                    <a:pt x="81668" y="655484"/>
                                  </a:cubicBezTo>
                                  <a:cubicBezTo>
                                    <a:pt x="81668" y="661629"/>
                                    <a:pt x="83256" y="667774"/>
                                    <a:pt x="84843" y="673919"/>
                                  </a:cubicBezTo>
                                  <a:cubicBezTo>
                                    <a:pt x="86431" y="678016"/>
                                    <a:pt x="86431" y="683137"/>
                                    <a:pt x="89606" y="687234"/>
                                  </a:cubicBezTo>
                                  <a:cubicBezTo>
                                    <a:pt x="89606" y="688258"/>
                                    <a:pt x="91193" y="688258"/>
                                    <a:pt x="91193" y="689282"/>
                                  </a:cubicBezTo>
                                  <a:cubicBezTo>
                                    <a:pt x="92781" y="697476"/>
                                    <a:pt x="97543" y="704645"/>
                                    <a:pt x="102306" y="711815"/>
                                  </a:cubicBezTo>
                                  <a:cubicBezTo>
                                    <a:pt x="105481" y="717960"/>
                                    <a:pt x="107068" y="725129"/>
                                    <a:pt x="111831" y="732298"/>
                                  </a:cubicBezTo>
                                  <a:cubicBezTo>
                                    <a:pt x="113418" y="733323"/>
                                    <a:pt x="113418" y="735371"/>
                                    <a:pt x="113418" y="736395"/>
                                  </a:cubicBezTo>
                                  <a:cubicBezTo>
                                    <a:pt x="113418" y="737419"/>
                                    <a:pt x="113418" y="738444"/>
                                    <a:pt x="115006" y="739468"/>
                                  </a:cubicBezTo>
                                  <a:cubicBezTo>
                                    <a:pt x="119768" y="744589"/>
                                    <a:pt x="122943" y="749710"/>
                                    <a:pt x="126118" y="755855"/>
                                  </a:cubicBezTo>
                                  <a:cubicBezTo>
                                    <a:pt x="129293" y="762000"/>
                                    <a:pt x="134056" y="767121"/>
                                    <a:pt x="137231" y="772242"/>
                                  </a:cubicBezTo>
                                  <a:cubicBezTo>
                                    <a:pt x="138818" y="774290"/>
                                    <a:pt x="140406" y="776339"/>
                                    <a:pt x="143581" y="778387"/>
                                  </a:cubicBezTo>
                                  <a:cubicBezTo>
                                    <a:pt x="148343" y="785556"/>
                                    <a:pt x="156281" y="791702"/>
                                    <a:pt x="159456" y="798871"/>
                                  </a:cubicBezTo>
                                  <a:cubicBezTo>
                                    <a:pt x="159456" y="799895"/>
                                    <a:pt x="161043" y="801944"/>
                                    <a:pt x="162631" y="802968"/>
                                  </a:cubicBezTo>
                                  <a:cubicBezTo>
                                    <a:pt x="168981" y="810137"/>
                                    <a:pt x="173743" y="816282"/>
                                    <a:pt x="180093" y="823452"/>
                                  </a:cubicBezTo>
                                  <a:cubicBezTo>
                                    <a:pt x="181681" y="824476"/>
                                    <a:pt x="181681" y="825500"/>
                                    <a:pt x="183268" y="827548"/>
                                  </a:cubicBezTo>
                                  <a:cubicBezTo>
                                    <a:pt x="192793" y="834718"/>
                                    <a:pt x="199143" y="843936"/>
                                    <a:pt x="207081" y="851105"/>
                                  </a:cubicBezTo>
                                  <a:cubicBezTo>
                                    <a:pt x="215018" y="859298"/>
                                    <a:pt x="222956" y="866468"/>
                                    <a:pt x="232481" y="874661"/>
                                  </a:cubicBezTo>
                                  <a:cubicBezTo>
                                    <a:pt x="234068" y="875686"/>
                                    <a:pt x="235656" y="876710"/>
                                    <a:pt x="235656" y="877734"/>
                                  </a:cubicBezTo>
                                  <a:cubicBezTo>
                                    <a:pt x="242006" y="883879"/>
                                    <a:pt x="248356" y="891048"/>
                                    <a:pt x="256293" y="896169"/>
                                  </a:cubicBezTo>
                                  <a:cubicBezTo>
                                    <a:pt x="265818" y="902315"/>
                                    <a:pt x="272168" y="910508"/>
                                    <a:pt x="280106" y="917677"/>
                                  </a:cubicBezTo>
                                  <a:cubicBezTo>
                                    <a:pt x="281693" y="918702"/>
                                    <a:pt x="281693" y="919726"/>
                                    <a:pt x="284868" y="920750"/>
                                  </a:cubicBezTo>
                                  <a:cubicBezTo>
                                    <a:pt x="295981" y="926895"/>
                                    <a:pt x="302331" y="934065"/>
                                    <a:pt x="311856" y="940210"/>
                                  </a:cubicBezTo>
                                  <a:cubicBezTo>
                                    <a:pt x="313443" y="941234"/>
                                    <a:pt x="315031" y="942258"/>
                                    <a:pt x="315031" y="943282"/>
                                  </a:cubicBezTo>
                                  <a:cubicBezTo>
                                    <a:pt x="315031" y="943282"/>
                                    <a:pt x="315031" y="944306"/>
                                    <a:pt x="315031" y="944306"/>
                                  </a:cubicBezTo>
                                  <a:cubicBezTo>
                                    <a:pt x="315031" y="944306"/>
                                    <a:pt x="313443" y="944306"/>
                                    <a:pt x="313443" y="944306"/>
                                  </a:cubicBezTo>
                                  <a:cubicBezTo>
                                    <a:pt x="310268" y="944306"/>
                                    <a:pt x="308681" y="943282"/>
                                    <a:pt x="305506" y="943282"/>
                                  </a:cubicBezTo>
                                  <a:cubicBezTo>
                                    <a:pt x="303918" y="945331"/>
                                    <a:pt x="305506" y="946355"/>
                                    <a:pt x="305506" y="947379"/>
                                  </a:cubicBezTo>
                                  <a:cubicBezTo>
                                    <a:pt x="302331" y="947379"/>
                                    <a:pt x="300743" y="946355"/>
                                    <a:pt x="299156" y="944306"/>
                                  </a:cubicBezTo>
                                  <a:cubicBezTo>
                                    <a:pt x="302331" y="943282"/>
                                    <a:pt x="300743" y="941234"/>
                                    <a:pt x="299156" y="939185"/>
                                  </a:cubicBezTo>
                                  <a:cubicBezTo>
                                    <a:pt x="299156" y="939185"/>
                                    <a:pt x="300743" y="939185"/>
                                    <a:pt x="302331" y="939185"/>
                                  </a:cubicBezTo>
                                  <a:cubicBezTo>
                                    <a:pt x="303918" y="939185"/>
                                    <a:pt x="305506" y="938161"/>
                                    <a:pt x="303918" y="937137"/>
                                  </a:cubicBezTo>
                                  <a:cubicBezTo>
                                    <a:pt x="302331" y="935089"/>
                                    <a:pt x="300743" y="934065"/>
                                    <a:pt x="295981" y="933040"/>
                                  </a:cubicBezTo>
                                  <a:cubicBezTo>
                                    <a:pt x="297568" y="935089"/>
                                    <a:pt x="297568" y="937137"/>
                                    <a:pt x="299156" y="939185"/>
                                  </a:cubicBezTo>
                                  <a:cubicBezTo>
                                    <a:pt x="295981" y="940210"/>
                                    <a:pt x="294393" y="942258"/>
                                    <a:pt x="297568" y="944306"/>
                                  </a:cubicBezTo>
                                  <a:cubicBezTo>
                                    <a:pt x="299156" y="945331"/>
                                    <a:pt x="299156" y="946355"/>
                                    <a:pt x="300743" y="947379"/>
                                  </a:cubicBezTo>
                                  <a:cubicBezTo>
                                    <a:pt x="300743" y="948403"/>
                                    <a:pt x="300743" y="948403"/>
                                    <a:pt x="299156" y="949427"/>
                                  </a:cubicBezTo>
                                  <a:cubicBezTo>
                                    <a:pt x="299156" y="949427"/>
                                    <a:pt x="297568" y="949427"/>
                                    <a:pt x="297568" y="949427"/>
                                  </a:cubicBezTo>
                                  <a:cubicBezTo>
                                    <a:pt x="289631" y="944306"/>
                                    <a:pt x="283281" y="939185"/>
                                    <a:pt x="273756" y="935089"/>
                                  </a:cubicBezTo>
                                  <a:cubicBezTo>
                                    <a:pt x="268993" y="929968"/>
                                    <a:pt x="262643" y="927919"/>
                                    <a:pt x="256293" y="923823"/>
                                  </a:cubicBezTo>
                                  <a:cubicBezTo>
                                    <a:pt x="253118" y="921774"/>
                                    <a:pt x="249943" y="920750"/>
                                    <a:pt x="248356" y="918702"/>
                                  </a:cubicBezTo>
                                  <a:cubicBezTo>
                                    <a:pt x="245181" y="916653"/>
                                    <a:pt x="240418" y="914605"/>
                                    <a:pt x="237243" y="912556"/>
                                  </a:cubicBezTo>
                                  <a:cubicBezTo>
                                    <a:pt x="234068" y="909484"/>
                                    <a:pt x="229306" y="907436"/>
                                    <a:pt x="224543" y="905387"/>
                                  </a:cubicBezTo>
                                  <a:cubicBezTo>
                                    <a:pt x="221368" y="904363"/>
                                    <a:pt x="218193" y="902315"/>
                                    <a:pt x="215018" y="899242"/>
                                  </a:cubicBezTo>
                                  <a:cubicBezTo>
                                    <a:pt x="213431" y="898218"/>
                                    <a:pt x="213431" y="897194"/>
                                    <a:pt x="211843" y="897194"/>
                                  </a:cubicBezTo>
                                  <a:cubicBezTo>
                                    <a:pt x="205493" y="896169"/>
                                    <a:pt x="202318" y="892073"/>
                                    <a:pt x="197556" y="887976"/>
                                  </a:cubicBezTo>
                                  <a:cubicBezTo>
                                    <a:pt x="194381" y="884903"/>
                                    <a:pt x="189618" y="880806"/>
                                    <a:pt x="184856" y="877734"/>
                                  </a:cubicBezTo>
                                  <a:cubicBezTo>
                                    <a:pt x="180093" y="873637"/>
                                    <a:pt x="175331" y="869540"/>
                                    <a:pt x="172156" y="865444"/>
                                  </a:cubicBezTo>
                                  <a:cubicBezTo>
                                    <a:pt x="168981" y="862371"/>
                                    <a:pt x="165806" y="859298"/>
                                    <a:pt x="161043" y="857250"/>
                                  </a:cubicBezTo>
                                  <a:cubicBezTo>
                                    <a:pt x="159456" y="856226"/>
                                    <a:pt x="156281" y="855202"/>
                                    <a:pt x="156281" y="853153"/>
                                  </a:cubicBezTo>
                                  <a:cubicBezTo>
                                    <a:pt x="145168" y="841887"/>
                                    <a:pt x="134056" y="830621"/>
                                    <a:pt x="122943" y="819355"/>
                                  </a:cubicBezTo>
                                  <a:cubicBezTo>
                                    <a:pt x="116593" y="813210"/>
                                    <a:pt x="111831" y="806040"/>
                                    <a:pt x="107068" y="798871"/>
                                  </a:cubicBezTo>
                                  <a:cubicBezTo>
                                    <a:pt x="105481" y="796823"/>
                                    <a:pt x="105481" y="795798"/>
                                    <a:pt x="103893" y="793750"/>
                                  </a:cubicBezTo>
                                  <a:cubicBezTo>
                                    <a:pt x="97543" y="788629"/>
                                    <a:pt x="92781" y="782484"/>
                                    <a:pt x="88018" y="776339"/>
                                  </a:cubicBezTo>
                                  <a:cubicBezTo>
                                    <a:pt x="75318" y="764048"/>
                                    <a:pt x="64206" y="751758"/>
                                    <a:pt x="54681" y="738444"/>
                                  </a:cubicBezTo>
                                  <a:cubicBezTo>
                                    <a:pt x="53093" y="736395"/>
                                    <a:pt x="51506" y="734347"/>
                                    <a:pt x="49918" y="732298"/>
                                  </a:cubicBezTo>
                                  <a:cubicBezTo>
                                    <a:pt x="45156" y="726153"/>
                                    <a:pt x="40393" y="721032"/>
                                    <a:pt x="37218" y="713863"/>
                                  </a:cubicBezTo>
                                  <a:cubicBezTo>
                                    <a:pt x="35631" y="709766"/>
                                    <a:pt x="30868" y="706694"/>
                                    <a:pt x="29281" y="702597"/>
                                  </a:cubicBezTo>
                                  <a:cubicBezTo>
                                    <a:pt x="27693" y="698500"/>
                                    <a:pt x="27693" y="694403"/>
                                    <a:pt x="24518" y="691331"/>
                                  </a:cubicBezTo>
                                  <a:cubicBezTo>
                                    <a:pt x="16581" y="678016"/>
                                    <a:pt x="13406" y="663677"/>
                                    <a:pt x="8643" y="650363"/>
                                  </a:cubicBezTo>
                                  <a:cubicBezTo>
                                    <a:pt x="7056" y="642169"/>
                                    <a:pt x="3881" y="633976"/>
                                    <a:pt x="2293" y="626806"/>
                                  </a:cubicBezTo>
                                  <a:cubicBezTo>
                                    <a:pt x="706" y="620661"/>
                                    <a:pt x="2293" y="613492"/>
                                    <a:pt x="706" y="606323"/>
                                  </a:cubicBezTo>
                                  <a:cubicBezTo>
                                    <a:pt x="706" y="600177"/>
                                    <a:pt x="-882" y="594032"/>
                                    <a:pt x="706" y="586863"/>
                                  </a:cubicBezTo>
                                  <a:cubicBezTo>
                                    <a:pt x="2293" y="580718"/>
                                    <a:pt x="3881" y="575597"/>
                                    <a:pt x="5468" y="569452"/>
                                  </a:cubicBezTo>
                                  <a:cubicBezTo>
                                    <a:pt x="5468" y="568427"/>
                                    <a:pt x="7056" y="566379"/>
                                    <a:pt x="7056" y="565355"/>
                                  </a:cubicBezTo>
                                  <a:cubicBezTo>
                                    <a:pt x="7056" y="562282"/>
                                    <a:pt x="5468" y="559210"/>
                                    <a:pt x="5468" y="557161"/>
                                  </a:cubicBezTo>
                                  <a:cubicBezTo>
                                    <a:pt x="5468" y="554089"/>
                                    <a:pt x="8643" y="552040"/>
                                    <a:pt x="8643" y="548968"/>
                                  </a:cubicBezTo>
                                  <a:cubicBezTo>
                                    <a:pt x="7056" y="542823"/>
                                    <a:pt x="10231" y="536677"/>
                                    <a:pt x="13406" y="531556"/>
                                  </a:cubicBezTo>
                                  <a:cubicBezTo>
                                    <a:pt x="18168" y="522339"/>
                                    <a:pt x="22931" y="513121"/>
                                    <a:pt x="26106" y="502879"/>
                                  </a:cubicBezTo>
                                  <a:cubicBezTo>
                                    <a:pt x="26106" y="500831"/>
                                    <a:pt x="27693" y="498782"/>
                                    <a:pt x="29281" y="496734"/>
                                  </a:cubicBezTo>
                                  <a:cubicBezTo>
                                    <a:pt x="35631" y="487516"/>
                                    <a:pt x="40393" y="477274"/>
                                    <a:pt x="46743" y="468056"/>
                                  </a:cubicBezTo>
                                  <a:cubicBezTo>
                                    <a:pt x="54681" y="456790"/>
                                    <a:pt x="62618" y="446548"/>
                                    <a:pt x="72143" y="436306"/>
                                  </a:cubicBezTo>
                                  <a:cubicBezTo>
                                    <a:pt x="73731" y="434258"/>
                                    <a:pt x="76906" y="431185"/>
                                    <a:pt x="78493" y="429137"/>
                                  </a:cubicBezTo>
                                  <a:cubicBezTo>
                                    <a:pt x="80081" y="424016"/>
                                    <a:pt x="84843" y="418895"/>
                                    <a:pt x="91193" y="414798"/>
                                  </a:cubicBezTo>
                                  <a:cubicBezTo>
                                    <a:pt x="92781" y="413774"/>
                                    <a:pt x="94368" y="411726"/>
                                    <a:pt x="95956" y="410702"/>
                                  </a:cubicBezTo>
                                  <a:cubicBezTo>
                                    <a:pt x="97543" y="409677"/>
                                    <a:pt x="97543" y="407629"/>
                                    <a:pt x="99131" y="406605"/>
                                  </a:cubicBezTo>
                                  <a:cubicBezTo>
                                    <a:pt x="103893" y="402508"/>
                                    <a:pt x="108656" y="398411"/>
                                    <a:pt x="111831" y="394315"/>
                                  </a:cubicBezTo>
                                  <a:cubicBezTo>
                                    <a:pt x="116593" y="390218"/>
                                    <a:pt x="118181" y="385097"/>
                                    <a:pt x="122943" y="382024"/>
                                  </a:cubicBezTo>
                                  <a:cubicBezTo>
                                    <a:pt x="126118" y="379976"/>
                                    <a:pt x="127706" y="376903"/>
                                    <a:pt x="129293" y="374855"/>
                                  </a:cubicBezTo>
                                  <a:cubicBezTo>
                                    <a:pt x="134056" y="368710"/>
                                    <a:pt x="138818" y="363589"/>
                                    <a:pt x="146756" y="358468"/>
                                  </a:cubicBezTo>
                                  <a:cubicBezTo>
                                    <a:pt x="157868" y="350274"/>
                                    <a:pt x="167393" y="341056"/>
                                    <a:pt x="175331" y="331839"/>
                                  </a:cubicBezTo>
                                  <a:cubicBezTo>
                                    <a:pt x="176918" y="330815"/>
                                    <a:pt x="176918" y="328766"/>
                                    <a:pt x="178506" y="328766"/>
                                  </a:cubicBezTo>
                                  <a:cubicBezTo>
                                    <a:pt x="186443" y="324669"/>
                                    <a:pt x="191206" y="319548"/>
                                    <a:pt x="195968" y="315452"/>
                                  </a:cubicBezTo>
                                  <a:cubicBezTo>
                                    <a:pt x="199143" y="313403"/>
                                    <a:pt x="200731" y="311355"/>
                                    <a:pt x="203906" y="310331"/>
                                  </a:cubicBezTo>
                                  <a:cubicBezTo>
                                    <a:pt x="210256" y="306234"/>
                                    <a:pt x="215018" y="302137"/>
                                    <a:pt x="221368" y="299065"/>
                                  </a:cubicBezTo>
                                  <a:cubicBezTo>
                                    <a:pt x="222956" y="298040"/>
                                    <a:pt x="224543" y="297016"/>
                                    <a:pt x="226131" y="295992"/>
                                  </a:cubicBezTo>
                                  <a:cubicBezTo>
                                    <a:pt x="230893" y="292919"/>
                                    <a:pt x="237243" y="289847"/>
                                    <a:pt x="242006" y="286774"/>
                                  </a:cubicBezTo>
                                  <a:cubicBezTo>
                                    <a:pt x="245181" y="283702"/>
                                    <a:pt x="251531" y="280629"/>
                                    <a:pt x="256293" y="278581"/>
                                  </a:cubicBezTo>
                                  <a:cubicBezTo>
                                    <a:pt x="264231" y="274484"/>
                                    <a:pt x="273756" y="269363"/>
                                    <a:pt x="281693" y="265266"/>
                                  </a:cubicBezTo>
                                  <a:cubicBezTo>
                                    <a:pt x="289631" y="261169"/>
                                    <a:pt x="295981" y="258097"/>
                                    <a:pt x="303918" y="254000"/>
                                  </a:cubicBezTo>
                                  <a:cubicBezTo>
                                    <a:pt x="307093" y="252976"/>
                                    <a:pt x="310268" y="250927"/>
                                    <a:pt x="313443" y="249903"/>
                                  </a:cubicBezTo>
                                  <a:cubicBezTo>
                                    <a:pt x="319793" y="247855"/>
                                    <a:pt x="326143" y="244782"/>
                                    <a:pt x="330906" y="240685"/>
                                  </a:cubicBezTo>
                                  <a:cubicBezTo>
                                    <a:pt x="330906" y="239661"/>
                                    <a:pt x="332493" y="239661"/>
                                    <a:pt x="334081" y="239661"/>
                                  </a:cubicBezTo>
                                  <a:cubicBezTo>
                                    <a:pt x="345193" y="235565"/>
                                    <a:pt x="353131" y="230444"/>
                                    <a:pt x="364243" y="227371"/>
                                  </a:cubicBezTo>
                                  <a:cubicBezTo>
                                    <a:pt x="376943" y="224298"/>
                                    <a:pt x="388056" y="219177"/>
                                    <a:pt x="400756" y="215081"/>
                                  </a:cubicBezTo>
                                  <a:cubicBezTo>
                                    <a:pt x="426156" y="206887"/>
                                    <a:pt x="451556" y="199718"/>
                                    <a:pt x="480131" y="193573"/>
                                  </a:cubicBezTo>
                                  <a:cubicBezTo>
                                    <a:pt x="497593" y="189476"/>
                                    <a:pt x="515056" y="186403"/>
                                    <a:pt x="532518" y="185379"/>
                                  </a:cubicBezTo>
                                  <a:cubicBezTo>
                                    <a:pt x="535693" y="185379"/>
                                    <a:pt x="540456" y="184355"/>
                                    <a:pt x="543631" y="183331"/>
                                  </a:cubicBezTo>
                                  <a:cubicBezTo>
                                    <a:pt x="546806" y="182306"/>
                                    <a:pt x="548393" y="182306"/>
                                    <a:pt x="551568" y="182306"/>
                                  </a:cubicBezTo>
                                  <a:cubicBezTo>
                                    <a:pt x="553156" y="182306"/>
                                    <a:pt x="553156" y="182306"/>
                                    <a:pt x="554743" y="182306"/>
                                  </a:cubicBezTo>
                                  <a:cubicBezTo>
                                    <a:pt x="564268" y="179234"/>
                                    <a:pt x="576968" y="180258"/>
                                    <a:pt x="586493" y="176161"/>
                                  </a:cubicBezTo>
                                  <a:cubicBezTo>
                                    <a:pt x="586493" y="175137"/>
                                    <a:pt x="586493" y="174113"/>
                                    <a:pt x="584906" y="173089"/>
                                  </a:cubicBezTo>
                                  <a:cubicBezTo>
                                    <a:pt x="580143" y="172065"/>
                                    <a:pt x="576968" y="170016"/>
                                    <a:pt x="572206" y="168992"/>
                                  </a:cubicBezTo>
                                  <a:cubicBezTo>
                                    <a:pt x="561093" y="165919"/>
                                    <a:pt x="540456" y="160798"/>
                                    <a:pt x="529343" y="156702"/>
                                  </a:cubicBezTo>
                                  <a:cubicBezTo>
                                    <a:pt x="526168" y="155677"/>
                                    <a:pt x="524581" y="155677"/>
                                    <a:pt x="521406" y="154653"/>
                                  </a:cubicBezTo>
                                  <a:cubicBezTo>
                                    <a:pt x="518231" y="153629"/>
                                    <a:pt x="515056" y="153629"/>
                                    <a:pt x="511881" y="152605"/>
                                  </a:cubicBezTo>
                                  <a:cubicBezTo>
                                    <a:pt x="499181" y="148508"/>
                                    <a:pt x="488068" y="144411"/>
                                    <a:pt x="473781" y="142363"/>
                                  </a:cubicBezTo>
                                  <a:cubicBezTo>
                                    <a:pt x="465843" y="140315"/>
                                    <a:pt x="461081" y="137242"/>
                                    <a:pt x="454731" y="134169"/>
                                  </a:cubicBezTo>
                                  <a:cubicBezTo>
                                    <a:pt x="451556" y="133145"/>
                                    <a:pt x="449968" y="131097"/>
                                    <a:pt x="446793" y="130073"/>
                                  </a:cubicBezTo>
                                  <a:cubicBezTo>
                                    <a:pt x="437268" y="125976"/>
                                    <a:pt x="427743" y="120855"/>
                                    <a:pt x="421393" y="115734"/>
                                  </a:cubicBezTo>
                                  <a:cubicBezTo>
                                    <a:pt x="418218" y="112661"/>
                                    <a:pt x="413456" y="109589"/>
                                    <a:pt x="410281" y="106516"/>
                                  </a:cubicBezTo>
                                  <a:cubicBezTo>
                                    <a:pt x="408693" y="105492"/>
                                    <a:pt x="407106" y="104468"/>
                                    <a:pt x="407106" y="103444"/>
                                  </a:cubicBezTo>
                                  <a:cubicBezTo>
                                    <a:pt x="407106" y="100371"/>
                                    <a:pt x="403931" y="97298"/>
                                    <a:pt x="400756" y="95250"/>
                                  </a:cubicBezTo>
                                  <a:cubicBezTo>
                                    <a:pt x="399168" y="94226"/>
                                    <a:pt x="397581" y="92177"/>
                                    <a:pt x="394406" y="90129"/>
                                  </a:cubicBezTo>
                                  <a:cubicBezTo>
                                    <a:pt x="392818" y="89105"/>
                                    <a:pt x="392818" y="87056"/>
                                    <a:pt x="392818" y="85008"/>
                                  </a:cubicBezTo>
                                  <a:cubicBezTo>
                                    <a:pt x="392818" y="82960"/>
                                    <a:pt x="392818" y="81935"/>
                                    <a:pt x="389643" y="79887"/>
                                  </a:cubicBezTo>
                                  <a:cubicBezTo>
                                    <a:pt x="384881" y="76815"/>
                                    <a:pt x="381706" y="73742"/>
                                    <a:pt x="376943" y="69645"/>
                                  </a:cubicBezTo>
                                  <a:cubicBezTo>
                                    <a:pt x="373768" y="66573"/>
                                    <a:pt x="372181" y="64524"/>
                                    <a:pt x="372181" y="60427"/>
                                  </a:cubicBezTo>
                                  <a:cubicBezTo>
                                    <a:pt x="372181" y="57355"/>
                                    <a:pt x="370593" y="54282"/>
                                    <a:pt x="367418" y="51210"/>
                                  </a:cubicBezTo>
                                  <a:cubicBezTo>
                                    <a:pt x="365831" y="49161"/>
                                    <a:pt x="364243" y="46089"/>
                                    <a:pt x="362656" y="44040"/>
                                  </a:cubicBezTo>
                                  <a:cubicBezTo>
                                    <a:pt x="361068" y="41992"/>
                                    <a:pt x="359481" y="39944"/>
                                    <a:pt x="357893" y="36871"/>
                                  </a:cubicBezTo>
                                  <a:cubicBezTo>
                                    <a:pt x="351543" y="31750"/>
                                    <a:pt x="349956" y="28677"/>
                                    <a:pt x="346781" y="24581"/>
                                  </a:cubicBezTo>
                                  <a:cubicBezTo>
                                    <a:pt x="345193" y="22532"/>
                                    <a:pt x="345193" y="19460"/>
                                    <a:pt x="342018" y="17411"/>
                                  </a:cubicBezTo>
                                  <a:cubicBezTo>
                                    <a:pt x="338843" y="13315"/>
                                    <a:pt x="337256" y="10242"/>
                                    <a:pt x="337256" y="5121"/>
                                  </a:cubicBezTo>
                                  <a:cubicBezTo>
                                    <a:pt x="337256" y="4097"/>
                                    <a:pt x="337256" y="2048"/>
                                    <a:pt x="337256" y="1024"/>
                                  </a:cubicBezTo>
                                  <a:cubicBezTo>
                                    <a:pt x="337256" y="1024"/>
                                    <a:pt x="338843" y="0"/>
                                    <a:pt x="34043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587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Forma libre: Forma 1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76361" y="5225114"/>
                              <a:ext cx="538011" cy="536956"/>
                            </a:xfrm>
                            <a:custGeom>
                              <a:avLst/>
                              <a:gdLst>
                                <a:gd name="connsiteX0" fmla="*/ 109662 w 951361"/>
                                <a:gd name="connsiteY0" fmla="*/ 264841 h 949496"/>
                                <a:gd name="connsiteX1" fmla="*/ 111606 w 951361"/>
                                <a:gd name="connsiteY1" fmla="*/ 267164 h 949496"/>
                                <a:gd name="connsiteX2" fmla="*/ 107718 w 951361"/>
                                <a:gd name="connsiteY2" fmla="*/ 267164 h 949496"/>
                                <a:gd name="connsiteX3" fmla="*/ 109662 w 951361"/>
                                <a:gd name="connsiteY3" fmla="*/ 264841 h 949496"/>
                                <a:gd name="connsiteX4" fmla="*/ 70784 w 951361"/>
                                <a:gd name="connsiteY4" fmla="*/ 175399 h 949496"/>
                                <a:gd name="connsiteX5" fmla="*/ 72728 w 951361"/>
                                <a:gd name="connsiteY5" fmla="*/ 177722 h 949496"/>
                                <a:gd name="connsiteX6" fmla="*/ 70784 w 951361"/>
                                <a:gd name="connsiteY6" fmla="*/ 180045 h 949496"/>
                                <a:gd name="connsiteX7" fmla="*/ 68840 w 951361"/>
                                <a:gd name="connsiteY7" fmla="*/ 180045 h 949496"/>
                                <a:gd name="connsiteX8" fmla="*/ 70784 w 951361"/>
                                <a:gd name="connsiteY8" fmla="*/ 175399 h 949496"/>
                                <a:gd name="connsiteX9" fmla="*/ 29963 w 951361"/>
                                <a:gd name="connsiteY9" fmla="*/ 104543 h 949496"/>
                                <a:gd name="connsiteX10" fmla="*/ 28019 w 951361"/>
                                <a:gd name="connsiteY10" fmla="*/ 106866 h 949496"/>
                                <a:gd name="connsiteX11" fmla="*/ 29963 w 951361"/>
                                <a:gd name="connsiteY11" fmla="*/ 113835 h 949496"/>
                                <a:gd name="connsiteX12" fmla="*/ 31907 w 951361"/>
                                <a:gd name="connsiteY12" fmla="*/ 114997 h 949496"/>
                                <a:gd name="connsiteX13" fmla="*/ 33851 w 951361"/>
                                <a:gd name="connsiteY13" fmla="*/ 113835 h 949496"/>
                                <a:gd name="connsiteX14" fmla="*/ 31907 w 951361"/>
                                <a:gd name="connsiteY14" fmla="*/ 110351 h 949496"/>
                                <a:gd name="connsiteX15" fmla="*/ 31907 w 951361"/>
                                <a:gd name="connsiteY15" fmla="*/ 106866 h 949496"/>
                                <a:gd name="connsiteX16" fmla="*/ 29963 w 951361"/>
                                <a:gd name="connsiteY16" fmla="*/ 104543 h 949496"/>
                                <a:gd name="connsiteX17" fmla="*/ 29963 w 951361"/>
                                <a:gd name="connsiteY17" fmla="*/ 0 h 949496"/>
                                <a:gd name="connsiteX18" fmla="*/ 33851 w 951361"/>
                                <a:gd name="connsiteY18" fmla="*/ 3485 h 949496"/>
                                <a:gd name="connsiteX19" fmla="*/ 33851 w 951361"/>
                                <a:gd name="connsiteY19" fmla="*/ 9293 h 949496"/>
                                <a:gd name="connsiteX20" fmla="*/ 33851 w 951361"/>
                                <a:gd name="connsiteY20" fmla="*/ 23232 h 949496"/>
                                <a:gd name="connsiteX21" fmla="*/ 37739 w 951361"/>
                                <a:gd name="connsiteY21" fmla="*/ 45302 h 949496"/>
                                <a:gd name="connsiteX22" fmla="*/ 41627 w 951361"/>
                                <a:gd name="connsiteY22" fmla="*/ 61564 h 949496"/>
                                <a:gd name="connsiteX23" fmla="*/ 41627 w 951361"/>
                                <a:gd name="connsiteY23" fmla="*/ 85957 h 949496"/>
                                <a:gd name="connsiteX24" fmla="*/ 39683 w 951361"/>
                                <a:gd name="connsiteY24" fmla="*/ 91765 h 949496"/>
                                <a:gd name="connsiteX25" fmla="*/ 43570 w 951361"/>
                                <a:gd name="connsiteY25" fmla="*/ 138229 h 949496"/>
                                <a:gd name="connsiteX26" fmla="*/ 45514 w 951361"/>
                                <a:gd name="connsiteY26" fmla="*/ 160299 h 949496"/>
                                <a:gd name="connsiteX27" fmla="*/ 45514 w 951361"/>
                                <a:gd name="connsiteY27" fmla="*/ 168430 h 949496"/>
                                <a:gd name="connsiteX28" fmla="*/ 47458 w 951361"/>
                                <a:gd name="connsiteY28" fmla="*/ 191662 h 949496"/>
                                <a:gd name="connsiteX29" fmla="*/ 49402 w 951361"/>
                                <a:gd name="connsiteY29" fmla="*/ 226509 h 949496"/>
                                <a:gd name="connsiteX30" fmla="*/ 51346 w 951361"/>
                                <a:gd name="connsiteY30" fmla="*/ 231155 h 949496"/>
                                <a:gd name="connsiteX31" fmla="*/ 55234 w 951361"/>
                                <a:gd name="connsiteY31" fmla="*/ 252064 h 949496"/>
                                <a:gd name="connsiteX32" fmla="*/ 57178 w 951361"/>
                                <a:gd name="connsiteY32" fmla="*/ 262518 h 949496"/>
                                <a:gd name="connsiteX33" fmla="*/ 66897 w 951361"/>
                                <a:gd name="connsiteY33" fmla="*/ 296204 h 949496"/>
                                <a:gd name="connsiteX34" fmla="*/ 76616 w 951361"/>
                                <a:gd name="connsiteY34" fmla="*/ 317113 h 949496"/>
                                <a:gd name="connsiteX35" fmla="*/ 82448 w 951361"/>
                                <a:gd name="connsiteY35" fmla="*/ 335698 h 949496"/>
                                <a:gd name="connsiteX36" fmla="*/ 86336 w 951361"/>
                                <a:gd name="connsiteY36" fmla="*/ 349637 h 949496"/>
                                <a:gd name="connsiteX37" fmla="*/ 97999 w 951361"/>
                                <a:gd name="connsiteY37" fmla="*/ 367061 h 949496"/>
                                <a:gd name="connsiteX38" fmla="*/ 99943 w 951361"/>
                                <a:gd name="connsiteY38" fmla="*/ 381000 h 949496"/>
                                <a:gd name="connsiteX39" fmla="*/ 109662 w 951361"/>
                                <a:gd name="connsiteY39" fmla="*/ 397262 h 949496"/>
                                <a:gd name="connsiteX40" fmla="*/ 119382 w 951361"/>
                                <a:gd name="connsiteY40" fmla="*/ 407716 h 949496"/>
                                <a:gd name="connsiteX41" fmla="*/ 129101 w 951361"/>
                                <a:gd name="connsiteY41" fmla="*/ 417009 h 949496"/>
                                <a:gd name="connsiteX42" fmla="*/ 132989 w 951361"/>
                                <a:gd name="connsiteY42" fmla="*/ 426302 h 949496"/>
                                <a:gd name="connsiteX43" fmla="*/ 138820 w 951361"/>
                                <a:gd name="connsiteY43" fmla="*/ 439079 h 949496"/>
                                <a:gd name="connsiteX44" fmla="*/ 142708 w 951361"/>
                                <a:gd name="connsiteY44" fmla="*/ 448372 h 949496"/>
                                <a:gd name="connsiteX45" fmla="*/ 146596 w 951361"/>
                                <a:gd name="connsiteY45" fmla="*/ 458826 h 949496"/>
                                <a:gd name="connsiteX46" fmla="*/ 148540 w 951361"/>
                                <a:gd name="connsiteY46" fmla="*/ 456503 h 949496"/>
                                <a:gd name="connsiteX47" fmla="*/ 154372 w 951361"/>
                                <a:gd name="connsiteY47" fmla="*/ 457665 h 949496"/>
                                <a:gd name="connsiteX48" fmla="*/ 156315 w 951361"/>
                                <a:gd name="connsiteY48" fmla="*/ 468119 h 949496"/>
                                <a:gd name="connsiteX49" fmla="*/ 167979 w 951361"/>
                                <a:gd name="connsiteY49" fmla="*/ 472765 h 949496"/>
                                <a:gd name="connsiteX50" fmla="*/ 169923 w 951361"/>
                                <a:gd name="connsiteY50" fmla="*/ 472765 h 949496"/>
                                <a:gd name="connsiteX51" fmla="*/ 171866 w 951361"/>
                                <a:gd name="connsiteY51" fmla="*/ 470442 h 949496"/>
                                <a:gd name="connsiteX52" fmla="*/ 167979 w 951361"/>
                                <a:gd name="connsiteY52" fmla="*/ 455341 h 949496"/>
                                <a:gd name="connsiteX53" fmla="*/ 164091 w 951361"/>
                                <a:gd name="connsiteY53" fmla="*/ 443726 h 949496"/>
                                <a:gd name="connsiteX54" fmla="*/ 158259 w 951361"/>
                                <a:gd name="connsiteY54" fmla="*/ 428625 h 949496"/>
                                <a:gd name="connsiteX55" fmla="*/ 152428 w 951361"/>
                                <a:gd name="connsiteY55" fmla="*/ 418171 h 949496"/>
                                <a:gd name="connsiteX56" fmla="*/ 134933 w 951361"/>
                                <a:gd name="connsiteY56" fmla="*/ 397262 h 949496"/>
                                <a:gd name="connsiteX57" fmla="*/ 129101 w 951361"/>
                                <a:gd name="connsiteY57" fmla="*/ 383323 h 949496"/>
                                <a:gd name="connsiteX58" fmla="*/ 125213 w 951361"/>
                                <a:gd name="connsiteY58" fmla="*/ 368223 h 949496"/>
                                <a:gd name="connsiteX59" fmla="*/ 115494 w 951361"/>
                                <a:gd name="connsiteY59" fmla="*/ 342668 h 949496"/>
                                <a:gd name="connsiteX60" fmla="*/ 97999 w 951361"/>
                                <a:gd name="connsiteY60" fmla="*/ 307820 h 949496"/>
                                <a:gd name="connsiteX61" fmla="*/ 94111 w 951361"/>
                                <a:gd name="connsiteY61" fmla="*/ 295043 h 949496"/>
                                <a:gd name="connsiteX62" fmla="*/ 92167 w 951361"/>
                                <a:gd name="connsiteY62" fmla="*/ 278781 h 949496"/>
                                <a:gd name="connsiteX63" fmla="*/ 94111 w 951361"/>
                                <a:gd name="connsiteY63" fmla="*/ 276457 h 949496"/>
                                <a:gd name="connsiteX64" fmla="*/ 97999 w 951361"/>
                                <a:gd name="connsiteY64" fmla="*/ 276457 h 949496"/>
                                <a:gd name="connsiteX65" fmla="*/ 103831 w 951361"/>
                                <a:gd name="connsiteY65" fmla="*/ 281104 h 949496"/>
                                <a:gd name="connsiteX66" fmla="*/ 109662 w 951361"/>
                                <a:gd name="connsiteY66" fmla="*/ 283427 h 949496"/>
                                <a:gd name="connsiteX67" fmla="*/ 119382 w 951361"/>
                                <a:gd name="connsiteY67" fmla="*/ 286912 h 949496"/>
                                <a:gd name="connsiteX68" fmla="*/ 119382 w 951361"/>
                                <a:gd name="connsiteY68" fmla="*/ 288073 h 949496"/>
                                <a:gd name="connsiteX69" fmla="*/ 136877 w 951361"/>
                                <a:gd name="connsiteY69" fmla="*/ 327567 h 949496"/>
                                <a:gd name="connsiteX70" fmla="*/ 146596 w 951361"/>
                                <a:gd name="connsiteY70" fmla="*/ 344991 h 949496"/>
                                <a:gd name="connsiteX71" fmla="*/ 154372 w 951361"/>
                                <a:gd name="connsiteY71" fmla="*/ 363576 h 949496"/>
                                <a:gd name="connsiteX72" fmla="*/ 173810 w 951361"/>
                                <a:gd name="connsiteY72" fmla="*/ 405393 h 949496"/>
                                <a:gd name="connsiteX73" fmla="*/ 181586 w 951361"/>
                                <a:gd name="connsiteY73" fmla="*/ 419332 h 949496"/>
                                <a:gd name="connsiteX74" fmla="*/ 202968 w 951361"/>
                                <a:gd name="connsiteY74" fmla="*/ 448372 h 949496"/>
                                <a:gd name="connsiteX75" fmla="*/ 212688 w 951361"/>
                                <a:gd name="connsiteY75" fmla="*/ 461149 h 949496"/>
                                <a:gd name="connsiteX76" fmla="*/ 243790 w 951361"/>
                                <a:gd name="connsiteY76" fmla="*/ 494835 h 949496"/>
                                <a:gd name="connsiteX77" fmla="*/ 267116 w 951361"/>
                                <a:gd name="connsiteY77" fmla="*/ 519229 h 949496"/>
                                <a:gd name="connsiteX78" fmla="*/ 271004 w 951361"/>
                                <a:gd name="connsiteY78" fmla="*/ 523875 h 949496"/>
                                <a:gd name="connsiteX79" fmla="*/ 304050 w 951361"/>
                                <a:gd name="connsiteY79" fmla="*/ 550592 h 949496"/>
                                <a:gd name="connsiteX80" fmla="*/ 307938 w 951361"/>
                                <a:gd name="connsiteY80" fmla="*/ 554076 h 949496"/>
                                <a:gd name="connsiteX81" fmla="*/ 387637 w 951361"/>
                                <a:gd name="connsiteY81" fmla="*/ 604024 h 949496"/>
                                <a:gd name="connsiteX82" fmla="*/ 416795 w 951361"/>
                                <a:gd name="connsiteY82" fmla="*/ 621448 h 949496"/>
                                <a:gd name="connsiteX83" fmla="*/ 424570 w 951361"/>
                                <a:gd name="connsiteY83" fmla="*/ 626095 h 949496"/>
                                <a:gd name="connsiteX84" fmla="*/ 457616 w 951361"/>
                                <a:gd name="connsiteY84" fmla="*/ 643518 h 949496"/>
                                <a:gd name="connsiteX85" fmla="*/ 484831 w 951361"/>
                                <a:gd name="connsiteY85" fmla="*/ 656296 h 949496"/>
                                <a:gd name="connsiteX86" fmla="*/ 504269 w 951361"/>
                                <a:gd name="connsiteY86" fmla="*/ 666750 h 949496"/>
                                <a:gd name="connsiteX87" fmla="*/ 537315 w 951361"/>
                                <a:gd name="connsiteY87" fmla="*/ 680689 h 949496"/>
                                <a:gd name="connsiteX88" fmla="*/ 568417 w 951361"/>
                                <a:gd name="connsiteY88" fmla="*/ 693467 h 949496"/>
                                <a:gd name="connsiteX89" fmla="*/ 595632 w 951361"/>
                                <a:gd name="connsiteY89" fmla="*/ 702759 h 949496"/>
                                <a:gd name="connsiteX90" fmla="*/ 628678 w 951361"/>
                                <a:gd name="connsiteY90" fmla="*/ 714375 h 949496"/>
                                <a:gd name="connsiteX91" fmla="*/ 640341 w 951361"/>
                                <a:gd name="connsiteY91" fmla="*/ 716698 h 949496"/>
                                <a:gd name="connsiteX92" fmla="*/ 642285 w 951361"/>
                                <a:gd name="connsiteY92" fmla="*/ 716698 h 949496"/>
                                <a:gd name="connsiteX93" fmla="*/ 644229 w 951361"/>
                                <a:gd name="connsiteY93" fmla="*/ 714375 h 949496"/>
                                <a:gd name="connsiteX94" fmla="*/ 626734 w 951361"/>
                                <a:gd name="connsiteY94" fmla="*/ 692305 h 949496"/>
                                <a:gd name="connsiteX95" fmla="*/ 595632 w 951361"/>
                                <a:gd name="connsiteY95" fmla="*/ 651649 h 949496"/>
                                <a:gd name="connsiteX96" fmla="*/ 593688 w 951361"/>
                                <a:gd name="connsiteY96" fmla="*/ 650488 h 949496"/>
                                <a:gd name="connsiteX97" fmla="*/ 572305 w 951361"/>
                                <a:gd name="connsiteY97" fmla="*/ 610994 h 949496"/>
                                <a:gd name="connsiteX98" fmla="*/ 564530 w 951361"/>
                                <a:gd name="connsiteY98" fmla="*/ 599378 h 949496"/>
                                <a:gd name="connsiteX99" fmla="*/ 554810 w 951361"/>
                                <a:gd name="connsiteY99" fmla="*/ 581954 h 949496"/>
                                <a:gd name="connsiteX100" fmla="*/ 554810 w 951361"/>
                                <a:gd name="connsiteY100" fmla="*/ 583116 h 949496"/>
                                <a:gd name="connsiteX101" fmla="*/ 552866 w 951361"/>
                                <a:gd name="connsiteY101" fmla="*/ 580793 h 949496"/>
                                <a:gd name="connsiteX102" fmla="*/ 547035 w 951361"/>
                                <a:gd name="connsiteY102" fmla="*/ 571500 h 949496"/>
                                <a:gd name="connsiteX103" fmla="*/ 547035 w 951361"/>
                                <a:gd name="connsiteY103" fmla="*/ 569177 h 949496"/>
                                <a:gd name="connsiteX104" fmla="*/ 543147 w 951361"/>
                                <a:gd name="connsiteY104" fmla="*/ 563369 h 949496"/>
                                <a:gd name="connsiteX105" fmla="*/ 547035 w 951361"/>
                                <a:gd name="connsiteY105" fmla="*/ 561046 h 949496"/>
                                <a:gd name="connsiteX106" fmla="*/ 543147 w 951361"/>
                                <a:gd name="connsiteY106" fmla="*/ 552915 h 949496"/>
                                <a:gd name="connsiteX107" fmla="*/ 541203 w 951361"/>
                                <a:gd name="connsiteY107" fmla="*/ 545945 h 949496"/>
                                <a:gd name="connsiteX108" fmla="*/ 531484 w 951361"/>
                                <a:gd name="connsiteY108" fmla="*/ 530845 h 949496"/>
                                <a:gd name="connsiteX109" fmla="*/ 529540 w 951361"/>
                                <a:gd name="connsiteY109" fmla="*/ 525037 h 949496"/>
                                <a:gd name="connsiteX110" fmla="*/ 521764 w 951361"/>
                                <a:gd name="connsiteY110" fmla="*/ 509936 h 949496"/>
                                <a:gd name="connsiteX111" fmla="*/ 515933 w 951361"/>
                                <a:gd name="connsiteY111" fmla="*/ 475088 h 949496"/>
                                <a:gd name="connsiteX112" fmla="*/ 513989 w 951361"/>
                                <a:gd name="connsiteY112" fmla="*/ 463473 h 949496"/>
                                <a:gd name="connsiteX113" fmla="*/ 515933 w 951361"/>
                                <a:gd name="connsiteY113" fmla="*/ 461149 h 949496"/>
                                <a:gd name="connsiteX114" fmla="*/ 521764 w 951361"/>
                                <a:gd name="connsiteY114" fmla="*/ 463473 h 949496"/>
                                <a:gd name="connsiteX115" fmla="*/ 521764 w 951361"/>
                                <a:gd name="connsiteY115" fmla="*/ 464634 h 949496"/>
                                <a:gd name="connsiteX116" fmla="*/ 552866 w 951361"/>
                                <a:gd name="connsiteY116" fmla="*/ 506451 h 949496"/>
                                <a:gd name="connsiteX117" fmla="*/ 560642 w 951361"/>
                                <a:gd name="connsiteY117" fmla="*/ 506451 h 949496"/>
                                <a:gd name="connsiteX118" fmla="*/ 570361 w 951361"/>
                                <a:gd name="connsiteY118" fmla="*/ 506451 h 949496"/>
                                <a:gd name="connsiteX119" fmla="*/ 576193 w 951361"/>
                                <a:gd name="connsiteY119" fmla="*/ 514582 h 949496"/>
                                <a:gd name="connsiteX120" fmla="*/ 601463 w 951361"/>
                                <a:gd name="connsiteY120" fmla="*/ 547107 h 949496"/>
                                <a:gd name="connsiteX121" fmla="*/ 607295 w 951361"/>
                                <a:gd name="connsiteY121" fmla="*/ 551753 h 949496"/>
                                <a:gd name="connsiteX122" fmla="*/ 611183 w 951361"/>
                                <a:gd name="connsiteY122" fmla="*/ 554076 h 949496"/>
                                <a:gd name="connsiteX123" fmla="*/ 618958 w 951361"/>
                                <a:gd name="connsiteY123" fmla="*/ 559884 h 949496"/>
                                <a:gd name="connsiteX124" fmla="*/ 648116 w 951361"/>
                                <a:gd name="connsiteY124" fmla="*/ 586601 h 949496"/>
                                <a:gd name="connsiteX125" fmla="*/ 669499 w 951361"/>
                                <a:gd name="connsiteY125" fmla="*/ 607509 h 949496"/>
                                <a:gd name="connsiteX126" fmla="*/ 688938 w 951361"/>
                                <a:gd name="connsiteY126" fmla="*/ 627256 h 949496"/>
                                <a:gd name="connsiteX127" fmla="*/ 706433 w 951361"/>
                                <a:gd name="connsiteY127" fmla="*/ 645841 h 949496"/>
                                <a:gd name="connsiteX128" fmla="*/ 727815 w 951361"/>
                                <a:gd name="connsiteY128" fmla="*/ 665588 h 949496"/>
                                <a:gd name="connsiteX129" fmla="*/ 735591 w 951361"/>
                                <a:gd name="connsiteY129" fmla="*/ 672558 h 949496"/>
                                <a:gd name="connsiteX130" fmla="*/ 755030 w 951361"/>
                                <a:gd name="connsiteY130" fmla="*/ 687659 h 949496"/>
                                <a:gd name="connsiteX131" fmla="*/ 780300 w 951361"/>
                                <a:gd name="connsiteY131" fmla="*/ 708567 h 949496"/>
                                <a:gd name="connsiteX132" fmla="*/ 807514 w 951361"/>
                                <a:gd name="connsiteY132" fmla="*/ 732960 h 949496"/>
                                <a:gd name="connsiteX133" fmla="*/ 815290 w 951361"/>
                                <a:gd name="connsiteY133" fmla="*/ 736445 h 949496"/>
                                <a:gd name="connsiteX134" fmla="*/ 834729 w 951361"/>
                                <a:gd name="connsiteY134" fmla="*/ 746899 h 949496"/>
                                <a:gd name="connsiteX135" fmla="*/ 850280 w 951361"/>
                                <a:gd name="connsiteY135" fmla="*/ 756192 h 949496"/>
                                <a:gd name="connsiteX136" fmla="*/ 865831 w 951361"/>
                                <a:gd name="connsiteY136" fmla="*/ 763162 h 949496"/>
                                <a:gd name="connsiteX137" fmla="*/ 875550 w 951361"/>
                                <a:gd name="connsiteY137" fmla="*/ 768970 h 949496"/>
                                <a:gd name="connsiteX138" fmla="*/ 902764 w 951361"/>
                                <a:gd name="connsiteY138" fmla="*/ 782909 h 949496"/>
                                <a:gd name="connsiteX139" fmla="*/ 912484 w 951361"/>
                                <a:gd name="connsiteY139" fmla="*/ 787555 h 949496"/>
                                <a:gd name="connsiteX140" fmla="*/ 926091 w 951361"/>
                                <a:gd name="connsiteY140" fmla="*/ 798009 h 949496"/>
                                <a:gd name="connsiteX141" fmla="*/ 943586 w 951361"/>
                                <a:gd name="connsiteY141" fmla="*/ 801494 h 949496"/>
                                <a:gd name="connsiteX142" fmla="*/ 951361 w 951361"/>
                                <a:gd name="connsiteY142" fmla="*/ 810787 h 949496"/>
                                <a:gd name="connsiteX143" fmla="*/ 949417 w 951361"/>
                                <a:gd name="connsiteY143" fmla="*/ 818918 h 949496"/>
                                <a:gd name="connsiteX144" fmla="*/ 945530 w 951361"/>
                                <a:gd name="connsiteY144" fmla="*/ 838665 h 949496"/>
                                <a:gd name="connsiteX145" fmla="*/ 931923 w 951361"/>
                                <a:gd name="connsiteY145" fmla="*/ 852604 h 949496"/>
                                <a:gd name="connsiteX146" fmla="*/ 916372 w 951361"/>
                                <a:gd name="connsiteY146" fmla="*/ 864220 h 949496"/>
                                <a:gd name="connsiteX147" fmla="*/ 896933 w 951361"/>
                                <a:gd name="connsiteY147" fmla="*/ 878159 h 949496"/>
                                <a:gd name="connsiteX148" fmla="*/ 879438 w 951361"/>
                                <a:gd name="connsiteY148" fmla="*/ 883966 h 949496"/>
                                <a:gd name="connsiteX149" fmla="*/ 854167 w 951361"/>
                                <a:gd name="connsiteY149" fmla="*/ 889774 h 949496"/>
                                <a:gd name="connsiteX150" fmla="*/ 852224 w 951361"/>
                                <a:gd name="connsiteY150" fmla="*/ 890936 h 949496"/>
                                <a:gd name="connsiteX151" fmla="*/ 819178 w 951361"/>
                                <a:gd name="connsiteY151" fmla="*/ 897906 h 949496"/>
                                <a:gd name="connsiteX152" fmla="*/ 809458 w 951361"/>
                                <a:gd name="connsiteY152" fmla="*/ 900229 h 949496"/>
                                <a:gd name="connsiteX153" fmla="*/ 774468 w 951361"/>
                                <a:gd name="connsiteY153" fmla="*/ 915329 h 949496"/>
                                <a:gd name="connsiteX154" fmla="*/ 770581 w 951361"/>
                                <a:gd name="connsiteY154" fmla="*/ 915329 h 949496"/>
                                <a:gd name="connsiteX155" fmla="*/ 770581 w 951361"/>
                                <a:gd name="connsiteY155" fmla="*/ 914168 h 949496"/>
                                <a:gd name="connsiteX156" fmla="*/ 770581 w 951361"/>
                                <a:gd name="connsiteY156" fmla="*/ 907198 h 949496"/>
                                <a:gd name="connsiteX157" fmla="*/ 760861 w 951361"/>
                                <a:gd name="connsiteY157" fmla="*/ 907198 h 949496"/>
                                <a:gd name="connsiteX158" fmla="*/ 756974 w 951361"/>
                                <a:gd name="connsiteY158" fmla="*/ 908360 h 949496"/>
                                <a:gd name="connsiteX159" fmla="*/ 710321 w 951361"/>
                                <a:gd name="connsiteY159" fmla="*/ 913006 h 949496"/>
                                <a:gd name="connsiteX160" fmla="*/ 681162 w 951361"/>
                                <a:gd name="connsiteY160" fmla="*/ 915329 h 949496"/>
                                <a:gd name="connsiteX161" fmla="*/ 650060 w 951361"/>
                                <a:gd name="connsiteY161" fmla="*/ 918814 h 949496"/>
                                <a:gd name="connsiteX162" fmla="*/ 624790 w 951361"/>
                                <a:gd name="connsiteY162" fmla="*/ 921137 h 949496"/>
                                <a:gd name="connsiteX163" fmla="*/ 617014 w 951361"/>
                                <a:gd name="connsiteY163" fmla="*/ 922299 h 949496"/>
                                <a:gd name="connsiteX164" fmla="*/ 531484 w 951361"/>
                                <a:gd name="connsiteY164" fmla="*/ 929268 h 949496"/>
                                <a:gd name="connsiteX165" fmla="*/ 488718 w 951361"/>
                                <a:gd name="connsiteY165" fmla="*/ 933915 h 949496"/>
                                <a:gd name="connsiteX166" fmla="*/ 451785 w 951361"/>
                                <a:gd name="connsiteY166" fmla="*/ 937399 h 949496"/>
                                <a:gd name="connsiteX167" fmla="*/ 420683 w 951361"/>
                                <a:gd name="connsiteY167" fmla="*/ 940884 h 949496"/>
                                <a:gd name="connsiteX168" fmla="*/ 409019 w 951361"/>
                                <a:gd name="connsiteY168" fmla="*/ 942046 h 949496"/>
                                <a:gd name="connsiteX169" fmla="*/ 379861 w 951361"/>
                                <a:gd name="connsiteY169" fmla="*/ 943207 h 949496"/>
                                <a:gd name="connsiteX170" fmla="*/ 366254 w 951361"/>
                                <a:gd name="connsiteY170" fmla="*/ 944369 h 949496"/>
                                <a:gd name="connsiteX171" fmla="*/ 342928 w 951361"/>
                                <a:gd name="connsiteY171" fmla="*/ 945531 h 949496"/>
                                <a:gd name="connsiteX172" fmla="*/ 319601 w 951361"/>
                                <a:gd name="connsiteY172" fmla="*/ 949015 h 949496"/>
                                <a:gd name="connsiteX173" fmla="*/ 305994 w 951361"/>
                                <a:gd name="connsiteY173" fmla="*/ 947854 h 949496"/>
                                <a:gd name="connsiteX174" fmla="*/ 290443 w 951361"/>
                                <a:gd name="connsiteY174" fmla="*/ 940884 h 949496"/>
                                <a:gd name="connsiteX175" fmla="*/ 288499 w 951361"/>
                                <a:gd name="connsiteY175" fmla="*/ 931591 h 949496"/>
                                <a:gd name="connsiteX176" fmla="*/ 304050 w 951361"/>
                                <a:gd name="connsiteY176" fmla="*/ 918814 h 949496"/>
                                <a:gd name="connsiteX177" fmla="*/ 309882 w 951361"/>
                                <a:gd name="connsiteY177" fmla="*/ 916491 h 949496"/>
                                <a:gd name="connsiteX178" fmla="*/ 333208 w 951361"/>
                                <a:gd name="connsiteY178" fmla="*/ 908360 h 949496"/>
                                <a:gd name="connsiteX179" fmla="*/ 346815 w 951361"/>
                                <a:gd name="connsiteY179" fmla="*/ 902552 h 949496"/>
                                <a:gd name="connsiteX180" fmla="*/ 354591 w 951361"/>
                                <a:gd name="connsiteY180" fmla="*/ 900229 h 949496"/>
                                <a:gd name="connsiteX181" fmla="*/ 387637 w 951361"/>
                                <a:gd name="connsiteY181" fmla="*/ 895582 h 949496"/>
                                <a:gd name="connsiteX182" fmla="*/ 407076 w 951361"/>
                                <a:gd name="connsiteY182" fmla="*/ 892098 h 949496"/>
                                <a:gd name="connsiteX183" fmla="*/ 461504 w 951361"/>
                                <a:gd name="connsiteY183" fmla="*/ 879320 h 949496"/>
                                <a:gd name="connsiteX184" fmla="*/ 500382 w 951361"/>
                                <a:gd name="connsiteY184" fmla="*/ 872351 h 949496"/>
                                <a:gd name="connsiteX185" fmla="*/ 525652 w 951361"/>
                                <a:gd name="connsiteY185" fmla="*/ 867704 h 949496"/>
                                <a:gd name="connsiteX186" fmla="*/ 562586 w 951361"/>
                                <a:gd name="connsiteY186" fmla="*/ 860735 h 949496"/>
                                <a:gd name="connsiteX187" fmla="*/ 599519 w 951361"/>
                                <a:gd name="connsiteY187" fmla="*/ 856088 h 949496"/>
                                <a:gd name="connsiteX188" fmla="*/ 624790 w 951361"/>
                                <a:gd name="connsiteY188" fmla="*/ 853765 h 949496"/>
                                <a:gd name="connsiteX189" fmla="*/ 652004 w 951361"/>
                                <a:gd name="connsiteY189" fmla="*/ 849119 h 949496"/>
                                <a:gd name="connsiteX190" fmla="*/ 653948 w 951361"/>
                                <a:gd name="connsiteY190" fmla="*/ 847957 h 949496"/>
                                <a:gd name="connsiteX191" fmla="*/ 652004 w 951361"/>
                                <a:gd name="connsiteY191" fmla="*/ 845634 h 949496"/>
                                <a:gd name="connsiteX192" fmla="*/ 646173 w 951361"/>
                                <a:gd name="connsiteY192" fmla="*/ 843311 h 949496"/>
                                <a:gd name="connsiteX193" fmla="*/ 620902 w 951361"/>
                                <a:gd name="connsiteY193" fmla="*/ 837503 h 949496"/>
                                <a:gd name="connsiteX194" fmla="*/ 605351 w 951361"/>
                                <a:gd name="connsiteY194" fmla="*/ 832857 h 949496"/>
                                <a:gd name="connsiteX195" fmla="*/ 554810 w 951361"/>
                                <a:gd name="connsiteY195" fmla="*/ 815433 h 949496"/>
                                <a:gd name="connsiteX196" fmla="*/ 529540 w 951361"/>
                                <a:gd name="connsiteY196" fmla="*/ 807302 h 949496"/>
                                <a:gd name="connsiteX197" fmla="*/ 502326 w 951361"/>
                                <a:gd name="connsiteY197" fmla="*/ 796848 h 949496"/>
                                <a:gd name="connsiteX198" fmla="*/ 403188 w 951361"/>
                                <a:gd name="connsiteY198" fmla="*/ 756192 h 949496"/>
                                <a:gd name="connsiteX199" fmla="*/ 346815 w 951361"/>
                                <a:gd name="connsiteY199" fmla="*/ 728314 h 949496"/>
                                <a:gd name="connsiteX200" fmla="*/ 276836 w 951361"/>
                                <a:gd name="connsiteY200" fmla="*/ 685335 h 949496"/>
                                <a:gd name="connsiteX201" fmla="*/ 272948 w 951361"/>
                                <a:gd name="connsiteY201" fmla="*/ 681851 h 949496"/>
                                <a:gd name="connsiteX202" fmla="*/ 280724 w 951361"/>
                                <a:gd name="connsiteY202" fmla="*/ 681851 h 949496"/>
                                <a:gd name="connsiteX203" fmla="*/ 284611 w 951361"/>
                                <a:gd name="connsiteY203" fmla="*/ 678366 h 949496"/>
                                <a:gd name="connsiteX204" fmla="*/ 278780 w 951361"/>
                                <a:gd name="connsiteY204" fmla="*/ 673720 h 949496"/>
                                <a:gd name="connsiteX205" fmla="*/ 253509 w 951361"/>
                                <a:gd name="connsiteY205" fmla="*/ 657457 h 949496"/>
                                <a:gd name="connsiteX206" fmla="*/ 230183 w 951361"/>
                                <a:gd name="connsiteY206" fmla="*/ 638872 h 949496"/>
                                <a:gd name="connsiteX207" fmla="*/ 226295 w 951361"/>
                                <a:gd name="connsiteY207" fmla="*/ 635387 h 949496"/>
                                <a:gd name="connsiteX208" fmla="*/ 195193 w 951361"/>
                                <a:gd name="connsiteY208" fmla="*/ 612156 h 949496"/>
                                <a:gd name="connsiteX209" fmla="*/ 177698 w 951361"/>
                                <a:gd name="connsiteY209" fmla="*/ 597055 h 949496"/>
                                <a:gd name="connsiteX210" fmla="*/ 132989 w 951361"/>
                                <a:gd name="connsiteY210" fmla="*/ 545945 h 949496"/>
                                <a:gd name="connsiteX211" fmla="*/ 121326 w 951361"/>
                                <a:gd name="connsiteY211" fmla="*/ 532006 h 949496"/>
                                <a:gd name="connsiteX212" fmla="*/ 132989 w 951361"/>
                                <a:gd name="connsiteY212" fmla="*/ 535491 h 949496"/>
                                <a:gd name="connsiteX213" fmla="*/ 164091 w 951361"/>
                                <a:gd name="connsiteY213" fmla="*/ 563369 h 949496"/>
                                <a:gd name="connsiteX214" fmla="*/ 173810 w 951361"/>
                                <a:gd name="connsiteY214" fmla="*/ 574985 h 949496"/>
                                <a:gd name="connsiteX215" fmla="*/ 185474 w 951361"/>
                                <a:gd name="connsiteY215" fmla="*/ 583116 h 949496"/>
                                <a:gd name="connsiteX216" fmla="*/ 191305 w 951361"/>
                                <a:gd name="connsiteY216" fmla="*/ 583116 h 949496"/>
                                <a:gd name="connsiteX217" fmla="*/ 195193 w 951361"/>
                                <a:gd name="connsiteY217" fmla="*/ 578470 h 949496"/>
                                <a:gd name="connsiteX218" fmla="*/ 193249 w 951361"/>
                                <a:gd name="connsiteY218" fmla="*/ 576146 h 949496"/>
                                <a:gd name="connsiteX219" fmla="*/ 173810 w 951361"/>
                                <a:gd name="connsiteY219" fmla="*/ 558723 h 949496"/>
                                <a:gd name="connsiteX220" fmla="*/ 156315 w 951361"/>
                                <a:gd name="connsiteY220" fmla="*/ 534329 h 949496"/>
                                <a:gd name="connsiteX221" fmla="*/ 142708 w 951361"/>
                                <a:gd name="connsiteY221" fmla="*/ 519229 h 949496"/>
                                <a:gd name="connsiteX222" fmla="*/ 101887 w 951361"/>
                                <a:gd name="connsiteY222" fmla="*/ 457665 h 949496"/>
                                <a:gd name="connsiteX223" fmla="*/ 97999 w 951361"/>
                                <a:gd name="connsiteY223" fmla="*/ 453018 h 949496"/>
                                <a:gd name="connsiteX224" fmla="*/ 82448 w 951361"/>
                                <a:gd name="connsiteY224" fmla="*/ 418171 h 949496"/>
                                <a:gd name="connsiteX225" fmla="*/ 78560 w 951361"/>
                                <a:gd name="connsiteY225" fmla="*/ 411201 h 949496"/>
                                <a:gd name="connsiteX226" fmla="*/ 72729 w 951361"/>
                                <a:gd name="connsiteY226" fmla="*/ 398424 h 949496"/>
                                <a:gd name="connsiteX227" fmla="*/ 70785 w 951361"/>
                                <a:gd name="connsiteY227" fmla="*/ 393777 h 949496"/>
                                <a:gd name="connsiteX228" fmla="*/ 57178 w 951361"/>
                                <a:gd name="connsiteY228" fmla="*/ 356607 h 949496"/>
                                <a:gd name="connsiteX229" fmla="*/ 51346 w 951361"/>
                                <a:gd name="connsiteY229" fmla="*/ 342668 h 949496"/>
                                <a:gd name="connsiteX230" fmla="*/ 47458 w 951361"/>
                                <a:gd name="connsiteY230" fmla="*/ 328729 h 949496"/>
                                <a:gd name="connsiteX231" fmla="*/ 39683 w 951361"/>
                                <a:gd name="connsiteY231" fmla="*/ 313628 h 949496"/>
                                <a:gd name="connsiteX232" fmla="*/ 35795 w 951361"/>
                                <a:gd name="connsiteY232" fmla="*/ 299689 h 949496"/>
                                <a:gd name="connsiteX233" fmla="*/ 31907 w 951361"/>
                                <a:gd name="connsiteY233" fmla="*/ 270649 h 949496"/>
                                <a:gd name="connsiteX234" fmla="*/ 24132 w 951361"/>
                                <a:gd name="connsiteY234" fmla="*/ 263680 h 949496"/>
                                <a:gd name="connsiteX235" fmla="*/ 14412 w 951361"/>
                                <a:gd name="connsiteY235" fmla="*/ 254387 h 949496"/>
                                <a:gd name="connsiteX236" fmla="*/ 18300 w 951361"/>
                                <a:gd name="connsiteY236" fmla="*/ 243933 h 949496"/>
                                <a:gd name="connsiteX237" fmla="*/ 20244 w 951361"/>
                                <a:gd name="connsiteY237" fmla="*/ 238125 h 949496"/>
                                <a:gd name="connsiteX238" fmla="*/ 18300 w 951361"/>
                                <a:gd name="connsiteY238" fmla="*/ 193985 h 949496"/>
                                <a:gd name="connsiteX239" fmla="*/ 14412 w 951361"/>
                                <a:gd name="connsiteY239" fmla="*/ 156814 h 949496"/>
                                <a:gd name="connsiteX240" fmla="*/ 10525 w 951361"/>
                                <a:gd name="connsiteY240" fmla="*/ 149845 h 949496"/>
                                <a:gd name="connsiteX241" fmla="*/ 2749 w 951361"/>
                                <a:gd name="connsiteY241" fmla="*/ 134744 h 949496"/>
                                <a:gd name="connsiteX242" fmla="*/ 805 w 951361"/>
                                <a:gd name="connsiteY242" fmla="*/ 88280 h 949496"/>
                                <a:gd name="connsiteX243" fmla="*/ 2749 w 951361"/>
                                <a:gd name="connsiteY243" fmla="*/ 63887 h 949496"/>
                                <a:gd name="connsiteX244" fmla="*/ 4693 w 951361"/>
                                <a:gd name="connsiteY244" fmla="*/ 59241 h 949496"/>
                                <a:gd name="connsiteX245" fmla="*/ 10525 w 951361"/>
                                <a:gd name="connsiteY245" fmla="*/ 56918 h 949496"/>
                                <a:gd name="connsiteX246" fmla="*/ 18300 w 951361"/>
                                <a:gd name="connsiteY246" fmla="*/ 54595 h 949496"/>
                                <a:gd name="connsiteX247" fmla="*/ 22188 w 951361"/>
                                <a:gd name="connsiteY247" fmla="*/ 40655 h 949496"/>
                                <a:gd name="connsiteX248" fmla="*/ 24132 w 951361"/>
                                <a:gd name="connsiteY248" fmla="*/ 15101 h 949496"/>
                                <a:gd name="connsiteX249" fmla="*/ 26076 w 951361"/>
                                <a:gd name="connsiteY249" fmla="*/ 2323 h 949496"/>
                                <a:gd name="connsiteX250" fmla="*/ 29963 w 951361"/>
                                <a:gd name="connsiteY250" fmla="*/ 0 h 9494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</a:cxnLst>
                              <a:rect l="l" t="t" r="r" b="b"/>
                              <a:pathLst>
                                <a:path w="951361" h="949496">
                                  <a:moveTo>
                                    <a:pt x="109662" y="264841"/>
                                  </a:moveTo>
                                  <a:cubicBezTo>
                                    <a:pt x="111606" y="266003"/>
                                    <a:pt x="111606" y="267164"/>
                                    <a:pt x="111606" y="267164"/>
                                  </a:cubicBezTo>
                                  <a:cubicBezTo>
                                    <a:pt x="111606" y="268326"/>
                                    <a:pt x="109662" y="268326"/>
                                    <a:pt x="107718" y="267164"/>
                                  </a:cubicBezTo>
                                  <a:cubicBezTo>
                                    <a:pt x="109662" y="266003"/>
                                    <a:pt x="109662" y="266003"/>
                                    <a:pt x="109662" y="264841"/>
                                  </a:cubicBezTo>
                                  <a:close/>
                                  <a:moveTo>
                                    <a:pt x="70784" y="175399"/>
                                  </a:moveTo>
                                  <a:cubicBezTo>
                                    <a:pt x="70784" y="176561"/>
                                    <a:pt x="72728" y="176561"/>
                                    <a:pt x="72728" y="177722"/>
                                  </a:cubicBezTo>
                                  <a:cubicBezTo>
                                    <a:pt x="72728" y="178884"/>
                                    <a:pt x="70784" y="178884"/>
                                    <a:pt x="70784" y="180045"/>
                                  </a:cubicBezTo>
                                  <a:cubicBezTo>
                                    <a:pt x="70784" y="180045"/>
                                    <a:pt x="68840" y="180045"/>
                                    <a:pt x="68840" y="180045"/>
                                  </a:cubicBezTo>
                                  <a:cubicBezTo>
                                    <a:pt x="68840" y="178884"/>
                                    <a:pt x="68840" y="177722"/>
                                    <a:pt x="70784" y="175399"/>
                                  </a:cubicBezTo>
                                  <a:close/>
                                  <a:moveTo>
                                    <a:pt x="29963" y="104543"/>
                                  </a:moveTo>
                                  <a:cubicBezTo>
                                    <a:pt x="29963" y="105704"/>
                                    <a:pt x="28019" y="105704"/>
                                    <a:pt x="28019" y="106866"/>
                                  </a:cubicBezTo>
                                  <a:cubicBezTo>
                                    <a:pt x="28019" y="109189"/>
                                    <a:pt x="28019" y="111512"/>
                                    <a:pt x="29963" y="113835"/>
                                  </a:cubicBezTo>
                                  <a:cubicBezTo>
                                    <a:pt x="29963" y="113835"/>
                                    <a:pt x="31907" y="114997"/>
                                    <a:pt x="31907" y="114997"/>
                                  </a:cubicBezTo>
                                  <a:cubicBezTo>
                                    <a:pt x="31907" y="114997"/>
                                    <a:pt x="33851" y="114997"/>
                                    <a:pt x="33851" y="113835"/>
                                  </a:cubicBezTo>
                                  <a:cubicBezTo>
                                    <a:pt x="31907" y="112674"/>
                                    <a:pt x="31907" y="111512"/>
                                    <a:pt x="31907" y="110351"/>
                                  </a:cubicBezTo>
                                  <a:cubicBezTo>
                                    <a:pt x="31907" y="109189"/>
                                    <a:pt x="31907" y="108027"/>
                                    <a:pt x="31907" y="106866"/>
                                  </a:cubicBezTo>
                                  <a:cubicBezTo>
                                    <a:pt x="31907" y="105704"/>
                                    <a:pt x="29963" y="105704"/>
                                    <a:pt x="29963" y="104543"/>
                                  </a:cubicBezTo>
                                  <a:close/>
                                  <a:moveTo>
                                    <a:pt x="29963" y="0"/>
                                  </a:moveTo>
                                  <a:cubicBezTo>
                                    <a:pt x="31907" y="0"/>
                                    <a:pt x="33851" y="1162"/>
                                    <a:pt x="33851" y="3485"/>
                                  </a:cubicBezTo>
                                  <a:cubicBezTo>
                                    <a:pt x="33851" y="5808"/>
                                    <a:pt x="33851" y="6970"/>
                                    <a:pt x="33851" y="9293"/>
                                  </a:cubicBezTo>
                                  <a:cubicBezTo>
                                    <a:pt x="31907" y="13939"/>
                                    <a:pt x="31907" y="18585"/>
                                    <a:pt x="33851" y="23232"/>
                                  </a:cubicBezTo>
                                  <a:cubicBezTo>
                                    <a:pt x="37739" y="30201"/>
                                    <a:pt x="37739" y="37171"/>
                                    <a:pt x="37739" y="45302"/>
                                  </a:cubicBezTo>
                                  <a:cubicBezTo>
                                    <a:pt x="37739" y="51110"/>
                                    <a:pt x="37739" y="55756"/>
                                    <a:pt x="41627" y="61564"/>
                                  </a:cubicBezTo>
                                  <a:cubicBezTo>
                                    <a:pt x="45514" y="69695"/>
                                    <a:pt x="45514" y="77826"/>
                                    <a:pt x="41627" y="85957"/>
                                  </a:cubicBezTo>
                                  <a:cubicBezTo>
                                    <a:pt x="39683" y="87119"/>
                                    <a:pt x="39683" y="89442"/>
                                    <a:pt x="39683" y="91765"/>
                                  </a:cubicBezTo>
                                  <a:cubicBezTo>
                                    <a:pt x="41627" y="106866"/>
                                    <a:pt x="41627" y="121966"/>
                                    <a:pt x="43570" y="138229"/>
                                  </a:cubicBezTo>
                                  <a:cubicBezTo>
                                    <a:pt x="45514" y="145198"/>
                                    <a:pt x="45514" y="152168"/>
                                    <a:pt x="45514" y="160299"/>
                                  </a:cubicBezTo>
                                  <a:cubicBezTo>
                                    <a:pt x="45514" y="162622"/>
                                    <a:pt x="45514" y="166107"/>
                                    <a:pt x="45514" y="168430"/>
                                  </a:cubicBezTo>
                                  <a:cubicBezTo>
                                    <a:pt x="47458" y="176561"/>
                                    <a:pt x="47458" y="183530"/>
                                    <a:pt x="47458" y="191662"/>
                                  </a:cubicBezTo>
                                  <a:cubicBezTo>
                                    <a:pt x="47458" y="203277"/>
                                    <a:pt x="49402" y="214893"/>
                                    <a:pt x="49402" y="226509"/>
                                  </a:cubicBezTo>
                                  <a:cubicBezTo>
                                    <a:pt x="49402" y="227671"/>
                                    <a:pt x="49402" y="229994"/>
                                    <a:pt x="51346" y="231155"/>
                                  </a:cubicBezTo>
                                  <a:cubicBezTo>
                                    <a:pt x="55234" y="238125"/>
                                    <a:pt x="55234" y="245095"/>
                                    <a:pt x="55234" y="252064"/>
                                  </a:cubicBezTo>
                                  <a:cubicBezTo>
                                    <a:pt x="55234" y="255549"/>
                                    <a:pt x="57178" y="259034"/>
                                    <a:pt x="57178" y="262518"/>
                                  </a:cubicBezTo>
                                  <a:cubicBezTo>
                                    <a:pt x="61065" y="274134"/>
                                    <a:pt x="66897" y="284588"/>
                                    <a:pt x="66897" y="296204"/>
                                  </a:cubicBezTo>
                                  <a:cubicBezTo>
                                    <a:pt x="66897" y="303174"/>
                                    <a:pt x="70785" y="310143"/>
                                    <a:pt x="76616" y="317113"/>
                                  </a:cubicBezTo>
                                  <a:cubicBezTo>
                                    <a:pt x="80504" y="322921"/>
                                    <a:pt x="84392" y="328729"/>
                                    <a:pt x="82448" y="335698"/>
                                  </a:cubicBezTo>
                                  <a:cubicBezTo>
                                    <a:pt x="80504" y="340345"/>
                                    <a:pt x="82448" y="344991"/>
                                    <a:pt x="86336" y="349637"/>
                                  </a:cubicBezTo>
                                  <a:cubicBezTo>
                                    <a:pt x="92167" y="355445"/>
                                    <a:pt x="94111" y="361253"/>
                                    <a:pt x="97999" y="367061"/>
                                  </a:cubicBezTo>
                                  <a:cubicBezTo>
                                    <a:pt x="99943" y="371707"/>
                                    <a:pt x="99943" y="376354"/>
                                    <a:pt x="99943" y="381000"/>
                                  </a:cubicBezTo>
                                  <a:cubicBezTo>
                                    <a:pt x="97999" y="387970"/>
                                    <a:pt x="101887" y="393777"/>
                                    <a:pt x="109662" y="397262"/>
                                  </a:cubicBezTo>
                                  <a:cubicBezTo>
                                    <a:pt x="115494" y="399585"/>
                                    <a:pt x="119382" y="403070"/>
                                    <a:pt x="119382" y="407716"/>
                                  </a:cubicBezTo>
                                  <a:cubicBezTo>
                                    <a:pt x="119382" y="412363"/>
                                    <a:pt x="123269" y="414686"/>
                                    <a:pt x="129101" y="417009"/>
                                  </a:cubicBezTo>
                                  <a:cubicBezTo>
                                    <a:pt x="134933" y="419332"/>
                                    <a:pt x="134933" y="422817"/>
                                    <a:pt x="132989" y="426302"/>
                                  </a:cubicBezTo>
                                  <a:cubicBezTo>
                                    <a:pt x="129101" y="430948"/>
                                    <a:pt x="132989" y="435595"/>
                                    <a:pt x="138820" y="439079"/>
                                  </a:cubicBezTo>
                                  <a:cubicBezTo>
                                    <a:pt x="142708" y="441402"/>
                                    <a:pt x="144652" y="444887"/>
                                    <a:pt x="142708" y="448372"/>
                                  </a:cubicBezTo>
                                  <a:cubicBezTo>
                                    <a:pt x="142708" y="451857"/>
                                    <a:pt x="144652" y="455341"/>
                                    <a:pt x="146596" y="458826"/>
                                  </a:cubicBezTo>
                                  <a:cubicBezTo>
                                    <a:pt x="146596" y="457665"/>
                                    <a:pt x="148540" y="457665"/>
                                    <a:pt x="148540" y="456503"/>
                                  </a:cubicBezTo>
                                  <a:cubicBezTo>
                                    <a:pt x="150484" y="455341"/>
                                    <a:pt x="154372" y="455341"/>
                                    <a:pt x="154372" y="457665"/>
                                  </a:cubicBezTo>
                                  <a:cubicBezTo>
                                    <a:pt x="154372" y="461149"/>
                                    <a:pt x="156315" y="464634"/>
                                    <a:pt x="156315" y="468119"/>
                                  </a:cubicBezTo>
                                  <a:cubicBezTo>
                                    <a:pt x="160203" y="469281"/>
                                    <a:pt x="164091" y="470442"/>
                                    <a:pt x="167979" y="472765"/>
                                  </a:cubicBezTo>
                                  <a:cubicBezTo>
                                    <a:pt x="167979" y="472765"/>
                                    <a:pt x="169923" y="472765"/>
                                    <a:pt x="169923" y="472765"/>
                                  </a:cubicBezTo>
                                  <a:cubicBezTo>
                                    <a:pt x="169923" y="471604"/>
                                    <a:pt x="171866" y="471604"/>
                                    <a:pt x="171866" y="470442"/>
                                  </a:cubicBezTo>
                                  <a:cubicBezTo>
                                    <a:pt x="169923" y="465796"/>
                                    <a:pt x="167979" y="459988"/>
                                    <a:pt x="167979" y="455341"/>
                                  </a:cubicBezTo>
                                  <a:cubicBezTo>
                                    <a:pt x="167979" y="451857"/>
                                    <a:pt x="166035" y="448372"/>
                                    <a:pt x="164091" y="443726"/>
                                  </a:cubicBezTo>
                                  <a:cubicBezTo>
                                    <a:pt x="162147" y="439079"/>
                                    <a:pt x="160203" y="433271"/>
                                    <a:pt x="158259" y="428625"/>
                                  </a:cubicBezTo>
                                  <a:cubicBezTo>
                                    <a:pt x="156315" y="423979"/>
                                    <a:pt x="154372" y="421655"/>
                                    <a:pt x="152428" y="418171"/>
                                  </a:cubicBezTo>
                                  <a:cubicBezTo>
                                    <a:pt x="146596" y="411201"/>
                                    <a:pt x="140764" y="404232"/>
                                    <a:pt x="134933" y="397262"/>
                                  </a:cubicBezTo>
                                  <a:cubicBezTo>
                                    <a:pt x="131045" y="392616"/>
                                    <a:pt x="129101" y="387970"/>
                                    <a:pt x="129101" y="383323"/>
                                  </a:cubicBezTo>
                                  <a:cubicBezTo>
                                    <a:pt x="131045" y="377515"/>
                                    <a:pt x="129101" y="372869"/>
                                    <a:pt x="125213" y="368223"/>
                                  </a:cubicBezTo>
                                  <a:cubicBezTo>
                                    <a:pt x="123269" y="360091"/>
                                    <a:pt x="117438" y="351960"/>
                                    <a:pt x="115494" y="342668"/>
                                  </a:cubicBezTo>
                                  <a:cubicBezTo>
                                    <a:pt x="107718" y="331052"/>
                                    <a:pt x="105775" y="319436"/>
                                    <a:pt x="97999" y="307820"/>
                                  </a:cubicBezTo>
                                  <a:cubicBezTo>
                                    <a:pt x="94111" y="303174"/>
                                    <a:pt x="94111" y="299689"/>
                                    <a:pt x="94111" y="295043"/>
                                  </a:cubicBezTo>
                                  <a:cubicBezTo>
                                    <a:pt x="94111" y="289235"/>
                                    <a:pt x="92167" y="284588"/>
                                    <a:pt x="92167" y="278781"/>
                                  </a:cubicBezTo>
                                  <a:cubicBezTo>
                                    <a:pt x="92167" y="277619"/>
                                    <a:pt x="94111" y="276457"/>
                                    <a:pt x="94111" y="276457"/>
                                  </a:cubicBezTo>
                                  <a:cubicBezTo>
                                    <a:pt x="96055" y="276457"/>
                                    <a:pt x="97999" y="276457"/>
                                    <a:pt x="97999" y="276457"/>
                                  </a:cubicBezTo>
                                  <a:cubicBezTo>
                                    <a:pt x="99943" y="277619"/>
                                    <a:pt x="101887" y="278781"/>
                                    <a:pt x="103831" y="281104"/>
                                  </a:cubicBezTo>
                                  <a:cubicBezTo>
                                    <a:pt x="105775" y="282265"/>
                                    <a:pt x="105775" y="283427"/>
                                    <a:pt x="109662" y="283427"/>
                                  </a:cubicBezTo>
                                  <a:cubicBezTo>
                                    <a:pt x="113550" y="282265"/>
                                    <a:pt x="117438" y="283427"/>
                                    <a:pt x="119382" y="286912"/>
                                  </a:cubicBezTo>
                                  <a:cubicBezTo>
                                    <a:pt x="119382" y="286912"/>
                                    <a:pt x="119382" y="288073"/>
                                    <a:pt x="119382" y="288073"/>
                                  </a:cubicBezTo>
                                  <a:cubicBezTo>
                                    <a:pt x="123269" y="300851"/>
                                    <a:pt x="132989" y="313628"/>
                                    <a:pt x="136877" y="327567"/>
                                  </a:cubicBezTo>
                                  <a:cubicBezTo>
                                    <a:pt x="138820" y="333375"/>
                                    <a:pt x="144652" y="339183"/>
                                    <a:pt x="146596" y="344991"/>
                                  </a:cubicBezTo>
                                  <a:cubicBezTo>
                                    <a:pt x="148540" y="350799"/>
                                    <a:pt x="150484" y="356607"/>
                                    <a:pt x="154372" y="363576"/>
                                  </a:cubicBezTo>
                                  <a:cubicBezTo>
                                    <a:pt x="162147" y="377515"/>
                                    <a:pt x="167979" y="391454"/>
                                    <a:pt x="173810" y="405393"/>
                                  </a:cubicBezTo>
                                  <a:cubicBezTo>
                                    <a:pt x="175754" y="410040"/>
                                    <a:pt x="179642" y="414686"/>
                                    <a:pt x="181586" y="419332"/>
                                  </a:cubicBezTo>
                                  <a:cubicBezTo>
                                    <a:pt x="189361" y="428625"/>
                                    <a:pt x="197137" y="437918"/>
                                    <a:pt x="202968" y="448372"/>
                                  </a:cubicBezTo>
                                  <a:cubicBezTo>
                                    <a:pt x="204912" y="453018"/>
                                    <a:pt x="208800" y="457665"/>
                                    <a:pt x="212688" y="461149"/>
                                  </a:cubicBezTo>
                                  <a:cubicBezTo>
                                    <a:pt x="222407" y="472765"/>
                                    <a:pt x="232127" y="484381"/>
                                    <a:pt x="243790" y="494835"/>
                                  </a:cubicBezTo>
                                  <a:cubicBezTo>
                                    <a:pt x="253509" y="502966"/>
                                    <a:pt x="261285" y="511098"/>
                                    <a:pt x="267116" y="519229"/>
                                  </a:cubicBezTo>
                                  <a:cubicBezTo>
                                    <a:pt x="269060" y="520390"/>
                                    <a:pt x="269060" y="522713"/>
                                    <a:pt x="271004" y="523875"/>
                                  </a:cubicBezTo>
                                  <a:cubicBezTo>
                                    <a:pt x="282667" y="532006"/>
                                    <a:pt x="292387" y="541299"/>
                                    <a:pt x="304050" y="550592"/>
                                  </a:cubicBezTo>
                                  <a:cubicBezTo>
                                    <a:pt x="305994" y="551753"/>
                                    <a:pt x="305994" y="552915"/>
                                    <a:pt x="307938" y="554076"/>
                                  </a:cubicBezTo>
                                  <a:cubicBezTo>
                                    <a:pt x="335152" y="570338"/>
                                    <a:pt x="358479" y="588924"/>
                                    <a:pt x="387637" y="604024"/>
                                  </a:cubicBezTo>
                                  <a:cubicBezTo>
                                    <a:pt x="397356" y="609832"/>
                                    <a:pt x="409019" y="614479"/>
                                    <a:pt x="416795" y="621448"/>
                                  </a:cubicBezTo>
                                  <a:cubicBezTo>
                                    <a:pt x="418739" y="623771"/>
                                    <a:pt x="422627" y="624933"/>
                                    <a:pt x="424570" y="626095"/>
                                  </a:cubicBezTo>
                                  <a:cubicBezTo>
                                    <a:pt x="436234" y="631902"/>
                                    <a:pt x="445953" y="637710"/>
                                    <a:pt x="457616" y="643518"/>
                                  </a:cubicBezTo>
                                  <a:cubicBezTo>
                                    <a:pt x="465392" y="648165"/>
                                    <a:pt x="475111" y="651649"/>
                                    <a:pt x="484831" y="656296"/>
                                  </a:cubicBezTo>
                                  <a:cubicBezTo>
                                    <a:pt x="492606" y="659781"/>
                                    <a:pt x="498438" y="663265"/>
                                    <a:pt x="504269" y="666750"/>
                                  </a:cubicBezTo>
                                  <a:cubicBezTo>
                                    <a:pt x="513989" y="672558"/>
                                    <a:pt x="525652" y="677204"/>
                                    <a:pt x="537315" y="680689"/>
                                  </a:cubicBezTo>
                                  <a:cubicBezTo>
                                    <a:pt x="548979" y="684174"/>
                                    <a:pt x="558698" y="688820"/>
                                    <a:pt x="568417" y="693467"/>
                                  </a:cubicBezTo>
                                  <a:cubicBezTo>
                                    <a:pt x="576193" y="698113"/>
                                    <a:pt x="585912" y="699274"/>
                                    <a:pt x="595632" y="702759"/>
                                  </a:cubicBezTo>
                                  <a:cubicBezTo>
                                    <a:pt x="605351" y="707406"/>
                                    <a:pt x="617014" y="710890"/>
                                    <a:pt x="628678" y="714375"/>
                                  </a:cubicBezTo>
                                  <a:cubicBezTo>
                                    <a:pt x="632565" y="715537"/>
                                    <a:pt x="636453" y="715537"/>
                                    <a:pt x="640341" y="716698"/>
                                  </a:cubicBezTo>
                                  <a:cubicBezTo>
                                    <a:pt x="640341" y="716698"/>
                                    <a:pt x="642285" y="716698"/>
                                    <a:pt x="642285" y="716698"/>
                                  </a:cubicBezTo>
                                  <a:cubicBezTo>
                                    <a:pt x="642285" y="715537"/>
                                    <a:pt x="644229" y="714375"/>
                                    <a:pt x="644229" y="714375"/>
                                  </a:cubicBezTo>
                                  <a:cubicBezTo>
                                    <a:pt x="638397" y="707406"/>
                                    <a:pt x="634509" y="699274"/>
                                    <a:pt x="626734" y="692305"/>
                                  </a:cubicBezTo>
                                  <a:cubicBezTo>
                                    <a:pt x="615071" y="678366"/>
                                    <a:pt x="607295" y="664427"/>
                                    <a:pt x="595632" y="651649"/>
                                  </a:cubicBezTo>
                                  <a:cubicBezTo>
                                    <a:pt x="595632" y="651649"/>
                                    <a:pt x="595632" y="650488"/>
                                    <a:pt x="593688" y="650488"/>
                                  </a:cubicBezTo>
                                  <a:cubicBezTo>
                                    <a:pt x="587856" y="636549"/>
                                    <a:pt x="576193" y="624933"/>
                                    <a:pt x="572305" y="610994"/>
                                  </a:cubicBezTo>
                                  <a:cubicBezTo>
                                    <a:pt x="570361" y="606348"/>
                                    <a:pt x="568417" y="602863"/>
                                    <a:pt x="564530" y="599378"/>
                                  </a:cubicBezTo>
                                  <a:cubicBezTo>
                                    <a:pt x="556754" y="594732"/>
                                    <a:pt x="554810" y="587762"/>
                                    <a:pt x="554810" y="581954"/>
                                  </a:cubicBezTo>
                                  <a:lnTo>
                                    <a:pt x="554810" y="583116"/>
                                  </a:lnTo>
                                  <a:cubicBezTo>
                                    <a:pt x="554810" y="581954"/>
                                    <a:pt x="552866" y="581954"/>
                                    <a:pt x="552866" y="580793"/>
                                  </a:cubicBezTo>
                                  <a:cubicBezTo>
                                    <a:pt x="552866" y="577308"/>
                                    <a:pt x="548979" y="574985"/>
                                    <a:pt x="547035" y="571500"/>
                                  </a:cubicBezTo>
                                  <a:cubicBezTo>
                                    <a:pt x="547035" y="570338"/>
                                    <a:pt x="547035" y="569177"/>
                                    <a:pt x="547035" y="569177"/>
                                  </a:cubicBezTo>
                                  <a:cubicBezTo>
                                    <a:pt x="548979" y="565692"/>
                                    <a:pt x="545091" y="564531"/>
                                    <a:pt x="543147" y="563369"/>
                                  </a:cubicBezTo>
                                  <a:cubicBezTo>
                                    <a:pt x="547035" y="563369"/>
                                    <a:pt x="547035" y="562207"/>
                                    <a:pt x="547035" y="561046"/>
                                  </a:cubicBezTo>
                                  <a:cubicBezTo>
                                    <a:pt x="545091" y="558723"/>
                                    <a:pt x="541203" y="556399"/>
                                    <a:pt x="543147" y="552915"/>
                                  </a:cubicBezTo>
                                  <a:cubicBezTo>
                                    <a:pt x="545091" y="550592"/>
                                    <a:pt x="545091" y="548268"/>
                                    <a:pt x="541203" y="545945"/>
                                  </a:cubicBezTo>
                                  <a:cubicBezTo>
                                    <a:pt x="533428" y="541299"/>
                                    <a:pt x="529540" y="536652"/>
                                    <a:pt x="531484" y="530845"/>
                                  </a:cubicBezTo>
                                  <a:cubicBezTo>
                                    <a:pt x="531484" y="528521"/>
                                    <a:pt x="531484" y="527360"/>
                                    <a:pt x="529540" y="525037"/>
                                  </a:cubicBezTo>
                                  <a:cubicBezTo>
                                    <a:pt x="523708" y="520390"/>
                                    <a:pt x="523708" y="515744"/>
                                    <a:pt x="521764" y="509936"/>
                                  </a:cubicBezTo>
                                  <a:cubicBezTo>
                                    <a:pt x="519821" y="498320"/>
                                    <a:pt x="517877" y="486704"/>
                                    <a:pt x="515933" y="475088"/>
                                  </a:cubicBezTo>
                                  <a:cubicBezTo>
                                    <a:pt x="515933" y="471604"/>
                                    <a:pt x="515933" y="466957"/>
                                    <a:pt x="513989" y="463473"/>
                                  </a:cubicBezTo>
                                  <a:cubicBezTo>
                                    <a:pt x="513989" y="462311"/>
                                    <a:pt x="515933" y="462311"/>
                                    <a:pt x="515933" y="461149"/>
                                  </a:cubicBezTo>
                                  <a:cubicBezTo>
                                    <a:pt x="515933" y="459988"/>
                                    <a:pt x="519821" y="462311"/>
                                    <a:pt x="521764" y="463473"/>
                                  </a:cubicBezTo>
                                  <a:cubicBezTo>
                                    <a:pt x="521764" y="463473"/>
                                    <a:pt x="521764" y="464634"/>
                                    <a:pt x="521764" y="464634"/>
                                  </a:cubicBezTo>
                                  <a:cubicBezTo>
                                    <a:pt x="527596" y="479735"/>
                                    <a:pt x="539259" y="493674"/>
                                    <a:pt x="552866" y="506451"/>
                                  </a:cubicBezTo>
                                  <a:cubicBezTo>
                                    <a:pt x="554810" y="508774"/>
                                    <a:pt x="556754" y="508774"/>
                                    <a:pt x="560642" y="506451"/>
                                  </a:cubicBezTo>
                                  <a:cubicBezTo>
                                    <a:pt x="564530" y="504128"/>
                                    <a:pt x="568417" y="504128"/>
                                    <a:pt x="570361" y="506451"/>
                                  </a:cubicBezTo>
                                  <a:cubicBezTo>
                                    <a:pt x="572305" y="508774"/>
                                    <a:pt x="574249" y="511098"/>
                                    <a:pt x="576193" y="514582"/>
                                  </a:cubicBezTo>
                                  <a:cubicBezTo>
                                    <a:pt x="582025" y="526198"/>
                                    <a:pt x="593688" y="536652"/>
                                    <a:pt x="601463" y="547107"/>
                                  </a:cubicBezTo>
                                  <a:cubicBezTo>
                                    <a:pt x="603407" y="548268"/>
                                    <a:pt x="605351" y="550592"/>
                                    <a:pt x="607295" y="551753"/>
                                  </a:cubicBezTo>
                                  <a:cubicBezTo>
                                    <a:pt x="609239" y="552915"/>
                                    <a:pt x="609239" y="552915"/>
                                    <a:pt x="611183" y="554076"/>
                                  </a:cubicBezTo>
                                  <a:cubicBezTo>
                                    <a:pt x="613127" y="556399"/>
                                    <a:pt x="617014" y="557561"/>
                                    <a:pt x="618958" y="559884"/>
                                  </a:cubicBezTo>
                                  <a:cubicBezTo>
                                    <a:pt x="626734" y="569177"/>
                                    <a:pt x="640341" y="576146"/>
                                    <a:pt x="648116" y="586601"/>
                                  </a:cubicBezTo>
                                  <a:cubicBezTo>
                                    <a:pt x="653948" y="593570"/>
                                    <a:pt x="661724" y="600540"/>
                                    <a:pt x="669499" y="607509"/>
                                  </a:cubicBezTo>
                                  <a:cubicBezTo>
                                    <a:pt x="677275" y="613317"/>
                                    <a:pt x="683106" y="620287"/>
                                    <a:pt x="688938" y="627256"/>
                                  </a:cubicBezTo>
                                  <a:cubicBezTo>
                                    <a:pt x="694770" y="634226"/>
                                    <a:pt x="700601" y="640034"/>
                                    <a:pt x="706433" y="645841"/>
                                  </a:cubicBezTo>
                                  <a:cubicBezTo>
                                    <a:pt x="714208" y="651649"/>
                                    <a:pt x="721984" y="658619"/>
                                    <a:pt x="727815" y="665588"/>
                                  </a:cubicBezTo>
                                  <a:cubicBezTo>
                                    <a:pt x="729759" y="667912"/>
                                    <a:pt x="731703" y="671396"/>
                                    <a:pt x="735591" y="672558"/>
                                  </a:cubicBezTo>
                                  <a:cubicBezTo>
                                    <a:pt x="743366" y="677204"/>
                                    <a:pt x="747254" y="683012"/>
                                    <a:pt x="755030" y="687659"/>
                                  </a:cubicBezTo>
                                  <a:cubicBezTo>
                                    <a:pt x="766693" y="693467"/>
                                    <a:pt x="774468" y="701598"/>
                                    <a:pt x="780300" y="708567"/>
                                  </a:cubicBezTo>
                                  <a:cubicBezTo>
                                    <a:pt x="788076" y="717860"/>
                                    <a:pt x="799739" y="723668"/>
                                    <a:pt x="807514" y="732960"/>
                                  </a:cubicBezTo>
                                  <a:cubicBezTo>
                                    <a:pt x="809458" y="734122"/>
                                    <a:pt x="811402" y="736445"/>
                                    <a:pt x="815290" y="736445"/>
                                  </a:cubicBezTo>
                                  <a:cubicBezTo>
                                    <a:pt x="823065" y="738768"/>
                                    <a:pt x="828897" y="743415"/>
                                    <a:pt x="834729" y="746899"/>
                                  </a:cubicBezTo>
                                  <a:cubicBezTo>
                                    <a:pt x="838616" y="750384"/>
                                    <a:pt x="842504" y="753869"/>
                                    <a:pt x="850280" y="756192"/>
                                  </a:cubicBezTo>
                                  <a:cubicBezTo>
                                    <a:pt x="856111" y="757354"/>
                                    <a:pt x="859999" y="760838"/>
                                    <a:pt x="865831" y="763162"/>
                                  </a:cubicBezTo>
                                  <a:cubicBezTo>
                                    <a:pt x="869718" y="764323"/>
                                    <a:pt x="873606" y="766646"/>
                                    <a:pt x="875550" y="768970"/>
                                  </a:cubicBezTo>
                                  <a:cubicBezTo>
                                    <a:pt x="881382" y="774777"/>
                                    <a:pt x="893045" y="779424"/>
                                    <a:pt x="902764" y="782909"/>
                                  </a:cubicBezTo>
                                  <a:cubicBezTo>
                                    <a:pt x="906652" y="784070"/>
                                    <a:pt x="910540" y="785232"/>
                                    <a:pt x="912484" y="787555"/>
                                  </a:cubicBezTo>
                                  <a:cubicBezTo>
                                    <a:pt x="916372" y="791040"/>
                                    <a:pt x="922203" y="794524"/>
                                    <a:pt x="926091" y="798009"/>
                                  </a:cubicBezTo>
                                  <a:cubicBezTo>
                                    <a:pt x="931923" y="799171"/>
                                    <a:pt x="937754" y="800332"/>
                                    <a:pt x="943586" y="801494"/>
                                  </a:cubicBezTo>
                                  <a:cubicBezTo>
                                    <a:pt x="945530" y="804979"/>
                                    <a:pt x="947474" y="807302"/>
                                    <a:pt x="951361" y="810787"/>
                                  </a:cubicBezTo>
                                  <a:cubicBezTo>
                                    <a:pt x="949417" y="814271"/>
                                    <a:pt x="947474" y="816595"/>
                                    <a:pt x="949417" y="818918"/>
                                  </a:cubicBezTo>
                                  <a:cubicBezTo>
                                    <a:pt x="951361" y="825887"/>
                                    <a:pt x="947474" y="831695"/>
                                    <a:pt x="945530" y="838665"/>
                                  </a:cubicBezTo>
                                  <a:cubicBezTo>
                                    <a:pt x="943586" y="844473"/>
                                    <a:pt x="939698" y="849119"/>
                                    <a:pt x="931923" y="852604"/>
                                  </a:cubicBezTo>
                                  <a:cubicBezTo>
                                    <a:pt x="924147" y="856088"/>
                                    <a:pt x="920259" y="859573"/>
                                    <a:pt x="916372" y="864220"/>
                                  </a:cubicBezTo>
                                  <a:cubicBezTo>
                                    <a:pt x="912484" y="870027"/>
                                    <a:pt x="904708" y="874674"/>
                                    <a:pt x="896933" y="878159"/>
                                  </a:cubicBezTo>
                                  <a:cubicBezTo>
                                    <a:pt x="891101" y="880482"/>
                                    <a:pt x="887213" y="882805"/>
                                    <a:pt x="879438" y="883966"/>
                                  </a:cubicBezTo>
                                  <a:cubicBezTo>
                                    <a:pt x="871662" y="886290"/>
                                    <a:pt x="863887" y="887451"/>
                                    <a:pt x="854167" y="889774"/>
                                  </a:cubicBezTo>
                                  <a:cubicBezTo>
                                    <a:pt x="854167" y="889774"/>
                                    <a:pt x="852224" y="889774"/>
                                    <a:pt x="852224" y="890936"/>
                                  </a:cubicBezTo>
                                  <a:cubicBezTo>
                                    <a:pt x="842504" y="896744"/>
                                    <a:pt x="832785" y="897906"/>
                                    <a:pt x="819178" y="897906"/>
                                  </a:cubicBezTo>
                                  <a:cubicBezTo>
                                    <a:pt x="817234" y="897906"/>
                                    <a:pt x="813346" y="899067"/>
                                    <a:pt x="809458" y="900229"/>
                                  </a:cubicBezTo>
                                  <a:cubicBezTo>
                                    <a:pt x="795851" y="904875"/>
                                    <a:pt x="784188" y="909521"/>
                                    <a:pt x="774468" y="915329"/>
                                  </a:cubicBezTo>
                                  <a:cubicBezTo>
                                    <a:pt x="772525" y="916491"/>
                                    <a:pt x="770581" y="916491"/>
                                    <a:pt x="770581" y="915329"/>
                                  </a:cubicBezTo>
                                  <a:cubicBezTo>
                                    <a:pt x="770581" y="915329"/>
                                    <a:pt x="770581" y="914168"/>
                                    <a:pt x="770581" y="914168"/>
                                  </a:cubicBezTo>
                                  <a:cubicBezTo>
                                    <a:pt x="770581" y="911845"/>
                                    <a:pt x="774468" y="909521"/>
                                    <a:pt x="770581" y="907198"/>
                                  </a:cubicBezTo>
                                  <a:cubicBezTo>
                                    <a:pt x="768637" y="906037"/>
                                    <a:pt x="764749" y="907198"/>
                                    <a:pt x="760861" y="907198"/>
                                  </a:cubicBezTo>
                                  <a:cubicBezTo>
                                    <a:pt x="758917" y="907198"/>
                                    <a:pt x="756974" y="908360"/>
                                    <a:pt x="756974" y="908360"/>
                                  </a:cubicBezTo>
                                  <a:cubicBezTo>
                                    <a:pt x="741423" y="908360"/>
                                    <a:pt x="725872" y="910683"/>
                                    <a:pt x="710321" y="913006"/>
                                  </a:cubicBezTo>
                                  <a:cubicBezTo>
                                    <a:pt x="700601" y="914168"/>
                                    <a:pt x="690882" y="915329"/>
                                    <a:pt x="681162" y="915329"/>
                                  </a:cubicBezTo>
                                  <a:cubicBezTo>
                                    <a:pt x="671443" y="915329"/>
                                    <a:pt x="659780" y="917652"/>
                                    <a:pt x="650060" y="918814"/>
                                  </a:cubicBezTo>
                                  <a:cubicBezTo>
                                    <a:pt x="642285" y="919976"/>
                                    <a:pt x="632565" y="922299"/>
                                    <a:pt x="624790" y="921137"/>
                                  </a:cubicBezTo>
                                  <a:cubicBezTo>
                                    <a:pt x="622846" y="921137"/>
                                    <a:pt x="620902" y="921137"/>
                                    <a:pt x="617014" y="922299"/>
                                  </a:cubicBezTo>
                                  <a:cubicBezTo>
                                    <a:pt x="589800" y="926945"/>
                                    <a:pt x="560642" y="926945"/>
                                    <a:pt x="531484" y="929268"/>
                                  </a:cubicBezTo>
                                  <a:cubicBezTo>
                                    <a:pt x="517877" y="930430"/>
                                    <a:pt x="502326" y="931591"/>
                                    <a:pt x="488718" y="933915"/>
                                  </a:cubicBezTo>
                                  <a:cubicBezTo>
                                    <a:pt x="477055" y="936238"/>
                                    <a:pt x="463448" y="937399"/>
                                    <a:pt x="451785" y="937399"/>
                                  </a:cubicBezTo>
                                  <a:cubicBezTo>
                                    <a:pt x="442065" y="937399"/>
                                    <a:pt x="430402" y="937399"/>
                                    <a:pt x="420683" y="940884"/>
                                  </a:cubicBezTo>
                                  <a:cubicBezTo>
                                    <a:pt x="416795" y="942046"/>
                                    <a:pt x="412907" y="942046"/>
                                    <a:pt x="409019" y="942046"/>
                                  </a:cubicBezTo>
                                  <a:cubicBezTo>
                                    <a:pt x="399300" y="940884"/>
                                    <a:pt x="389581" y="942046"/>
                                    <a:pt x="379861" y="943207"/>
                                  </a:cubicBezTo>
                                  <a:cubicBezTo>
                                    <a:pt x="375974" y="944369"/>
                                    <a:pt x="370142" y="944369"/>
                                    <a:pt x="366254" y="944369"/>
                                  </a:cubicBezTo>
                                  <a:cubicBezTo>
                                    <a:pt x="358479" y="944369"/>
                                    <a:pt x="350703" y="944369"/>
                                    <a:pt x="342928" y="945531"/>
                                  </a:cubicBezTo>
                                  <a:cubicBezTo>
                                    <a:pt x="335152" y="946692"/>
                                    <a:pt x="327377" y="947854"/>
                                    <a:pt x="319601" y="949015"/>
                                  </a:cubicBezTo>
                                  <a:cubicBezTo>
                                    <a:pt x="313769" y="950177"/>
                                    <a:pt x="309882" y="949015"/>
                                    <a:pt x="305994" y="947854"/>
                                  </a:cubicBezTo>
                                  <a:cubicBezTo>
                                    <a:pt x="300162" y="945531"/>
                                    <a:pt x="296275" y="943207"/>
                                    <a:pt x="290443" y="940884"/>
                                  </a:cubicBezTo>
                                  <a:cubicBezTo>
                                    <a:pt x="286555" y="938561"/>
                                    <a:pt x="284611" y="935076"/>
                                    <a:pt x="288499" y="931591"/>
                                  </a:cubicBezTo>
                                  <a:cubicBezTo>
                                    <a:pt x="292387" y="926945"/>
                                    <a:pt x="298218" y="922299"/>
                                    <a:pt x="304050" y="918814"/>
                                  </a:cubicBezTo>
                                  <a:cubicBezTo>
                                    <a:pt x="305994" y="917652"/>
                                    <a:pt x="307938" y="916491"/>
                                    <a:pt x="309882" y="916491"/>
                                  </a:cubicBezTo>
                                  <a:cubicBezTo>
                                    <a:pt x="319601" y="915329"/>
                                    <a:pt x="325433" y="911845"/>
                                    <a:pt x="333208" y="908360"/>
                                  </a:cubicBezTo>
                                  <a:cubicBezTo>
                                    <a:pt x="337096" y="906037"/>
                                    <a:pt x="342928" y="904875"/>
                                    <a:pt x="346815" y="902552"/>
                                  </a:cubicBezTo>
                                  <a:cubicBezTo>
                                    <a:pt x="348759" y="901390"/>
                                    <a:pt x="352647" y="900229"/>
                                    <a:pt x="354591" y="900229"/>
                                  </a:cubicBezTo>
                                  <a:cubicBezTo>
                                    <a:pt x="366254" y="897906"/>
                                    <a:pt x="375974" y="896744"/>
                                    <a:pt x="387637" y="895582"/>
                                  </a:cubicBezTo>
                                  <a:cubicBezTo>
                                    <a:pt x="393468" y="894421"/>
                                    <a:pt x="401244" y="894421"/>
                                    <a:pt x="407076" y="892098"/>
                                  </a:cubicBezTo>
                                  <a:cubicBezTo>
                                    <a:pt x="424570" y="887451"/>
                                    <a:pt x="444009" y="883966"/>
                                    <a:pt x="461504" y="879320"/>
                                  </a:cubicBezTo>
                                  <a:cubicBezTo>
                                    <a:pt x="473167" y="875835"/>
                                    <a:pt x="486775" y="873512"/>
                                    <a:pt x="500382" y="872351"/>
                                  </a:cubicBezTo>
                                  <a:cubicBezTo>
                                    <a:pt x="510101" y="871189"/>
                                    <a:pt x="517877" y="870027"/>
                                    <a:pt x="525652" y="867704"/>
                                  </a:cubicBezTo>
                                  <a:cubicBezTo>
                                    <a:pt x="537315" y="864220"/>
                                    <a:pt x="548979" y="861896"/>
                                    <a:pt x="562586" y="860735"/>
                                  </a:cubicBezTo>
                                  <a:cubicBezTo>
                                    <a:pt x="576193" y="859573"/>
                                    <a:pt x="587856" y="858412"/>
                                    <a:pt x="599519" y="856088"/>
                                  </a:cubicBezTo>
                                  <a:cubicBezTo>
                                    <a:pt x="607295" y="853765"/>
                                    <a:pt x="617014" y="853765"/>
                                    <a:pt x="624790" y="853765"/>
                                  </a:cubicBezTo>
                                  <a:cubicBezTo>
                                    <a:pt x="634509" y="853765"/>
                                    <a:pt x="644229" y="851442"/>
                                    <a:pt x="652004" y="849119"/>
                                  </a:cubicBezTo>
                                  <a:cubicBezTo>
                                    <a:pt x="652004" y="849119"/>
                                    <a:pt x="653948" y="847957"/>
                                    <a:pt x="653948" y="847957"/>
                                  </a:cubicBezTo>
                                  <a:cubicBezTo>
                                    <a:pt x="653948" y="846796"/>
                                    <a:pt x="653948" y="845634"/>
                                    <a:pt x="652004" y="845634"/>
                                  </a:cubicBezTo>
                                  <a:cubicBezTo>
                                    <a:pt x="650060" y="844473"/>
                                    <a:pt x="648116" y="843311"/>
                                    <a:pt x="646173" y="843311"/>
                                  </a:cubicBezTo>
                                  <a:cubicBezTo>
                                    <a:pt x="638397" y="840988"/>
                                    <a:pt x="630622" y="839826"/>
                                    <a:pt x="620902" y="837503"/>
                                  </a:cubicBezTo>
                                  <a:cubicBezTo>
                                    <a:pt x="615071" y="836341"/>
                                    <a:pt x="611183" y="835180"/>
                                    <a:pt x="605351" y="832857"/>
                                  </a:cubicBezTo>
                                  <a:cubicBezTo>
                                    <a:pt x="587856" y="827049"/>
                                    <a:pt x="572305" y="821241"/>
                                    <a:pt x="554810" y="815433"/>
                                  </a:cubicBezTo>
                                  <a:cubicBezTo>
                                    <a:pt x="545091" y="813110"/>
                                    <a:pt x="537315" y="809625"/>
                                    <a:pt x="529540" y="807302"/>
                                  </a:cubicBezTo>
                                  <a:cubicBezTo>
                                    <a:pt x="519821" y="803817"/>
                                    <a:pt x="512045" y="800332"/>
                                    <a:pt x="502326" y="796848"/>
                                  </a:cubicBezTo>
                                  <a:cubicBezTo>
                                    <a:pt x="469280" y="782909"/>
                                    <a:pt x="434290" y="771293"/>
                                    <a:pt x="403188" y="756192"/>
                                  </a:cubicBezTo>
                                  <a:cubicBezTo>
                                    <a:pt x="383749" y="746899"/>
                                    <a:pt x="364310" y="738768"/>
                                    <a:pt x="346815" y="728314"/>
                                  </a:cubicBezTo>
                                  <a:cubicBezTo>
                                    <a:pt x="321545" y="714375"/>
                                    <a:pt x="298218" y="700436"/>
                                    <a:pt x="276836" y="685335"/>
                                  </a:cubicBezTo>
                                  <a:cubicBezTo>
                                    <a:pt x="274892" y="684174"/>
                                    <a:pt x="274892" y="683012"/>
                                    <a:pt x="272948" y="681851"/>
                                  </a:cubicBezTo>
                                  <a:cubicBezTo>
                                    <a:pt x="274892" y="681851"/>
                                    <a:pt x="276836" y="681851"/>
                                    <a:pt x="280724" y="681851"/>
                                  </a:cubicBezTo>
                                  <a:cubicBezTo>
                                    <a:pt x="282667" y="681851"/>
                                    <a:pt x="284611" y="679527"/>
                                    <a:pt x="284611" y="678366"/>
                                  </a:cubicBezTo>
                                  <a:cubicBezTo>
                                    <a:pt x="282667" y="677204"/>
                                    <a:pt x="280724" y="674881"/>
                                    <a:pt x="278780" y="673720"/>
                                  </a:cubicBezTo>
                                  <a:cubicBezTo>
                                    <a:pt x="271004" y="667912"/>
                                    <a:pt x="263229" y="663265"/>
                                    <a:pt x="253509" y="657457"/>
                                  </a:cubicBezTo>
                                  <a:cubicBezTo>
                                    <a:pt x="245734" y="651649"/>
                                    <a:pt x="236014" y="645841"/>
                                    <a:pt x="230183" y="638872"/>
                                  </a:cubicBezTo>
                                  <a:cubicBezTo>
                                    <a:pt x="228239" y="637710"/>
                                    <a:pt x="228239" y="636549"/>
                                    <a:pt x="226295" y="635387"/>
                                  </a:cubicBezTo>
                                  <a:cubicBezTo>
                                    <a:pt x="212688" y="628418"/>
                                    <a:pt x="206856" y="619125"/>
                                    <a:pt x="195193" y="612156"/>
                                  </a:cubicBezTo>
                                  <a:cubicBezTo>
                                    <a:pt x="187417" y="607509"/>
                                    <a:pt x="183530" y="601701"/>
                                    <a:pt x="177698" y="597055"/>
                                  </a:cubicBezTo>
                                  <a:cubicBezTo>
                                    <a:pt x="162147" y="580793"/>
                                    <a:pt x="144652" y="564531"/>
                                    <a:pt x="132989" y="545945"/>
                                  </a:cubicBezTo>
                                  <a:cubicBezTo>
                                    <a:pt x="129101" y="541299"/>
                                    <a:pt x="127157" y="535491"/>
                                    <a:pt x="121326" y="532006"/>
                                  </a:cubicBezTo>
                                  <a:cubicBezTo>
                                    <a:pt x="127157" y="532006"/>
                                    <a:pt x="131045" y="533168"/>
                                    <a:pt x="132989" y="535491"/>
                                  </a:cubicBezTo>
                                  <a:cubicBezTo>
                                    <a:pt x="142708" y="544784"/>
                                    <a:pt x="154372" y="554076"/>
                                    <a:pt x="164091" y="563369"/>
                                  </a:cubicBezTo>
                                  <a:cubicBezTo>
                                    <a:pt x="167979" y="566854"/>
                                    <a:pt x="169923" y="571500"/>
                                    <a:pt x="173810" y="574985"/>
                                  </a:cubicBezTo>
                                  <a:cubicBezTo>
                                    <a:pt x="177698" y="578470"/>
                                    <a:pt x="179642" y="581954"/>
                                    <a:pt x="185474" y="583116"/>
                                  </a:cubicBezTo>
                                  <a:cubicBezTo>
                                    <a:pt x="187417" y="584277"/>
                                    <a:pt x="189361" y="583116"/>
                                    <a:pt x="191305" y="583116"/>
                                  </a:cubicBezTo>
                                  <a:cubicBezTo>
                                    <a:pt x="193249" y="583116"/>
                                    <a:pt x="195193" y="579631"/>
                                    <a:pt x="195193" y="578470"/>
                                  </a:cubicBezTo>
                                  <a:cubicBezTo>
                                    <a:pt x="195193" y="577308"/>
                                    <a:pt x="193249" y="576146"/>
                                    <a:pt x="193249" y="576146"/>
                                  </a:cubicBezTo>
                                  <a:cubicBezTo>
                                    <a:pt x="183530" y="571500"/>
                                    <a:pt x="177698" y="565692"/>
                                    <a:pt x="173810" y="558723"/>
                                  </a:cubicBezTo>
                                  <a:cubicBezTo>
                                    <a:pt x="171866" y="550592"/>
                                    <a:pt x="164091" y="542460"/>
                                    <a:pt x="156315" y="534329"/>
                                  </a:cubicBezTo>
                                  <a:cubicBezTo>
                                    <a:pt x="150484" y="529683"/>
                                    <a:pt x="146596" y="525037"/>
                                    <a:pt x="142708" y="519229"/>
                                  </a:cubicBezTo>
                                  <a:cubicBezTo>
                                    <a:pt x="129101" y="498320"/>
                                    <a:pt x="115494" y="478573"/>
                                    <a:pt x="101887" y="457665"/>
                                  </a:cubicBezTo>
                                  <a:cubicBezTo>
                                    <a:pt x="99943" y="456503"/>
                                    <a:pt x="97999" y="454180"/>
                                    <a:pt x="97999" y="453018"/>
                                  </a:cubicBezTo>
                                  <a:cubicBezTo>
                                    <a:pt x="92167" y="441402"/>
                                    <a:pt x="88280" y="429787"/>
                                    <a:pt x="82448" y="418171"/>
                                  </a:cubicBezTo>
                                  <a:cubicBezTo>
                                    <a:pt x="80504" y="415848"/>
                                    <a:pt x="80504" y="413524"/>
                                    <a:pt x="78560" y="411201"/>
                                  </a:cubicBezTo>
                                  <a:cubicBezTo>
                                    <a:pt x="76616" y="407716"/>
                                    <a:pt x="74673" y="403070"/>
                                    <a:pt x="72729" y="398424"/>
                                  </a:cubicBezTo>
                                  <a:cubicBezTo>
                                    <a:pt x="72729" y="397262"/>
                                    <a:pt x="72729" y="396101"/>
                                    <a:pt x="70785" y="393777"/>
                                  </a:cubicBezTo>
                                  <a:cubicBezTo>
                                    <a:pt x="63009" y="382162"/>
                                    <a:pt x="61065" y="369384"/>
                                    <a:pt x="57178" y="356607"/>
                                  </a:cubicBezTo>
                                  <a:cubicBezTo>
                                    <a:pt x="55234" y="351960"/>
                                    <a:pt x="51346" y="347314"/>
                                    <a:pt x="51346" y="342668"/>
                                  </a:cubicBezTo>
                                  <a:cubicBezTo>
                                    <a:pt x="49402" y="338021"/>
                                    <a:pt x="49402" y="333375"/>
                                    <a:pt x="47458" y="328729"/>
                                  </a:cubicBezTo>
                                  <a:cubicBezTo>
                                    <a:pt x="45514" y="324082"/>
                                    <a:pt x="41627" y="318274"/>
                                    <a:pt x="39683" y="313628"/>
                                  </a:cubicBezTo>
                                  <a:cubicBezTo>
                                    <a:pt x="35795" y="308982"/>
                                    <a:pt x="33851" y="304335"/>
                                    <a:pt x="35795" y="299689"/>
                                  </a:cubicBezTo>
                                  <a:cubicBezTo>
                                    <a:pt x="39683" y="290396"/>
                                    <a:pt x="35795" y="279942"/>
                                    <a:pt x="31907" y="270649"/>
                                  </a:cubicBezTo>
                                  <a:cubicBezTo>
                                    <a:pt x="31907" y="267165"/>
                                    <a:pt x="28019" y="264841"/>
                                    <a:pt x="24132" y="263680"/>
                                  </a:cubicBezTo>
                                  <a:cubicBezTo>
                                    <a:pt x="18300" y="261357"/>
                                    <a:pt x="14412" y="257872"/>
                                    <a:pt x="14412" y="254387"/>
                                  </a:cubicBezTo>
                                  <a:cubicBezTo>
                                    <a:pt x="14412" y="250902"/>
                                    <a:pt x="14412" y="246256"/>
                                    <a:pt x="18300" y="243933"/>
                                  </a:cubicBezTo>
                                  <a:cubicBezTo>
                                    <a:pt x="20244" y="241610"/>
                                    <a:pt x="20244" y="239287"/>
                                    <a:pt x="20244" y="238125"/>
                                  </a:cubicBezTo>
                                  <a:cubicBezTo>
                                    <a:pt x="18300" y="223024"/>
                                    <a:pt x="18300" y="207924"/>
                                    <a:pt x="18300" y="193985"/>
                                  </a:cubicBezTo>
                                  <a:cubicBezTo>
                                    <a:pt x="18300" y="181207"/>
                                    <a:pt x="14412" y="169591"/>
                                    <a:pt x="14412" y="156814"/>
                                  </a:cubicBezTo>
                                  <a:cubicBezTo>
                                    <a:pt x="14412" y="154491"/>
                                    <a:pt x="12468" y="152168"/>
                                    <a:pt x="10525" y="149845"/>
                                  </a:cubicBezTo>
                                  <a:cubicBezTo>
                                    <a:pt x="6637" y="145198"/>
                                    <a:pt x="4693" y="140552"/>
                                    <a:pt x="2749" y="134744"/>
                                  </a:cubicBezTo>
                                  <a:cubicBezTo>
                                    <a:pt x="805" y="118482"/>
                                    <a:pt x="-1139" y="103381"/>
                                    <a:pt x="805" y="88280"/>
                                  </a:cubicBezTo>
                                  <a:cubicBezTo>
                                    <a:pt x="2749" y="80149"/>
                                    <a:pt x="2749" y="72018"/>
                                    <a:pt x="2749" y="63887"/>
                                  </a:cubicBezTo>
                                  <a:cubicBezTo>
                                    <a:pt x="2749" y="62726"/>
                                    <a:pt x="2749" y="61564"/>
                                    <a:pt x="4693" y="59241"/>
                                  </a:cubicBezTo>
                                  <a:cubicBezTo>
                                    <a:pt x="4693" y="58079"/>
                                    <a:pt x="8581" y="56918"/>
                                    <a:pt x="10525" y="56918"/>
                                  </a:cubicBezTo>
                                  <a:cubicBezTo>
                                    <a:pt x="18300" y="56918"/>
                                    <a:pt x="18300" y="56918"/>
                                    <a:pt x="18300" y="54595"/>
                                  </a:cubicBezTo>
                                  <a:cubicBezTo>
                                    <a:pt x="20244" y="49948"/>
                                    <a:pt x="22188" y="46463"/>
                                    <a:pt x="22188" y="40655"/>
                                  </a:cubicBezTo>
                                  <a:cubicBezTo>
                                    <a:pt x="20244" y="32524"/>
                                    <a:pt x="20244" y="23232"/>
                                    <a:pt x="24132" y="15101"/>
                                  </a:cubicBezTo>
                                  <a:cubicBezTo>
                                    <a:pt x="26076" y="10454"/>
                                    <a:pt x="26076" y="6970"/>
                                    <a:pt x="26076" y="2323"/>
                                  </a:cubicBezTo>
                                  <a:cubicBezTo>
                                    <a:pt x="26076" y="1162"/>
                                    <a:pt x="28019" y="1162"/>
                                    <a:pt x="2996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9439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Forma libre: Forma de 1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9632810" flipV="1">
                              <a:off x="563538" y="3534838"/>
                              <a:ext cx="269030" cy="482416"/>
                            </a:xfrm>
                            <a:custGeom>
                              <a:avLst/>
                              <a:gdLst>
                                <a:gd name="connsiteX0" fmla="*/ 213570 w 956087"/>
                                <a:gd name="connsiteY0" fmla="*/ 785068 h 952947"/>
                                <a:gd name="connsiteX1" fmla="*/ 209240 w 956087"/>
                                <a:gd name="connsiteY1" fmla="*/ 787450 h 952947"/>
                                <a:gd name="connsiteX2" fmla="*/ 213570 w 956087"/>
                                <a:gd name="connsiteY2" fmla="*/ 788640 h 952947"/>
                                <a:gd name="connsiteX3" fmla="*/ 215734 w 956087"/>
                                <a:gd name="connsiteY3" fmla="*/ 787450 h 952947"/>
                                <a:gd name="connsiteX4" fmla="*/ 213570 w 956087"/>
                                <a:gd name="connsiteY4" fmla="*/ 785068 h 952947"/>
                                <a:gd name="connsiteX5" fmla="*/ 213570 w 956087"/>
                                <a:gd name="connsiteY5" fmla="*/ 764828 h 952947"/>
                                <a:gd name="connsiteX6" fmla="*/ 209240 w 956087"/>
                                <a:gd name="connsiteY6" fmla="*/ 766018 h 952947"/>
                                <a:gd name="connsiteX7" fmla="*/ 211405 w 956087"/>
                                <a:gd name="connsiteY7" fmla="*/ 773162 h 952947"/>
                                <a:gd name="connsiteX8" fmla="*/ 213570 w 956087"/>
                                <a:gd name="connsiteY8" fmla="*/ 773162 h 952947"/>
                                <a:gd name="connsiteX9" fmla="*/ 215734 w 956087"/>
                                <a:gd name="connsiteY9" fmla="*/ 766018 h 952947"/>
                                <a:gd name="connsiteX10" fmla="*/ 213570 w 956087"/>
                                <a:gd name="connsiteY10" fmla="*/ 764828 h 952947"/>
                                <a:gd name="connsiteX11" fmla="*/ 256866 w 956087"/>
                                <a:gd name="connsiteY11" fmla="*/ 720775 h 952947"/>
                                <a:gd name="connsiteX12" fmla="*/ 256866 w 956087"/>
                                <a:gd name="connsiteY12" fmla="*/ 723156 h 952947"/>
                                <a:gd name="connsiteX13" fmla="*/ 254701 w 956087"/>
                                <a:gd name="connsiteY13" fmla="*/ 724347 h 952947"/>
                                <a:gd name="connsiteX14" fmla="*/ 256866 w 956087"/>
                                <a:gd name="connsiteY14" fmla="*/ 720775 h 952947"/>
                                <a:gd name="connsiteX15" fmla="*/ 328303 w 956087"/>
                                <a:gd name="connsiteY15" fmla="*/ 569565 h 952947"/>
                                <a:gd name="connsiteX16" fmla="*/ 326138 w 956087"/>
                                <a:gd name="connsiteY16" fmla="*/ 571947 h 952947"/>
                                <a:gd name="connsiteX17" fmla="*/ 330467 w 956087"/>
                                <a:gd name="connsiteY17" fmla="*/ 571947 h 952947"/>
                                <a:gd name="connsiteX18" fmla="*/ 330467 w 956087"/>
                                <a:gd name="connsiteY18" fmla="*/ 570756 h 952947"/>
                                <a:gd name="connsiteX19" fmla="*/ 328303 w 956087"/>
                                <a:gd name="connsiteY19" fmla="*/ 569565 h 952947"/>
                                <a:gd name="connsiteX20" fmla="*/ 650854 w 956087"/>
                                <a:gd name="connsiteY20" fmla="*/ 446 h 952947"/>
                                <a:gd name="connsiteX21" fmla="*/ 681161 w 956087"/>
                                <a:gd name="connsiteY21" fmla="*/ 4018 h 952947"/>
                                <a:gd name="connsiteX22" fmla="*/ 704973 w 956087"/>
                                <a:gd name="connsiteY22" fmla="*/ 14734 h 952947"/>
                                <a:gd name="connsiteX23" fmla="*/ 717962 w 956087"/>
                                <a:gd name="connsiteY23" fmla="*/ 19496 h 952947"/>
                                <a:gd name="connsiteX24" fmla="*/ 735280 w 956087"/>
                                <a:gd name="connsiteY24" fmla="*/ 26640 h 952947"/>
                                <a:gd name="connsiteX25" fmla="*/ 774246 w 956087"/>
                                <a:gd name="connsiteY25" fmla="*/ 56406 h 952947"/>
                                <a:gd name="connsiteX26" fmla="*/ 780740 w 956087"/>
                                <a:gd name="connsiteY26" fmla="*/ 61168 h 952947"/>
                                <a:gd name="connsiteX27" fmla="*/ 789399 w 956087"/>
                                <a:gd name="connsiteY27" fmla="*/ 73075 h 952947"/>
                                <a:gd name="connsiteX28" fmla="*/ 791564 w 956087"/>
                                <a:gd name="connsiteY28" fmla="*/ 81409 h 952947"/>
                                <a:gd name="connsiteX29" fmla="*/ 813212 w 956087"/>
                                <a:gd name="connsiteY29" fmla="*/ 111175 h 952947"/>
                                <a:gd name="connsiteX30" fmla="*/ 819706 w 956087"/>
                                <a:gd name="connsiteY30" fmla="*/ 133796 h 952947"/>
                                <a:gd name="connsiteX31" fmla="*/ 821871 w 956087"/>
                                <a:gd name="connsiteY31" fmla="*/ 138559 h 952947"/>
                                <a:gd name="connsiteX32" fmla="*/ 834859 w 956087"/>
                                <a:gd name="connsiteY32" fmla="*/ 173087 h 952947"/>
                                <a:gd name="connsiteX33" fmla="*/ 834859 w 956087"/>
                                <a:gd name="connsiteY33" fmla="*/ 174278 h 952947"/>
                                <a:gd name="connsiteX34" fmla="*/ 847848 w 956087"/>
                                <a:gd name="connsiteY34" fmla="*/ 204043 h 952947"/>
                                <a:gd name="connsiteX35" fmla="*/ 850013 w 956087"/>
                                <a:gd name="connsiteY35" fmla="*/ 212378 h 952947"/>
                                <a:gd name="connsiteX36" fmla="*/ 856507 w 956087"/>
                                <a:gd name="connsiteY36" fmla="*/ 237381 h 952947"/>
                                <a:gd name="connsiteX37" fmla="*/ 865166 w 956087"/>
                                <a:gd name="connsiteY37" fmla="*/ 262384 h 952947"/>
                                <a:gd name="connsiteX38" fmla="*/ 875990 w 956087"/>
                                <a:gd name="connsiteY38" fmla="*/ 296912 h 952947"/>
                                <a:gd name="connsiteX39" fmla="*/ 882484 w 956087"/>
                                <a:gd name="connsiteY39" fmla="*/ 331440 h 952947"/>
                                <a:gd name="connsiteX40" fmla="*/ 897638 w 956087"/>
                                <a:gd name="connsiteY40" fmla="*/ 392162 h 952947"/>
                                <a:gd name="connsiteX41" fmla="*/ 912791 w 956087"/>
                                <a:gd name="connsiteY41" fmla="*/ 424309 h 952947"/>
                                <a:gd name="connsiteX42" fmla="*/ 923615 w 956087"/>
                                <a:gd name="connsiteY42" fmla="*/ 442168 h 952947"/>
                                <a:gd name="connsiteX43" fmla="*/ 934439 w 956087"/>
                                <a:gd name="connsiteY43" fmla="*/ 458837 h 952947"/>
                                <a:gd name="connsiteX44" fmla="*/ 938769 w 956087"/>
                                <a:gd name="connsiteY44" fmla="*/ 467171 h 952947"/>
                                <a:gd name="connsiteX45" fmla="*/ 943098 w 956087"/>
                                <a:gd name="connsiteY45" fmla="*/ 479078 h 952947"/>
                                <a:gd name="connsiteX46" fmla="*/ 956087 w 956087"/>
                                <a:gd name="connsiteY46" fmla="*/ 505271 h 952947"/>
                                <a:gd name="connsiteX47" fmla="*/ 949592 w 956087"/>
                                <a:gd name="connsiteY47" fmla="*/ 517178 h 952947"/>
                                <a:gd name="connsiteX48" fmla="*/ 940933 w 956087"/>
                                <a:gd name="connsiteY48" fmla="*/ 524322 h 952947"/>
                                <a:gd name="connsiteX49" fmla="*/ 930109 w 956087"/>
                                <a:gd name="connsiteY49" fmla="*/ 530275 h 952947"/>
                                <a:gd name="connsiteX50" fmla="*/ 923615 w 956087"/>
                                <a:gd name="connsiteY50" fmla="*/ 544562 h 952947"/>
                                <a:gd name="connsiteX51" fmla="*/ 925780 w 956087"/>
                                <a:gd name="connsiteY51" fmla="*/ 548134 h 952947"/>
                                <a:gd name="connsiteX52" fmla="*/ 923615 w 956087"/>
                                <a:gd name="connsiteY52" fmla="*/ 556468 h 952947"/>
                                <a:gd name="connsiteX53" fmla="*/ 912791 w 956087"/>
                                <a:gd name="connsiteY53" fmla="*/ 555278 h 952947"/>
                                <a:gd name="connsiteX54" fmla="*/ 897638 w 956087"/>
                                <a:gd name="connsiteY54" fmla="*/ 549325 h 952947"/>
                                <a:gd name="connsiteX55" fmla="*/ 863002 w 956087"/>
                                <a:gd name="connsiteY55" fmla="*/ 530275 h 952947"/>
                                <a:gd name="connsiteX56" fmla="*/ 834859 w 956087"/>
                                <a:gd name="connsiteY56" fmla="*/ 513606 h 952947"/>
                                <a:gd name="connsiteX57" fmla="*/ 819706 w 956087"/>
                                <a:gd name="connsiteY57" fmla="*/ 502890 h 952947"/>
                                <a:gd name="connsiteX58" fmla="*/ 776411 w 956087"/>
                                <a:gd name="connsiteY58" fmla="*/ 467171 h 952947"/>
                                <a:gd name="connsiteX59" fmla="*/ 765587 w 956087"/>
                                <a:gd name="connsiteY59" fmla="*/ 461218 h 952947"/>
                                <a:gd name="connsiteX60" fmla="*/ 724456 w 956087"/>
                                <a:gd name="connsiteY60" fmla="*/ 424309 h 952947"/>
                                <a:gd name="connsiteX61" fmla="*/ 698479 w 956087"/>
                                <a:gd name="connsiteY61" fmla="*/ 375493 h 952947"/>
                                <a:gd name="connsiteX62" fmla="*/ 678996 w 956087"/>
                                <a:gd name="connsiteY62" fmla="*/ 335012 h 952947"/>
                                <a:gd name="connsiteX63" fmla="*/ 668172 w 956087"/>
                                <a:gd name="connsiteY63" fmla="*/ 295722 h 952947"/>
                                <a:gd name="connsiteX64" fmla="*/ 661678 w 956087"/>
                                <a:gd name="connsiteY64" fmla="*/ 275481 h 952947"/>
                                <a:gd name="connsiteX65" fmla="*/ 653019 w 956087"/>
                                <a:gd name="connsiteY65" fmla="*/ 274290 h 952947"/>
                                <a:gd name="connsiteX66" fmla="*/ 635700 w 956087"/>
                                <a:gd name="connsiteY66" fmla="*/ 283815 h 952947"/>
                                <a:gd name="connsiteX67" fmla="*/ 616217 w 956087"/>
                                <a:gd name="connsiteY67" fmla="*/ 301675 h 952947"/>
                                <a:gd name="connsiteX68" fmla="*/ 579416 w 956087"/>
                                <a:gd name="connsiteY68" fmla="*/ 331440 h 952947"/>
                                <a:gd name="connsiteX69" fmla="*/ 575087 w 956087"/>
                                <a:gd name="connsiteY69" fmla="*/ 333821 h 952947"/>
                                <a:gd name="connsiteX70" fmla="*/ 540450 w 956087"/>
                                <a:gd name="connsiteY70" fmla="*/ 364778 h 952947"/>
                                <a:gd name="connsiteX71" fmla="*/ 533956 w 956087"/>
                                <a:gd name="connsiteY71" fmla="*/ 371922 h 952947"/>
                                <a:gd name="connsiteX72" fmla="*/ 507979 w 956087"/>
                                <a:gd name="connsiteY72" fmla="*/ 396925 h 952947"/>
                                <a:gd name="connsiteX73" fmla="*/ 494990 w 956087"/>
                                <a:gd name="connsiteY73" fmla="*/ 408831 h 952947"/>
                                <a:gd name="connsiteX74" fmla="*/ 464683 w 956087"/>
                                <a:gd name="connsiteY74" fmla="*/ 444550 h 952947"/>
                                <a:gd name="connsiteX75" fmla="*/ 445200 w 956087"/>
                                <a:gd name="connsiteY75" fmla="*/ 468362 h 952947"/>
                                <a:gd name="connsiteX76" fmla="*/ 425717 w 956087"/>
                                <a:gd name="connsiteY76" fmla="*/ 492175 h 952947"/>
                                <a:gd name="connsiteX77" fmla="*/ 412729 w 956087"/>
                                <a:gd name="connsiteY77" fmla="*/ 501700 h 952947"/>
                                <a:gd name="connsiteX78" fmla="*/ 397575 w 956087"/>
                                <a:gd name="connsiteY78" fmla="*/ 514796 h 952947"/>
                                <a:gd name="connsiteX79" fmla="*/ 367269 w 956087"/>
                                <a:gd name="connsiteY79" fmla="*/ 549325 h 952947"/>
                                <a:gd name="connsiteX80" fmla="*/ 354280 w 956087"/>
                                <a:gd name="connsiteY80" fmla="*/ 564803 h 952947"/>
                                <a:gd name="connsiteX81" fmla="*/ 343456 w 956087"/>
                                <a:gd name="connsiteY81" fmla="*/ 577900 h 952947"/>
                                <a:gd name="connsiteX82" fmla="*/ 332632 w 956087"/>
                                <a:gd name="connsiteY82" fmla="*/ 581472 h 952947"/>
                                <a:gd name="connsiteX83" fmla="*/ 319644 w 956087"/>
                                <a:gd name="connsiteY83" fmla="*/ 580281 h 952947"/>
                                <a:gd name="connsiteX84" fmla="*/ 310984 w 956087"/>
                                <a:gd name="connsiteY84" fmla="*/ 586234 h 952947"/>
                                <a:gd name="connsiteX85" fmla="*/ 313149 w 956087"/>
                                <a:gd name="connsiteY85" fmla="*/ 589806 h 952947"/>
                                <a:gd name="connsiteX86" fmla="*/ 308820 w 956087"/>
                                <a:gd name="connsiteY86" fmla="*/ 595759 h 952947"/>
                                <a:gd name="connsiteX87" fmla="*/ 295831 w 956087"/>
                                <a:gd name="connsiteY87" fmla="*/ 605284 h 952947"/>
                                <a:gd name="connsiteX88" fmla="*/ 282842 w 956087"/>
                                <a:gd name="connsiteY88" fmla="*/ 626715 h 952947"/>
                                <a:gd name="connsiteX89" fmla="*/ 278513 w 956087"/>
                                <a:gd name="connsiteY89" fmla="*/ 635050 h 952947"/>
                                <a:gd name="connsiteX90" fmla="*/ 263359 w 956087"/>
                                <a:gd name="connsiteY90" fmla="*/ 645765 h 952947"/>
                                <a:gd name="connsiteX91" fmla="*/ 265524 w 956087"/>
                                <a:gd name="connsiteY91" fmla="*/ 657671 h 952947"/>
                                <a:gd name="connsiteX92" fmla="*/ 263359 w 956087"/>
                                <a:gd name="connsiteY92" fmla="*/ 662434 h 952947"/>
                                <a:gd name="connsiteX93" fmla="*/ 254700 w 956087"/>
                                <a:gd name="connsiteY93" fmla="*/ 679103 h 952947"/>
                                <a:gd name="connsiteX94" fmla="*/ 252536 w 956087"/>
                                <a:gd name="connsiteY94" fmla="*/ 686247 h 952947"/>
                                <a:gd name="connsiteX95" fmla="*/ 239547 w 956087"/>
                                <a:gd name="connsiteY95" fmla="*/ 714822 h 952947"/>
                                <a:gd name="connsiteX96" fmla="*/ 226558 w 956087"/>
                                <a:gd name="connsiteY96" fmla="*/ 754112 h 952947"/>
                                <a:gd name="connsiteX97" fmla="*/ 226558 w 956087"/>
                                <a:gd name="connsiteY97" fmla="*/ 757684 h 952947"/>
                                <a:gd name="connsiteX98" fmla="*/ 237382 w 956087"/>
                                <a:gd name="connsiteY98" fmla="*/ 764828 h 952947"/>
                                <a:gd name="connsiteX99" fmla="*/ 241712 w 956087"/>
                                <a:gd name="connsiteY99" fmla="*/ 766018 h 952947"/>
                                <a:gd name="connsiteX100" fmla="*/ 241712 w 956087"/>
                                <a:gd name="connsiteY100" fmla="*/ 769590 h 952947"/>
                                <a:gd name="connsiteX101" fmla="*/ 228723 w 956087"/>
                                <a:gd name="connsiteY101" fmla="*/ 794593 h 952947"/>
                                <a:gd name="connsiteX102" fmla="*/ 215734 w 956087"/>
                                <a:gd name="connsiteY102" fmla="*/ 827931 h 952947"/>
                                <a:gd name="connsiteX103" fmla="*/ 207075 w 956087"/>
                                <a:gd name="connsiteY103" fmla="*/ 856506 h 952947"/>
                                <a:gd name="connsiteX104" fmla="*/ 198416 w 956087"/>
                                <a:gd name="connsiteY104" fmla="*/ 862459 h 952947"/>
                                <a:gd name="connsiteX105" fmla="*/ 165945 w 956087"/>
                                <a:gd name="connsiteY105" fmla="*/ 887462 h 952947"/>
                                <a:gd name="connsiteX106" fmla="*/ 165945 w 956087"/>
                                <a:gd name="connsiteY106" fmla="*/ 911275 h 952947"/>
                                <a:gd name="connsiteX107" fmla="*/ 161615 w 956087"/>
                                <a:gd name="connsiteY107" fmla="*/ 926753 h 952947"/>
                                <a:gd name="connsiteX108" fmla="*/ 155121 w 956087"/>
                                <a:gd name="connsiteY108" fmla="*/ 951756 h 952947"/>
                                <a:gd name="connsiteX109" fmla="*/ 152956 w 956087"/>
                                <a:gd name="connsiteY109" fmla="*/ 952947 h 952947"/>
                                <a:gd name="connsiteX110" fmla="*/ 146462 w 956087"/>
                                <a:gd name="connsiteY110" fmla="*/ 952947 h 952947"/>
                                <a:gd name="connsiteX111" fmla="*/ 144297 w 956087"/>
                                <a:gd name="connsiteY111" fmla="*/ 951756 h 952947"/>
                                <a:gd name="connsiteX112" fmla="*/ 120484 w 956087"/>
                                <a:gd name="connsiteY112" fmla="*/ 923181 h 952947"/>
                                <a:gd name="connsiteX113" fmla="*/ 126979 w 956087"/>
                                <a:gd name="connsiteY113" fmla="*/ 924372 h 952947"/>
                                <a:gd name="connsiteX114" fmla="*/ 133473 w 956087"/>
                                <a:gd name="connsiteY114" fmla="*/ 920800 h 952947"/>
                                <a:gd name="connsiteX115" fmla="*/ 120484 w 956087"/>
                                <a:gd name="connsiteY115" fmla="*/ 907703 h 952947"/>
                                <a:gd name="connsiteX116" fmla="*/ 118320 w 956087"/>
                                <a:gd name="connsiteY116" fmla="*/ 907703 h 952947"/>
                                <a:gd name="connsiteX117" fmla="*/ 116155 w 956087"/>
                                <a:gd name="connsiteY117" fmla="*/ 908893 h 952947"/>
                                <a:gd name="connsiteX118" fmla="*/ 113990 w 956087"/>
                                <a:gd name="connsiteY118" fmla="*/ 913656 h 952947"/>
                                <a:gd name="connsiteX119" fmla="*/ 101001 w 956087"/>
                                <a:gd name="connsiteY119" fmla="*/ 895796 h 952947"/>
                                <a:gd name="connsiteX120" fmla="*/ 70695 w 956087"/>
                                <a:gd name="connsiteY120" fmla="*/ 819596 h 952947"/>
                                <a:gd name="connsiteX121" fmla="*/ 68530 w 956087"/>
                                <a:gd name="connsiteY121" fmla="*/ 814834 h 952947"/>
                                <a:gd name="connsiteX122" fmla="*/ 68530 w 956087"/>
                                <a:gd name="connsiteY122" fmla="*/ 780306 h 952947"/>
                                <a:gd name="connsiteX123" fmla="*/ 72859 w 956087"/>
                                <a:gd name="connsiteY123" fmla="*/ 766018 h 952947"/>
                                <a:gd name="connsiteX124" fmla="*/ 75024 w 956087"/>
                                <a:gd name="connsiteY124" fmla="*/ 758875 h 952947"/>
                                <a:gd name="connsiteX125" fmla="*/ 79354 w 956087"/>
                                <a:gd name="connsiteY125" fmla="*/ 725537 h 952947"/>
                                <a:gd name="connsiteX126" fmla="*/ 90178 w 956087"/>
                                <a:gd name="connsiteY126" fmla="*/ 694581 h 952947"/>
                                <a:gd name="connsiteX127" fmla="*/ 98837 w 956087"/>
                                <a:gd name="connsiteY127" fmla="*/ 674340 h 952947"/>
                                <a:gd name="connsiteX128" fmla="*/ 103166 w 956087"/>
                                <a:gd name="connsiteY128" fmla="*/ 662434 h 952947"/>
                                <a:gd name="connsiteX129" fmla="*/ 116155 w 956087"/>
                                <a:gd name="connsiteY129" fmla="*/ 629097 h 952947"/>
                                <a:gd name="connsiteX130" fmla="*/ 122649 w 956087"/>
                                <a:gd name="connsiteY130" fmla="*/ 608856 h 952947"/>
                                <a:gd name="connsiteX131" fmla="*/ 124814 w 956087"/>
                                <a:gd name="connsiteY131" fmla="*/ 598140 h 952947"/>
                                <a:gd name="connsiteX132" fmla="*/ 148626 w 956087"/>
                                <a:gd name="connsiteY132" fmla="*/ 548134 h 952947"/>
                                <a:gd name="connsiteX133" fmla="*/ 152956 w 956087"/>
                                <a:gd name="connsiteY133" fmla="*/ 536228 h 952947"/>
                                <a:gd name="connsiteX134" fmla="*/ 170274 w 956087"/>
                                <a:gd name="connsiteY134" fmla="*/ 506462 h 952947"/>
                                <a:gd name="connsiteX135" fmla="*/ 187592 w 956087"/>
                                <a:gd name="connsiteY135" fmla="*/ 476697 h 952947"/>
                                <a:gd name="connsiteX136" fmla="*/ 207075 w 956087"/>
                                <a:gd name="connsiteY136" fmla="*/ 442168 h 952947"/>
                                <a:gd name="connsiteX137" fmla="*/ 209240 w 956087"/>
                                <a:gd name="connsiteY137" fmla="*/ 437406 h 952947"/>
                                <a:gd name="connsiteX138" fmla="*/ 228723 w 956087"/>
                                <a:gd name="connsiteY138" fmla="*/ 410021 h 952947"/>
                                <a:gd name="connsiteX139" fmla="*/ 246041 w 956087"/>
                                <a:gd name="connsiteY139" fmla="*/ 383828 h 952947"/>
                                <a:gd name="connsiteX140" fmla="*/ 272019 w 956087"/>
                                <a:gd name="connsiteY140" fmla="*/ 344537 h 952947"/>
                                <a:gd name="connsiteX141" fmla="*/ 289337 w 956087"/>
                                <a:gd name="connsiteY141" fmla="*/ 324297 h 952947"/>
                                <a:gd name="connsiteX142" fmla="*/ 297996 w 956087"/>
                                <a:gd name="connsiteY142" fmla="*/ 313581 h 952947"/>
                                <a:gd name="connsiteX143" fmla="*/ 330467 w 956087"/>
                                <a:gd name="connsiteY143" fmla="*/ 275481 h 952947"/>
                                <a:gd name="connsiteX144" fmla="*/ 352115 w 956087"/>
                                <a:gd name="connsiteY144" fmla="*/ 250478 h 952947"/>
                                <a:gd name="connsiteX145" fmla="*/ 354280 w 956087"/>
                                <a:gd name="connsiteY145" fmla="*/ 245715 h 952947"/>
                                <a:gd name="connsiteX146" fmla="*/ 347786 w 956087"/>
                                <a:gd name="connsiteY146" fmla="*/ 242143 h 952947"/>
                                <a:gd name="connsiteX147" fmla="*/ 330467 w 956087"/>
                                <a:gd name="connsiteY147" fmla="*/ 245715 h 952947"/>
                                <a:gd name="connsiteX148" fmla="*/ 310984 w 956087"/>
                                <a:gd name="connsiteY148" fmla="*/ 249287 h 952947"/>
                                <a:gd name="connsiteX149" fmla="*/ 287172 w 956087"/>
                                <a:gd name="connsiteY149" fmla="*/ 251668 h 952947"/>
                                <a:gd name="connsiteX150" fmla="*/ 252536 w 956087"/>
                                <a:gd name="connsiteY150" fmla="*/ 260003 h 952947"/>
                                <a:gd name="connsiteX151" fmla="*/ 217899 w 956087"/>
                                <a:gd name="connsiteY151" fmla="*/ 263575 h 952947"/>
                                <a:gd name="connsiteX152" fmla="*/ 170274 w 956087"/>
                                <a:gd name="connsiteY152" fmla="*/ 264765 h 952947"/>
                                <a:gd name="connsiteX153" fmla="*/ 126979 w 956087"/>
                                <a:gd name="connsiteY153" fmla="*/ 265956 h 952947"/>
                                <a:gd name="connsiteX154" fmla="*/ 70695 w 956087"/>
                                <a:gd name="connsiteY154" fmla="*/ 269528 h 952947"/>
                                <a:gd name="connsiteX155" fmla="*/ 62036 w 956087"/>
                                <a:gd name="connsiteY155" fmla="*/ 269528 h 952947"/>
                                <a:gd name="connsiteX156" fmla="*/ 18740 w 956087"/>
                                <a:gd name="connsiteY156" fmla="*/ 265956 h 952947"/>
                                <a:gd name="connsiteX157" fmla="*/ 10081 w 956087"/>
                                <a:gd name="connsiteY157" fmla="*/ 265956 h 952947"/>
                                <a:gd name="connsiteX158" fmla="*/ 3587 w 956087"/>
                                <a:gd name="connsiteY158" fmla="*/ 263575 h 952947"/>
                                <a:gd name="connsiteX159" fmla="*/ 1422 w 956087"/>
                                <a:gd name="connsiteY159" fmla="*/ 260003 h 952947"/>
                                <a:gd name="connsiteX160" fmla="*/ 85848 w 956087"/>
                                <a:gd name="connsiteY160" fmla="*/ 219521 h 952947"/>
                                <a:gd name="connsiteX161" fmla="*/ 96672 w 956087"/>
                                <a:gd name="connsiteY161" fmla="*/ 215950 h 952947"/>
                                <a:gd name="connsiteX162" fmla="*/ 172439 w 956087"/>
                                <a:gd name="connsiteY162" fmla="*/ 186184 h 952947"/>
                                <a:gd name="connsiteX163" fmla="*/ 183263 w 956087"/>
                                <a:gd name="connsiteY163" fmla="*/ 182612 h 952947"/>
                                <a:gd name="connsiteX164" fmla="*/ 228723 w 956087"/>
                                <a:gd name="connsiteY164" fmla="*/ 168325 h 952947"/>
                                <a:gd name="connsiteX165" fmla="*/ 254700 w 956087"/>
                                <a:gd name="connsiteY165" fmla="*/ 158800 h 952947"/>
                                <a:gd name="connsiteX166" fmla="*/ 287172 w 956087"/>
                                <a:gd name="connsiteY166" fmla="*/ 148084 h 952947"/>
                                <a:gd name="connsiteX167" fmla="*/ 330467 w 956087"/>
                                <a:gd name="connsiteY167" fmla="*/ 132606 h 952947"/>
                                <a:gd name="connsiteX168" fmla="*/ 406234 w 956087"/>
                                <a:gd name="connsiteY168" fmla="*/ 104031 h 952947"/>
                                <a:gd name="connsiteX169" fmla="*/ 475507 w 956087"/>
                                <a:gd name="connsiteY169" fmla="*/ 77837 h 952947"/>
                                <a:gd name="connsiteX170" fmla="*/ 490661 w 956087"/>
                                <a:gd name="connsiteY170" fmla="*/ 71884 h 952947"/>
                                <a:gd name="connsiteX171" fmla="*/ 544780 w 956087"/>
                                <a:gd name="connsiteY171" fmla="*/ 48071 h 952947"/>
                                <a:gd name="connsiteX172" fmla="*/ 594570 w 956087"/>
                                <a:gd name="connsiteY172" fmla="*/ 26640 h 952947"/>
                                <a:gd name="connsiteX173" fmla="*/ 607558 w 956087"/>
                                <a:gd name="connsiteY173" fmla="*/ 20687 h 952947"/>
                                <a:gd name="connsiteX174" fmla="*/ 627041 w 956087"/>
                                <a:gd name="connsiteY174" fmla="*/ 9971 h 952947"/>
                                <a:gd name="connsiteX175" fmla="*/ 635700 w 956087"/>
                                <a:gd name="connsiteY175" fmla="*/ 2828 h 952947"/>
                                <a:gd name="connsiteX176" fmla="*/ 650854 w 956087"/>
                                <a:gd name="connsiteY176" fmla="*/ 446 h 952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</a:cxnLst>
                              <a:rect l="l" t="t" r="r" b="b"/>
                              <a:pathLst>
                                <a:path w="956087" h="952947">
                                  <a:moveTo>
                                    <a:pt x="213570" y="785068"/>
                                  </a:moveTo>
                                  <a:cubicBezTo>
                                    <a:pt x="211405" y="785068"/>
                                    <a:pt x="211405" y="786259"/>
                                    <a:pt x="209240" y="787450"/>
                                  </a:cubicBezTo>
                                  <a:cubicBezTo>
                                    <a:pt x="209240" y="788640"/>
                                    <a:pt x="211405" y="789831"/>
                                    <a:pt x="213570" y="788640"/>
                                  </a:cubicBezTo>
                                  <a:cubicBezTo>
                                    <a:pt x="213570" y="788640"/>
                                    <a:pt x="215734" y="787450"/>
                                    <a:pt x="215734" y="787450"/>
                                  </a:cubicBezTo>
                                  <a:cubicBezTo>
                                    <a:pt x="215734" y="786259"/>
                                    <a:pt x="213570" y="786259"/>
                                    <a:pt x="213570" y="785068"/>
                                  </a:cubicBezTo>
                                  <a:close/>
                                  <a:moveTo>
                                    <a:pt x="213570" y="764828"/>
                                  </a:moveTo>
                                  <a:cubicBezTo>
                                    <a:pt x="211405" y="764828"/>
                                    <a:pt x="209240" y="766018"/>
                                    <a:pt x="209240" y="766018"/>
                                  </a:cubicBezTo>
                                  <a:cubicBezTo>
                                    <a:pt x="209240" y="768400"/>
                                    <a:pt x="207075" y="770781"/>
                                    <a:pt x="211405" y="773162"/>
                                  </a:cubicBezTo>
                                  <a:cubicBezTo>
                                    <a:pt x="211405" y="773162"/>
                                    <a:pt x="213570" y="773162"/>
                                    <a:pt x="213570" y="773162"/>
                                  </a:cubicBezTo>
                                  <a:cubicBezTo>
                                    <a:pt x="217899" y="771971"/>
                                    <a:pt x="220064" y="768400"/>
                                    <a:pt x="215734" y="766018"/>
                                  </a:cubicBezTo>
                                  <a:cubicBezTo>
                                    <a:pt x="215734" y="766018"/>
                                    <a:pt x="213570" y="764828"/>
                                    <a:pt x="213570" y="764828"/>
                                  </a:cubicBezTo>
                                  <a:close/>
                                  <a:moveTo>
                                    <a:pt x="256866" y="720775"/>
                                  </a:moveTo>
                                  <a:cubicBezTo>
                                    <a:pt x="256866" y="721966"/>
                                    <a:pt x="256866" y="723156"/>
                                    <a:pt x="256866" y="723156"/>
                                  </a:cubicBezTo>
                                  <a:cubicBezTo>
                                    <a:pt x="256866" y="723156"/>
                                    <a:pt x="256866" y="724347"/>
                                    <a:pt x="254701" y="724347"/>
                                  </a:cubicBezTo>
                                  <a:cubicBezTo>
                                    <a:pt x="254701" y="724347"/>
                                    <a:pt x="254701" y="723156"/>
                                    <a:pt x="256866" y="720775"/>
                                  </a:cubicBezTo>
                                  <a:close/>
                                  <a:moveTo>
                                    <a:pt x="328303" y="569565"/>
                                  </a:moveTo>
                                  <a:cubicBezTo>
                                    <a:pt x="326138" y="569565"/>
                                    <a:pt x="326138" y="570756"/>
                                    <a:pt x="326138" y="571947"/>
                                  </a:cubicBezTo>
                                  <a:cubicBezTo>
                                    <a:pt x="328303" y="571947"/>
                                    <a:pt x="330467" y="571947"/>
                                    <a:pt x="330467" y="571947"/>
                                  </a:cubicBezTo>
                                  <a:cubicBezTo>
                                    <a:pt x="330467" y="571947"/>
                                    <a:pt x="330467" y="570756"/>
                                    <a:pt x="330467" y="570756"/>
                                  </a:cubicBezTo>
                                  <a:cubicBezTo>
                                    <a:pt x="330467" y="570756"/>
                                    <a:pt x="328303" y="569565"/>
                                    <a:pt x="328303" y="569565"/>
                                  </a:cubicBezTo>
                                  <a:close/>
                                  <a:moveTo>
                                    <a:pt x="650854" y="446"/>
                                  </a:moveTo>
                                  <a:cubicBezTo>
                                    <a:pt x="661678" y="-744"/>
                                    <a:pt x="672502" y="446"/>
                                    <a:pt x="681161" y="4018"/>
                                  </a:cubicBezTo>
                                  <a:cubicBezTo>
                                    <a:pt x="689820" y="7590"/>
                                    <a:pt x="698479" y="9971"/>
                                    <a:pt x="704973" y="14734"/>
                                  </a:cubicBezTo>
                                  <a:cubicBezTo>
                                    <a:pt x="707138" y="17115"/>
                                    <a:pt x="711467" y="19496"/>
                                    <a:pt x="717962" y="19496"/>
                                  </a:cubicBezTo>
                                  <a:cubicBezTo>
                                    <a:pt x="724456" y="20687"/>
                                    <a:pt x="730950" y="23068"/>
                                    <a:pt x="735280" y="26640"/>
                                  </a:cubicBezTo>
                                  <a:cubicBezTo>
                                    <a:pt x="750433" y="34975"/>
                                    <a:pt x="767752" y="43309"/>
                                    <a:pt x="774246" y="56406"/>
                                  </a:cubicBezTo>
                                  <a:cubicBezTo>
                                    <a:pt x="776411" y="58787"/>
                                    <a:pt x="778575" y="61168"/>
                                    <a:pt x="780740" y="61168"/>
                                  </a:cubicBezTo>
                                  <a:cubicBezTo>
                                    <a:pt x="789399" y="63550"/>
                                    <a:pt x="791564" y="68312"/>
                                    <a:pt x="789399" y="73075"/>
                                  </a:cubicBezTo>
                                  <a:cubicBezTo>
                                    <a:pt x="789399" y="75456"/>
                                    <a:pt x="787235" y="79028"/>
                                    <a:pt x="791564" y="81409"/>
                                  </a:cubicBezTo>
                                  <a:cubicBezTo>
                                    <a:pt x="804553" y="89743"/>
                                    <a:pt x="808882" y="101650"/>
                                    <a:pt x="813212" y="111175"/>
                                  </a:cubicBezTo>
                                  <a:cubicBezTo>
                                    <a:pt x="817541" y="118318"/>
                                    <a:pt x="817541" y="125462"/>
                                    <a:pt x="819706" y="133796"/>
                                  </a:cubicBezTo>
                                  <a:cubicBezTo>
                                    <a:pt x="819706" y="134987"/>
                                    <a:pt x="821871" y="137368"/>
                                    <a:pt x="821871" y="138559"/>
                                  </a:cubicBezTo>
                                  <a:cubicBezTo>
                                    <a:pt x="819706" y="150465"/>
                                    <a:pt x="826200" y="162371"/>
                                    <a:pt x="834859" y="173087"/>
                                  </a:cubicBezTo>
                                  <a:cubicBezTo>
                                    <a:pt x="834859" y="173087"/>
                                    <a:pt x="834859" y="174278"/>
                                    <a:pt x="834859" y="174278"/>
                                  </a:cubicBezTo>
                                  <a:cubicBezTo>
                                    <a:pt x="837024" y="184993"/>
                                    <a:pt x="845683" y="194518"/>
                                    <a:pt x="847848" y="204043"/>
                                  </a:cubicBezTo>
                                  <a:cubicBezTo>
                                    <a:pt x="847848" y="206425"/>
                                    <a:pt x="850013" y="209996"/>
                                    <a:pt x="850013" y="212378"/>
                                  </a:cubicBezTo>
                                  <a:cubicBezTo>
                                    <a:pt x="852178" y="220712"/>
                                    <a:pt x="850013" y="230237"/>
                                    <a:pt x="856507" y="237381"/>
                                  </a:cubicBezTo>
                                  <a:cubicBezTo>
                                    <a:pt x="856507" y="245715"/>
                                    <a:pt x="860837" y="254050"/>
                                    <a:pt x="865166" y="262384"/>
                                  </a:cubicBezTo>
                                  <a:cubicBezTo>
                                    <a:pt x="869496" y="274290"/>
                                    <a:pt x="873825" y="285006"/>
                                    <a:pt x="875990" y="296912"/>
                                  </a:cubicBezTo>
                                  <a:cubicBezTo>
                                    <a:pt x="878155" y="308818"/>
                                    <a:pt x="880320" y="319534"/>
                                    <a:pt x="882484" y="331440"/>
                                  </a:cubicBezTo>
                                  <a:cubicBezTo>
                                    <a:pt x="886814" y="351681"/>
                                    <a:pt x="891144" y="371922"/>
                                    <a:pt x="897638" y="392162"/>
                                  </a:cubicBezTo>
                                  <a:cubicBezTo>
                                    <a:pt x="901967" y="402878"/>
                                    <a:pt x="908462" y="413593"/>
                                    <a:pt x="912791" y="424309"/>
                                  </a:cubicBezTo>
                                  <a:cubicBezTo>
                                    <a:pt x="919286" y="429072"/>
                                    <a:pt x="919286" y="436215"/>
                                    <a:pt x="923615" y="442168"/>
                                  </a:cubicBezTo>
                                  <a:cubicBezTo>
                                    <a:pt x="927945" y="446931"/>
                                    <a:pt x="930109" y="452884"/>
                                    <a:pt x="934439" y="458837"/>
                                  </a:cubicBezTo>
                                  <a:cubicBezTo>
                                    <a:pt x="936604" y="461218"/>
                                    <a:pt x="936604" y="464790"/>
                                    <a:pt x="938769" y="467171"/>
                                  </a:cubicBezTo>
                                  <a:cubicBezTo>
                                    <a:pt x="940933" y="470743"/>
                                    <a:pt x="940933" y="475506"/>
                                    <a:pt x="943098" y="479078"/>
                                  </a:cubicBezTo>
                                  <a:cubicBezTo>
                                    <a:pt x="947428" y="487412"/>
                                    <a:pt x="951757" y="495747"/>
                                    <a:pt x="956087" y="505271"/>
                                  </a:cubicBezTo>
                                  <a:cubicBezTo>
                                    <a:pt x="953922" y="508843"/>
                                    <a:pt x="951757" y="512415"/>
                                    <a:pt x="949592" y="517178"/>
                                  </a:cubicBezTo>
                                  <a:cubicBezTo>
                                    <a:pt x="947428" y="519559"/>
                                    <a:pt x="945263" y="521940"/>
                                    <a:pt x="940933" y="524322"/>
                                  </a:cubicBezTo>
                                  <a:cubicBezTo>
                                    <a:pt x="936604" y="526703"/>
                                    <a:pt x="932274" y="527893"/>
                                    <a:pt x="930109" y="530275"/>
                                  </a:cubicBezTo>
                                  <a:cubicBezTo>
                                    <a:pt x="923615" y="535037"/>
                                    <a:pt x="921450" y="539800"/>
                                    <a:pt x="923615" y="544562"/>
                                  </a:cubicBezTo>
                                  <a:cubicBezTo>
                                    <a:pt x="923615" y="545753"/>
                                    <a:pt x="925780" y="546943"/>
                                    <a:pt x="925780" y="548134"/>
                                  </a:cubicBezTo>
                                  <a:cubicBezTo>
                                    <a:pt x="927945" y="550515"/>
                                    <a:pt x="927945" y="554087"/>
                                    <a:pt x="923615" y="556468"/>
                                  </a:cubicBezTo>
                                  <a:cubicBezTo>
                                    <a:pt x="919286" y="557659"/>
                                    <a:pt x="914956" y="556468"/>
                                    <a:pt x="912791" y="555278"/>
                                  </a:cubicBezTo>
                                  <a:cubicBezTo>
                                    <a:pt x="906297" y="554087"/>
                                    <a:pt x="901967" y="552897"/>
                                    <a:pt x="897638" y="549325"/>
                                  </a:cubicBezTo>
                                  <a:cubicBezTo>
                                    <a:pt x="886814" y="542181"/>
                                    <a:pt x="873825" y="536228"/>
                                    <a:pt x="863002" y="530275"/>
                                  </a:cubicBezTo>
                                  <a:cubicBezTo>
                                    <a:pt x="854342" y="524322"/>
                                    <a:pt x="843519" y="519559"/>
                                    <a:pt x="834859" y="513606"/>
                                  </a:cubicBezTo>
                                  <a:cubicBezTo>
                                    <a:pt x="828365" y="510034"/>
                                    <a:pt x="824036" y="506462"/>
                                    <a:pt x="819706" y="502890"/>
                                  </a:cubicBezTo>
                                  <a:cubicBezTo>
                                    <a:pt x="804553" y="490984"/>
                                    <a:pt x="791564" y="479078"/>
                                    <a:pt x="776411" y="467171"/>
                                  </a:cubicBezTo>
                                  <a:cubicBezTo>
                                    <a:pt x="774246" y="464790"/>
                                    <a:pt x="769916" y="462409"/>
                                    <a:pt x="765587" y="461218"/>
                                  </a:cubicBezTo>
                                  <a:cubicBezTo>
                                    <a:pt x="743939" y="451693"/>
                                    <a:pt x="733115" y="438597"/>
                                    <a:pt x="724456" y="424309"/>
                                  </a:cubicBezTo>
                                  <a:cubicBezTo>
                                    <a:pt x="715797" y="407640"/>
                                    <a:pt x="704973" y="392162"/>
                                    <a:pt x="698479" y="375493"/>
                                  </a:cubicBezTo>
                                  <a:cubicBezTo>
                                    <a:pt x="687655" y="362396"/>
                                    <a:pt x="683325" y="349300"/>
                                    <a:pt x="678996" y="335012"/>
                                  </a:cubicBezTo>
                                  <a:cubicBezTo>
                                    <a:pt x="674666" y="321915"/>
                                    <a:pt x="670337" y="308818"/>
                                    <a:pt x="668172" y="295722"/>
                                  </a:cubicBezTo>
                                  <a:cubicBezTo>
                                    <a:pt x="666007" y="288578"/>
                                    <a:pt x="663842" y="282625"/>
                                    <a:pt x="661678" y="275481"/>
                                  </a:cubicBezTo>
                                  <a:cubicBezTo>
                                    <a:pt x="661678" y="274290"/>
                                    <a:pt x="655183" y="273100"/>
                                    <a:pt x="653019" y="274290"/>
                                  </a:cubicBezTo>
                                  <a:cubicBezTo>
                                    <a:pt x="646524" y="277862"/>
                                    <a:pt x="640030" y="280243"/>
                                    <a:pt x="635700" y="283815"/>
                                  </a:cubicBezTo>
                                  <a:cubicBezTo>
                                    <a:pt x="629206" y="289768"/>
                                    <a:pt x="622712" y="295722"/>
                                    <a:pt x="616217" y="301675"/>
                                  </a:cubicBezTo>
                                  <a:cubicBezTo>
                                    <a:pt x="605394" y="312390"/>
                                    <a:pt x="596734" y="323106"/>
                                    <a:pt x="579416" y="331440"/>
                                  </a:cubicBezTo>
                                  <a:cubicBezTo>
                                    <a:pt x="577252" y="332631"/>
                                    <a:pt x="577252" y="332631"/>
                                    <a:pt x="575087" y="333821"/>
                                  </a:cubicBezTo>
                                  <a:cubicBezTo>
                                    <a:pt x="566428" y="345728"/>
                                    <a:pt x="551274" y="354062"/>
                                    <a:pt x="540450" y="364778"/>
                                  </a:cubicBezTo>
                                  <a:cubicBezTo>
                                    <a:pt x="538286" y="367159"/>
                                    <a:pt x="533956" y="369540"/>
                                    <a:pt x="533956" y="371922"/>
                                  </a:cubicBezTo>
                                  <a:cubicBezTo>
                                    <a:pt x="527462" y="381446"/>
                                    <a:pt x="516638" y="388590"/>
                                    <a:pt x="507979" y="396925"/>
                                  </a:cubicBezTo>
                                  <a:cubicBezTo>
                                    <a:pt x="503649" y="400497"/>
                                    <a:pt x="497155" y="404068"/>
                                    <a:pt x="494990" y="408831"/>
                                  </a:cubicBezTo>
                                  <a:cubicBezTo>
                                    <a:pt x="488496" y="421928"/>
                                    <a:pt x="475507" y="432643"/>
                                    <a:pt x="464683" y="444550"/>
                                  </a:cubicBezTo>
                                  <a:cubicBezTo>
                                    <a:pt x="458189" y="451693"/>
                                    <a:pt x="451695" y="460028"/>
                                    <a:pt x="445200" y="468362"/>
                                  </a:cubicBezTo>
                                  <a:cubicBezTo>
                                    <a:pt x="438706" y="476697"/>
                                    <a:pt x="432212" y="483840"/>
                                    <a:pt x="425717" y="492175"/>
                                  </a:cubicBezTo>
                                  <a:cubicBezTo>
                                    <a:pt x="423553" y="495747"/>
                                    <a:pt x="419223" y="499318"/>
                                    <a:pt x="412729" y="501700"/>
                                  </a:cubicBezTo>
                                  <a:cubicBezTo>
                                    <a:pt x="406234" y="505271"/>
                                    <a:pt x="401905" y="510034"/>
                                    <a:pt x="397575" y="514796"/>
                                  </a:cubicBezTo>
                                  <a:cubicBezTo>
                                    <a:pt x="388916" y="529084"/>
                                    <a:pt x="378092" y="539800"/>
                                    <a:pt x="367269" y="549325"/>
                                  </a:cubicBezTo>
                                  <a:cubicBezTo>
                                    <a:pt x="362939" y="554087"/>
                                    <a:pt x="358609" y="560040"/>
                                    <a:pt x="354280" y="564803"/>
                                  </a:cubicBezTo>
                                  <a:cubicBezTo>
                                    <a:pt x="349950" y="569565"/>
                                    <a:pt x="347786" y="573137"/>
                                    <a:pt x="343456" y="577900"/>
                                  </a:cubicBezTo>
                                  <a:cubicBezTo>
                                    <a:pt x="341291" y="580281"/>
                                    <a:pt x="336962" y="581472"/>
                                    <a:pt x="332632" y="581472"/>
                                  </a:cubicBezTo>
                                  <a:cubicBezTo>
                                    <a:pt x="328303" y="581472"/>
                                    <a:pt x="323973" y="580281"/>
                                    <a:pt x="319644" y="580281"/>
                                  </a:cubicBezTo>
                                  <a:cubicBezTo>
                                    <a:pt x="315314" y="580281"/>
                                    <a:pt x="310984" y="582662"/>
                                    <a:pt x="310984" y="586234"/>
                                  </a:cubicBezTo>
                                  <a:cubicBezTo>
                                    <a:pt x="310984" y="587425"/>
                                    <a:pt x="313149" y="588615"/>
                                    <a:pt x="313149" y="589806"/>
                                  </a:cubicBezTo>
                                  <a:cubicBezTo>
                                    <a:pt x="315314" y="592187"/>
                                    <a:pt x="313149" y="594568"/>
                                    <a:pt x="308820" y="595759"/>
                                  </a:cubicBezTo>
                                  <a:cubicBezTo>
                                    <a:pt x="302325" y="598140"/>
                                    <a:pt x="297996" y="600522"/>
                                    <a:pt x="295831" y="605284"/>
                                  </a:cubicBezTo>
                                  <a:cubicBezTo>
                                    <a:pt x="291502" y="612428"/>
                                    <a:pt x="285007" y="619572"/>
                                    <a:pt x="282842" y="626715"/>
                                  </a:cubicBezTo>
                                  <a:cubicBezTo>
                                    <a:pt x="282842" y="629097"/>
                                    <a:pt x="280678" y="632668"/>
                                    <a:pt x="278513" y="635050"/>
                                  </a:cubicBezTo>
                                  <a:cubicBezTo>
                                    <a:pt x="276348" y="639812"/>
                                    <a:pt x="265524" y="641003"/>
                                    <a:pt x="263359" y="645765"/>
                                  </a:cubicBezTo>
                                  <a:cubicBezTo>
                                    <a:pt x="263359" y="649337"/>
                                    <a:pt x="265524" y="654100"/>
                                    <a:pt x="265524" y="657671"/>
                                  </a:cubicBezTo>
                                  <a:cubicBezTo>
                                    <a:pt x="265524" y="658862"/>
                                    <a:pt x="265524" y="661243"/>
                                    <a:pt x="263359" y="662434"/>
                                  </a:cubicBezTo>
                                  <a:cubicBezTo>
                                    <a:pt x="256865" y="667197"/>
                                    <a:pt x="254700" y="673150"/>
                                    <a:pt x="254700" y="679103"/>
                                  </a:cubicBezTo>
                                  <a:cubicBezTo>
                                    <a:pt x="254700" y="681484"/>
                                    <a:pt x="254700" y="683865"/>
                                    <a:pt x="252536" y="686247"/>
                                  </a:cubicBezTo>
                                  <a:cubicBezTo>
                                    <a:pt x="243876" y="695772"/>
                                    <a:pt x="243876" y="705296"/>
                                    <a:pt x="239547" y="714822"/>
                                  </a:cubicBezTo>
                                  <a:cubicBezTo>
                                    <a:pt x="233053" y="727918"/>
                                    <a:pt x="230888" y="741015"/>
                                    <a:pt x="226558" y="754112"/>
                                  </a:cubicBezTo>
                                  <a:cubicBezTo>
                                    <a:pt x="226558" y="755303"/>
                                    <a:pt x="226558" y="756493"/>
                                    <a:pt x="226558" y="757684"/>
                                  </a:cubicBezTo>
                                  <a:cubicBezTo>
                                    <a:pt x="226558" y="761256"/>
                                    <a:pt x="230888" y="763637"/>
                                    <a:pt x="237382" y="764828"/>
                                  </a:cubicBezTo>
                                  <a:cubicBezTo>
                                    <a:pt x="239547" y="764828"/>
                                    <a:pt x="241712" y="766018"/>
                                    <a:pt x="241712" y="766018"/>
                                  </a:cubicBezTo>
                                  <a:cubicBezTo>
                                    <a:pt x="241712" y="767209"/>
                                    <a:pt x="241712" y="768400"/>
                                    <a:pt x="241712" y="769590"/>
                                  </a:cubicBezTo>
                                  <a:cubicBezTo>
                                    <a:pt x="235217" y="777925"/>
                                    <a:pt x="233053" y="786259"/>
                                    <a:pt x="228723" y="794593"/>
                                  </a:cubicBezTo>
                                  <a:cubicBezTo>
                                    <a:pt x="224394" y="805309"/>
                                    <a:pt x="220064" y="817215"/>
                                    <a:pt x="215734" y="827931"/>
                                  </a:cubicBezTo>
                                  <a:cubicBezTo>
                                    <a:pt x="211405" y="837456"/>
                                    <a:pt x="207075" y="846981"/>
                                    <a:pt x="207075" y="856506"/>
                                  </a:cubicBezTo>
                                  <a:cubicBezTo>
                                    <a:pt x="207075" y="860078"/>
                                    <a:pt x="202746" y="861268"/>
                                    <a:pt x="198416" y="862459"/>
                                  </a:cubicBezTo>
                                  <a:cubicBezTo>
                                    <a:pt x="176769" y="866031"/>
                                    <a:pt x="165945" y="875556"/>
                                    <a:pt x="165945" y="887462"/>
                                  </a:cubicBezTo>
                                  <a:cubicBezTo>
                                    <a:pt x="163780" y="895796"/>
                                    <a:pt x="161615" y="902940"/>
                                    <a:pt x="165945" y="911275"/>
                                  </a:cubicBezTo>
                                  <a:cubicBezTo>
                                    <a:pt x="168109" y="916037"/>
                                    <a:pt x="165945" y="921990"/>
                                    <a:pt x="161615" y="926753"/>
                                  </a:cubicBezTo>
                                  <a:cubicBezTo>
                                    <a:pt x="152956" y="935087"/>
                                    <a:pt x="150791" y="943421"/>
                                    <a:pt x="155121" y="951756"/>
                                  </a:cubicBezTo>
                                  <a:cubicBezTo>
                                    <a:pt x="155121" y="951756"/>
                                    <a:pt x="155121" y="952947"/>
                                    <a:pt x="152956" y="952947"/>
                                  </a:cubicBezTo>
                                  <a:cubicBezTo>
                                    <a:pt x="150791" y="952947"/>
                                    <a:pt x="148626" y="952947"/>
                                    <a:pt x="146462" y="952947"/>
                                  </a:cubicBezTo>
                                  <a:cubicBezTo>
                                    <a:pt x="146462" y="952947"/>
                                    <a:pt x="144297" y="952947"/>
                                    <a:pt x="144297" y="951756"/>
                                  </a:cubicBezTo>
                                  <a:cubicBezTo>
                                    <a:pt x="135638" y="942231"/>
                                    <a:pt x="122649" y="933897"/>
                                    <a:pt x="120484" y="923181"/>
                                  </a:cubicBezTo>
                                  <a:cubicBezTo>
                                    <a:pt x="122649" y="923181"/>
                                    <a:pt x="124814" y="924372"/>
                                    <a:pt x="126979" y="924372"/>
                                  </a:cubicBezTo>
                                  <a:cubicBezTo>
                                    <a:pt x="131308" y="924372"/>
                                    <a:pt x="135638" y="921990"/>
                                    <a:pt x="133473" y="920800"/>
                                  </a:cubicBezTo>
                                  <a:cubicBezTo>
                                    <a:pt x="129144" y="916037"/>
                                    <a:pt x="126979" y="911275"/>
                                    <a:pt x="120484" y="907703"/>
                                  </a:cubicBezTo>
                                  <a:cubicBezTo>
                                    <a:pt x="120484" y="907703"/>
                                    <a:pt x="118320" y="907703"/>
                                    <a:pt x="118320" y="907703"/>
                                  </a:cubicBezTo>
                                  <a:cubicBezTo>
                                    <a:pt x="118320" y="907703"/>
                                    <a:pt x="116155" y="908893"/>
                                    <a:pt x="116155" y="908893"/>
                                  </a:cubicBezTo>
                                  <a:cubicBezTo>
                                    <a:pt x="113990" y="911275"/>
                                    <a:pt x="113990" y="912465"/>
                                    <a:pt x="113990" y="913656"/>
                                  </a:cubicBezTo>
                                  <a:cubicBezTo>
                                    <a:pt x="107496" y="908893"/>
                                    <a:pt x="103166" y="902940"/>
                                    <a:pt x="101001" y="895796"/>
                                  </a:cubicBezTo>
                                  <a:cubicBezTo>
                                    <a:pt x="88013" y="870793"/>
                                    <a:pt x="81519" y="844600"/>
                                    <a:pt x="70695" y="819596"/>
                                  </a:cubicBezTo>
                                  <a:cubicBezTo>
                                    <a:pt x="70695" y="818406"/>
                                    <a:pt x="68530" y="816025"/>
                                    <a:pt x="68530" y="814834"/>
                                  </a:cubicBezTo>
                                  <a:cubicBezTo>
                                    <a:pt x="68530" y="802928"/>
                                    <a:pt x="66365" y="792212"/>
                                    <a:pt x="68530" y="780306"/>
                                  </a:cubicBezTo>
                                  <a:cubicBezTo>
                                    <a:pt x="68530" y="775543"/>
                                    <a:pt x="70695" y="770781"/>
                                    <a:pt x="72859" y="766018"/>
                                  </a:cubicBezTo>
                                  <a:cubicBezTo>
                                    <a:pt x="72859" y="763637"/>
                                    <a:pt x="75024" y="761256"/>
                                    <a:pt x="75024" y="758875"/>
                                  </a:cubicBezTo>
                                  <a:cubicBezTo>
                                    <a:pt x="70695" y="748159"/>
                                    <a:pt x="77189" y="737443"/>
                                    <a:pt x="79354" y="725537"/>
                                  </a:cubicBezTo>
                                  <a:cubicBezTo>
                                    <a:pt x="79354" y="716012"/>
                                    <a:pt x="85848" y="705296"/>
                                    <a:pt x="90178" y="694581"/>
                                  </a:cubicBezTo>
                                  <a:cubicBezTo>
                                    <a:pt x="92342" y="687437"/>
                                    <a:pt x="94507" y="681484"/>
                                    <a:pt x="98837" y="674340"/>
                                  </a:cubicBezTo>
                                  <a:cubicBezTo>
                                    <a:pt x="101001" y="670768"/>
                                    <a:pt x="101001" y="666006"/>
                                    <a:pt x="103166" y="662434"/>
                                  </a:cubicBezTo>
                                  <a:cubicBezTo>
                                    <a:pt x="105331" y="650528"/>
                                    <a:pt x="109661" y="639812"/>
                                    <a:pt x="116155" y="629097"/>
                                  </a:cubicBezTo>
                                  <a:cubicBezTo>
                                    <a:pt x="120484" y="623143"/>
                                    <a:pt x="124814" y="616000"/>
                                    <a:pt x="122649" y="608856"/>
                                  </a:cubicBezTo>
                                  <a:cubicBezTo>
                                    <a:pt x="120484" y="605284"/>
                                    <a:pt x="122649" y="601712"/>
                                    <a:pt x="124814" y="598140"/>
                                  </a:cubicBezTo>
                                  <a:cubicBezTo>
                                    <a:pt x="133473" y="581472"/>
                                    <a:pt x="137803" y="563612"/>
                                    <a:pt x="148626" y="548134"/>
                                  </a:cubicBezTo>
                                  <a:cubicBezTo>
                                    <a:pt x="150791" y="544562"/>
                                    <a:pt x="150791" y="539800"/>
                                    <a:pt x="152956" y="536228"/>
                                  </a:cubicBezTo>
                                  <a:cubicBezTo>
                                    <a:pt x="159450" y="526703"/>
                                    <a:pt x="161615" y="515987"/>
                                    <a:pt x="170274" y="506462"/>
                                  </a:cubicBezTo>
                                  <a:cubicBezTo>
                                    <a:pt x="176769" y="496937"/>
                                    <a:pt x="181098" y="486222"/>
                                    <a:pt x="187592" y="476697"/>
                                  </a:cubicBezTo>
                                  <a:cubicBezTo>
                                    <a:pt x="194087" y="464790"/>
                                    <a:pt x="200581" y="452884"/>
                                    <a:pt x="207075" y="442168"/>
                                  </a:cubicBezTo>
                                  <a:cubicBezTo>
                                    <a:pt x="209240" y="440978"/>
                                    <a:pt x="209240" y="438597"/>
                                    <a:pt x="209240" y="437406"/>
                                  </a:cubicBezTo>
                                  <a:cubicBezTo>
                                    <a:pt x="217899" y="429072"/>
                                    <a:pt x="224394" y="419546"/>
                                    <a:pt x="228723" y="410021"/>
                                  </a:cubicBezTo>
                                  <a:cubicBezTo>
                                    <a:pt x="233053" y="400497"/>
                                    <a:pt x="241712" y="393353"/>
                                    <a:pt x="246041" y="383828"/>
                                  </a:cubicBezTo>
                                  <a:cubicBezTo>
                                    <a:pt x="252536" y="370731"/>
                                    <a:pt x="265524" y="358825"/>
                                    <a:pt x="272019" y="344537"/>
                                  </a:cubicBezTo>
                                  <a:cubicBezTo>
                                    <a:pt x="276348" y="337393"/>
                                    <a:pt x="282842" y="331440"/>
                                    <a:pt x="289337" y="324297"/>
                                  </a:cubicBezTo>
                                  <a:cubicBezTo>
                                    <a:pt x="291502" y="320725"/>
                                    <a:pt x="295831" y="317153"/>
                                    <a:pt x="297996" y="313581"/>
                                  </a:cubicBezTo>
                                  <a:cubicBezTo>
                                    <a:pt x="306655" y="300484"/>
                                    <a:pt x="315314" y="287387"/>
                                    <a:pt x="330467" y="275481"/>
                                  </a:cubicBezTo>
                                  <a:cubicBezTo>
                                    <a:pt x="334797" y="265956"/>
                                    <a:pt x="345621" y="258812"/>
                                    <a:pt x="352115" y="250478"/>
                                  </a:cubicBezTo>
                                  <a:cubicBezTo>
                                    <a:pt x="352115" y="249287"/>
                                    <a:pt x="354280" y="246906"/>
                                    <a:pt x="354280" y="245715"/>
                                  </a:cubicBezTo>
                                  <a:cubicBezTo>
                                    <a:pt x="354280" y="244525"/>
                                    <a:pt x="352115" y="242143"/>
                                    <a:pt x="347786" y="242143"/>
                                  </a:cubicBezTo>
                                  <a:cubicBezTo>
                                    <a:pt x="341291" y="243334"/>
                                    <a:pt x="334797" y="243334"/>
                                    <a:pt x="330467" y="245715"/>
                                  </a:cubicBezTo>
                                  <a:cubicBezTo>
                                    <a:pt x="323973" y="248097"/>
                                    <a:pt x="319644" y="250478"/>
                                    <a:pt x="310984" y="249287"/>
                                  </a:cubicBezTo>
                                  <a:cubicBezTo>
                                    <a:pt x="302325" y="249287"/>
                                    <a:pt x="293666" y="250478"/>
                                    <a:pt x="287172" y="251668"/>
                                  </a:cubicBezTo>
                                  <a:cubicBezTo>
                                    <a:pt x="276348" y="254050"/>
                                    <a:pt x="263359" y="257621"/>
                                    <a:pt x="252536" y="260003"/>
                                  </a:cubicBezTo>
                                  <a:cubicBezTo>
                                    <a:pt x="241712" y="262384"/>
                                    <a:pt x="230888" y="263575"/>
                                    <a:pt x="217899" y="263575"/>
                                  </a:cubicBezTo>
                                  <a:cubicBezTo>
                                    <a:pt x="202746" y="262384"/>
                                    <a:pt x="187592" y="263575"/>
                                    <a:pt x="170274" y="264765"/>
                                  </a:cubicBezTo>
                                  <a:cubicBezTo>
                                    <a:pt x="155121" y="265956"/>
                                    <a:pt x="142132" y="267146"/>
                                    <a:pt x="126979" y="265956"/>
                                  </a:cubicBezTo>
                                  <a:cubicBezTo>
                                    <a:pt x="109661" y="268337"/>
                                    <a:pt x="90178" y="265956"/>
                                    <a:pt x="70695" y="269528"/>
                                  </a:cubicBezTo>
                                  <a:cubicBezTo>
                                    <a:pt x="68530" y="269528"/>
                                    <a:pt x="64200" y="269528"/>
                                    <a:pt x="62036" y="269528"/>
                                  </a:cubicBezTo>
                                  <a:cubicBezTo>
                                    <a:pt x="49047" y="265956"/>
                                    <a:pt x="33894" y="267146"/>
                                    <a:pt x="18740" y="265956"/>
                                  </a:cubicBezTo>
                                  <a:cubicBezTo>
                                    <a:pt x="16575" y="265956"/>
                                    <a:pt x="12246" y="265956"/>
                                    <a:pt x="10081" y="265956"/>
                                  </a:cubicBezTo>
                                  <a:cubicBezTo>
                                    <a:pt x="7916" y="265956"/>
                                    <a:pt x="3587" y="264765"/>
                                    <a:pt x="3587" y="263575"/>
                                  </a:cubicBezTo>
                                  <a:cubicBezTo>
                                    <a:pt x="-743" y="263575"/>
                                    <a:pt x="-743" y="261193"/>
                                    <a:pt x="1422" y="260003"/>
                                  </a:cubicBezTo>
                                  <a:cubicBezTo>
                                    <a:pt x="27399" y="244525"/>
                                    <a:pt x="55541" y="230237"/>
                                    <a:pt x="85848" y="219521"/>
                                  </a:cubicBezTo>
                                  <a:cubicBezTo>
                                    <a:pt x="90178" y="218331"/>
                                    <a:pt x="92342" y="217140"/>
                                    <a:pt x="96672" y="215950"/>
                                  </a:cubicBezTo>
                                  <a:cubicBezTo>
                                    <a:pt x="120484" y="204043"/>
                                    <a:pt x="148626" y="196900"/>
                                    <a:pt x="172439" y="186184"/>
                                  </a:cubicBezTo>
                                  <a:cubicBezTo>
                                    <a:pt x="176769" y="184993"/>
                                    <a:pt x="178933" y="183803"/>
                                    <a:pt x="183263" y="182612"/>
                                  </a:cubicBezTo>
                                  <a:cubicBezTo>
                                    <a:pt x="200581" y="180231"/>
                                    <a:pt x="215734" y="174278"/>
                                    <a:pt x="228723" y="168325"/>
                                  </a:cubicBezTo>
                                  <a:cubicBezTo>
                                    <a:pt x="237382" y="164753"/>
                                    <a:pt x="246041" y="161181"/>
                                    <a:pt x="254700" y="158800"/>
                                  </a:cubicBezTo>
                                  <a:cubicBezTo>
                                    <a:pt x="265524" y="156418"/>
                                    <a:pt x="276348" y="151656"/>
                                    <a:pt x="287172" y="148084"/>
                                  </a:cubicBezTo>
                                  <a:cubicBezTo>
                                    <a:pt x="300161" y="142131"/>
                                    <a:pt x="315314" y="138559"/>
                                    <a:pt x="330467" y="132606"/>
                                  </a:cubicBezTo>
                                  <a:cubicBezTo>
                                    <a:pt x="356445" y="123081"/>
                                    <a:pt x="380257" y="113556"/>
                                    <a:pt x="406234" y="104031"/>
                                  </a:cubicBezTo>
                                  <a:cubicBezTo>
                                    <a:pt x="430047" y="96887"/>
                                    <a:pt x="451695" y="86171"/>
                                    <a:pt x="475507" y="77837"/>
                                  </a:cubicBezTo>
                                  <a:cubicBezTo>
                                    <a:pt x="479837" y="75456"/>
                                    <a:pt x="486331" y="74265"/>
                                    <a:pt x="490661" y="71884"/>
                                  </a:cubicBezTo>
                                  <a:cubicBezTo>
                                    <a:pt x="505814" y="62359"/>
                                    <a:pt x="525297" y="55215"/>
                                    <a:pt x="544780" y="48071"/>
                                  </a:cubicBezTo>
                                  <a:cubicBezTo>
                                    <a:pt x="562098" y="40928"/>
                                    <a:pt x="579416" y="34975"/>
                                    <a:pt x="594570" y="26640"/>
                                  </a:cubicBezTo>
                                  <a:cubicBezTo>
                                    <a:pt x="598899" y="24259"/>
                                    <a:pt x="603229" y="23068"/>
                                    <a:pt x="607558" y="20687"/>
                                  </a:cubicBezTo>
                                  <a:cubicBezTo>
                                    <a:pt x="616217" y="18306"/>
                                    <a:pt x="622712" y="14734"/>
                                    <a:pt x="627041" y="9971"/>
                                  </a:cubicBezTo>
                                  <a:cubicBezTo>
                                    <a:pt x="629206" y="7590"/>
                                    <a:pt x="633536" y="5209"/>
                                    <a:pt x="635700" y="2828"/>
                                  </a:cubicBezTo>
                                  <a:cubicBezTo>
                                    <a:pt x="642195" y="1637"/>
                                    <a:pt x="646524" y="1637"/>
                                    <a:pt x="650854" y="44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21648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BCE742" id="Grupo 35" o:spid="_x0000_s1107" style="position:absolute;left:0;text-align:left;margin-left:6pt;margin-top:.75pt;width:842.25pt;height:612pt;z-index:-251682304;mso-position-horizontal-relative:page;mso-position-vertical-relative:page;mso-width-relative:margin" coordsize="100547,77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">
                <v:group id="Grupo 94" o:spid="_x0000_s1108" alt="Imágenes de fondo" style="position:absolute;left:9048;top:4667;width:89323;height:68487" coordorigin="9050,4664" coordsize="89322,68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Imagen 103" o:spid="_x0000_s1109" type="#_x0000_t75" style="position:absolute;left:76772;top:4664;width:21600;height:68487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" path="m1079999,l2159999,1080000r,5768739l,6848739,,1080000,1079999,xe">
                    <v:imagedata r:id="rId21" o:title=""/>
                    <v:formulas/>
                    <v:path o:extrusionok="t" o:connecttype="custom" o:connectlocs="1079999,0;2159999,1080000;2159999,6848739;0,6848739;0,1080000" o:connectangles="0,0,0,0,0"/>
                  </v:shape>
                  <v:shape id="Flecha: Pentágono 104" o:spid="_x0000_s1110" type="#_x0000_t15" style="position:absolute;left:5569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" adj="18615" fillcolor="black [3213]" stroked="f" strokeweight="1pt">
                    <v:fill opacity="55769f"/>
                  </v:shape>
                  <v:shape id="Imagen 105" o:spid="_x0000_s1111" type="#_x0000_t75" style="position:absolute;left:54202;top:4664;width:21600;height:68487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" path="m1080000,l2159999,1079999r,5768738l,6848737,,1080000,1080000,xe">
                    <v:imagedata r:id="rId18" o:title=""/>
                    <v:formulas/>
                    <v:path o:extrusionok="t" o:connecttype="custom" o:connectlocs="1080000,0;2159999,1079999;2159999,6848737;0,6848737;0,1080000" o:connectangles="0,0,0,0,0"/>
                  </v:shape>
                  <v:shape id="Flecha: Pentágono 106" o:spid="_x0000_s1112" type="#_x0000_t15" style="position:absolute;left:3312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" adj="18615" fillcolor="black [3213]" stroked="f" strokeweight="1pt">
                    <v:fill opacity="55769f"/>
                  </v:shape>
                  <v:shape id="Imagen 107" o:spid="_x0000_s1113" type="#_x0000_t75" style="position:absolute;left:31640;top:4664;width:21600;height:68487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" path="m1080000,l2159999,1079999r,5768739l,6848738,,1080000,1080000,xe">
                    <v:imagedata r:id="rId19" o:title=""/>
                    <v:formulas/>
                    <v:path o:extrusionok="t" o:connecttype="custom" o:connectlocs="1080000,0;2159999,1079999;2159999,6848738;0,6848738;0,1080000" o:connectangles="0,0,0,0,0"/>
                  </v:shape>
                  <v:shape id="Flecha: Pentágono 108" o:spid="_x0000_s1114" type="#_x0000_t15" style="position:absolute;left:10567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" adj="18615" fillcolor="black [3213]" stroked="f" strokeweight="1pt">
                    <v:fill opacity="55769f"/>
                  </v:shape>
                  <v:shape id="Imagen 109" o:spid="_x0000_s1115" type="#_x0000_t75" style="position:absolute;left:9050;top:4664;width:21600;height:68488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" path="m1080000,l2159999,1079999r,5768743l,6848742,,1080000,1080000,xe">
                    <v:imagedata r:id="rId20" o:title=""/>
                    <v:formulas/>
                    <v:path o:extrusionok="t" o:connecttype="custom" o:connectlocs="1080000,0;2159999,1079999;2159999,6848742;0,6848742;0,1080000" o:connectangles="0,0,0,0,0"/>
                  </v:shape>
                  <v:shape id="Flecha: Pentágono 110" o:spid="_x0000_s1116" type="#_x0000_t15" style="position:absolute;left:-12023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" adj="18615" fillcolor="black [3213]" stroked="f" strokeweight="1pt">
                    <v:fill opacity="55769f"/>
                  </v:shape>
                  <v:shape id="Forma libre: Forma 111" o:spid="_x0000_s1117" style="position:absolute;left:76772;top:67185;width:21600;height:5967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shape id="Forma libre: Forma 112" o:spid="_x0000_s1118" style="position:absolute;left:76772;top:67185;width:21600;height:5967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group id="Grupo 113" o:spid="_x0000_s1119" style="position:absolute;left:54230;top:67001;width:21523;height:6151" coordorigin="54231,67001" coordsize="25151,7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<v:rect id="Rectángulo 114" o:spid="_x0000_s1120" style="position:absolute;left:5423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" fillcolor="#008bce [3206]" stroked="f" strokeweight="1pt"/>
                    <v:rect id="Rectángulo 115" o:spid="_x0000_s1121" style="position:absolute;left:5782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" fillcolor="#008bce [3206]" stroked="f" strokeweight="1pt"/>
                    <v:rect id="Rectángulo 116" o:spid="_x0000_s1122" style="position:absolute;left:6141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" fillcolor="#008bce [3206]" stroked="f" strokeweight="1pt"/>
                    <v:rect id="Rectángulo 117" o:spid="_x0000_s1123" style="position:absolute;left:6500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" fillcolor="#008bce [3206]" stroked="f" strokeweight="1pt"/>
                    <v:rect id="Rectángulo 118" o:spid="_x0000_s1124" style="position:absolute;left:6859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" fillcolor="#008bce [3206]" stroked="f" strokeweight="1pt"/>
                    <v:rect id="Rectángulo 119" o:spid="_x0000_s1125" style="position:absolute;left:721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" fillcolor="#008bce [3206]" stroked="f" strokeweight="1pt"/>
                    <v:rect id="Rectángulo 120" o:spid="_x0000_s1126" style="position:absolute;left:721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" fillcolor="#00679a [2406]" stroked="f" strokeweight="1pt"/>
                    <v:rect id="Rectángulo 121" o:spid="_x0000_s1127" style="position:absolute;left:6500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" fillcolor="#00679a [2406]" stroked="f" strokeweight="1pt"/>
                    <v:rect id="Rectángulo 122" o:spid="_x0000_s1128" style="position:absolute;left:5782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" fillcolor="#00679a [2406]" stroked="f" strokeweight="1pt"/>
                    <v:rect id="Rectángulo 123" o:spid="_x0000_s1129" style="position:absolute;left:5423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TiwQAAANwAAAAPAAAAZHJzL2Rvd25yZXYueG1sRE/bagIx&#10;EH0v+A9hhL7VbC2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HIuROLBAAAA3AAAAA8AAAAA&#10;AAAAAAAAAAAABwIAAGRycy9kb3ducmV2LnhtbFBLBQYAAAAAAwADALcAAAD1AgAAAAA=&#10;" fillcolor="#00679a [2406]" stroked="f" strokeweight="1pt"/>
                    <v:rect id="Rectángulo 124" o:spid="_x0000_s1130" style="position:absolute;left:6141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9yWwQAAANwAAAAPAAAAZHJzL2Rvd25yZXYueG1sRE/bagIx&#10;EH0v+A9hhL7VbKW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P3H3JbBAAAA3AAAAA8AAAAA&#10;AAAAAAAAAAAABwIAAGRycy9kb3ducmV2LnhtbFBLBQYAAAAAAwADALcAAAD1AgAAAAA=&#10;" fillcolor="#00679a [2406]" stroked="f" strokeweight="1pt"/>
                    <v:rect id="Rectángulo 125" o:spid="_x0000_s1131" style="position:absolute;left:6859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3kNwQAAANwAAAAPAAAAZHJzL2Rvd25yZXYueG1sRE/bagIx&#10;EH0v+A9hhL7VbIWK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JKLeQ3BAAAA3AAAAA8AAAAA&#10;AAAAAAAAAAAABwIAAGRycy9kb3ducmV2LnhtbFBLBQYAAAAAAwADALcAAAD1AgAAAAA=&#10;" fillcolor="#00679a [2406]" stroked="f" strokeweight="1pt"/>
                    <v:rect id="Rectángulo 126" o:spid="_x0000_s1132" style="position:absolute;left:757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" fillcolor="#008bce [3206]" stroked="f" strokeweight="1pt"/>
                    <v:rect id="Rectángulo 127" o:spid="_x0000_s1133" style="position:absolute;left:757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" fillcolor="#00679a [2406]" stroked="f" strokeweight="1pt"/>
                  </v:group>
                  <v:rect id="Rectángulo 128" o:spid="_x0000_s1134" style="position:absolute;left:31563;top:7168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W5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0Irz8gEevsEAAD//wMAUEsBAi0AFAAGAAgAAAAhANvh9svuAAAAhQEAABMAAAAAAAAAAAAA&#10;AAAAAAAAAFtDb250ZW50X1R5cGVzXS54bWxQSwECLQAUAAYACAAAACEAWvQsW78AAAAVAQAACwAA&#10;AAAAAAAAAAAAAAAfAQAAX3JlbHMvLnJlbHNQSwECLQAUAAYACAAAACEAkFqVucMAAADcAAAADwAA&#10;AAAAAAAAAAAAAAAHAgAAZHJzL2Rvd25yZXYueG1sUEsFBgAAAAADAAMAtwAAAPcCAAAAAA==&#10;" fillcolor="#fce600 [3205]" stroked="f" strokeweight="1pt"/>
                  <v:rect id="Rectángulo 129" o:spid="_x0000_s1135" style="position:absolute;left:9050;top:69558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" fillcolor="#e5018c [3204]" stroked="f" strokeweight="1pt"/>
                  <v:group id="Grupo 130" o:spid="_x0000_s1136" style="position:absolute;left:9098;top:67443;width:21552;height:2123" coordorigin="9098,67443" coordsize="27081,4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  <v:shape id="Triángulo isósceles 131" o:spid="_x0000_s1137" type="#_x0000_t5" style="position:absolute;left:9098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" fillcolor="#e5018c [3204]" stroked="f" strokeweight="1pt"/>
                    <v:shape id="Triángulo isósceles 132" o:spid="_x0000_s1138" type="#_x0000_t5" style="position:absolute;left:14511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" fillcolor="#e5018c [3204]" stroked="f" strokeweight="1pt"/>
                    <v:shape id="Triángulo isósceles 133" o:spid="_x0000_s1139" type="#_x0000_t5" style="position:absolute;left:19924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" fillcolor="#e5018c [3204]" stroked="f" strokeweight="1pt"/>
                    <v:shape id="Triángulo isósceles 134" o:spid="_x0000_s1140" type="#_x0000_t5" style="position:absolute;left:25337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dahwwAAANwAAAAPAAAAZHJzL2Rvd25yZXYueG1sRE9Na8JA&#10;EL0L/odlhF5Ks9FK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xvXWocMAAADcAAAADwAA&#10;AAAAAAAAAAAAAAAHAgAAZHJzL2Rvd25yZXYueG1sUEsFBgAAAAADAAMAtwAAAPcCAAAAAA==&#10;" fillcolor="#e5018c [3204]" stroked="f" strokeweight="1pt"/>
                    <v:shape id="Triángulo isósceles 135" o:spid="_x0000_s1141" type="#_x0000_t5" style="position:absolute;left:30750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XM6wwAAANwAAAAPAAAAZHJzL2Rvd25yZXYueG1sRE9Na8JA&#10;EL0L/odlhF5Ks9Fi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qblzOsMAAADcAAAADwAA&#10;AAAAAAAAAAAAAAAHAgAAZHJzL2Rvd25yZXYueG1sUEsFBgAAAAADAAMAtwAAAPcCAAAAAA==&#10;" fillcolor="#e5018c [3204]" stroked="f" strokeweight="1pt"/>
                  </v:group>
                </v:group>
                <v:group id="Grupo 136" o:spid="_x0000_s1142" alt="Guías" style="position:absolute;left:95;width:100452;height:77724" coordorigin="74" coordsize="100451,77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line id="Conector recto 137" o:spid="_x0000_s1143" style="position:absolute;visibility:visible;mso-wrap-style:square" from="65020,4664" to="7578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ector recto 138" o:spid="_x0000_s1144" style="position:absolute;flip:x;visibility:visible;mso-wrap-style:square" from="54231,4664" to="6499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Elipse 139" o:spid="_x0000_s1145" style="position:absolute;left:6401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" fillcolor="white [3212]" strokecolor="#d8d8d8 [2732]" strokeweight=".5pt">
                    <v:stroke dashstyle="dash" joinstyle="miter"/>
                  </v:oval>
                  <v:line id="Conector recto 140" o:spid="_x0000_s1146" style="position:absolute;visibility:visible;mso-wrap-style:square" from="31640,0" to="3164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" strokecolor="#d8d8d8 [2732]" strokeweight=".5pt">
                    <v:stroke dashstyle="dash" joinstyle="miter"/>
                  </v:line>
                  <v:line id="Conector recto 141" o:spid="_x0000_s1147" style="position:absolute;visibility:visible;mso-wrap-style:square" from="54231,0" to="5423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42" o:spid="_x0000_s1148" style="position:absolute;visibility:visible;mso-wrap-style:square" from="76821,0" to="7682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mTwAAAANwAAAAPAAAAZHJzL2Rvd25yZXYueG1sRE/fa8Iw&#10;EH4f+D+EE/YyZqoO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3ogpk8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43" o:spid="_x0000_s1149" style="position:absolute;visibility:visible;mso-wrap-style:square" from="98372,0" to="9837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44" o:spid="_x0000_s1150" style="position:absolute;visibility:visible;mso-wrap-style:square" from="9050,0" to="90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RR8wAAAANwAAAAPAAAAZHJzL2Rvd25yZXYueG1sRE/fa8Iw&#10;EH4f+D+EE3wZmrrJ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Pi0UfM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45" o:spid="_x0000_s1151" style="position:absolute;flip:x;visibility:visible;mso-wrap-style:square" from="74,73152" to="100526,73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line id="Conector recto 146" o:spid="_x0000_s1152" style="position:absolute;visibility:visible;mso-wrap-style:square" from="19839,4664" to="3060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+QwAAAANwAAAAPAAAAZHJzL2Rvd25yZXYueG1sRE/fa8Iw&#10;EH4f7H8IJ/gy1nQ6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obMvkM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ector recto 147" o:spid="_x0000_s1153" style="position:absolute;flip:x;visibility:visible;mso-wrap-style:square" from="9050,4664" to="1981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Elipse 148" o:spid="_x0000_s1154" style="position:absolute;left:18835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" fillcolor="white [3212]" strokecolor="#d8d8d8 [2732]" strokeweight=".5pt">
                    <v:stroke dashstyle="dash" joinstyle="miter"/>
                  </v:oval>
                  <v:line id="Conector recto 149" o:spid="_x0000_s1155" style="position:absolute;visibility:visible;mso-wrap-style:square" from="42429,4664" to="5319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" strokecolor="#d8d8d8 [2732]" strokeweight=".5pt">
                    <v:stroke dashstyle="dash" joinstyle="miter"/>
                    <o:lock v:ext="edit" shapetype="f"/>
                  </v:line>
                  <v:line id="Conector recto 150" o:spid="_x0000_s1156" style="position:absolute;flip:x;visibility:visible;mso-wrap-style:square" from="31640,4664" to="4240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Elipse 151" o:spid="_x0000_s1157" style="position:absolute;left:4142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Conector recto 152" o:spid="_x0000_s1158" style="position:absolute;visibility:visible;mso-wrap-style:square" from="87610,4664" to="9837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b9OwAAAANwAAAAPAAAAZHJzL2Rvd25yZXYueG1sRE/fa8Iw&#10;EH4f+D+EE/YyZqoy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W1G/T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Conector recto 153" o:spid="_x0000_s1159" style="position:absolute;flip:x;visibility:visible;mso-wrap-style:square" from="76821,4664" to="8758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Elipse 154" o:spid="_x0000_s1160" style="position:absolute;left:86607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Conector recto 155" o:spid="_x0000_s1161" style="position:absolute;visibility:visible;mso-wrap-style:square" from="75802,0" to="7580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Cc6wAAAANwAAAAPAAAAZHJzL2Rvd25yZXYueG1sRE/fa8Iw&#10;EH4f+D+EE3wZmrrh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1LgnOs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56" o:spid="_x0000_s1162" style="position:absolute;visibility:visible;mso-wrap-style:square" from="53191,0" to="5319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lNwAAAANwAAAAPAAAAZHJzL2Rvd25yZXYueG1sRE/fa8Iw&#10;EH4f7H8IJ/gy1nTK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JGq5TcAAAADcAAAADwAAAAAA&#10;AAAAAAAAAAAHAgAAZHJzL2Rvd25yZXYueG1sUEsFBgAAAAADAAMAtwAAAPQCAAAAAA==&#10;" strokecolor="#d8d8d8 [2732]" strokeweight=".5pt">
                    <v:stroke dashstyle="dash" joinstyle="miter"/>
                  </v:line>
                  <v:line id="Conector recto 157" o:spid="_x0000_s1163" style="position:absolute;visibility:visible;mso-wrap-style:square" from="30650,0" to="306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hzW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vy7h/ky6QBa/AAAA//8DAFBLAQItABQABgAIAAAAIQDb4fbL7gAAAIUBAAATAAAAAAAAAAAAAAAA&#10;AAAAAABbQ29udGVudF9UeXBlc10ueG1sUEsBAi0AFAAGAAgAAAAhAFr0LFu/AAAAFQEAAAsAAAAA&#10;AAAAAAAAAAAAHwEAAF9yZWxzLy5yZWxzUEsBAi0AFAAGAAgAAAAhAEsmHNbBAAAA3AAAAA8AAAAA&#10;AAAAAAAAAAAABwIAAGRycy9kb3ducmV2LnhtbFBLBQYAAAAAAwADALcAAAD1AgAAAAA=&#10;" strokecolor="#d8d8d8 [2732]" strokeweight=".5pt">
                    <v:stroke dashstyle="dash" joinstyle="miter"/>
                  </v:line>
                </v:group>
                <v:group id="Grupo 158" o:spid="_x0000_s1164" alt="Instrucciones" style="position:absolute;top:6381;width:9757;height:51264" coordorigin=",6357" coordsize="9757,51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Cuadro de texto 83" o:spid="_x0000_s1165" type="#_x0000_t202" style="position:absolute;top:46256;width:9239;height:4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" filled="f" stroked="f">
                    <v:textbox>
                      <w:txbxContent>
                        <w:p w14:paraId="66ED3193" w14:textId="1438D241" w:rsidR="008B7902" w:rsidRDefault="00C71C56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189480440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val="es-MX" w:bidi="es-MX"/>
                                </w:rPr>
                                <w:t>Reemplaza estas imágenes con tus fotos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Cuadro de texto 84" o:spid="_x0000_s1166" type="#_x0000_t202" style="position:absolute;top:31075;width:9239;height: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" filled="f" stroked="f">
                    <v:textbox>
                      <w:txbxContent>
                        <w:p w14:paraId="3493C16D" w14:textId="00BAD71B" w:rsidR="008B7902" w:rsidRDefault="00C71C56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95768916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val="es-MX" w:bidi="es-MX"/>
                                </w:rPr>
                                <w:t>Escribe tus mensajes en los marcadores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Cuadro de texto 85" o:spid="_x0000_s1167" type="#_x0000_t202" style="position:absolute;top:12802;width:9239;height:7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" filled="f" stroked="f">
                    <v:textbox>
                      <w:txbxContent>
                        <w:p w14:paraId="23703117" w14:textId="0C92C963" w:rsidR="008B7902" w:rsidRDefault="00C71C56" w:rsidP="00F817C9">
                          <w:pPr>
                            <w:pStyle w:val="Heading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26531574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val="es-MX" w:bidi="es-MX"/>
                                </w:rPr>
                                <w:t>Usa una perforadora para hacer un agujero y pasa una cinta por él.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Forma libre: Forma 162" o:spid="_x0000_s1168" style="position:absolute;left:5776;top:6357;width:3981;height:6023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  <v:stroke joinstyle="miter"/>
                    <v:path arrowok="t" o:connecttype="custom" o:connectlocs="125890,601621;127205,602266;126547,602266;125890,601621;141015,0;142330,0;144960,1291;164030,10974;172578,16783;183757,24529;186387,26466;200854,36794;215321,45832;222554,49705;235706,56160;263324,68425;271873,71006;273188,71652;290943,79398;294230,80689;306067,85208;312643,87144;316588,88436;323164,90372;327109,91663;341576,95536;356043,99409;365249,101992;369194,101992;390237,96182;392867,95536;396155,96827;397471,98764;398128,100700;396813,113611;391552,122648;386949,127812;378401,136849;375770,138786;373798,140077;363276,145887;354728,151696;352097,154278;346837,157506;343549,158797;333028,165898;321849,172353;287655,193009;269900,203983;262009,209793;252145,217538;237021,229803;230445,235613;225185,239486;218609,244650;208088,249169;204800,250460;200854,254978;198224,256915;196909,256270;200854,240132;205457,230449;209403,223348;223870,202692;226500,200110;234391,192364;253460,173644;260694,167834;268585,161379;276476,156215;280421,152987;280421,151696;279764,151050;277791,151050;271873,152342;265297,153633;258721,154923;247542,157506;238336,159442;217294,164606;214663,165252;211375,165898;202827,169125;197566,171061;193621,172353;183100,175580;178496,177517;164030,185263;150221,193009;147590,194945;141672,199464;136411,204628;129835,211083;119972,220766;111423,229803;98929,243359;97614,244650;91038,251751;84463,258852;82490,261433;81175,263370;76572,271762;69996,284027;67366,287254;64077,293709;62762,296937;56844,307265;56187,308557;50269,321466;48296,326631;42378,343414;40405,349869;37774,362780;35144,375690;35144,382791;33829,388600;33171,400865;33829,413130;35144,424749;37117,433141;37774,434432;42378,448633;46323,461543;46980,464125;47638,466062;52241,476390;56844,486719;59475,490592;66050,503502;67366,506084;74599,518995;75914,521576;85778,536423;96299,551270;97614,553207;106163,564826;116026,578381;117999,580318;129178,592583;130493,594519;130493,595165;129835,595165;126548,594519;126548,597102;123917,595165;123917,591937;125233,591937;125890,590646;122602,588064;123917,591937;123260,595165;124575,597102;123917,598392;123260,598392;113396,589356;106163,582255;102875,579027;98272,575154;93011,570635;89066,566762;87750,565472;81832,559662;76572,553207;71311,545461;66708,540296;64735,537714;50926,516412;44350,503502;43035,500274;36459,489301;22650,465417;20677,461543;15417,449924;12129,442824;10156,435723;3580,409902;950,395055;292,382145;292,369880;2265,358907;2923,356325;2265,351160;3580,345996;5553,335022;10814,316948;12129,313075;19362,295000;29883,274989;32514,270471;37774,261433;39747,258852;41062,256270;46323,248524;50926,240777;53556,236259;60790,225931;72626,209147;73941,207210;81175,198819;84463,195591;91696,188491;93669,186554;100245,180744;106163,175580;116684,167188;125890,160088;129835,157506;137069,151696;138384,151050;150878,143304;166003,135558;198882,122003;220581,116838;225185,115547;228472,114901;229788,114901;242939,111028;242282,109092;237021,106510;219266,98764;215979,97473;212033,96182;196251,89727;188360,84562;185072,81981;174551,72943;169948,67134;168633,65197;166003,60033;163372,56805;162714,53578;161399,50350;156139,43895;154166,38085;152193,32276;150221,27757;148248,23239;143645,15493;141672,10974;139699,3228;139699,645;141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orma libre: Forma 163" o:spid="_x0000_s1169" style="position:absolute;left:3763;top:52251;width:5380;height:5369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  <v:stroke joinstyle="miter"/>
                    <v:path arrowok="t" o:connecttype="custom" o:connectlocs="62016,149772;63115,151086;60916,151086;62016,149772;40030,99191;41129,100505;40030,101818;38930,101818;40030,99191;16945,59121;15845,60435;16945,64376;18044,65033;19143,64376;18044,62405;18044,60435;16945,59121;16945,0;19143,1971;19143,5255;19143,13138;21342,25619;23541,34815;23541,48610;22441,51895;24640,78171;25739,90652;25739,95250;26838,108388;27938,128095;29037,130722;31236,142546;32335,148458;37831,167508;43328,179333;46626,189843;48824,197726;55420,207579;56519,215462;62016,224658;67513,230570;73009,235826;75208,241081;78505,248307;80704,253562;82903,259474;84002,258160;87300,258817;88399,264729;94995,267357;96094,267357;97193,266043;94995,257503;92796,250935;89498,242395;86201,236483;76307,224658;73009,216776;70810,208236;65314,193785;55420,174077;53221,166852;52122,157655;53221,156341;55420,156341;58718,158969;62016,160283;67513,162254;67513,162910;77406,185245;82903,195098;87300,205608;98293,229257;102690,237139;114782,253562;120279,260788;137867,279838;151059,293633;153257,296260;171946,311369;174144,313339;219215,341586;235705,351439;240102,354067;258790,363920;274180,371146;285173,377058;303861,384941;321450,392167;336840,397422;355528,403991;362124,405305;363223,405305;364323,403991;354429,391510;336840,368518;335741,367862;323648,345527;319251,338958;313755,329105;313755,329762;312655,328448;309358,323193;309358,321879;307159,318595;309358,317281;307159,312683;306060,308741;300563,300202;299464,296917;295067,288377;291769,268670;290670,262102;291769,260788;295067,262102;295067,262758;312655,286407;317053,286407;322549,286407;325847,291005;340138,309398;343436,312026;345634,313339;350031,316624;366521,331733;378613,343557;389606,354724;399500,365234;411592,376401;415989,380343;426982,388883;441273,400707;456663,414501;461061,416472;472054,422384;480848,427639;489642,431581;495139,434866;510529,442748;516025,445376;523720,451288;533614,453258;538011,458514;536912,463112;534713,474279;527018,482162;518224,488731;507231,496614;497337,499898;483046,503182;481947,503839;463259,507781;457762,509095;437975,517634;435777,517634;435777,516977;435777,513036;430280,513036;428082,513693;401699,516320;385209,517634;367620,519605;353329,520919;348932,521576;300563,525517;276378,528145;255492,530115;237903,532086;231307,532743;214818,533399;207123,534057;193932,534714;180740,536684;173045,536027;164251,532086;163151,526830;171946,519605;175244,518291;188435,513693;196130,510408;200527,509095;219215,506467;230208,504496;260988,497270;282975,493329;297265,490701;318152,486760;339038,484132;353329,482819;368719,480191;369819,479534;368719,478220;365422,476907;351131,473622;342336,470995;313755,461141;299464,456543;284074,450631;228010,427639;196130,411874;156556,387568;154357,385598;158754,385598;160952,383627;157655,381000;143364,371803;130172,361293;127974,359322;110385,346185;100491,337645;75208,308741;68612,300858;75208,302829;92796,318595;98293,325164;104889,329762;108186,329762;110385,327135;109286,325820;98293,315967;88399,302172;80704,293633;57619,258817;55420,256189;46626,236483;44427,232541;41129,225315;40030,222688;32335,201667;29037,193785;26838,185902;22441,177362;20243,169479;18044,153057;13647,149115;8150,143860;10349,137948;11448,134664;10349,109702;8150,88681;5952,84740;1555,76200;455,49924;1555,36129;2654,33502;5952,32188;10349,30874;12548,22991;13647,8540;14746,1314;1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Forma libre: Forma de 164" o:spid="_x0000_s1170" style="position:absolute;left:5635;top:35348;width:2690;height:4824;rotation:2148696fd;flip:y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  <v:stroke joinstyle="miter"/>
                    <v:path arrowok="t" o:connecttype="custom" o:connectlocs="60096,397430;58877,398635;60096,399238;60705,398635;60096,397430;60096,387183;58877,387786;59487,391402;60096,391402;60705,387786;60096,387183;72279,364882;72279,366088;71669,366690;72279,364882;92380,288334;91771,289540;92989,289540;92989,288937;92380,288334;183142,226;191670,2034;198370,7459;202025,9870;206898,13486;217862,28555;219690,30965;222126,36993;222735,41212;228827,56281;230654,67732;231263,70144;234918,87623;234918,88226;238573,103294;239182,107513;241010,120171;243446,132828;246492,150308;248319,167787;252583,198526;256847,214800;259893,223841;262939,232280;264157,236499;265375,242526;269030,255786;267202,261814;264766,265431;261720,268444;259893,275677;260502,277485;259893,281704;256847,281102;252583,278088;242837,268444;234918,260006;230654,254581;218472,236499;215426,233485;203852,214800;196543,190088;191060,169595;188015,149705;186187,139458;183751,138855;178877,143677;173395,152719;163040,167787;161822,168992;152075,184664;150248,188280;142938,200938;139284,206965;130756,225047;125273,237102;119791,249157;116136,253979;111872,260608;103345,278088;99690,285924;96644,292554;93598,294362;89944,293759;87507,296773;88116,298581;86898,301595;83243,306417;79588,317266;78370,321485;74106,326909;74715,332937;74106,335348;71669,343786;71060,347403;67405,361869;63750,381759;63750,383567;66796,387183;68015,387786;68015,389594;64360,402252;60705,419128;58268,433594;55832,436608;46695,449265;46695,461320;45476,469156;43649,481813;43040,482416;41212,482416;40603,481813;33903,467347;35730,467950;37558,466142;33903,459512;33294,459512;32684,460114;32075,462525;28420,453484;19893,414909;19283,412498;19283,395019;20502,387786;21111,384170;22329,367293;25375,351622;27811,341375;29030,335348;32684,318471;34512,308225;35121,302800;41821,277485;43040,271458;47913,256389;52786,241321;58268,223841;58877,221431;64360,207567;69233,194308;76542,174417;81416,164171;83852,158746;92989,139458;99080,126801;99690,124390;97862,122581;92989,124390;87507,126198;80806,127403;71060,131623;61314,133431;47913,134034;35730,134636;19893,136445;17456,136445;5273,134636;2837,134636;1009,133431;400,131623;24156,111129;27202,109322;48522,94253;51568,92445;64360,85212;71669,80390;80806,74965;92989,67130;114309,52664;133801,39404;138065,36390;153294,24335;167304,13486;170959,10473;176441,5048;178877,1432;183142,22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w10:wrap anchorx="page" anchory="page"/>
              </v:group>
            </w:pict>
          </mc:Fallback>
        </mc:AlternateContent>
      </w:r>
      <w:bookmarkEnd w:id="0"/>
    </w:p>
    <w:p w14:paraId="26845A20" w14:textId="77777777" w:rsidR="00CF04FC" w:rsidRPr="00C95340" w:rsidRDefault="00CF04FC" w:rsidP="00CE3F35">
      <w:pPr>
        <w:jc w:val="both"/>
        <w:rPr>
          <w:lang w:val="es-MX"/>
        </w:rPr>
      </w:pPr>
    </w:p>
    <w:p w14:paraId="70A5E4EF" w14:textId="5198B620" w:rsidR="007A0496" w:rsidRPr="00C95340" w:rsidRDefault="007A0496" w:rsidP="00142B95">
      <w:pPr>
        <w:keepNext/>
        <w:rPr>
          <w:lang w:val="es-MX"/>
        </w:rPr>
      </w:pPr>
    </w:p>
    <w:tbl>
      <w:tblPr>
        <w:tblW w:w="496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225"/>
        <w:gridCol w:w="2659"/>
        <w:gridCol w:w="94"/>
        <w:gridCol w:w="65"/>
        <w:gridCol w:w="799"/>
        <w:gridCol w:w="162"/>
        <w:gridCol w:w="2643"/>
        <w:gridCol w:w="173"/>
        <w:gridCol w:w="769"/>
        <w:gridCol w:w="208"/>
        <w:gridCol w:w="2629"/>
        <w:gridCol w:w="142"/>
        <w:gridCol w:w="864"/>
        <w:gridCol w:w="156"/>
        <w:gridCol w:w="2631"/>
        <w:gridCol w:w="191"/>
      </w:tblGrid>
      <w:tr w:rsidR="004C0979" w:rsidRPr="00C95340" w14:paraId="39EF59F4" w14:textId="77777777" w:rsidTr="000A5C87">
        <w:trPr>
          <w:trHeight w:val="288"/>
        </w:trPr>
        <w:tc>
          <w:tcPr>
            <w:tcW w:w="1255" w:type="dxa"/>
            <w:shd w:val="clear" w:color="auto" w:fill="auto"/>
            <w:tcMar>
              <w:top w:w="3686" w:type="dxa"/>
            </w:tcMar>
          </w:tcPr>
          <w:p w14:paraId="4853B0CD" w14:textId="77777777" w:rsidR="004C0979" w:rsidRPr="00C95340" w:rsidRDefault="004C0979" w:rsidP="00F817C9">
            <w:pPr>
              <w:pStyle w:val="Heading2"/>
              <w:rPr>
                <w:lang w:val="es-MX"/>
              </w:rPr>
            </w:pPr>
          </w:p>
        </w:tc>
        <w:tc>
          <w:tcPr>
            <w:tcW w:w="2851" w:type="dxa"/>
            <w:gridSpan w:val="4"/>
            <w:shd w:val="clear" w:color="auto" w:fill="auto"/>
          </w:tcPr>
          <w:p w14:paraId="4DB276EC" w14:textId="77777777" w:rsidR="004C0979" w:rsidRPr="00C95340" w:rsidRDefault="004C0979" w:rsidP="00D46711">
            <w:pPr>
              <w:pStyle w:val="Heading1"/>
              <w:rPr>
                <w:lang w:val="es-MX"/>
              </w:rPr>
            </w:pPr>
          </w:p>
        </w:tc>
        <w:tc>
          <w:tcPr>
            <w:tcW w:w="749" w:type="dxa"/>
            <w:shd w:val="clear" w:color="auto" w:fill="auto"/>
          </w:tcPr>
          <w:p w14:paraId="52891C64" w14:textId="77777777" w:rsidR="004C0979" w:rsidRPr="00C95340" w:rsidRDefault="004C0979" w:rsidP="00D46711">
            <w:pPr>
              <w:pStyle w:val="Heading1"/>
              <w:rPr>
                <w:lang w:val="es-MX"/>
              </w:rPr>
            </w:pPr>
          </w:p>
        </w:tc>
        <w:tc>
          <w:tcPr>
            <w:tcW w:w="2791" w:type="dxa"/>
            <w:gridSpan w:val="3"/>
            <w:shd w:val="clear" w:color="auto" w:fill="auto"/>
          </w:tcPr>
          <w:p w14:paraId="71130E4E" w14:textId="77777777" w:rsidR="004C0979" w:rsidRPr="00C95340" w:rsidRDefault="004C0979" w:rsidP="00D46711">
            <w:pPr>
              <w:pStyle w:val="Heading1"/>
              <w:rPr>
                <w:lang w:val="es-MX"/>
              </w:rPr>
            </w:pPr>
          </w:p>
        </w:tc>
        <w:tc>
          <w:tcPr>
            <w:tcW w:w="721" w:type="dxa"/>
            <w:shd w:val="clear" w:color="auto" w:fill="auto"/>
          </w:tcPr>
          <w:p w14:paraId="0318A859" w14:textId="77777777" w:rsidR="004C0979" w:rsidRPr="00C95340" w:rsidRDefault="004C0979" w:rsidP="00D46711">
            <w:pPr>
              <w:pStyle w:val="Heading1"/>
              <w:rPr>
                <w:lang w:val="es-MX"/>
              </w:rPr>
            </w:pPr>
          </w:p>
        </w:tc>
        <w:tc>
          <w:tcPr>
            <w:tcW w:w="2792" w:type="dxa"/>
            <w:gridSpan w:val="3"/>
            <w:shd w:val="clear" w:color="auto" w:fill="auto"/>
          </w:tcPr>
          <w:p w14:paraId="63FF01EC" w14:textId="77777777" w:rsidR="004C0979" w:rsidRPr="00C95340" w:rsidRDefault="004C0979" w:rsidP="00D46711">
            <w:pPr>
              <w:pStyle w:val="Heading1"/>
              <w:rPr>
                <w:lang w:val="es-MX"/>
              </w:rPr>
            </w:pPr>
          </w:p>
        </w:tc>
        <w:tc>
          <w:tcPr>
            <w:tcW w:w="810" w:type="dxa"/>
            <w:shd w:val="clear" w:color="auto" w:fill="auto"/>
          </w:tcPr>
          <w:p w14:paraId="48F99F4A" w14:textId="77777777" w:rsidR="004C0979" w:rsidRPr="00C95340" w:rsidRDefault="004C0979" w:rsidP="00D46711">
            <w:pPr>
              <w:pStyle w:val="Heading1"/>
              <w:rPr>
                <w:lang w:val="es-MX"/>
              </w:rPr>
            </w:pPr>
          </w:p>
        </w:tc>
        <w:tc>
          <w:tcPr>
            <w:tcW w:w="2790" w:type="dxa"/>
            <w:gridSpan w:val="3"/>
            <w:shd w:val="clear" w:color="auto" w:fill="auto"/>
          </w:tcPr>
          <w:p w14:paraId="2B60C196" w14:textId="77777777" w:rsidR="004C0979" w:rsidRPr="00C95340" w:rsidRDefault="004C0979" w:rsidP="00D46711">
            <w:pPr>
              <w:pStyle w:val="Heading1"/>
              <w:rPr>
                <w:lang w:val="es-MX"/>
              </w:rPr>
            </w:pPr>
          </w:p>
        </w:tc>
      </w:tr>
      <w:tr w:rsidR="000A5C87" w:rsidRPr="00C95340" w14:paraId="7A6BEE54" w14:textId="77777777" w:rsidTr="000A5C87">
        <w:trPr>
          <w:trHeight w:hRule="exact" w:val="2665"/>
        </w:trPr>
        <w:tc>
          <w:tcPr>
            <w:tcW w:w="1255" w:type="dxa"/>
            <w:vAlign w:val="center"/>
          </w:tcPr>
          <w:p w14:paraId="3A39FE2C" w14:textId="77777777" w:rsidR="00D46711" w:rsidRPr="00C95340" w:rsidRDefault="00D46711" w:rsidP="00C5057F">
            <w:pPr>
              <w:pStyle w:val="Heading1"/>
              <w:rPr>
                <w:lang w:val="es-MX"/>
              </w:rPr>
            </w:pPr>
          </w:p>
        </w:tc>
        <w:tc>
          <w:tcPr>
            <w:tcW w:w="2851" w:type="dxa"/>
            <w:gridSpan w:val="4"/>
            <w:shd w:val="clear" w:color="auto" w:fill="000000" w:themeFill="text1"/>
            <w:vAlign w:val="center"/>
          </w:tcPr>
          <w:p w14:paraId="42C35280" w14:textId="7A4A46A0" w:rsidR="00D46711" w:rsidRPr="00C95340" w:rsidRDefault="00C71C56" w:rsidP="00C5057F">
            <w:pPr>
              <w:pStyle w:val="Heading1"/>
              <w:rPr>
                <w:lang w:val="es-MX"/>
              </w:rPr>
            </w:pPr>
            <w:sdt>
              <w:sdtPr>
                <w:rPr>
                  <w:lang w:val="es-MX"/>
                </w:rPr>
                <w:id w:val="1379971322"/>
                <w:placeholder>
                  <w:docPart w:val="C8295D929C1E495F973B066591ADF44E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C95340">
                  <w:rPr>
                    <w:lang w:val="es-MX" w:bidi="es-MX"/>
                  </w:rPr>
                  <w:t>Un libro especial para un amigo extraordinario</w:t>
                </w:r>
              </w:sdtContent>
            </w:sdt>
          </w:p>
        </w:tc>
        <w:tc>
          <w:tcPr>
            <w:tcW w:w="749" w:type="dxa"/>
            <w:vAlign w:val="center"/>
          </w:tcPr>
          <w:p w14:paraId="171BBFBA" w14:textId="77777777" w:rsidR="00D46711" w:rsidRPr="00C95340" w:rsidRDefault="00D46711" w:rsidP="00C5057F">
            <w:pPr>
              <w:pStyle w:val="Heading1"/>
              <w:rPr>
                <w:lang w:val="es-MX"/>
              </w:rPr>
            </w:pPr>
          </w:p>
        </w:tc>
        <w:tc>
          <w:tcPr>
            <w:tcW w:w="2791" w:type="dxa"/>
            <w:gridSpan w:val="3"/>
            <w:shd w:val="clear" w:color="auto" w:fill="000000" w:themeFill="text1"/>
            <w:vAlign w:val="center"/>
          </w:tcPr>
          <w:p w14:paraId="7BC20CA4" w14:textId="46C2B62F" w:rsidR="00D46711" w:rsidRPr="00C95340" w:rsidRDefault="00C71C56" w:rsidP="00C5057F">
            <w:pPr>
              <w:pStyle w:val="Heading1"/>
              <w:rPr>
                <w:lang w:val="es-MX"/>
              </w:rPr>
            </w:pPr>
            <w:sdt>
              <w:sdtPr>
                <w:rPr>
                  <w:lang w:val="es-MX"/>
                </w:rPr>
                <w:id w:val="1496370807"/>
                <w:placeholder>
                  <w:docPart w:val="9D507D7D679D44978F93ED8F2488F4F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C95340">
                  <w:rPr>
                    <w:lang w:val="es-MX" w:bidi="es-MX"/>
                  </w:rPr>
                  <w:t>Cuanto más leas, mayor será tu interés por la lectura</w:t>
                </w:r>
              </w:sdtContent>
            </w:sdt>
          </w:p>
        </w:tc>
        <w:tc>
          <w:tcPr>
            <w:tcW w:w="721" w:type="dxa"/>
            <w:vAlign w:val="center"/>
          </w:tcPr>
          <w:p w14:paraId="5A40D329" w14:textId="186F2A9A" w:rsidR="00D46711" w:rsidRPr="00C95340" w:rsidRDefault="00D46711" w:rsidP="00C5057F">
            <w:pPr>
              <w:pStyle w:val="Heading1"/>
              <w:rPr>
                <w:lang w:val="es-MX"/>
              </w:rPr>
            </w:pPr>
          </w:p>
        </w:tc>
        <w:tc>
          <w:tcPr>
            <w:tcW w:w="2792" w:type="dxa"/>
            <w:gridSpan w:val="3"/>
            <w:shd w:val="clear" w:color="auto" w:fill="000000" w:themeFill="text1"/>
            <w:vAlign w:val="center"/>
          </w:tcPr>
          <w:p w14:paraId="6CF37AFA" w14:textId="3D047F59" w:rsidR="00D46711" w:rsidRPr="00C95340" w:rsidRDefault="00C71C56" w:rsidP="00C5057F">
            <w:pPr>
              <w:pStyle w:val="Heading1"/>
              <w:rPr>
                <w:lang w:val="es-MX"/>
              </w:rPr>
            </w:pPr>
            <w:sdt>
              <w:sdtPr>
                <w:rPr>
                  <w:lang w:val="es-MX"/>
                </w:rPr>
                <w:id w:val="-446704197"/>
                <w:placeholder>
                  <w:docPart w:val="EDE200BB3B354C0994C61E711089B22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C95340">
                  <w:rPr>
                    <w:lang w:val="es-MX" w:bidi="es-MX"/>
                  </w:rPr>
                  <w:t>Cuando la vida nos da los libros, pasamos las páginas</w:t>
                </w:r>
              </w:sdtContent>
            </w:sdt>
          </w:p>
        </w:tc>
        <w:tc>
          <w:tcPr>
            <w:tcW w:w="810" w:type="dxa"/>
            <w:vAlign w:val="center"/>
          </w:tcPr>
          <w:p w14:paraId="53C1C187" w14:textId="77777777" w:rsidR="00D46711" w:rsidRPr="00C95340" w:rsidRDefault="00D46711" w:rsidP="00C5057F">
            <w:pPr>
              <w:pStyle w:val="Heading1"/>
              <w:rPr>
                <w:lang w:val="es-MX"/>
              </w:rPr>
            </w:pPr>
          </w:p>
        </w:tc>
        <w:tc>
          <w:tcPr>
            <w:tcW w:w="2790" w:type="dxa"/>
            <w:gridSpan w:val="3"/>
            <w:shd w:val="clear" w:color="auto" w:fill="000000" w:themeFill="text1"/>
            <w:vAlign w:val="center"/>
          </w:tcPr>
          <w:p w14:paraId="30605364" w14:textId="22435616" w:rsidR="00D46711" w:rsidRPr="00C95340" w:rsidRDefault="00C71C56" w:rsidP="00C5057F">
            <w:pPr>
              <w:pStyle w:val="Heading1"/>
              <w:rPr>
                <w:lang w:val="es-MX"/>
              </w:rPr>
            </w:pPr>
            <w:sdt>
              <w:sdtPr>
                <w:rPr>
                  <w:lang w:val="es-MX"/>
                </w:rPr>
                <w:id w:val="-627710588"/>
                <w:placeholder>
                  <w:docPart w:val="08F2D9191BAC410186308AE9F03AE4EF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C95340">
                  <w:rPr>
                    <w:lang w:val="es-MX" w:bidi="es-MX"/>
                  </w:rPr>
                  <w:t>¡Sólo una página más!</w:t>
                </w:r>
              </w:sdtContent>
            </w:sdt>
          </w:p>
        </w:tc>
      </w:tr>
      <w:tr w:rsidR="000A5C87" w:rsidRPr="00C95340" w14:paraId="44D1ADAD" w14:textId="77777777" w:rsidTr="000A5C87">
        <w:tc>
          <w:tcPr>
            <w:tcW w:w="1255" w:type="dxa"/>
          </w:tcPr>
          <w:p w14:paraId="19A305E7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210" w:type="dxa"/>
            <w:shd w:val="clear" w:color="auto" w:fill="000000" w:themeFill="text1"/>
          </w:tcPr>
          <w:p w14:paraId="1E262C49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2492" w:type="dxa"/>
            <w:vMerge w:val="restart"/>
          </w:tcPr>
          <w:p w14:paraId="397DBD4B" w14:textId="7D241BAF" w:rsidR="00C016FF" w:rsidRPr="00C95340" w:rsidRDefault="00C016FF">
            <w:pPr>
              <w:rPr>
                <w:lang w:val="es-MX"/>
              </w:rPr>
            </w:pPr>
            <w:r w:rsidRPr="00C95340">
              <w:rPr>
                <w:noProof/>
                <w:lang w:val="es-MX" w:bidi="es-MX"/>
              </w:rPr>
              <w:drawing>
                <wp:inline distT="0" distB="0" distL="0" distR="0" wp14:anchorId="6D46FD9C" wp14:editId="7BAFD64A">
                  <wp:extent cx="1405890" cy="1405890"/>
                  <wp:effectExtent l="76200" t="76200" r="80010" b="80010"/>
                  <wp:docPr id="42" name="Marcador de posición de imagen 41" descr="Dos amigos abrazándos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7702C5-0702-4B45-B39B-D910F17BE7F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Marcador de posición de imagen 41" descr="Dos amigos abrazándose">
                            <a:extLst>
                              <a:ext uri="{FF2B5EF4-FFF2-40B4-BE49-F238E27FC236}">
                                <a16:creationId xmlns:a16="http://schemas.microsoft.com/office/drawing/2014/main" id="{2D7702C5-0702-4B45-B39B-D910F17BE7F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" w:type="dxa"/>
            <w:shd w:val="clear" w:color="auto" w:fill="000000" w:themeFill="text1"/>
          </w:tcPr>
          <w:p w14:paraId="27D3B8BE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810" w:type="dxa"/>
            <w:gridSpan w:val="2"/>
          </w:tcPr>
          <w:p w14:paraId="24AE4AE4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152" w:type="dxa"/>
            <w:shd w:val="clear" w:color="auto" w:fill="000000" w:themeFill="text1"/>
          </w:tcPr>
          <w:p w14:paraId="03506147" w14:textId="1E971285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2477" w:type="dxa"/>
            <w:vMerge w:val="restart"/>
          </w:tcPr>
          <w:p w14:paraId="07427FD1" w14:textId="1246F528" w:rsidR="00C016FF" w:rsidRPr="00C95340" w:rsidRDefault="00C016FF">
            <w:pPr>
              <w:rPr>
                <w:lang w:val="es-MX"/>
              </w:rPr>
            </w:pPr>
            <w:r w:rsidRPr="00C95340">
              <w:rPr>
                <w:noProof/>
                <w:lang w:val="es-MX" w:bidi="es-MX"/>
              </w:rPr>
              <w:drawing>
                <wp:inline distT="0" distB="0" distL="0" distR="0" wp14:anchorId="4737BAB9" wp14:editId="680E0DA6">
                  <wp:extent cx="1405890" cy="1405890"/>
                  <wp:effectExtent l="76200" t="76200" r="80010" b="80010"/>
                  <wp:docPr id="46" name="Marcador de posición de imagen 45" descr="Una mujer hojeando un libr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B48ADC-7D00-4C04-B35E-89BDE5A1EDA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Marcador de posición de imagen 45" descr="Una mujer hojeando un libro">
                            <a:extLst>
                              <a:ext uri="{FF2B5EF4-FFF2-40B4-BE49-F238E27FC236}">
                                <a16:creationId xmlns:a16="http://schemas.microsoft.com/office/drawing/2014/main" id="{49B48ADC-7D00-4C04-B35E-89BDE5A1EDA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" w:type="dxa"/>
            <w:shd w:val="clear" w:color="auto" w:fill="000000" w:themeFill="text1"/>
          </w:tcPr>
          <w:p w14:paraId="6B8A780B" w14:textId="016E8073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721" w:type="dxa"/>
          </w:tcPr>
          <w:p w14:paraId="00632A58" w14:textId="5E6BE058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195" w:type="dxa"/>
            <w:shd w:val="clear" w:color="auto" w:fill="000000" w:themeFill="text1"/>
          </w:tcPr>
          <w:p w14:paraId="63C05578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2464" w:type="dxa"/>
            <w:vMerge w:val="restart"/>
          </w:tcPr>
          <w:p w14:paraId="775C12DC" w14:textId="649D1C5D" w:rsidR="00C016FF" w:rsidRPr="00C95340" w:rsidRDefault="00C016FF">
            <w:pPr>
              <w:rPr>
                <w:lang w:val="es-MX"/>
              </w:rPr>
            </w:pPr>
            <w:r w:rsidRPr="00C95340">
              <w:rPr>
                <w:noProof/>
                <w:lang w:val="es-MX" w:bidi="es-MX"/>
              </w:rPr>
              <w:drawing>
                <wp:inline distT="0" distB="0" distL="0" distR="0" wp14:anchorId="7A5601D6" wp14:editId="5B717AF1">
                  <wp:extent cx="1405890" cy="1405890"/>
                  <wp:effectExtent l="76200" t="76200" r="80010" b="80010"/>
                  <wp:docPr id="52" name="Marcador de posición de imagen 51" descr="Una mujer leyendo un libro en la cama 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DB6F1C-F0DF-483A-B1E1-874503B8CF4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Marcador de posición de imagen 51" descr="Una mujer leyendo un libro en la cama ">
                            <a:extLst>
                              <a:ext uri="{FF2B5EF4-FFF2-40B4-BE49-F238E27FC236}">
                                <a16:creationId xmlns:a16="http://schemas.microsoft.com/office/drawing/2014/main" id="{62DB6F1C-F0DF-483A-B1E1-874503B8CF4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" w:type="dxa"/>
            <w:shd w:val="clear" w:color="auto" w:fill="000000" w:themeFill="text1"/>
          </w:tcPr>
          <w:p w14:paraId="224C782A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810" w:type="dxa"/>
          </w:tcPr>
          <w:p w14:paraId="6AAA96E2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146" w:type="dxa"/>
            <w:shd w:val="clear" w:color="auto" w:fill="000000" w:themeFill="text1"/>
          </w:tcPr>
          <w:p w14:paraId="18F647C8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2466" w:type="dxa"/>
            <w:vMerge w:val="restart"/>
          </w:tcPr>
          <w:p w14:paraId="2D6B3BB6" w14:textId="212FA744" w:rsidR="00C016FF" w:rsidRPr="00C95340" w:rsidRDefault="00C016FF">
            <w:pPr>
              <w:rPr>
                <w:lang w:val="es-MX"/>
              </w:rPr>
            </w:pPr>
            <w:r w:rsidRPr="00C95340">
              <w:rPr>
                <w:noProof/>
                <w:lang w:val="es-MX" w:bidi="es-MX"/>
              </w:rPr>
              <w:drawing>
                <wp:inline distT="0" distB="0" distL="0" distR="0" wp14:anchorId="3C30A043" wp14:editId="2A4786F5">
                  <wp:extent cx="1407600" cy="1407600"/>
                  <wp:effectExtent l="76200" t="76200" r="78740" b="78740"/>
                  <wp:docPr id="56" name="Marcador de posición de imagen 55" descr="Madre e hija leyendo un libr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958CFF-ABE2-4D68-B00D-5F7C87803E7E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Marcador de posición de imagen 55" descr="Madre e hija leyendo un libro">
                            <a:extLst>
                              <a:ext uri="{FF2B5EF4-FFF2-40B4-BE49-F238E27FC236}">
                                <a16:creationId xmlns:a16="http://schemas.microsoft.com/office/drawing/2014/main" id="{C1958CFF-ABE2-4D68-B00D-5F7C87803E7E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600" cy="14076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" w:type="dxa"/>
            <w:shd w:val="clear" w:color="auto" w:fill="000000" w:themeFill="text1"/>
          </w:tcPr>
          <w:p w14:paraId="05DE8645" w14:textId="77777777" w:rsidR="00C016FF" w:rsidRPr="00C95340" w:rsidRDefault="00C016FF">
            <w:pPr>
              <w:rPr>
                <w:lang w:val="es-MX"/>
              </w:rPr>
            </w:pPr>
          </w:p>
        </w:tc>
      </w:tr>
      <w:tr w:rsidR="000A5C87" w:rsidRPr="00C95340" w14:paraId="512CFBD1" w14:textId="77777777" w:rsidTr="000A5C87">
        <w:tc>
          <w:tcPr>
            <w:tcW w:w="1255" w:type="dxa"/>
          </w:tcPr>
          <w:p w14:paraId="0C77F7E2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210" w:type="dxa"/>
            <w:shd w:val="clear" w:color="auto" w:fill="000000" w:themeFill="text1"/>
          </w:tcPr>
          <w:p w14:paraId="716D4B87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2492" w:type="dxa"/>
            <w:vMerge/>
          </w:tcPr>
          <w:p w14:paraId="08F75D40" w14:textId="77777777" w:rsidR="009E0431" w:rsidRPr="00C95340" w:rsidRDefault="009E0431">
            <w:pPr>
              <w:rPr>
                <w:noProof/>
                <w:lang w:val="es-MX"/>
              </w:rPr>
            </w:pPr>
          </w:p>
        </w:tc>
        <w:tc>
          <w:tcPr>
            <w:tcW w:w="88" w:type="dxa"/>
            <w:shd w:val="clear" w:color="auto" w:fill="000000" w:themeFill="text1"/>
          </w:tcPr>
          <w:p w14:paraId="14C1269C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810" w:type="dxa"/>
            <w:gridSpan w:val="2"/>
          </w:tcPr>
          <w:p w14:paraId="50F2F7A7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152" w:type="dxa"/>
            <w:shd w:val="clear" w:color="auto" w:fill="000000" w:themeFill="text1"/>
          </w:tcPr>
          <w:p w14:paraId="1413985D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2477" w:type="dxa"/>
            <w:vMerge/>
          </w:tcPr>
          <w:p w14:paraId="4EC8E154" w14:textId="77777777" w:rsidR="009E0431" w:rsidRPr="00C95340" w:rsidRDefault="009E0431">
            <w:pPr>
              <w:rPr>
                <w:noProof/>
                <w:lang w:val="es-MX"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14:paraId="0B79408A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721" w:type="dxa"/>
          </w:tcPr>
          <w:p w14:paraId="45ADAC9F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195" w:type="dxa"/>
            <w:shd w:val="clear" w:color="auto" w:fill="000000" w:themeFill="text1"/>
          </w:tcPr>
          <w:p w14:paraId="32C43C55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2464" w:type="dxa"/>
            <w:vMerge/>
          </w:tcPr>
          <w:p w14:paraId="2D4B6A4A" w14:textId="77777777" w:rsidR="009E0431" w:rsidRPr="00C95340" w:rsidRDefault="009E0431">
            <w:pPr>
              <w:rPr>
                <w:noProof/>
                <w:lang w:val="es-MX"/>
              </w:rPr>
            </w:pPr>
          </w:p>
        </w:tc>
        <w:tc>
          <w:tcPr>
            <w:tcW w:w="133" w:type="dxa"/>
            <w:shd w:val="clear" w:color="auto" w:fill="000000" w:themeFill="text1"/>
          </w:tcPr>
          <w:p w14:paraId="41395174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810" w:type="dxa"/>
          </w:tcPr>
          <w:p w14:paraId="4EF6AE4D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146" w:type="dxa"/>
            <w:shd w:val="clear" w:color="auto" w:fill="000000" w:themeFill="text1"/>
          </w:tcPr>
          <w:p w14:paraId="68898DAC" w14:textId="77777777" w:rsidR="009E0431" w:rsidRPr="00C95340" w:rsidRDefault="009E0431">
            <w:pPr>
              <w:rPr>
                <w:lang w:val="es-MX"/>
              </w:rPr>
            </w:pPr>
          </w:p>
        </w:tc>
        <w:tc>
          <w:tcPr>
            <w:tcW w:w="2466" w:type="dxa"/>
            <w:vMerge/>
          </w:tcPr>
          <w:p w14:paraId="000CE730" w14:textId="77777777" w:rsidR="009E0431" w:rsidRPr="00C95340" w:rsidRDefault="009E0431">
            <w:pPr>
              <w:rPr>
                <w:noProof/>
                <w:lang w:val="es-MX"/>
              </w:rPr>
            </w:pPr>
          </w:p>
        </w:tc>
        <w:tc>
          <w:tcPr>
            <w:tcW w:w="179" w:type="dxa"/>
            <w:shd w:val="clear" w:color="auto" w:fill="000000" w:themeFill="text1"/>
          </w:tcPr>
          <w:p w14:paraId="0A0DDEE7" w14:textId="77777777" w:rsidR="009E0431" w:rsidRPr="00C95340" w:rsidRDefault="009E0431">
            <w:pPr>
              <w:rPr>
                <w:lang w:val="es-MX"/>
              </w:rPr>
            </w:pPr>
          </w:p>
        </w:tc>
      </w:tr>
      <w:tr w:rsidR="004C0979" w:rsidRPr="00C95340" w14:paraId="001AD171" w14:textId="77777777" w:rsidTr="000A5C87">
        <w:tc>
          <w:tcPr>
            <w:tcW w:w="1255" w:type="dxa"/>
          </w:tcPr>
          <w:p w14:paraId="3B00B0EC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210" w:type="dxa"/>
          </w:tcPr>
          <w:p w14:paraId="249016DE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2492" w:type="dxa"/>
            <w:vMerge/>
          </w:tcPr>
          <w:p w14:paraId="46CA00EA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88" w:type="dxa"/>
          </w:tcPr>
          <w:p w14:paraId="4E91E8AC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810" w:type="dxa"/>
            <w:gridSpan w:val="2"/>
          </w:tcPr>
          <w:p w14:paraId="208476E3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152" w:type="dxa"/>
          </w:tcPr>
          <w:p w14:paraId="3AE724B9" w14:textId="4D7BC6BF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2477" w:type="dxa"/>
            <w:vMerge/>
          </w:tcPr>
          <w:p w14:paraId="0E695940" w14:textId="3DB098EA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162" w:type="dxa"/>
          </w:tcPr>
          <w:p w14:paraId="4A530AA0" w14:textId="1D2E25B5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721" w:type="dxa"/>
          </w:tcPr>
          <w:p w14:paraId="4E97FC41" w14:textId="3A2C234D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195" w:type="dxa"/>
          </w:tcPr>
          <w:p w14:paraId="471F7610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2464" w:type="dxa"/>
            <w:vMerge/>
          </w:tcPr>
          <w:p w14:paraId="37B5276D" w14:textId="649BC69E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133" w:type="dxa"/>
          </w:tcPr>
          <w:p w14:paraId="3BB643F5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810" w:type="dxa"/>
          </w:tcPr>
          <w:p w14:paraId="5A59F328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146" w:type="dxa"/>
          </w:tcPr>
          <w:p w14:paraId="346A3EF2" w14:textId="7777777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2466" w:type="dxa"/>
            <w:vMerge/>
          </w:tcPr>
          <w:p w14:paraId="47D2279D" w14:textId="3B2C7AA7" w:rsidR="00C016FF" w:rsidRPr="00C95340" w:rsidRDefault="00C016FF">
            <w:pPr>
              <w:rPr>
                <w:lang w:val="es-MX"/>
              </w:rPr>
            </w:pPr>
          </w:p>
        </w:tc>
        <w:tc>
          <w:tcPr>
            <w:tcW w:w="179" w:type="dxa"/>
          </w:tcPr>
          <w:p w14:paraId="644682F5" w14:textId="77777777" w:rsidR="00C016FF" w:rsidRPr="00C95340" w:rsidRDefault="00C016FF">
            <w:pPr>
              <w:rPr>
                <w:lang w:val="es-MX"/>
              </w:rPr>
            </w:pPr>
          </w:p>
        </w:tc>
      </w:tr>
    </w:tbl>
    <w:p w14:paraId="2E88AA8F" w14:textId="22760FFE" w:rsidR="005A20B8" w:rsidRPr="00C95340" w:rsidRDefault="005A20B8">
      <w:pPr>
        <w:rPr>
          <w:lang w:val="es-MX"/>
        </w:rPr>
      </w:pPr>
    </w:p>
    <w:sectPr w:rsidR="005A20B8" w:rsidRPr="00C95340" w:rsidSect="00300092">
      <w:pgSz w:w="16838" w:h="11906" w:orient="landscape" w:code="9"/>
      <w:pgMar w:top="0" w:right="397" w:bottom="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62AE5" w14:textId="77777777" w:rsidR="00C71C56" w:rsidRDefault="00C71C56" w:rsidP="002F38D8">
      <w:pPr>
        <w:spacing w:after="0" w:line="240" w:lineRule="auto"/>
      </w:pPr>
      <w:r>
        <w:separator/>
      </w:r>
    </w:p>
  </w:endnote>
  <w:endnote w:type="continuationSeparator" w:id="0">
    <w:p w14:paraId="52879530" w14:textId="77777777" w:rsidR="00C71C56" w:rsidRDefault="00C71C56" w:rsidP="002F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C0E138" w14:textId="77777777" w:rsidR="00C71C56" w:rsidRDefault="00C71C56" w:rsidP="002F38D8">
      <w:pPr>
        <w:spacing w:after="0" w:line="240" w:lineRule="auto"/>
      </w:pPr>
      <w:r>
        <w:separator/>
      </w:r>
    </w:p>
  </w:footnote>
  <w:footnote w:type="continuationSeparator" w:id="0">
    <w:p w14:paraId="0CA1565B" w14:textId="77777777" w:rsidR="00C71C56" w:rsidRDefault="00C71C56" w:rsidP="002F38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DcxNzcxMDW2NLZU0lEKTi0uzszPAykwrgUAH6wSwiwAAAA="/>
  </w:docVars>
  <w:rsids>
    <w:rsidRoot w:val="007A0496"/>
    <w:rsid w:val="0006551C"/>
    <w:rsid w:val="000A574C"/>
    <w:rsid w:val="000A5C87"/>
    <w:rsid w:val="000C3EFC"/>
    <w:rsid w:val="00142B95"/>
    <w:rsid w:val="001E7AA6"/>
    <w:rsid w:val="002506B1"/>
    <w:rsid w:val="002F38D8"/>
    <w:rsid w:val="00300092"/>
    <w:rsid w:val="00315BB4"/>
    <w:rsid w:val="00350007"/>
    <w:rsid w:val="003611E4"/>
    <w:rsid w:val="003774BF"/>
    <w:rsid w:val="00381B7D"/>
    <w:rsid w:val="003907B2"/>
    <w:rsid w:val="00400EF6"/>
    <w:rsid w:val="00467929"/>
    <w:rsid w:val="004C0979"/>
    <w:rsid w:val="00585E7D"/>
    <w:rsid w:val="005A20B8"/>
    <w:rsid w:val="005C7603"/>
    <w:rsid w:val="005F75E2"/>
    <w:rsid w:val="006E365E"/>
    <w:rsid w:val="006F25ED"/>
    <w:rsid w:val="00720EC3"/>
    <w:rsid w:val="007451B6"/>
    <w:rsid w:val="007761A9"/>
    <w:rsid w:val="007A0496"/>
    <w:rsid w:val="007C1AFB"/>
    <w:rsid w:val="008B7902"/>
    <w:rsid w:val="009051DE"/>
    <w:rsid w:val="00990809"/>
    <w:rsid w:val="00997D0E"/>
    <w:rsid w:val="009A5567"/>
    <w:rsid w:val="009B04E2"/>
    <w:rsid w:val="009E0431"/>
    <w:rsid w:val="009F7F88"/>
    <w:rsid w:val="00B24B67"/>
    <w:rsid w:val="00B3066C"/>
    <w:rsid w:val="00B33D05"/>
    <w:rsid w:val="00B51512"/>
    <w:rsid w:val="00B737CD"/>
    <w:rsid w:val="00B8187A"/>
    <w:rsid w:val="00BE518B"/>
    <w:rsid w:val="00C016FF"/>
    <w:rsid w:val="00C5057F"/>
    <w:rsid w:val="00C71C56"/>
    <w:rsid w:val="00C95340"/>
    <w:rsid w:val="00CC6A1F"/>
    <w:rsid w:val="00CE3F35"/>
    <w:rsid w:val="00CF04FC"/>
    <w:rsid w:val="00D23A38"/>
    <w:rsid w:val="00D46711"/>
    <w:rsid w:val="00D57032"/>
    <w:rsid w:val="00D7702F"/>
    <w:rsid w:val="00D840BE"/>
    <w:rsid w:val="00E05EA3"/>
    <w:rsid w:val="00E31086"/>
    <w:rsid w:val="00E369EA"/>
    <w:rsid w:val="00EB7D0F"/>
    <w:rsid w:val="00F6045A"/>
    <w:rsid w:val="00F81446"/>
    <w:rsid w:val="00F817C9"/>
    <w:rsid w:val="00FB3041"/>
    <w:rsid w:val="00FB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B763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42B95"/>
  </w:style>
  <w:style w:type="paragraph" w:styleId="Heading1">
    <w:name w:val="heading 1"/>
    <w:basedOn w:val="Normal"/>
    <w:next w:val="Normal"/>
    <w:link w:val="Heading1Char"/>
    <w:uiPriority w:val="9"/>
    <w:qFormat/>
    <w:rsid w:val="007451B6"/>
    <w:pPr>
      <w:keepNext/>
      <w:keepLines/>
      <w:spacing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7C9"/>
    <w:pPr>
      <w:keepNext/>
      <w:keepLines/>
      <w:spacing w:after="0"/>
      <w:outlineLvl w:val="1"/>
    </w:pPr>
    <w:rPr>
      <w:rFonts w:eastAsiaTheme="majorEastAsia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7C9"/>
  </w:style>
  <w:style w:type="paragraph" w:styleId="Footer">
    <w:name w:val="footer"/>
    <w:basedOn w:val="Normal"/>
    <w:link w:val="FooterChar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7C9"/>
  </w:style>
  <w:style w:type="table" w:styleId="TableGrid">
    <w:name w:val="Table Grid"/>
    <w:basedOn w:val="TableNormal"/>
    <w:uiPriority w:val="39"/>
    <w:rsid w:val="00C0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4671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51B6"/>
    <w:rPr>
      <w:rFonts w:eastAsiaTheme="majorEastAsia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17C9"/>
    <w:rPr>
      <w:rFonts w:eastAsiaTheme="majorEastAsia" w:cstheme="majorBidi"/>
      <w:sz w:val="18"/>
      <w:szCs w:val="26"/>
    </w:rPr>
  </w:style>
  <w:style w:type="paragraph" w:customStyle="1" w:styleId="Ejemplo">
    <w:name w:val="Ejemplo"/>
    <w:basedOn w:val="Heading1"/>
    <w:qFormat/>
    <w:rsid w:val="000A574C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8295D929C1E495F973B066591ADF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62498-6AC2-4CD3-AFA6-F9FC0D754FBC}"/>
      </w:docPartPr>
      <w:docPartBody>
        <w:p w:rsidR="00120A7E" w:rsidRDefault="00230E6D" w:rsidP="00230E6D">
          <w:pPr>
            <w:pStyle w:val="C8295D929C1E495F973B066591ADF44E1"/>
          </w:pPr>
          <w:r w:rsidRPr="00C95340">
            <w:rPr>
              <w:lang w:val="es-MX" w:bidi="es-MX"/>
            </w:rPr>
            <w:t>Un libro especial para un amigo extraordinario</w:t>
          </w:r>
        </w:p>
      </w:docPartBody>
    </w:docPart>
    <w:docPart>
      <w:docPartPr>
        <w:name w:val="9D507D7D679D44978F93ED8F2488F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FE4F2-591A-46CE-BDA4-216F69A7D902}"/>
      </w:docPartPr>
      <w:docPartBody>
        <w:p w:rsidR="00120A7E" w:rsidRDefault="00230E6D" w:rsidP="00230E6D">
          <w:pPr>
            <w:pStyle w:val="9D507D7D679D44978F93ED8F2488F4F81"/>
          </w:pPr>
          <w:r w:rsidRPr="00C95340">
            <w:rPr>
              <w:lang w:val="es-MX" w:bidi="es-MX"/>
            </w:rPr>
            <w:t>Cuanto más leas, mayor será tu interés por la lectura</w:t>
          </w:r>
        </w:p>
      </w:docPartBody>
    </w:docPart>
    <w:docPart>
      <w:docPartPr>
        <w:name w:val="EDE200BB3B354C0994C61E711089B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5E0A9-E7C5-47E6-AD19-B8138614701B}"/>
      </w:docPartPr>
      <w:docPartBody>
        <w:p w:rsidR="00120A7E" w:rsidRDefault="00230E6D" w:rsidP="00230E6D">
          <w:pPr>
            <w:pStyle w:val="EDE200BB3B354C0994C61E711089B2281"/>
          </w:pPr>
          <w:r w:rsidRPr="00C95340">
            <w:rPr>
              <w:lang w:val="es-MX" w:bidi="es-MX"/>
            </w:rPr>
            <w:t>Cuando la vida nos da los libros, pasamos las páginas</w:t>
          </w:r>
        </w:p>
      </w:docPartBody>
    </w:docPart>
    <w:docPart>
      <w:docPartPr>
        <w:name w:val="08F2D9191BAC410186308AE9F03AE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02E56-6906-4CC6-A63E-430DB43FDBD2}"/>
      </w:docPartPr>
      <w:docPartBody>
        <w:p w:rsidR="00120A7E" w:rsidRDefault="00230E6D" w:rsidP="00230E6D">
          <w:pPr>
            <w:pStyle w:val="08F2D9191BAC410186308AE9F03AE4EF1"/>
          </w:pPr>
          <w:r w:rsidRPr="00C95340">
            <w:rPr>
              <w:lang w:val="es-MX" w:bidi="es-MX"/>
            </w:rPr>
            <w:t>¡Sólo una página más!</w:t>
          </w:r>
        </w:p>
      </w:docPartBody>
    </w:docPart>
    <w:docPart>
      <w:docPartPr>
        <w:name w:val="2E26A7D7385B49A88652C1F90452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F17E6-F2E1-4C0A-88A4-3AA208058C46}"/>
      </w:docPartPr>
      <w:docPartBody>
        <w:p w:rsidR="007C3FD0" w:rsidRDefault="00230E6D" w:rsidP="00230E6D">
          <w:pPr>
            <w:pStyle w:val="2E26A7D7385B49A88652C1F90452AA071"/>
          </w:pPr>
          <w:r w:rsidRPr="00C95340">
            <w:rPr>
              <w:lang w:val="es-MX" w:bidi="es-MX"/>
            </w:rPr>
            <w:t>Cuando la vida nos da los libros, pasamos las página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713"/>
    <w:rsid w:val="000A771B"/>
    <w:rsid w:val="00120A7E"/>
    <w:rsid w:val="001914AE"/>
    <w:rsid w:val="001F0722"/>
    <w:rsid w:val="00230E6D"/>
    <w:rsid w:val="0029601D"/>
    <w:rsid w:val="002A4713"/>
    <w:rsid w:val="00422946"/>
    <w:rsid w:val="004B27A9"/>
    <w:rsid w:val="0059428D"/>
    <w:rsid w:val="005F3E94"/>
    <w:rsid w:val="007051CB"/>
    <w:rsid w:val="007511A3"/>
    <w:rsid w:val="007C3FD0"/>
    <w:rsid w:val="007D2B39"/>
    <w:rsid w:val="009F43D7"/>
    <w:rsid w:val="00C95F62"/>
    <w:rsid w:val="00CD646B"/>
    <w:rsid w:val="00CE1A60"/>
    <w:rsid w:val="00D86FDC"/>
    <w:rsid w:val="00DC5F20"/>
    <w:rsid w:val="00DE3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0E6D"/>
    <w:rPr>
      <w:color w:val="808080"/>
    </w:rPr>
  </w:style>
  <w:style w:type="paragraph" w:customStyle="1" w:styleId="19EA7EBD89BD486D94A4C034E2716E49">
    <w:name w:val="19EA7EBD89BD486D94A4C034E2716E49"/>
    <w:rsid w:val="002A4713"/>
  </w:style>
  <w:style w:type="paragraph" w:customStyle="1" w:styleId="D26FB5852FE6426581B70DEA6BA75999">
    <w:name w:val="D26FB5852FE6426581B70DEA6BA75999"/>
    <w:rsid w:val="002A4713"/>
  </w:style>
  <w:style w:type="paragraph" w:customStyle="1" w:styleId="716F25940D4E40ABB048F6CDD112E068">
    <w:name w:val="716F25940D4E40ABB048F6CDD112E068"/>
    <w:rsid w:val="002A4713"/>
  </w:style>
  <w:style w:type="paragraph" w:customStyle="1" w:styleId="E755992DAF2A400C858E4C6931B8CD0F">
    <w:name w:val="E755992DAF2A400C858E4C6931B8CD0F"/>
    <w:rsid w:val="002A4713"/>
  </w:style>
  <w:style w:type="paragraph" w:customStyle="1" w:styleId="B8576D83E31C4F0C8BE6EF2A000A23F4">
    <w:name w:val="B8576D83E31C4F0C8BE6EF2A000A23F4"/>
    <w:rsid w:val="002A4713"/>
  </w:style>
  <w:style w:type="paragraph" w:customStyle="1" w:styleId="74AA6515872B4E2DB02DA772CAE85778">
    <w:name w:val="74AA6515872B4E2DB02DA772CAE85778"/>
    <w:rsid w:val="002A4713"/>
  </w:style>
  <w:style w:type="paragraph" w:customStyle="1" w:styleId="1BF2D4697C0A4A02BB7D7E59A345586A">
    <w:name w:val="1BF2D4697C0A4A02BB7D7E59A345586A"/>
    <w:rsid w:val="002A4713"/>
  </w:style>
  <w:style w:type="paragraph" w:customStyle="1" w:styleId="B5568DF3C25C438090B31A9434E28E20">
    <w:name w:val="B5568DF3C25C438090B31A9434E28E20"/>
    <w:rsid w:val="002A4713"/>
  </w:style>
  <w:style w:type="paragraph" w:customStyle="1" w:styleId="60E83017EBC945D5BD36941A1F02FA91">
    <w:name w:val="60E83017EBC945D5BD36941A1F02FA91"/>
    <w:rsid w:val="002A4713"/>
  </w:style>
  <w:style w:type="paragraph" w:customStyle="1" w:styleId="BCAC1791996F4E978623195A6DB501B8">
    <w:name w:val="BCAC1791996F4E978623195A6DB501B8"/>
    <w:rsid w:val="002A4713"/>
  </w:style>
  <w:style w:type="paragraph" w:customStyle="1" w:styleId="C216F2DB415C4BFBA538F3A2EA397C80">
    <w:name w:val="C216F2DB415C4BFBA538F3A2EA397C80"/>
    <w:rsid w:val="002A4713"/>
  </w:style>
  <w:style w:type="paragraph" w:customStyle="1" w:styleId="3697CF38508F4A8AAA8397602F93641C">
    <w:name w:val="3697CF38508F4A8AAA8397602F93641C"/>
    <w:rsid w:val="002A4713"/>
  </w:style>
  <w:style w:type="paragraph" w:customStyle="1" w:styleId="FA2531119AFB4B38998E8E9557D26A12">
    <w:name w:val="FA2531119AFB4B38998E8E9557D26A12"/>
    <w:rsid w:val="002A4713"/>
  </w:style>
  <w:style w:type="paragraph" w:customStyle="1" w:styleId="D4C37FAF8772450D9CCA5C28A75C260E">
    <w:name w:val="D4C37FAF8772450D9CCA5C28A75C260E"/>
    <w:rsid w:val="002A4713"/>
  </w:style>
  <w:style w:type="paragraph" w:customStyle="1" w:styleId="62C4CA0F37B248F58956FEECA3A2C399">
    <w:name w:val="62C4CA0F37B248F58956FEECA3A2C399"/>
    <w:rsid w:val="002A4713"/>
  </w:style>
  <w:style w:type="paragraph" w:customStyle="1" w:styleId="C8295D929C1E495F973B066591ADF44E">
    <w:name w:val="C8295D929C1E495F973B066591ADF44E"/>
    <w:rsid w:val="002A4713"/>
  </w:style>
  <w:style w:type="paragraph" w:customStyle="1" w:styleId="9D507D7D679D44978F93ED8F2488F4F8">
    <w:name w:val="9D507D7D679D44978F93ED8F2488F4F8"/>
    <w:rsid w:val="002A4713"/>
  </w:style>
  <w:style w:type="paragraph" w:customStyle="1" w:styleId="EDE200BB3B354C0994C61E711089B228">
    <w:name w:val="EDE200BB3B354C0994C61E711089B228"/>
    <w:rsid w:val="002A4713"/>
  </w:style>
  <w:style w:type="paragraph" w:customStyle="1" w:styleId="08F2D9191BAC410186308AE9F03AE4EF">
    <w:name w:val="08F2D9191BAC410186308AE9F03AE4EF"/>
    <w:rsid w:val="002A4713"/>
  </w:style>
  <w:style w:type="paragraph" w:customStyle="1" w:styleId="A0ABB2D0023F420EB8A2D39D3B756F48">
    <w:name w:val="A0ABB2D0023F420EB8A2D39D3B756F48"/>
    <w:rsid w:val="00120A7E"/>
  </w:style>
  <w:style w:type="paragraph" w:customStyle="1" w:styleId="AE3E50933322470784D25A2DD6DC0335">
    <w:name w:val="AE3E50933322470784D25A2DD6DC0335"/>
    <w:rsid w:val="00120A7E"/>
  </w:style>
  <w:style w:type="paragraph" w:customStyle="1" w:styleId="427AED1A3899428FB4B39FBC09CB5000">
    <w:name w:val="427AED1A3899428FB4B39FBC09CB5000"/>
    <w:rsid w:val="00120A7E"/>
  </w:style>
  <w:style w:type="paragraph" w:customStyle="1" w:styleId="2A1C46C62A1442F38F1A19F932D517E4">
    <w:name w:val="2A1C46C62A1442F38F1A19F932D517E4"/>
    <w:rsid w:val="00120A7E"/>
  </w:style>
  <w:style w:type="paragraph" w:customStyle="1" w:styleId="34979391A362484C8BC4369FA1C5EFD4">
    <w:name w:val="34979391A362484C8BC4369FA1C5EFD4"/>
    <w:rsid w:val="00120A7E"/>
  </w:style>
  <w:style w:type="paragraph" w:customStyle="1" w:styleId="E950B88038CB4C928067313903583E70">
    <w:name w:val="E950B88038CB4C928067313903583E70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1">
    <w:name w:val="34979391A362484C8BC4369FA1C5EFD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1">
    <w:name w:val="2A1C46C62A1442F38F1A19F932D517E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1">
    <w:name w:val="427AED1A3899428FB4B39FBC09CB5000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E950B88038CB4C928067313903583E701">
    <w:name w:val="E950B88038CB4C928067313903583E701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2">
    <w:name w:val="34979391A362484C8BC4369FA1C5EFD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2">
    <w:name w:val="2A1C46C62A1442F38F1A19F932D517E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2">
    <w:name w:val="427AED1A3899428FB4B39FBC09CB5000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DFB2CB194F94A3AB8B668FAA003140F">
    <w:name w:val="2DFB2CB194F94A3AB8B668FAA003140F"/>
    <w:rsid w:val="009F43D7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">
    <w:name w:val="C7575B89905E4E97A7B735D10ADEB2E5"/>
    <w:rsid w:val="001F0722"/>
  </w:style>
  <w:style w:type="paragraph" w:customStyle="1" w:styleId="2DBB85E44BCA4825B315D5DE7B870412">
    <w:name w:val="2DBB85E44BCA4825B315D5DE7B870412"/>
    <w:rsid w:val="001F0722"/>
  </w:style>
  <w:style w:type="paragraph" w:customStyle="1" w:styleId="94A8090FF84942CBA34CE0C35DEA5325">
    <w:name w:val="94A8090FF84942CBA34CE0C35DEA5325"/>
    <w:rsid w:val="001F0722"/>
  </w:style>
  <w:style w:type="paragraph" w:customStyle="1" w:styleId="2E26A7D7385B49A88652C1F90452AA07">
    <w:name w:val="2E26A7D7385B49A88652C1F90452AA07"/>
    <w:rsid w:val="001F0722"/>
  </w:style>
  <w:style w:type="paragraph" w:customStyle="1" w:styleId="5BF1F1185A4E417D860BE3D5E6E596BB">
    <w:name w:val="5BF1F1185A4E417D860BE3D5E6E596BB"/>
    <w:rsid w:val="001F0722"/>
  </w:style>
  <w:style w:type="character" w:customStyle="1" w:styleId="Heading1Char">
    <w:name w:val="Heading 1 Char"/>
    <w:basedOn w:val="DefaultParagraphFont"/>
    <w:link w:val="Heading1"/>
    <w:uiPriority w:val="9"/>
    <w:rsid w:val="001F0722"/>
    <w:rPr>
      <w:rFonts w:eastAsiaTheme="majorEastAsia" w:cstheme="majorBidi"/>
      <w:sz w:val="36"/>
      <w:szCs w:val="32"/>
    </w:rPr>
  </w:style>
  <w:style w:type="paragraph" w:customStyle="1" w:styleId="C7575B89905E4E97A7B735D10ADEB2E51">
    <w:name w:val="C7575B89905E4E97A7B735D10ADEB2E5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">
    <w:name w:val="5F79E8F4E4FB48218874DCF51ED33C64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2">
    <w:name w:val="C7575B89905E4E97A7B735D10ADEB2E52"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5F79E8F4E4FB48218874DCF51ED33C641">
    <w:name w:val="5F79E8F4E4FB48218874DCF51ED33C64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2">
    <w:name w:val="5F79E8F4E4FB48218874DCF51ED33C642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B1EC6E8F888E4DB3A7C1FCB03361A9D1">
    <w:name w:val="B1EC6E8F888E4DB3A7C1FCB03361A9D1"/>
    <w:rsid w:val="007C3FD0"/>
    <w:pPr>
      <w:spacing w:line="192" w:lineRule="auto"/>
      <w:jc w:val="right"/>
    </w:pPr>
    <w:rPr>
      <w:rFonts w:eastAsiaTheme="minorHAnsi"/>
    </w:rPr>
  </w:style>
  <w:style w:type="paragraph" w:customStyle="1" w:styleId="7C2C92C0C82A42089B697106A8574200">
    <w:name w:val="7C2C92C0C82A42089B697106A8574200"/>
    <w:rsid w:val="00CE1A60"/>
    <w:pPr>
      <w:spacing w:line="192" w:lineRule="auto"/>
      <w:jc w:val="right"/>
    </w:pPr>
    <w:rPr>
      <w:rFonts w:eastAsiaTheme="minorHAnsi"/>
    </w:rPr>
  </w:style>
  <w:style w:type="paragraph" w:customStyle="1" w:styleId="C8295D929C1E495F973B066591ADF44E1">
    <w:name w:val="C8295D929C1E495F973B066591ADF44E1"/>
    <w:rsid w:val="00230E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9D507D7D679D44978F93ED8F2488F4F81">
    <w:name w:val="9D507D7D679D44978F93ED8F2488F4F81"/>
    <w:rsid w:val="00230E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EDE200BB3B354C0994C61E711089B2281">
    <w:name w:val="EDE200BB3B354C0994C61E711089B2281"/>
    <w:rsid w:val="00230E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08F2D9191BAC410186308AE9F03AE4EF1">
    <w:name w:val="08F2D9191BAC410186308AE9F03AE4EF1"/>
    <w:rsid w:val="00230E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paragraph" w:customStyle="1" w:styleId="2E26A7D7385B49A88652C1F90452AA071">
    <w:name w:val="2E26A7D7385B49A88652C1F90452AA071"/>
    <w:rsid w:val="00230E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0060D2F0319D49B0B612E5189456B9A4">
    <w:name w:val="0060D2F0319D49B0B612E5189456B9A4"/>
    <w:rsid w:val="00230E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476542CC97BF4A14AAC2BFE6E25AF1B9">
    <w:name w:val="476542CC97BF4A14AAC2BFE6E25AF1B9"/>
    <w:rsid w:val="00230E6D"/>
    <w:pPr>
      <w:spacing w:line="192" w:lineRule="auto"/>
      <w:jc w:val="right"/>
    </w:pPr>
    <w:rPr>
      <w:rFonts w:eastAsiaTheme="minorHAnsi"/>
    </w:rPr>
  </w:style>
  <w:style w:type="paragraph" w:customStyle="1" w:styleId="6918F210058A498A9E7EF214B02FA5F1">
    <w:name w:val="6918F210058A498A9E7EF214B02FA5F1"/>
    <w:rsid w:val="00230E6D"/>
    <w:pPr>
      <w:spacing w:line="192" w:lineRule="auto"/>
      <w:jc w:val="right"/>
    </w:pPr>
    <w:rPr>
      <w:rFonts w:eastAsiaTheme="minorHAnsi"/>
    </w:rPr>
  </w:style>
  <w:style w:type="paragraph" w:customStyle="1" w:styleId="CB20888BB03644A7A40F1A18FA9BEB0F">
    <w:name w:val="CB20888BB03644A7A40F1A18FA9BEB0F"/>
    <w:rsid w:val="00230E6D"/>
    <w:pPr>
      <w:spacing w:line="192" w:lineRule="auto"/>
      <w:jc w:val="right"/>
    </w:pPr>
    <w:rPr>
      <w:rFonts w:eastAsiaTheme="minorHAnsi"/>
    </w:rPr>
  </w:style>
  <w:style w:type="paragraph" w:customStyle="1" w:styleId="2F8CDE2A6F3C4B8FA2DD746997811660">
    <w:name w:val="2F8CDE2A6F3C4B8FA2DD746997811660"/>
    <w:rsid w:val="00230E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1F8B86A881C941CABED5123966F5B4FA">
    <w:name w:val="1F8B86A881C941CABED5123966F5B4FA"/>
    <w:rsid w:val="00230E6D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EFC0AE813BA64CDD9CBEC7D25336D956">
    <w:name w:val="EFC0AE813BA64CDD9CBEC7D25336D956"/>
    <w:rsid w:val="00230E6D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FAAA9D9CED294D43AFD301DAAB74EE72">
    <w:name w:val="FAAA9D9CED294D43AFD301DAAB74EE72"/>
    <w:rsid w:val="00230E6D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099114E5E11441FA822EEF6E1EB02943">
    <w:name w:val="099114E5E11441FA822EEF6E1EB02943"/>
    <w:rsid w:val="00230E6D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Pop Art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330">
      <a:majorFont>
        <a:latin typeface="Speak Pro Light"/>
        <a:ea typeface=""/>
        <a:cs typeface=""/>
      </a:majorFont>
      <a:minorFont>
        <a:latin typeface="Speak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6e0ad8bcb937777a496f4378509b82b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3afd91b9dddacb5807afd727ccca0e2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00E6DDD9-FD79-4C8A-A7B1-DA8FA4A297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9C8E05-8731-4471-A0CF-27D1FDA908BA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0C8EF14-6812-427B-982C-4C19B2554E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963F5B-4D8B-48F8-A0A8-0F4B85EE9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39</Words>
  <Characters>226</Characters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3-24T09:09:00Z</dcterms:created>
  <dcterms:modified xsi:type="dcterms:W3CDTF">2020-04-13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